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9FE6A" w14:textId="77777777" w:rsidR="00720168" w:rsidRPr="006E1DFD" w:rsidRDefault="00720168" w:rsidP="00720168">
      <w:pPr>
        <w:spacing w:line="240" w:lineRule="auto"/>
        <w:jc w:val="both"/>
        <w:rPr>
          <w:rFonts w:ascii="Arial" w:eastAsia="Arial" w:hAnsi="Arial" w:cs="Arial"/>
          <w:color w:val="E84A27"/>
          <w:sz w:val="40"/>
          <w:szCs w:val="40"/>
        </w:rPr>
      </w:pPr>
      <w:r w:rsidRPr="006E1DFD">
        <w:rPr>
          <w:noProof/>
        </w:rPr>
        <w:drawing>
          <wp:inline distT="0" distB="0" distL="0" distR="0" wp14:anchorId="464BAFDD" wp14:editId="60A698FC">
            <wp:extent cx="2362200" cy="1171575"/>
            <wp:effectExtent l="0" t="0" r="0" b="0"/>
            <wp:docPr id="1093726552" name="Picture 1093726552" descr="/var/folders/3w/15sw5v0s26x5nxfrzt7x70sc0000gn/T/com.microsoft.Word/Content.MSO/F931124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21826" w14:textId="77777777" w:rsidR="00720168" w:rsidRPr="006E1DFD" w:rsidRDefault="00720168" w:rsidP="00720168">
      <w:pPr>
        <w:spacing w:after="20" w:line="240" w:lineRule="auto"/>
        <w:jc w:val="center"/>
        <w:rPr>
          <w:rFonts w:ascii="Arial" w:eastAsia="Arial" w:hAnsi="Arial" w:cs="Arial"/>
          <w:color w:val="E84A27"/>
          <w:sz w:val="40"/>
          <w:szCs w:val="40"/>
        </w:rPr>
      </w:pPr>
      <w:r w:rsidRPr="006E1DFD">
        <w:rPr>
          <w:rFonts w:ascii="Arial" w:eastAsia="Arial" w:hAnsi="Arial" w:cs="Arial"/>
          <w:b/>
          <w:bCs/>
          <w:i/>
          <w:iCs/>
          <w:color w:val="E84A27"/>
          <w:sz w:val="40"/>
          <w:szCs w:val="40"/>
        </w:rPr>
        <w:t>Student Organization</w:t>
      </w:r>
      <w:r w:rsidRPr="006E1DFD">
        <w:rPr>
          <w:rFonts w:ascii="Arial" w:eastAsia="Arial" w:hAnsi="Arial" w:cs="Arial"/>
          <w:color w:val="E84A27"/>
          <w:sz w:val="40"/>
          <w:szCs w:val="40"/>
        </w:rPr>
        <w:t> </w:t>
      </w:r>
      <w:r w:rsidRPr="006E1DFD">
        <w:br/>
      </w:r>
      <w:r w:rsidRPr="006E1DFD">
        <w:rPr>
          <w:rFonts w:ascii="Arial" w:eastAsia="Arial" w:hAnsi="Arial" w:cs="Arial"/>
          <w:color w:val="E84A27"/>
          <w:sz w:val="40"/>
          <w:szCs w:val="40"/>
        </w:rPr>
        <w:t>Resource Fee</w:t>
      </w:r>
    </w:p>
    <w:p w14:paraId="11255C60" w14:textId="77777777" w:rsidR="00720168" w:rsidRPr="006E1DFD" w:rsidRDefault="00720168" w:rsidP="00720168">
      <w:pPr>
        <w:spacing w:after="20" w:line="240" w:lineRule="auto"/>
        <w:jc w:val="center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6E1DF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ORF Meeting</w:t>
      </w:r>
    </w:p>
    <w:p w14:paraId="615577EF" w14:textId="24C24EB2" w:rsidR="00720168" w:rsidRPr="006E1DFD" w:rsidRDefault="00720168" w:rsidP="00720168">
      <w:pPr>
        <w:spacing w:after="20" w:line="240" w:lineRule="auto"/>
        <w:jc w:val="center"/>
        <w:rPr>
          <w:rFonts w:asciiTheme="majorHAnsi" w:eastAsiaTheme="majorEastAsia" w:hAnsiTheme="majorHAnsi" w:cstheme="majorBidi"/>
          <w:i/>
          <w:iCs/>
          <w:color w:val="000000" w:themeColor="text1"/>
          <w:sz w:val="24"/>
          <w:szCs w:val="24"/>
        </w:rPr>
      </w:pPr>
      <w:r w:rsidRPr="006E1DFD">
        <w:rPr>
          <w:rFonts w:asciiTheme="majorHAnsi" w:eastAsiaTheme="majorEastAsia" w:hAnsiTheme="majorHAnsi" w:cstheme="majorBidi"/>
          <w:i/>
          <w:iCs/>
          <w:color w:val="000000" w:themeColor="text1"/>
          <w:sz w:val="24"/>
          <w:szCs w:val="24"/>
        </w:rPr>
        <w:t xml:space="preserve">Thursday, </w:t>
      </w:r>
      <w:r>
        <w:rPr>
          <w:rFonts w:asciiTheme="majorHAnsi" w:eastAsiaTheme="majorEastAsia" w:hAnsiTheme="majorHAnsi" w:cstheme="majorBidi"/>
          <w:i/>
          <w:iCs/>
          <w:color w:val="000000" w:themeColor="text1"/>
          <w:sz w:val="24"/>
          <w:szCs w:val="24"/>
        </w:rPr>
        <w:t>April 28</w:t>
      </w:r>
      <w:r w:rsidRPr="006E1DFD">
        <w:rPr>
          <w:rFonts w:asciiTheme="majorHAnsi" w:eastAsiaTheme="majorEastAsia" w:hAnsiTheme="majorHAnsi" w:cstheme="majorBidi"/>
          <w:i/>
          <w:iCs/>
          <w:color w:val="000000" w:themeColor="text1"/>
          <w:sz w:val="24"/>
          <w:szCs w:val="24"/>
        </w:rPr>
        <w:t>, 2022, at 5:00PM</w:t>
      </w:r>
    </w:p>
    <w:p w14:paraId="26E6FA58" w14:textId="77777777" w:rsidR="00720168" w:rsidRPr="006E1DFD" w:rsidRDefault="00720168" w:rsidP="00720168">
      <w:pPr>
        <w:spacing w:after="20" w:line="240" w:lineRule="auto"/>
        <w:jc w:val="center"/>
        <w:rPr>
          <w:rFonts w:asciiTheme="majorHAnsi" w:eastAsiaTheme="majorEastAsia" w:hAnsiTheme="majorHAnsi" w:cstheme="majorBidi"/>
          <w:i/>
          <w:iCs/>
          <w:color w:val="000000" w:themeColor="text1"/>
          <w:sz w:val="24"/>
          <w:szCs w:val="24"/>
        </w:rPr>
      </w:pPr>
      <w:r>
        <w:rPr>
          <w:rFonts w:asciiTheme="majorHAnsi" w:eastAsiaTheme="majorEastAsia" w:hAnsiTheme="majorHAnsi" w:cstheme="majorBidi"/>
          <w:i/>
          <w:iCs/>
          <w:color w:val="000000" w:themeColor="text1"/>
          <w:sz w:val="24"/>
          <w:szCs w:val="24"/>
        </w:rPr>
        <w:t>Student Org Complex</w:t>
      </w:r>
    </w:p>
    <w:p w14:paraId="061ED8BD" w14:textId="77777777" w:rsidR="00720168" w:rsidRPr="006E1DFD" w:rsidRDefault="00720168" w:rsidP="00720168">
      <w:pPr>
        <w:spacing w:after="2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6E1DF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Call to Order</w:t>
      </w:r>
      <w:r w:rsidRPr="006E1DFD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686D8B2C" w14:textId="0DBAB52D" w:rsidR="00720168" w:rsidRPr="006E1DFD" w:rsidRDefault="00720168" w:rsidP="00720168">
      <w:pPr>
        <w:spacing w:after="2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6E1DFD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Meeting called to order at </w:t>
      </w:r>
      <w:r>
        <w:rPr>
          <w:rFonts w:ascii="Calibri" w:eastAsia="Calibri" w:hAnsi="Calibri" w:cs="Calibri"/>
          <w:color w:val="000000" w:themeColor="text1"/>
          <w:sz w:val="24"/>
          <w:szCs w:val="24"/>
        </w:rPr>
        <w:t>5:</w:t>
      </w:r>
      <w:r w:rsidR="00C9743D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02pm. </w:t>
      </w:r>
    </w:p>
    <w:p w14:paraId="4D80FFE2" w14:textId="77777777" w:rsidR="00720168" w:rsidRPr="006E1DFD" w:rsidRDefault="00720168" w:rsidP="00720168">
      <w:pPr>
        <w:spacing w:after="2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68E56654" w14:textId="77777777" w:rsidR="00720168" w:rsidRPr="006E1DFD" w:rsidRDefault="00720168" w:rsidP="00720168">
      <w:pPr>
        <w:spacing w:after="2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bookmarkStart w:id="0" w:name="_Hlk102049608"/>
      <w:r w:rsidRPr="006E1DF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Roll Call:</w:t>
      </w:r>
    </w:p>
    <w:p w14:paraId="43938D91" w14:textId="77777777" w:rsidR="00720168" w:rsidRPr="00AE72D7" w:rsidRDefault="00720168" w:rsidP="00720168">
      <w:pPr>
        <w:spacing w:after="20" w:line="240" w:lineRule="auto"/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</w:pPr>
      <w:r w:rsidRPr="00AE72D7">
        <w:rPr>
          <w:rFonts w:ascii="Calibri" w:eastAsia="Calibri" w:hAnsi="Calibri" w:cs="Calibri"/>
          <w:i/>
          <w:iCs/>
          <w:color w:val="000000" w:themeColor="text1"/>
          <w:sz w:val="24"/>
          <w:szCs w:val="24"/>
          <w:u w:val="single"/>
        </w:rPr>
        <w:t>Present</w:t>
      </w:r>
    </w:p>
    <w:p w14:paraId="0EAAC07B" w14:textId="77777777" w:rsidR="00720168" w:rsidRPr="006E1DFD" w:rsidRDefault="00720168" w:rsidP="00720168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Michael Isaacson,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 xml:space="preserve"> Chairperson</w:t>
      </w:r>
    </w:p>
    <w:p w14:paraId="47A6E921" w14:textId="77777777" w:rsidR="00720168" w:rsidRPr="006E1DFD" w:rsidRDefault="00720168" w:rsidP="00720168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Alex Wang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Vice-Chairperson</w:t>
      </w:r>
    </w:p>
    <w:p w14:paraId="694A6489" w14:textId="77777777" w:rsidR="00720168" w:rsidRPr="006E1DFD" w:rsidRDefault="00720168" w:rsidP="00720168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Umar Ahmed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SORF Treasurer</w:t>
      </w:r>
    </w:p>
    <w:p w14:paraId="65FFDBE5" w14:textId="77777777" w:rsidR="00720168" w:rsidRPr="00E846C7" w:rsidRDefault="00720168" w:rsidP="00720168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Jimmy Song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Undergraduate Board Member</w:t>
      </w:r>
    </w:p>
    <w:p w14:paraId="1F413DC2" w14:textId="70FD7E89" w:rsidR="00E846C7" w:rsidRPr="00BE5176" w:rsidRDefault="00E846C7" w:rsidP="00E846C7">
      <w:pPr>
        <w:numPr>
          <w:ilvl w:val="1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Proxy for Ashley Winters</w:t>
      </w:r>
    </w:p>
    <w:p w14:paraId="23A3D143" w14:textId="77777777" w:rsidR="00720168" w:rsidRPr="006E1DFD" w:rsidRDefault="00720168" w:rsidP="00720168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Nico Perez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Undergraduate Board Member</w:t>
      </w:r>
    </w:p>
    <w:p w14:paraId="2EF5BF43" w14:textId="2DDF5FD1" w:rsidR="00720168" w:rsidRPr="00720168" w:rsidRDefault="00720168" w:rsidP="00720168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proofErr w:type="spellStart"/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Inaaz</w:t>
      </w:r>
      <w:proofErr w:type="spellEnd"/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 xml:space="preserve"> Mirza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Undergraduate Board Member</w:t>
      </w:r>
    </w:p>
    <w:p w14:paraId="57A660AB" w14:textId="2094ED6C" w:rsidR="00720168" w:rsidRPr="006E1DFD" w:rsidRDefault="00720168" w:rsidP="00720168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 xml:space="preserve">Damian Chavez, </w:t>
      </w:r>
      <w:r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 xml:space="preserve">Undergraduate Board Member </w:t>
      </w:r>
    </w:p>
    <w:p w14:paraId="249D339F" w14:textId="77777777" w:rsidR="00720168" w:rsidRPr="006E1DFD" w:rsidRDefault="00720168" w:rsidP="00720168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Brian Farber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Faculty/Staff Board Member</w:t>
      </w:r>
    </w:p>
    <w:p w14:paraId="3DD21368" w14:textId="77777777" w:rsidR="00720168" w:rsidRPr="006E1DFD" w:rsidRDefault="00720168" w:rsidP="00720168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Stephanie Cardoza-Cruz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Faculty/Staff Board Member</w:t>
      </w:r>
    </w:p>
    <w:p w14:paraId="3F3F62E9" w14:textId="77777777" w:rsidR="00720168" w:rsidRPr="006E1DFD" w:rsidRDefault="00720168" w:rsidP="00720168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Nick Fink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SORF Advisor (non-voting member)</w:t>
      </w:r>
    </w:p>
    <w:p w14:paraId="7DC24E38" w14:textId="77777777" w:rsidR="00720168" w:rsidRPr="006E1DFD" w:rsidRDefault="00720168" w:rsidP="00720168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Christina Fraser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SORF Secretary (non-voting member)</w:t>
      </w:r>
    </w:p>
    <w:p w14:paraId="223FC8C9" w14:textId="77777777" w:rsidR="00720168" w:rsidRDefault="00720168" w:rsidP="00720168">
      <w:pPr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</w:pP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  <w:t>Absent:</w:t>
      </w:r>
    </w:p>
    <w:p w14:paraId="3CB9D2EF" w14:textId="79975502" w:rsidR="0044090B" w:rsidRPr="0044090B" w:rsidRDefault="0044090B" w:rsidP="00720168">
      <w:pPr>
        <w:numPr>
          <w:ilvl w:val="0"/>
          <w:numId w:val="1"/>
        </w:numPr>
        <w:rPr>
          <w:rFonts w:ascii="Calibri Light" w:eastAsia="Calibri Light" w:hAnsi="Calibri Light" w:cs="Calibri Light"/>
          <w:color w:val="000000" w:themeColor="text1"/>
          <w:sz w:val="24"/>
          <w:szCs w:val="24"/>
        </w:rPr>
      </w:pPr>
      <w:r w:rsidRPr="0044090B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Ashley Winters, Undergraduate Board Member</w:t>
      </w:r>
    </w:p>
    <w:p w14:paraId="0406860A" w14:textId="77777777" w:rsidR="00720168" w:rsidRPr="006E1DFD" w:rsidRDefault="00720168" w:rsidP="00720168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Sheri Idris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SORF Financial Secretary (non-voting member)</w:t>
      </w:r>
    </w:p>
    <w:bookmarkEnd w:id="0"/>
    <w:p w14:paraId="322D7F2D" w14:textId="77777777" w:rsidR="00720168" w:rsidRDefault="00720168" w:rsidP="00720168">
      <w:pPr>
        <w:rPr>
          <w:b/>
          <w:bCs/>
          <w:sz w:val="24"/>
          <w:szCs w:val="24"/>
        </w:rPr>
      </w:pPr>
    </w:p>
    <w:p w14:paraId="1C1BA422" w14:textId="6BB24C7E" w:rsidR="00720168" w:rsidRPr="006E1DFD" w:rsidRDefault="00720168" w:rsidP="00720168">
      <w:pPr>
        <w:rPr>
          <w:b/>
          <w:bCs/>
          <w:sz w:val="24"/>
          <w:szCs w:val="24"/>
        </w:rPr>
      </w:pPr>
      <w:r w:rsidRPr="006E1DFD">
        <w:rPr>
          <w:b/>
          <w:bCs/>
          <w:sz w:val="24"/>
          <w:szCs w:val="24"/>
        </w:rPr>
        <w:t>Old Business:</w:t>
      </w:r>
    </w:p>
    <w:p w14:paraId="7D7730BF" w14:textId="344F6734" w:rsidR="00720168" w:rsidRDefault="00720168" w:rsidP="00720168">
      <w:pPr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</w:pP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  <w:t xml:space="preserve">Approval of </w:t>
      </w:r>
      <w:r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  <w:t>04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  <w:t>/</w:t>
      </w:r>
      <w:r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  <w:t>12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  <w:t>/2</w:t>
      </w:r>
      <w:r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  <w:t>2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  <w:t xml:space="preserve"> Minutes:</w:t>
      </w:r>
    </w:p>
    <w:p w14:paraId="5F0560A9" w14:textId="6209A91F" w:rsidR="001D2448" w:rsidRPr="001D2448" w:rsidRDefault="00BE5176" w:rsidP="00720168">
      <w:pPr>
        <w:rPr>
          <w:rFonts w:ascii="Calibri Light" w:eastAsia="Calibri Light" w:hAnsi="Calibri Light" w:cs="Calibri Light"/>
          <w:color w:val="000000" w:themeColor="text1"/>
          <w:sz w:val="24"/>
          <w:szCs w:val="24"/>
        </w:rPr>
      </w:pPr>
      <w:r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M</w:t>
      </w:r>
      <w:r w:rsidR="00115033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 xml:space="preserve">ichael Isaacson </w:t>
      </w:r>
      <w:r w:rsidR="00220954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 xml:space="preserve">approves by unanimous consent. </w:t>
      </w:r>
    </w:p>
    <w:p w14:paraId="6096174E" w14:textId="2D33BB1D" w:rsidR="00720168" w:rsidRDefault="00720168" w:rsidP="00720168">
      <w:pPr>
        <w:rPr>
          <w:rFonts w:asciiTheme="majorHAnsi" w:eastAsia="Calibri Light" w:hAnsiTheme="majorHAnsi" w:cstheme="majorHAnsi"/>
          <w:i/>
          <w:iCs/>
          <w:color w:val="000000" w:themeColor="text1"/>
          <w:sz w:val="24"/>
          <w:szCs w:val="24"/>
          <w:u w:val="single"/>
        </w:rPr>
      </w:pPr>
      <w:r w:rsidRPr="006E1DFD">
        <w:rPr>
          <w:rFonts w:asciiTheme="majorHAnsi" w:eastAsia="Calibri Light" w:hAnsiTheme="majorHAnsi" w:cstheme="majorHAnsi"/>
          <w:i/>
          <w:iCs/>
          <w:color w:val="000000" w:themeColor="text1"/>
          <w:sz w:val="24"/>
          <w:szCs w:val="24"/>
          <w:u w:val="single"/>
        </w:rPr>
        <w:t xml:space="preserve">Approval of </w:t>
      </w:r>
      <w:r>
        <w:rPr>
          <w:rFonts w:asciiTheme="majorHAnsi" w:eastAsia="Calibri Light" w:hAnsiTheme="majorHAnsi" w:cstheme="majorHAnsi"/>
          <w:i/>
          <w:iCs/>
          <w:color w:val="000000" w:themeColor="text1"/>
          <w:sz w:val="24"/>
          <w:szCs w:val="24"/>
          <w:u w:val="single"/>
        </w:rPr>
        <w:t>04</w:t>
      </w:r>
      <w:r w:rsidRPr="006E1DFD">
        <w:rPr>
          <w:rFonts w:asciiTheme="majorHAnsi" w:eastAsia="Calibri Light" w:hAnsiTheme="majorHAnsi" w:cstheme="majorHAnsi"/>
          <w:i/>
          <w:iCs/>
          <w:color w:val="000000" w:themeColor="text1"/>
          <w:sz w:val="24"/>
          <w:szCs w:val="24"/>
          <w:u w:val="single"/>
        </w:rPr>
        <w:t>/</w:t>
      </w:r>
      <w:r>
        <w:rPr>
          <w:rFonts w:asciiTheme="majorHAnsi" w:eastAsia="Calibri Light" w:hAnsiTheme="majorHAnsi" w:cstheme="majorHAnsi"/>
          <w:i/>
          <w:iCs/>
          <w:color w:val="000000" w:themeColor="text1"/>
          <w:sz w:val="24"/>
          <w:szCs w:val="24"/>
          <w:u w:val="single"/>
        </w:rPr>
        <w:t>28</w:t>
      </w:r>
      <w:r w:rsidRPr="006E1DFD">
        <w:rPr>
          <w:rFonts w:asciiTheme="majorHAnsi" w:eastAsia="Calibri Light" w:hAnsiTheme="majorHAnsi" w:cstheme="majorHAnsi"/>
          <w:i/>
          <w:iCs/>
          <w:color w:val="000000" w:themeColor="text1"/>
          <w:sz w:val="24"/>
          <w:szCs w:val="24"/>
          <w:u w:val="single"/>
        </w:rPr>
        <w:t>/22 Agenda:</w:t>
      </w:r>
    </w:p>
    <w:p w14:paraId="06FC240F" w14:textId="204A37FE" w:rsidR="00220954" w:rsidRPr="00220954" w:rsidRDefault="00220954" w:rsidP="00720168">
      <w:pPr>
        <w:rPr>
          <w:rFonts w:asciiTheme="majorHAnsi" w:eastAsia="Calibri Light" w:hAnsiTheme="majorHAnsi" w:cstheme="majorHAnsi"/>
          <w:color w:val="000000" w:themeColor="text1"/>
          <w:sz w:val="24"/>
          <w:szCs w:val="24"/>
        </w:rPr>
      </w:pPr>
      <w:r>
        <w:rPr>
          <w:rFonts w:asciiTheme="majorHAnsi" w:eastAsia="Calibri Light" w:hAnsiTheme="majorHAnsi" w:cstheme="majorHAnsi"/>
          <w:color w:val="000000" w:themeColor="text1"/>
          <w:sz w:val="24"/>
          <w:szCs w:val="24"/>
        </w:rPr>
        <w:lastRenderedPageBreak/>
        <w:t>M</w:t>
      </w:r>
      <w:r w:rsidR="00115033">
        <w:rPr>
          <w:rFonts w:asciiTheme="majorHAnsi" w:eastAsia="Calibri Light" w:hAnsiTheme="majorHAnsi" w:cstheme="majorHAnsi"/>
          <w:color w:val="000000" w:themeColor="text1"/>
          <w:sz w:val="24"/>
          <w:szCs w:val="24"/>
        </w:rPr>
        <w:t xml:space="preserve">ichael Isaacson </w:t>
      </w:r>
      <w:r>
        <w:rPr>
          <w:rFonts w:asciiTheme="majorHAnsi" w:eastAsia="Calibri Light" w:hAnsiTheme="majorHAnsi" w:cstheme="majorHAnsi"/>
          <w:color w:val="000000" w:themeColor="text1"/>
          <w:sz w:val="24"/>
          <w:szCs w:val="24"/>
        </w:rPr>
        <w:t>approves by unan</w:t>
      </w:r>
      <w:r w:rsidR="00DA4BD7">
        <w:rPr>
          <w:rFonts w:asciiTheme="majorHAnsi" w:eastAsia="Calibri Light" w:hAnsiTheme="majorHAnsi" w:cstheme="majorHAnsi"/>
          <w:color w:val="000000" w:themeColor="text1"/>
          <w:sz w:val="24"/>
          <w:szCs w:val="24"/>
        </w:rPr>
        <w:t xml:space="preserve">imous consent. </w:t>
      </w:r>
    </w:p>
    <w:p w14:paraId="7908F85A" w14:textId="77777777" w:rsidR="00720168" w:rsidRPr="006E1DFD" w:rsidRDefault="00720168" w:rsidP="00720168">
      <w:pPr>
        <w:rPr>
          <w:b/>
          <w:bCs/>
          <w:sz w:val="24"/>
          <w:szCs w:val="24"/>
        </w:rPr>
      </w:pPr>
      <w:r w:rsidRPr="006E1DFD">
        <w:rPr>
          <w:b/>
          <w:bCs/>
          <w:sz w:val="24"/>
          <w:szCs w:val="24"/>
        </w:rPr>
        <w:t>New Business:</w:t>
      </w:r>
    </w:p>
    <w:p w14:paraId="682C9FE9" w14:textId="31BD0B30" w:rsidR="00720168" w:rsidRPr="006E1DFD" w:rsidRDefault="00720168" w:rsidP="00720168">
      <w:pPr>
        <w:numPr>
          <w:ilvl w:val="0"/>
          <w:numId w:val="2"/>
        </w:numPr>
        <w:contextualSpacing/>
        <w:rPr>
          <w:b/>
          <w:bCs/>
          <w:sz w:val="24"/>
          <w:szCs w:val="24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all Programs, Projects, &amp; Services Funding 1 Application Review</w:t>
      </w:r>
    </w:p>
    <w:p w14:paraId="72D1D120" w14:textId="381DBFD4" w:rsidR="00720168" w:rsidRPr="00720168" w:rsidRDefault="00720168" w:rsidP="00720168">
      <w:pPr>
        <w:numPr>
          <w:ilvl w:val="0"/>
          <w:numId w:val="2"/>
        </w:numPr>
        <w:contextualSpacing/>
        <w:rPr>
          <w:b/>
          <w:bCs/>
          <w:sz w:val="24"/>
          <w:szCs w:val="24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Board Transition </w:t>
      </w:r>
    </w:p>
    <w:p w14:paraId="6854F9C0" w14:textId="77777777" w:rsidR="00720168" w:rsidRPr="00720168" w:rsidRDefault="00720168" w:rsidP="00720168">
      <w:pPr>
        <w:ind w:left="720"/>
        <w:contextualSpacing/>
        <w:rPr>
          <w:b/>
          <w:bCs/>
          <w:sz w:val="24"/>
          <w:szCs w:val="24"/>
        </w:rPr>
      </w:pPr>
    </w:p>
    <w:p w14:paraId="7650B5AD" w14:textId="6A58A5E6" w:rsidR="00720168" w:rsidRPr="00C53ECC" w:rsidRDefault="00720168" w:rsidP="00720168">
      <w:pPr>
        <w:rPr>
          <w:b/>
          <w:bCs/>
          <w:sz w:val="24"/>
          <w:szCs w:val="24"/>
        </w:rPr>
      </w:pPr>
      <w:r w:rsidRPr="00CD2383">
        <w:rPr>
          <w:b/>
          <w:bCs/>
          <w:sz w:val="24"/>
          <w:szCs w:val="24"/>
          <w:u w:val="single"/>
        </w:rPr>
        <w:t>Application Review for </w:t>
      </w:r>
      <w:r>
        <w:rPr>
          <w:b/>
          <w:bCs/>
          <w:sz w:val="24"/>
          <w:szCs w:val="24"/>
          <w:u w:val="single"/>
        </w:rPr>
        <w:t xml:space="preserve">Fall Service and </w:t>
      </w:r>
      <w:r w:rsidRPr="00CD2383">
        <w:rPr>
          <w:b/>
          <w:bCs/>
          <w:sz w:val="24"/>
          <w:szCs w:val="24"/>
          <w:u w:val="single"/>
        </w:rPr>
        <w:t>Programs</w:t>
      </w:r>
      <w:r>
        <w:rPr>
          <w:b/>
          <w:bCs/>
          <w:sz w:val="24"/>
          <w:szCs w:val="24"/>
          <w:u w:val="single"/>
        </w:rPr>
        <w:t xml:space="preserve"> &amp; Projects </w:t>
      </w:r>
      <w:r w:rsidRPr="00CD2383">
        <w:rPr>
          <w:b/>
          <w:bCs/>
          <w:sz w:val="24"/>
          <w:szCs w:val="24"/>
          <w:u w:val="single"/>
        </w:rPr>
        <w:t xml:space="preserve">Funding Period </w:t>
      </w:r>
      <w:r>
        <w:rPr>
          <w:b/>
          <w:bCs/>
          <w:sz w:val="24"/>
          <w:szCs w:val="24"/>
          <w:u w:val="single"/>
        </w:rPr>
        <w:t>1</w:t>
      </w:r>
      <w:r w:rsidRPr="00CD2383">
        <w:rPr>
          <w:b/>
          <w:bCs/>
          <w:sz w:val="24"/>
          <w:szCs w:val="24"/>
          <w:u w:val="single"/>
        </w:rPr>
        <w:t xml:space="preserve">, </w:t>
      </w:r>
      <w:r w:rsidR="000270B1">
        <w:rPr>
          <w:b/>
          <w:bCs/>
          <w:sz w:val="24"/>
          <w:szCs w:val="24"/>
          <w:u w:val="single"/>
        </w:rPr>
        <w:t>7</w:t>
      </w:r>
      <w:r w:rsidRPr="00CD2383">
        <w:rPr>
          <w:b/>
          <w:bCs/>
          <w:sz w:val="24"/>
          <w:szCs w:val="24"/>
          <w:u w:val="single"/>
        </w:rPr>
        <w:t>/</w:t>
      </w:r>
      <w:r w:rsidR="000270B1">
        <w:rPr>
          <w:b/>
          <w:bCs/>
          <w:sz w:val="24"/>
          <w:szCs w:val="24"/>
          <w:u w:val="single"/>
        </w:rPr>
        <w:t>1</w:t>
      </w:r>
      <w:r w:rsidRPr="00CD2383">
        <w:rPr>
          <w:b/>
          <w:bCs/>
          <w:sz w:val="24"/>
          <w:szCs w:val="24"/>
          <w:u w:val="single"/>
        </w:rPr>
        <w:t>/</w:t>
      </w:r>
      <w:r w:rsidR="000270B1">
        <w:rPr>
          <w:b/>
          <w:bCs/>
          <w:sz w:val="24"/>
          <w:szCs w:val="24"/>
          <w:u w:val="single"/>
        </w:rPr>
        <w:t>20</w:t>
      </w:r>
      <w:r w:rsidRPr="00CD2383">
        <w:rPr>
          <w:b/>
          <w:bCs/>
          <w:sz w:val="24"/>
          <w:szCs w:val="24"/>
          <w:u w:val="single"/>
        </w:rPr>
        <w:t>2</w:t>
      </w:r>
      <w:r>
        <w:rPr>
          <w:b/>
          <w:bCs/>
          <w:sz w:val="24"/>
          <w:szCs w:val="24"/>
          <w:u w:val="single"/>
        </w:rPr>
        <w:t>2</w:t>
      </w:r>
      <w:r w:rsidRPr="00CD2383">
        <w:rPr>
          <w:b/>
          <w:bCs/>
          <w:sz w:val="24"/>
          <w:szCs w:val="24"/>
          <w:u w:val="single"/>
        </w:rPr>
        <w:t>- 5/31/202</w:t>
      </w:r>
      <w:r w:rsidR="000270B1">
        <w:rPr>
          <w:b/>
          <w:bCs/>
          <w:sz w:val="24"/>
          <w:szCs w:val="24"/>
          <w:u w:val="single"/>
        </w:rPr>
        <w:t>3</w:t>
      </w:r>
      <w:r>
        <w:rPr>
          <w:b/>
          <w:bCs/>
          <w:sz w:val="24"/>
          <w:szCs w:val="24"/>
          <w:u w:val="single"/>
        </w:rPr>
        <w:t>:</w:t>
      </w:r>
    </w:p>
    <w:p w14:paraId="1156B432" w14:textId="65E1550D" w:rsidR="00720168" w:rsidRDefault="00720168" w:rsidP="00720168">
      <w:pPr>
        <w:rPr>
          <w:b/>
          <w:bCs/>
          <w:sz w:val="24"/>
          <w:szCs w:val="24"/>
        </w:rPr>
      </w:pPr>
      <w:r w:rsidRPr="00CD2383">
        <w:rPr>
          <w:b/>
          <w:bCs/>
          <w:sz w:val="24"/>
          <w:szCs w:val="24"/>
        </w:rPr>
        <w:t>Pre- approved applications </w:t>
      </w:r>
    </w:p>
    <w:tbl>
      <w:tblPr>
        <w:tblStyle w:val="TableGrid"/>
        <w:tblW w:w="9875" w:type="dxa"/>
        <w:tblLook w:val="04A0" w:firstRow="1" w:lastRow="0" w:firstColumn="1" w:lastColumn="0" w:noHBand="0" w:noVBand="1"/>
      </w:tblPr>
      <w:tblGrid>
        <w:gridCol w:w="1034"/>
        <w:gridCol w:w="2160"/>
        <w:gridCol w:w="4047"/>
        <w:gridCol w:w="1350"/>
        <w:gridCol w:w="1310"/>
      </w:tblGrid>
      <w:tr w:rsidR="000270B1" w:rsidRPr="000270B1" w14:paraId="4F9C5C9C" w14:textId="77777777" w:rsidTr="6755BA09">
        <w:trPr>
          <w:trHeight w:val="405"/>
        </w:trPr>
        <w:tc>
          <w:tcPr>
            <w:tcW w:w="1008" w:type="dxa"/>
            <w:noWrap/>
            <w:hideMark/>
          </w:tcPr>
          <w:p w14:paraId="36D799DD" w14:textId="77777777" w:rsidR="000270B1" w:rsidRPr="000270B1" w:rsidRDefault="000270B1">
            <w:pPr>
              <w:rPr>
                <w:b/>
                <w:bCs/>
                <w:sz w:val="24"/>
                <w:szCs w:val="24"/>
              </w:rPr>
            </w:pPr>
            <w:r w:rsidRPr="000270B1">
              <w:rPr>
                <w:b/>
                <w:bCs/>
                <w:sz w:val="24"/>
                <w:szCs w:val="24"/>
              </w:rPr>
              <w:t>App Number</w:t>
            </w:r>
          </w:p>
        </w:tc>
        <w:tc>
          <w:tcPr>
            <w:tcW w:w="2160" w:type="dxa"/>
            <w:noWrap/>
            <w:hideMark/>
          </w:tcPr>
          <w:p w14:paraId="0836785F" w14:textId="41D41597" w:rsidR="000270B1" w:rsidRPr="000270B1" w:rsidRDefault="000270B1">
            <w:pPr>
              <w:rPr>
                <w:b/>
                <w:bCs/>
                <w:sz w:val="24"/>
                <w:szCs w:val="24"/>
              </w:rPr>
            </w:pPr>
            <w:r w:rsidRPr="000270B1">
              <w:rPr>
                <w:b/>
                <w:bCs/>
                <w:sz w:val="24"/>
                <w:szCs w:val="24"/>
              </w:rPr>
              <w:t>Funding App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0270B1">
              <w:rPr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4047" w:type="dxa"/>
            <w:hideMark/>
          </w:tcPr>
          <w:p w14:paraId="2CB49A1F" w14:textId="77777777" w:rsidR="000270B1" w:rsidRPr="000270B1" w:rsidRDefault="000270B1">
            <w:pPr>
              <w:rPr>
                <w:b/>
                <w:bCs/>
                <w:sz w:val="24"/>
                <w:szCs w:val="24"/>
              </w:rPr>
            </w:pPr>
            <w:r w:rsidRPr="000270B1">
              <w:rPr>
                <w:b/>
                <w:bCs/>
                <w:sz w:val="24"/>
                <w:szCs w:val="24"/>
              </w:rPr>
              <w:t>RSO Name</w:t>
            </w:r>
          </w:p>
        </w:tc>
        <w:tc>
          <w:tcPr>
            <w:tcW w:w="1350" w:type="dxa"/>
            <w:noWrap/>
            <w:hideMark/>
          </w:tcPr>
          <w:p w14:paraId="27896749" w14:textId="77777777" w:rsidR="000270B1" w:rsidRPr="000270B1" w:rsidRDefault="000270B1">
            <w:pPr>
              <w:rPr>
                <w:b/>
                <w:bCs/>
                <w:sz w:val="24"/>
                <w:szCs w:val="24"/>
              </w:rPr>
            </w:pPr>
            <w:r w:rsidRPr="000270B1">
              <w:rPr>
                <w:b/>
                <w:bCs/>
                <w:sz w:val="24"/>
                <w:szCs w:val="24"/>
              </w:rPr>
              <w:t>Requested Amount</w:t>
            </w:r>
          </w:p>
        </w:tc>
        <w:tc>
          <w:tcPr>
            <w:tcW w:w="1310" w:type="dxa"/>
            <w:noWrap/>
            <w:hideMark/>
          </w:tcPr>
          <w:p w14:paraId="5D4C350F" w14:textId="77777777" w:rsidR="000270B1" w:rsidRPr="000270B1" w:rsidRDefault="000270B1">
            <w:pPr>
              <w:rPr>
                <w:b/>
                <w:bCs/>
                <w:sz w:val="24"/>
                <w:szCs w:val="24"/>
              </w:rPr>
            </w:pPr>
            <w:r w:rsidRPr="000270B1">
              <w:rPr>
                <w:b/>
                <w:bCs/>
                <w:sz w:val="24"/>
                <w:szCs w:val="24"/>
              </w:rPr>
              <w:t>Allocated Amount</w:t>
            </w:r>
          </w:p>
        </w:tc>
      </w:tr>
      <w:tr w:rsidR="000270B1" w:rsidRPr="000270B1" w14:paraId="414DCCFA" w14:textId="77777777" w:rsidTr="6755BA09">
        <w:trPr>
          <w:trHeight w:val="310"/>
        </w:trPr>
        <w:tc>
          <w:tcPr>
            <w:tcW w:w="1008" w:type="dxa"/>
            <w:hideMark/>
          </w:tcPr>
          <w:p w14:paraId="3AD2AC4C" w14:textId="77777777" w:rsidR="000270B1" w:rsidRPr="000270B1" w:rsidRDefault="000270B1">
            <w:r w:rsidRPr="000270B1">
              <w:t>153022</w:t>
            </w:r>
          </w:p>
        </w:tc>
        <w:tc>
          <w:tcPr>
            <w:tcW w:w="2160" w:type="dxa"/>
            <w:noWrap/>
            <w:hideMark/>
          </w:tcPr>
          <w:p w14:paraId="3F28A811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noWrap/>
            <w:hideMark/>
          </w:tcPr>
          <w:p w14:paraId="15C46075" w14:textId="77777777" w:rsidR="000270B1" w:rsidRPr="000270B1" w:rsidRDefault="000270B1">
            <w:r w:rsidRPr="000270B1">
              <w:t>Design Movement</w:t>
            </w:r>
          </w:p>
        </w:tc>
        <w:tc>
          <w:tcPr>
            <w:tcW w:w="1350" w:type="dxa"/>
            <w:noWrap/>
            <w:hideMark/>
          </w:tcPr>
          <w:p w14:paraId="29B51889" w14:textId="77777777" w:rsidR="000270B1" w:rsidRPr="000270B1" w:rsidRDefault="000270B1" w:rsidP="000270B1">
            <w:r w:rsidRPr="000270B1">
              <w:t xml:space="preserve">$486.00 </w:t>
            </w:r>
          </w:p>
        </w:tc>
        <w:tc>
          <w:tcPr>
            <w:tcW w:w="1310" w:type="dxa"/>
            <w:noWrap/>
            <w:hideMark/>
          </w:tcPr>
          <w:p w14:paraId="237B03CE" w14:textId="77777777" w:rsidR="000270B1" w:rsidRPr="000270B1" w:rsidRDefault="000270B1" w:rsidP="000270B1">
            <w:r w:rsidRPr="000270B1">
              <w:t>$486.00</w:t>
            </w:r>
          </w:p>
        </w:tc>
      </w:tr>
      <w:tr w:rsidR="000270B1" w:rsidRPr="000270B1" w14:paraId="6EEB8889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7002C092" w14:textId="77777777" w:rsidR="000270B1" w:rsidRPr="000270B1" w:rsidRDefault="000270B1">
            <w:r w:rsidRPr="000270B1">
              <w:t>153012</w:t>
            </w:r>
          </w:p>
        </w:tc>
        <w:tc>
          <w:tcPr>
            <w:tcW w:w="2160" w:type="dxa"/>
            <w:noWrap/>
            <w:hideMark/>
          </w:tcPr>
          <w:p w14:paraId="34A28811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5A4AC4B9" w14:textId="77777777" w:rsidR="000270B1" w:rsidRPr="000270B1" w:rsidRDefault="000270B1">
            <w:proofErr w:type="spellStart"/>
            <w:r w:rsidRPr="000270B1">
              <w:t>Deutschklub</w:t>
            </w:r>
            <w:proofErr w:type="spellEnd"/>
            <w:r w:rsidRPr="000270B1">
              <w:t xml:space="preserve"> at Illinois</w:t>
            </w:r>
          </w:p>
        </w:tc>
        <w:tc>
          <w:tcPr>
            <w:tcW w:w="1350" w:type="dxa"/>
            <w:noWrap/>
            <w:hideMark/>
          </w:tcPr>
          <w:p w14:paraId="0169D12A" w14:textId="77777777" w:rsidR="000270B1" w:rsidRPr="000270B1" w:rsidRDefault="000270B1" w:rsidP="000270B1">
            <w:r w:rsidRPr="000270B1">
              <w:t xml:space="preserve">$2,441.17 </w:t>
            </w:r>
          </w:p>
        </w:tc>
        <w:tc>
          <w:tcPr>
            <w:tcW w:w="1310" w:type="dxa"/>
            <w:noWrap/>
            <w:hideMark/>
          </w:tcPr>
          <w:p w14:paraId="5389F792" w14:textId="77777777" w:rsidR="000270B1" w:rsidRPr="000270B1" w:rsidRDefault="000270B1" w:rsidP="000270B1">
            <w:r w:rsidRPr="000270B1">
              <w:t>$2,441.17</w:t>
            </w:r>
          </w:p>
        </w:tc>
      </w:tr>
      <w:tr w:rsidR="000270B1" w:rsidRPr="000270B1" w14:paraId="56CA3E5D" w14:textId="77777777" w:rsidTr="6755BA09">
        <w:trPr>
          <w:trHeight w:val="310"/>
        </w:trPr>
        <w:tc>
          <w:tcPr>
            <w:tcW w:w="1008" w:type="dxa"/>
            <w:hideMark/>
          </w:tcPr>
          <w:p w14:paraId="5CE1D5AC" w14:textId="77777777" w:rsidR="000270B1" w:rsidRPr="000270B1" w:rsidRDefault="000270B1">
            <w:r w:rsidRPr="000270B1">
              <w:t>153002</w:t>
            </w:r>
          </w:p>
        </w:tc>
        <w:tc>
          <w:tcPr>
            <w:tcW w:w="2160" w:type="dxa"/>
            <w:noWrap/>
            <w:hideMark/>
          </w:tcPr>
          <w:p w14:paraId="5ECF0285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46A09CC1" w14:textId="77777777" w:rsidR="000270B1" w:rsidRPr="000270B1" w:rsidRDefault="000270B1">
            <w:proofErr w:type="spellStart"/>
            <w:r w:rsidRPr="000270B1">
              <w:t>ArtNight</w:t>
            </w:r>
            <w:proofErr w:type="spellEnd"/>
          </w:p>
        </w:tc>
        <w:tc>
          <w:tcPr>
            <w:tcW w:w="1350" w:type="dxa"/>
            <w:noWrap/>
            <w:hideMark/>
          </w:tcPr>
          <w:p w14:paraId="1AAA7C4C" w14:textId="77777777" w:rsidR="000270B1" w:rsidRPr="000270B1" w:rsidRDefault="000270B1" w:rsidP="000270B1">
            <w:r w:rsidRPr="000270B1">
              <w:t xml:space="preserve">$75.00 </w:t>
            </w:r>
          </w:p>
        </w:tc>
        <w:tc>
          <w:tcPr>
            <w:tcW w:w="1310" w:type="dxa"/>
            <w:noWrap/>
            <w:hideMark/>
          </w:tcPr>
          <w:p w14:paraId="196F1D78" w14:textId="77777777" w:rsidR="000270B1" w:rsidRPr="000270B1" w:rsidRDefault="000270B1" w:rsidP="000270B1">
            <w:r w:rsidRPr="000270B1">
              <w:t>$75.00</w:t>
            </w:r>
          </w:p>
        </w:tc>
      </w:tr>
      <w:tr w:rsidR="000270B1" w:rsidRPr="000270B1" w14:paraId="4F4A2EFA" w14:textId="77777777" w:rsidTr="6755BA09">
        <w:trPr>
          <w:trHeight w:val="310"/>
        </w:trPr>
        <w:tc>
          <w:tcPr>
            <w:tcW w:w="1008" w:type="dxa"/>
            <w:hideMark/>
          </w:tcPr>
          <w:p w14:paraId="27C75159" w14:textId="77777777" w:rsidR="000270B1" w:rsidRPr="000270B1" w:rsidRDefault="000270B1">
            <w:r w:rsidRPr="000270B1">
              <w:t>153003</w:t>
            </w:r>
          </w:p>
        </w:tc>
        <w:tc>
          <w:tcPr>
            <w:tcW w:w="2160" w:type="dxa"/>
            <w:noWrap/>
            <w:hideMark/>
          </w:tcPr>
          <w:p w14:paraId="24889BD3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27CEB4FC" w14:textId="77777777" w:rsidR="000270B1" w:rsidRPr="000270B1" w:rsidRDefault="000270B1">
            <w:proofErr w:type="spellStart"/>
            <w:r w:rsidRPr="000270B1">
              <w:t>Deutschklub</w:t>
            </w:r>
            <w:proofErr w:type="spellEnd"/>
            <w:r w:rsidRPr="000270B1">
              <w:t xml:space="preserve"> at Illinois</w:t>
            </w:r>
          </w:p>
        </w:tc>
        <w:tc>
          <w:tcPr>
            <w:tcW w:w="1350" w:type="dxa"/>
            <w:noWrap/>
            <w:hideMark/>
          </w:tcPr>
          <w:p w14:paraId="4001FE64" w14:textId="77777777" w:rsidR="000270B1" w:rsidRPr="000270B1" w:rsidRDefault="000270B1" w:rsidP="000270B1">
            <w:r w:rsidRPr="000270B1">
              <w:t xml:space="preserve">$214.09 </w:t>
            </w:r>
          </w:p>
        </w:tc>
        <w:tc>
          <w:tcPr>
            <w:tcW w:w="1310" w:type="dxa"/>
            <w:noWrap/>
            <w:hideMark/>
          </w:tcPr>
          <w:p w14:paraId="278909D0" w14:textId="77777777" w:rsidR="000270B1" w:rsidRPr="000270B1" w:rsidRDefault="000270B1" w:rsidP="000270B1">
            <w:r w:rsidRPr="000270B1">
              <w:t>$214.09</w:t>
            </w:r>
          </w:p>
        </w:tc>
      </w:tr>
      <w:tr w:rsidR="000270B1" w:rsidRPr="000270B1" w14:paraId="5847B333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30B88E51" w14:textId="77777777" w:rsidR="000270B1" w:rsidRPr="000270B1" w:rsidRDefault="000270B1">
            <w:r w:rsidRPr="000270B1">
              <w:t>152975</w:t>
            </w:r>
          </w:p>
        </w:tc>
        <w:tc>
          <w:tcPr>
            <w:tcW w:w="2160" w:type="dxa"/>
            <w:noWrap/>
            <w:hideMark/>
          </w:tcPr>
          <w:p w14:paraId="333879DD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18A7F538" w14:textId="77777777" w:rsidR="000270B1" w:rsidRPr="000270B1" w:rsidRDefault="000270B1">
            <w:r w:rsidRPr="000270B1">
              <w:t>Cosmetic Chemistry Club</w:t>
            </w:r>
          </w:p>
        </w:tc>
        <w:tc>
          <w:tcPr>
            <w:tcW w:w="1350" w:type="dxa"/>
            <w:noWrap/>
            <w:hideMark/>
          </w:tcPr>
          <w:p w14:paraId="7E772853" w14:textId="77777777" w:rsidR="000270B1" w:rsidRPr="000270B1" w:rsidRDefault="000270B1" w:rsidP="000270B1">
            <w:r w:rsidRPr="000270B1">
              <w:t xml:space="preserve">$178.94 </w:t>
            </w:r>
          </w:p>
        </w:tc>
        <w:tc>
          <w:tcPr>
            <w:tcW w:w="1310" w:type="dxa"/>
            <w:noWrap/>
            <w:hideMark/>
          </w:tcPr>
          <w:p w14:paraId="3C530731" w14:textId="77777777" w:rsidR="000270B1" w:rsidRPr="000270B1" w:rsidRDefault="000270B1" w:rsidP="000270B1">
            <w:r w:rsidRPr="000270B1">
              <w:t>$178.94</w:t>
            </w:r>
          </w:p>
        </w:tc>
      </w:tr>
      <w:tr w:rsidR="000270B1" w:rsidRPr="000270B1" w14:paraId="311720CD" w14:textId="77777777" w:rsidTr="6755BA09">
        <w:trPr>
          <w:trHeight w:val="310"/>
        </w:trPr>
        <w:tc>
          <w:tcPr>
            <w:tcW w:w="1008" w:type="dxa"/>
            <w:hideMark/>
          </w:tcPr>
          <w:p w14:paraId="51B2818B" w14:textId="77777777" w:rsidR="000270B1" w:rsidRPr="000270B1" w:rsidRDefault="000270B1">
            <w:r w:rsidRPr="000270B1">
              <w:t>152989</w:t>
            </w:r>
          </w:p>
        </w:tc>
        <w:tc>
          <w:tcPr>
            <w:tcW w:w="2160" w:type="dxa"/>
            <w:noWrap/>
            <w:hideMark/>
          </w:tcPr>
          <w:p w14:paraId="48209F6A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26909142" w14:textId="77777777" w:rsidR="000270B1" w:rsidRPr="000270B1" w:rsidRDefault="000270B1">
            <w:proofErr w:type="spellStart"/>
            <w:r w:rsidRPr="000270B1">
              <w:t>Deutschklub</w:t>
            </w:r>
            <w:proofErr w:type="spellEnd"/>
            <w:r w:rsidRPr="000270B1">
              <w:t xml:space="preserve"> at Illinois</w:t>
            </w:r>
          </w:p>
        </w:tc>
        <w:tc>
          <w:tcPr>
            <w:tcW w:w="1350" w:type="dxa"/>
            <w:noWrap/>
            <w:hideMark/>
          </w:tcPr>
          <w:p w14:paraId="13214C19" w14:textId="77777777" w:rsidR="000270B1" w:rsidRPr="000270B1" w:rsidRDefault="000270B1" w:rsidP="000270B1">
            <w:r w:rsidRPr="000270B1">
              <w:t xml:space="preserve">$372.87 </w:t>
            </w:r>
          </w:p>
        </w:tc>
        <w:tc>
          <w:tcPr>
            <w:tcW w:w="1310" w:type="dxa"/>
            <w:hideMark/>
          </w:tcPr>
          <w:p w14:paraId="7F711A9E" w14:textId="77777777" w:rsidR="000270B1" w:rsidRPr="000270B1" w:rsidRDefault="000270B1" w:rsidP="000270B1">
            <w:r w:rsidRPr="000270B1">
              <w:t>$372.87</w:t>
            </w:r>
          </w:p>
        </w:tc>
      </w:tr>
      <w:tr w:rsidR="000270B1" w:rsidRPr="000270B1" w14:paraId="4BBCED8D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5F52269F" w14:textId="77777777" w:rsidR="000270B1" w:rsidRPr="000270B1" w:rsidRDefault="000270B1">
            <w:r w:rsidRPr="000270B1">
              <w:t>152981</w:t>
            </w:r>
          </w:p>
        </w:tc>
        <w:tc>
          <w:tcPr>
            <w:tcW w:w="2160" w:type="dxa"/>
            <w:noWrap/>
            <w:hideMark/>
          </w:tcPr>
          <w:p w14:paraId="6DA08CE8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noWrap/>
            <w:hideMark/>
          </w:tcPr>
          <w:p w14:paraId="434A96BE" w14:textId="77777777" w:rsidR="000270B1" w:rsidRPr="000270B1" w:rsidRDefault="000270B1">
            <w:proofErr w:type="spellStart"/>
            <w:r w:rsidRPr="000270B1">
              <w:t>Deutschklub</w:t>
            </w:r>
            <w:proofErr w:type="spellEnd"/>
            <w:r w:rsidRPr="000270B1">
              <w:t xml:space="preserve"> at Illinois</w:t>
            </w:r>
          </w:p>
        </w:tc>
        <w:tc>
          <w:tcPr>
            <w:tcW w:w="1350" w:type="dxa"/>
            <w:noWrap/>
            <w:hideMark/>
          </w:tcPr>
          <w:p w14:paraId="1F85D79C" w14:textId="77777777" w:rsidR="000270B1" w:rsidRPr="000270B1" w:rsidRDefault="000270B1" w:rsidP="000270B1">
            <w:r w:rsidRPr="000270B1">
              <w:t xml:space="preserve">$248.12 </w:t>
            </w:r>
          </w:p>
        </w:tc>
        <w:tc>
          <w:tcPr>
            <w:tcW w:w="1310" w:type="dxa"/>
            <w:noWrap/>
            <w:hideMark/>
          </w:tcPr>
          <w:p w14:paraId="6CAD3451" w14:textId="77777777" w:rsidR="000270B1" w:rsidRPr="000270B1" w:rsidRDefault="000270B1" w:rsidP="000270B1">
            <w:r w:rsidRPr="000270B1">
              <w:t>$248.12</w:t>
            </w:r>
          </w:p>
        </w:tc>
      </w:tr>
      <w:tr w:rsidR="000270B1" w:rsidRPr="000270B1" w14:paraId="6251A41F" w14:textId="77777777" w:rsidTr="6755BA09">
        <w:trPr>
          <w:trHeight w:val="310"/>
        </w:trPr>
        <w:tc>
          <w:tcPr>
            <w:tcW w:w="1008" w:type="dxa"/>
            <w:hideMark/>
          </w:tcPr>
          <w:p w14:paraId="29F22A3E" w14:textId="77777777" w:rsidR="000270B1" w:rsidRPr="000270B1" w:rsidRDefault="000270B1">
            <w:r w:rsidRPr="000270B1">
              <w:t>152972</w:t>
            </w:r>
          </w:p>
        </w:tc>
        <w:tc>
          <w:tcPr>
            <w:tcW w:w="2160" w:type="dxa"/>
            <w:noWrap/>
            <w:hideMark/>
          </w:tcPr>
          <w:p w14:paraId="4A4B5534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47108D13" w14:textId="77777777" w:rsidR="000270B1" w:rsidRPr="000270B1" w:rsidRDefault="000270B1">
            <w:r w:rsidRPr="000270B1">
              <w:t>Design For America at UIUC</w:t>
            </w:r>
          </w:p>
        </w:tc>
        <w:tc>
          <w:tcPr>
            <w:tcW w:w="1350" w:type="dxa"/>
            <w:noWrap/>
            <w:hideMark/>
          </w:tcPr>
          <w:p w14:paraId="6100DBEE" w14:textId="77777777" w:rsidR="000270B1" w:rsidRPr="000270B1" w:rsidRDefault="000270B1" w:rsidP="000270B1">
            <w:r w:rsidRPr="000270B1">
              <w:t xml:space="preserve">$502.87 </w:t>
            </w:r>
          </w:p>
        </w:tc>
        <w:tc>
          <w:tcPr>
            <w:tcW w:w="1310" w:type="dxa"/>
            <w:hideMark/>
          </w:tcPr>
          <w:p w14:paraId="790224FB" w14:textId="77777777" w:rsidR="000270B1" w:rsidRPr="000270B1" w:rsidRDefault="000270B1" w:rsidP="000270B1">
            <w:r w:rsidRPr="000270B1">
              <w:t>$382.05</w:t>
            </w:r>
          </w:p>
        </w:tc>
      </w:tr>
      <w:tr w:rsidR="000270B1" w:rsidRPr="000270B1" w14:paraId="30692CCC" w14:textId="77777777" w:rsidTr="6755BA09">
        <w:trPr>
          <w:trHeight w:val="310"/>
        </w:trPr>
        <w:tc>
          <w:tcPr>
            <w:tcW w:w="1008" w:type="dxa"/>
            <w:hideMark/>
          </w:tcPr>
          <w:p w14:paraId="71122BAD" w14:textId="77777777" w:rsidR="000270B1" w:rsidRPr="000270B1" w:rsidRDefault="000270B1">
            <w:r w:rsidRPr="000270B1">
              <w:t>152892</w:t>
            </w:r>
          </w:p>
        </w:tc>
        <w:tc>
          <w:tcPr>
            <w:tcW w:w="2160" w:type="dxa"/>
            <w:noWrap/>
            <w:hideMark/>
          </w:tcPr>
          <w:p w14:paraId="612273B2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noWrap/>
            <w:hideMark/>
          </w:tcPr>
          <w:p w14:paraId="01BD6A94" w14:textId="77777777" w:rsidR="000270B1" w:rsidRPr="000270B1" w:rsidRDefault="000270B1">
            <w:proofErr w:type="spellStart"/>
            <w:r w:rsidRPr="000270B1">
              <w:t>Deutschklub</w:t>
            </w:r>
            <w:proofErr w:type="spellEnd"/>
            <w:r w:rsidRPr="000270B1">
              <w:t xml:space="preserve"> at Illinois</w:t>
            </w:r>
          </w:p>
        </w:tc>
        <w:tc>
          <w:tcPr>
            <w:tcW w:w="1350" w:type="dxa"/>
            <w:noWrap/>
            <w:hideMark/>
          </w:tcPr>
          <w:p w14:paraId="5AAE6D5B" w14:textId="77777777" w:rsidR="000270B1" w:rsidRPr="000270B1" w:rsidRDefault="000270B1" w:rsidP="000270B1">
            <w:r w:rsidRPr="000270B1">
              <w:t xml:space="preserve">$384.24 </w:t>
            </w:r>
          </w:p>
        </w:tc>
        <w:tc>
          <w:tcPr>
            <w:tcW w:w="1310" w:type="dxa"/>
            <w:noWrap/>
            <w:hideMark/>
          </w:tcPr>
          <w:p w14:paraId="70A621BC" w14:textId="77777777" w:rsidR="000270B1" w:rsidRPr="000270B1" w:rsidRDefault="000270B1" w:rsidP="000270B1">
            <w:r w:rsidRPr="000270B1">
              <w:t xml:space="preserve">$384.24 </w:t>
            </w:r>
          </w:p>
        </w:tc>
      </w:tr>
      <w:tr w:rsidR="000270B1" w:rsidRPr="000270B1" w14:paraId="57475F72" w14:textId="77777777" w:rsidTr="6755BA09">
        <w:trPr>
          <w:trHeight w:val="310"/>
        </w:trPr>
        <w:tc>
          <w:tcPr>
            <w:tcW w:w="1008" w:type="dxa"/>
            <w:hideMark/>
          </w:tcPr>
          <w:p w14:paraId="4DE85F8E" w14:textId="77777777" w:rsidR="000270B1" w:rsidRPr="000270B1" w:rsidRDefault="000270B1">
            <w:r w:rsidRPr="000270B1">
              <w:t>152921</w:t>
            </w:r>
          </w:p>
        </w:tc>
        <w:tc>
          <w:tcPr>
            <w:tcW w:w="2160" w:type="dxa"/>
            <w:noWrap/>
            <w:hideMark/>
          </w:tcPr>
          <w:p w14:paraId="66A6B56F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248B3DEA" w14:textId="77777777" w:rsidR="000270B1" w:rsidRPr="000270B1" w:rsidRDefault="000270B1">
            <w:r w:rsidRPr="000270B1">
              <w:t>Public Health Professionals</w:t>
            </w:r>
          </w:p>
        </w:tc>
        <w:tc>
          <w:tcPr>
            <w:tcW w:w="1350" w:type="dxa"/>
            <w:noWrap/>
            <w:hideMark/>
          </w:tcPr>
          <w:p w14:paraId="0CD304A4" w14:textId="77777777" w:rsidR="000270B1" w:rsidRPr="000270B1" w:rsidRDefault="000270B1" w:rsidP="000270B1">
            <w:r w:rsidRPr="000270B1">
              <w:t xml:space="preserve">$550.62 </w:t>
            </w:r>
          </w:p>
        </w:tc>
        <w:tc>
          <w:tcPr>
            <w:tcW w:w="1310" w:type="dxa"/>
            <w:noWrap/>
            <w:hideMark/>
          </w:tcPr>
          <w:p w14:paraId="1665B7C3" w14:textId="77777777" w:rsidR="000270B1" w:rsidRPr="000270B1" w:rsidRDefault="000270B1" w:rsidP="000270B1">
            <w:r w:rsidRPr="000270B1">
              <w:t>$135.78</w:t>
            </w:r>
          </w:p>
        </w:tc>
      </w:tr>
      <w:tr w:rsidR="000270B1" w:rsidRPr="000270B1" w14:paraId="7355DEAD" w14:textId="77777777" w:rsidTr="6755BA09">
        <w:trPr>
          <w:trHeight w:val="310"/>
        </w:trPr>
        <w:tc>
          <w:tcPr>
            <w:tcW w:w="1008" w:type="dxa"/>
            <w:hideMark/>
          </w:tcPr>
          <w:p w14:paraId="68258DAD" w14:textId="77777777" w:rsidR="000270B1" w:rsidRPr="000270B1" w:rsidRDefault="000270B1">
            <w:r w:rsidRPr="000270B1">
              <w:t>152878</w:t>
            </w:r>
          </w:p>
        </w:tc>
        <w:tc>
          <w:tcPr>
            <w:tcW w:w="2160" w:type="dxa"/>
            <w:noWrap/>
            <w:hideMark/>
          </w:tcPr>
          <w:p w14:paraId="03B909F5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6CBFA2E4" w14:textId="77777777" w:rsidR="000270B1" w:rsidRPr="000270B1" w:rsidRDefault="000270B1">
            <w:r w:rsidRPr="000270B1">
              <w:t>Bangladeshi Students Association</w:t>
            </w:r>
          </w:p>
        </w:tc>
        <w:tc>
          <w:tcPr>
            <w:tcW w:w="1350" w:type="dxa"/>
            <w:noWrap/>
            <w:hideMark/>
          </w:tcPr>
          <w:p w14:paraId="0ED8E916" w14:textId="77777777" w:rsidR="000270B1" w:rsidRPr="000270B1" w:rsidRDefault="000270B1" w:rsidP="000270B1">
            <w:r w:rsidRPr="000270B1">
              <w:t xml:space="preserve">$7,380.00 </w:t>
            </w:r>
          </w:p>
        </w:tc>
        <w:tc>
          <w:tcPr>
            <w:tcW w:w="1310" w:type="dxa"/>
            <w:noWrap/>
            <w:hideMark/>
          </w:tcPr>
          <w:p w14:paraId="3272A5F8" w14:textId="77777777" w:rsidR="000270B1" w:rsidRPr="000270B1" w:rsidRDefault="000270B1" w:rsidP="000270B1">
            <w:r w:rsidRPr="000270B1">
              <w:t>$7,380.00</w:t>
            </w:r>
          </w:p>
        </w:tc>
      </w:tr>
      <w:tr w:rsidR="000270B1" w:rsidRPr="000270B1" w14:paraId="61663B07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369014CC" w14:textId="77777777" w:rsidR="000270B1" w:rsidRPr="000270B1" w:rsidRDefault="000270B1">
            <w:r w:rsidRPr="000270B1">
              <w:t>152917</w:t>
            </w:r>
          </w:p>
        </w:tc>
        <w:tc>
          <w:tcPr>
            <w:tcW w:w="2160" w:type="dxa"/>
            <w:noWrap/>
            <w:hideMark/>
          </w:tcPr>
          <w:p w14:paraId="507AACE0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0D46F441" w14:textId="77777777" w:rsidR="000270B1" w:rsidRPr="000270B1" w:rsidRDefault="000270B1">
            <w:r w:rsidRPr="000270B1">
              <w:t>Illini Student Musicals</w:t>
            </w:r>
          </w:p>
        </w:tc>
        <w:tc>
          <w:tcPr>
            <w:tcW w:w="1350" w:type="dxa"/>
            <w:noWrap/>
            <w:hideMark/>
          </w:tcPr>
          <w:p w14:paraId="76152426" w14:textId="77777777" w:rsidR="000270B1" w:rsidRPr="000270B1" w:rsidRDefault="000270B1" w:rsidP="000270B1">
            <w:r w:rsidRPr="000270B1">
              <w:t xml:space="preserve">$5,000.00 </w:t>
            </w:r>
          </w:p>
        </w:tc>
        <w:tc>
          <w:tcPr>
            <w:tcW w:w="1310" w:type="dxa"/>
            <w:noWrap/>
            <w:hideMark/>
          </w:tcPr>
          <w:p w14:paraId="2418AB09" w14:textId="77777777" w:rsidR="000270B1" w:rsidRPr="000270B1" w:rsidRDefault="000270B1" w:rsidP="000270B1">
            <w:r w:rsidRPr="000270B1">
              <w:t>$5,000.00</w:t>
            </w:r>
          </w:p>
        </w:tc>
      </w:tr>
      <w:tr w:rsidR="000270B1" w:rsidRPr="000270B1" w14:paraId="351C9D68" w14:textId="77777777" w:rsidTr="6755BA09">
        <w:trPr>
          <w:trHeight w:val="310"/>
        </w:trPr>
        <w:tc>
          <w:tcPr>
            <w:tcW w:w="1008" w:type="dxa"/>
            <w:hideMark/>
          </w:tcPr>
          <w:p w14:paraId="29F375AE" w14:textId="77777777" w:rsidR="000270B1" w:rsidRPr="000270B1" w:rsidRDefault="000270B1">
            <w:r w:rsidRPr="000270B1">
              <w:t>152909</w:t>
            </w:r>
          </w:p>
        </w:tc>
        <w:tc>
          <w:tcPr>
            <w:tcW w:w="2160" w:type="dxa"/>
            <w:noWrap/>
            <w:hideMark/>
          </w:tcPr>
          <w:p w14:paraId="7BF64A88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329637B2" w14:textId="77777777" w:rsidR="000270B1" w:rsidRPr="000270B1" w:rsidRDefault="000270B1">
            <w:r w:rsidRPr="000270B1">
              <w:t>Illini Women's Soccer Club</w:t>
            </w:r>
          </w:p>
        </w:tc>
        <w:tc>
          <w:tcPr>
            <w:tcW w:w="1350" w:type="dxa"/>
            <w:noWrap/>
            <w:hideMark/>
          </w:tcPr>
          <w:p w14:paraId="47E37DE8" w14:textId="77777777" w:rsidR="000270B1" w:rsidRPr="000270B1" w:rsidRDefault="000270B1" w:rsidP="000270B1">
            <w:r w:rsidRPr="000270B1">
              <w:t xml:space="preserve">$624.00 </w:t>
            </w:r>
          </w:p>
        </w:tc>
        <w:tc>
          <w:tcPr>
            <w:tcW w:w="1310" w:type="dxa"/>
            <w:noWrap/>
            <w:hideMark/>
          </w:tcPr>
          <w:p w14:paraId="7D6209BD" w14:textId="77777777" w:rsidR="000270B1" w:rsidRPr="000270B1" w:rsidRDefault="000270B1" w:rsidP="000270B1">
            <w:r w:rsidRPr="000270B1">
              <w:t xml:space="preserve">$624.00 </w:t>
            </w:r>
          </w:p>
        </w:tc>
      </w:tr>
      <w:tr w:rsidR="000270B1" w:rsidRPr="000270B1" w14:paraId="75383B29" w14:textId="77777777" w:rsidTr="6755BA09">
        <w:trPr>
          <w:trHeight w:val="310"/>
        </w:trPr>
        <w:tc>
          <w:tcPr>
            <w:tcW w:w="1008" w:type="dxa"/>
            <w:hideMark/>
          </w:tcPr>
          <w:p w14:paraId="25CF8177" w14:textId="77777777" w:rsidR="000270B1" w:rsidRPr="000270B1" w:rsidRDefault="000270B1">
            <w:r w:rsidRPr="000270B1">
              <w:t>152844</w:t>
            </w:r>
          </w:p>
        </w:tc>
        <w:tc>
          <w:tcPr>
            <w:tcW w:w="2160" w:type="dxa"/>
            <w:noWrap/>
            <w:hideMark/>
          </w:tcPr>
          <w:p w14:paraId="24A66E2D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noWrap/>
            <w:hideMark/>
          </w:tcPr>
          <w:p w14:paraId="1FDD73D0" w14:textId="77777777" w:rsidR="000270B1" w:rsidRPr="000270B1" w:rsidRDefault="000270B1">
            <w:proofErr w:type="spellStart"/>
            <w:r w:rsidRPr="000270B1">
              <w:t>Deutschklub</w:t>
            </w:r>
            <w:proofErr w:type="spellEnd"/>
            <w:r w:rsidRPr="000270B1">
              <w:t xml:space="preserve"> at Illinois</w:t>
            </w:r>
          </w:p>
        </w:tc>
        <w:tc>
          <w:tcPr>
            <w:tcW w:w="1350" w:type="dxa"/>
            <w:noWrap/>
            <w:hideMark/>
          </w:tcPr>
          <w:p w14:paraId="0DB0C6A3" w14:textId="77777777" w:rsidR="000270B1" w:rsidRPr="000270B1" w:rsidRDefault="000270B1" w:rsidP="000270B1">
            <w:r w:rsidRPr="000270B1">
              <w:t xml:space="preserve">$379.20 </w:t>
            </w:r>
          </w:p>
        </w:tc>
        <w:tc>
          <w:tcPr>
            <w:tcW w:w="1310" w:type="dxa"/>
            <w:noWrap/>
            <w:hideMark/>
          </w:tcPr>
          <w:p w14:paraId="51C1070C" w14:textId="77777777" w:rsidR="000270B1" w:rsidRPr="000270B1" w:rsidRDefault="000270B1" w:rsidP="000270B1">
            <w:r w:rsidRPr="000270B1">
              <w:t xml:space="preserve">$379.20 </w:t>
            </w:r>
          </w:p>
        </w:tc>
      </w:tr>
      <w:tr w:rsidR="000270B1" w:rsidRPr="000270B1" w14:paraId="7230F223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09429201" w14:textId="77777777" w:rsidR="000270B1" w:rsidRPr="000270B1" w:rsidRDefault="000270B1">
            <w:r w:rsidRPr="000270B1">
              <w:t>152867</w:t>
            </w:r>
          </w:p>
        </w:tc>
        <w:tc>
          <w:tcPr>
            <w:tcW w:w="2160" w:type="dxa"/>
            <w:noWrap/>
            <w:hideMark/>
          </w:tcPr>
          <w:p w14:paraId="59E7D873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noWrap/>
            <w:hideMark/>
          </w:tcPr>
          <w:p w14:paraId="2E679470" w14:textId="77777777" w:rsidR="000270B1" w:rsidRPr="000270B1" w:rsidRDefault="000270B1">
            <w:r w:rsidRPr="000270B1">
              <w:t>OTCR Consulting</w:t>
            </w:r>
          </w:p>
        </w:tc>
        <w:tc>
          <w:tcPr>
            <w:tcW w:w="1350" w:type="dxa"/>
            <w:noWrap/>
            <w:hideMark/>
          </w:tcPr>
          <w:p w14:paraId="56B64C4D" w14:textId="77777777" w:rsidR="000270B1" w:rsidRPr="000270B1" w:rsidRDefault="000270B1" w:rsidP="000270B1">
            <w:r w:rsidRPr="000270B1">
              <w:t xml:space="preserve">$1,620.00 </w:t>
            </w:r>
          </w:p>
        </w:tc>
        <w:tc>
          <w:tcPr>
            <w:tcW w:w="1310" w:type="dxa"/>
            <w:noWrap/>
            <w:hideMark/>
          </w:tcPr>
          <w:p w14:paraId="2A9A07FB" w14:textId="77777777" w:rsidR="000270B1" w:rsidRPr="000270B1" w:rsidRDefault="000270B1" w:rsidP="000270B1">
            <w:r w:rsidRPr="000270B1">
              <w:t xml:space="preserve">$1,215.00 </w:t>
            </w:r>
          </w:p>
        </w:tc>
      </w:tr>
      <w:tr w:rsidR="000270B1" w:rsidRPr="000270B1" w14:paraId="75FE7C9A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5AC60D44" w14:textId="77777777" w:rsidR="000270B1" w:rsidRPr="000270B1" w:rsidRDefault="000270B1">
            <w:r w:rsidRPr="000270B1">
              <w:t>152856</w:t>
            </w:r>
          </w:p>
        </w:tc>
        <w:tc>
          <w:tcPr>
            <w:tcW w:w="2160" w:type="dxa"/>
            <w:noWrap/>
            <w:hideMark/>
          </w:tcPr>
          <w:p w14:paraId="7AF7E0E9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127C4A7A" w14:textId="77777777" w:rsidR="000270B1" w:rsidRPr="000270B1" w:rsidRDefault="000270B1">
            <w:r w:rsidRPr="000270B1">
              <w:t>Bar None</w:t>
            </w:r>
          </w:p>
        </w:tc>
        <w:tc>
          <w:tcPr>
            <w:tcW w:w="1350" w:type="dxa"/>
            <w:noWrap/>
            <w:hideMark/>
          </w:tcPr>
          <w:p w14:paraId="4541D94D" w14:textId="77777777" w:rsidR="000270B1" w:rsidRPr="000270B1" w:rsidRDefault="000270B1" w:rsidP="000270B1">
            <w:r w:rsidRPr="000270B1">
              <w:t xml:space="preserve">$857.25 </w:t>
            </w:r>
          </w:p>
        </w:tc>
        <w:tc>
          <w:tcPr>
            <w:tcW w:w="1310" w:type="dxa"/>
            <w:noWrap/>
            <w:hideMark/>
          </w:tcPr>
          <w:p w14:paraId="0A3A348B" w14:textId="77777777" w:rsidR="000270B1" w:rsidRPr="000270B1" w:rsidRDefault="000270B1" w:rsidP="000270B1">
            <w:r w:rsidRPr="000270B1">
              <w:t xml:space="preserve">$857.25 </w:t>
            </w:r>
          </w:p>
        </w:tc>
      </w:tr>
      <w:tr w:rsidR="000270B1" w:rsidRPr="000270B1" w14:paraId="2B027C8B" w14:textId="77777777" w:rsidTr="6755BA09">
        <w:trPr>
          <w:trHeight w:val="310"/>
        </w:trPr>
        <w:tc>
          <w:tcPr>
            <w:tcW w:w="1008" w:type="dxa"/>
            <w:hideMark/>
          </w:tcPr>
          <w:p w14:paraId="0CD147E2" w14:textId="77777777" w:rsidR="000270B1" w:rsidRPr="000270B1" w:rsidRDefault="000270B1">
            <w:r w:rsidRPr="000270B1">
              <w:t>152760</w:t>
            </w:r>
          </w:p>
        </w:tc>
        <w:tc>
          <w:tcPr>
            <w:tcW w:w="2160" w:type="dxa"/>
            <w:noWrap/>
            <w:hideMark/>
          </w:tcPr>
          <w:p w14:paraId="53BF5DDA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6F80493D" w14:textId="77777777" w:rsidR="000270B1" w:rsidRPr="000270B1" w:rsidRDefault="000270B1">
            <w:r w:rsidRPr="000270B1">
              <w:t>Taiwanese American Students Club</w:t>
            </w:r>
          </w:p>
        </w:tc>
        <w:tc>
          <w:tcPr>
            <w:tcW w:w="1350" w:type="dxa"/>
            <w:noWrap/>
            <w:hideMark/>
          </w:tcPr>
          <w:p w14:paraId="27868938" w14:textId="77777777" w:rsidR="000270B1" w:rsidRPr="000270B1" w:rsidRDefault="000270B1" w:rsidP="000270B1">
            <w:r w:rsidRPr="000270B1">
              <w:t xml:space="preserve">$38.56 </w:t>
            </w:r>
          </w:p>
        </w:tc>
        <w:tc>
          <w:tcPr>
            <w:tcW w:w="1310" w:type="dxa"/>
            <w:noWrap/>
            <w:hideMark/>
          </w:tcPr>
          <w:p w14:paraId="6F4AFE16" w14:textId="77777777" w:rsidR="000270B1" w:rsidRPr="000270B1" w:rsidRDefault="000270B1" w:rsidP="000270B1">
            <w:r w:rsidRPr="000270B1">
              <w:t>$38.56</w:t>
            </w:r>
          </w:p>
        </w:tc>
      </w:tr>
      <w:tr w:rsidR="000270B1" w:rsidRPr="000270B1" w14:paraId="6035884D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19709F5D" w14:textId="77777777" w:rsidR="000270B1" w:rsidRPr="000270B1" w:rsidRDefault="000270B1">
            <w:r w:rsidRPr="000270B1">
              <w:t>152757</w:t>
            </w:r>
          </w:p>
        </w:tc>
        <w:tc>
          <w:tcPr>
            <w:tcW w:w="2160" w:type="dxa"/>
            <w:noWrap/>
            <w:hideMark/>
          </w:tcPr>
          <w:p w14:paraId="109E7579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noWrap/>
            <w:hideMark/>
          </w:tcPr>
          <w:p w14:paraId="2A0D6FC3" w14:textId="77777777" w:rsidR="000270B1" w:rsidRPr="000270B1" w:rsidRDefault="000270B1">
            <w:r w:rsidRPr="000270B1">
              <w:t>Taiwanese American Students Club</w:t>
            </w:r>
          </w:p>
        </w:tc>
        <w:tc>
          <w:tcPr>
            <w:tcW w:w="1350" w:type="dxa"/>
            <w:noWrap/>
            <w:hideMark/>
          </w:tcPr>
          <w:p w14:paraId="60854648" w14:textId="77777777" w:rsidR="000270B1" w:rsidRPr="000270B1" w:rsidRDefault="000270B1" w:rsidP="000270B1">
            <w:r w:rsidRPr="000270B1">
              <w:t xml:space="preserve">$108.28 </w:t>
            </w:r>
          </w:p>
        </w:tc>
        <w:tc>
          <w:tcPr>
            <w:tcW w:w="1310" w:type="dxa"/>
            <w:noWrap/>
            <w:hideMark/>
          </w:tcPr>
          <w:p w14:paraId="73E62C11" w14:textId="77777777" w:rsidR="000270B1" w:rsidRPr="000270B1" w:rsidRDefault="000270B1" w:rsidP="000270B1">
            <w:r w:rsidRPr="000270B1">
              <w:t>$81.21</w:t>
            </w:r>
          </w:p>
        </w:tc>
      </w:tr>
      <w:tr w:rsidR="000270B1" w:rsidRPr="000270B1" w14:paraId="223F9AB1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2B2301EE" w14:textId="77777777" w:rsidR="000270B1" w:rsidRPr="000270B1" w:rsidRDefault="000270B1">
            <w:r w:rsidRPr="000270B1">
              <w:t>152754</w:t>
            </w:r>
          </w:p>
        </w:tc>
        <w:tc>
          <w:tcPr>
            <w:tcW w:w="2160" w:type="dxa"/>
            <w:noWrap/>
            <w:hideMark/>
          </w:tcPr>
          <w:p w14:paraId="790DD083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noWrap/>
            <w:hideMark/>
          </w:tcPr>
          <w:p w14:paraId="2205359E" w14:textId="77777777" w:rsidR="000270B1" w:rsidRPr="000270B1" w:rsidRDefault="000270B1">
            <w:r w:rsidRPr="000270B1">
              <w:t>Taiwanese American Students Club</w:t>
            </w:r>
          </w:p>
        </w:tc>
        <w:tc>
          <w:tcPr>
            <w:tcW w:w="1350" w:type="dxa"/>
            <w:noWrap/>
            <w:hideMark/>
          </w:tcPr>
          <w:p w14:paraId="3CE6A3F9" w14:textId="77777777" w:rsidR="000270B1" w:rsidRPr="000270B1" w:rsidRDefault="000270B1" w:rsidP="000270B1">
            <w:r w:rsidRPr="000270B1">
              <w:t xml:space="preserve">$296.07 </w:t>
            </w:r>
          </w:p>
        </w:tc>
        <w:tc>
          <w:tcPr>
            <w:tcW w:w="1310" w:type="dxa"/>
            <w:noWrap/>
            <w:hideMark/>
          </w:tcPr>
          <w:p w14:paraId="772D5C6C" w14:textId="77777777" w:rsidR="000270B1" w:rsidRPr="000270B1" w:rsidRDefault="000270B1" w:rsidP="000270B1">
            <w:r w:rsidRPr="000270B1">
              <w:t xml:space="preserve">$296.07 </w:t>
            </w:r>
          </w:p>
        </w:tc>
      </w:tr>
      <w:tr w:rsidR="000270B1" w:rsidRPr="000270B1" w14:paraId="2D1AF78C" w14:textId="77777777" w:rsidTr="6755BA09">
        <w:trPr>
          <w:trHeight w:val="310"/>
        </w:trPr>
        <w:tc>
          <w:tcPr>
            <w:tcW w:w="1008" w:type="dxa"/>
            <w:hideMark/>
          </w:tcPr>
          <w:p w14:paraId="7D1E2AB9" w14:textId="77777777" w:rsidR="000270B1" w:rsidRPr="000270B1" w:rsidRDefault="000270B1">
            <w:r w:rsidRPr="000270B1">
              <w:t>152725</w:t>
            </w:r>
          </w:p>
        </w:tc>
        <w:tc>
          <w:tcPr>
            <w:tcW w:w="2160" w:type="dxa"/>
            <w:noWrap/>
            <w:hideMark/>
          </w:tcPr>
          <w:p w14:paraId="095A04C7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5D760CA6" w14:textId="77777777" w:rsidR="000270B1" w:rsidRPr="000270B1" w:rsidRDefault="000270B1">
            <w:r w:rsidRPr="000270B1">
              <w:t>Open-Source @ Illinois</w:t>
            </w:r>
          </w:p>
        </w:tc>
        <w:tc>
          <w:tcPr>
            <w:tcW w:w="1350" w:type="dxa"/>
            <w:noWrap/>
            <w:hideMark/>
          </w:tcPr>
          <w:p w14:paraId="14D02BA7" w14:textId="77777777" w:rsidR="000270B1" w:rsidRPr="000270B1" w:rsidRDefault="000270B1" w:rsidP="000270B1">
            <w:r w:rsidRPr="000270B1">
              <w:t xml:space="preserve">$140.00 </w:t>
            </w:r>
          </w:p>
        </w:tc>
        <w:tc>
          <w:tcPr>
            <w:tcW w:w="1310" w:type="dxa"/>
            <w:noWrap/>
            <w:hideMark/>
          </w:tcPr>
          <w:p w14:paraId="11275600" w14:textId="77777777" w:rsidR="000270B1" w:rsidRPr="000270B1" w:rsidRDefault="000270B1" w:rsidP="000270B1">
            <w:r w:rsidRPr="000270B1">
              <w:t>$140.00</w:t>
            </w:r>
          </w:p>
        </w:tc>
      </w:tr>
      <w:tr w:rsidR="000270B1" w:rsidRPr="000270B1" w14:paraId="1C332A14" w14:textId="77777777" w:rsidTr="6755BA09">
        <w:trPr>
          <w:trHeight w:val="620"/>
        </w:trPr>
        <w:tc>
          <w:tcPr>
            <w:tcW w:w="1008" w:type="dxa"/>
            <w:hideMark/>
          </w:tcPr>
          <w:p w14:paraId="7E977C83" w14:textId="77777777" w:rsidR="000270B1" w:rsidRPr="000270B1" w:rsidRDefault="000270B1">
            <w:r w:rsidRPr="000270B1">
              <w:t>152691</w:t>
            </w:r>
          </w:p>
        </w:tc>
        <w:tc>
          <w:tcPr>
            <w:tcW w:w="2160" w:type="dxa"/>
            <w:noWrap/>
            <w:hideMark/>
          </w:tcPr>
          <w:p w14:paraId="1490B8CF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0F0EA38F" w14:textId="77777777" w:rsidR="000270B1" w:rsidRPr="000270B1" w:rsidRDefault="000270B1">
            <w:r w:rsidRPr="000270B1">
              <w:t>Transportation and Development Institute Graduate Student Organization</w:t>
            </w:r>
          </w:p>
        </w:tc>
        <w:tc>
          <w:tcPr>
            <w:tcW w:w="1350" w:type="dxa"/>
            <w:noWrap/>
            <w:hideMark/>
          </w:tcPr>
          <w:p w14:paraId="3FA56DEE" w14:textId="77777777" w:rsidR="000270B1" w:rsidRPr="000270B1" w:rsidRDefault="000270B1" w:rsidP="000270B1">
            <w:r w:rsidRPr="000270B1">
              <w:t xml:space="preserve">$162.00 </w:t>
            </w:r>
          </w:p>
        </w:tc>
        <w:tc>
          <w:tcPr>
            <w:tcW w:w="1310" w:type="dxa"/>
            <w:noWrap/>
            <w:hideMark/>
          </w:tcPr>
          <w:p w14:paraId="48771A27" w14:textId="77777777" w:rsidR="000270B1" w:rsidRPr="000270B1" w:rsidRDefault="000270B1" w:rsidP="000270B1">
            <w:r w:rsidRPr="000270B1">
              <w:t>$162.00</w:t>
            </w:r>
          </w:p>
        </w:tc>
      </w:tr>
      <w:tr w:rsidR="000270B1" w:rsidRPr="000270B1" w14:paraId="3F46995C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71E207EC" w14:textId="77777777" w:rsidR="000270B1" w:rsidRPr="000270B1" w:rsidRDefault="000270B1">
            <w:r w:rsidRPr="000270B1">
              <w:t>152688</w:t>
            </w:r>
          </w:p>
        </w:tc>
        <w:tc>
          <w:tcPr>
            <w:tcW w:w="2160" w:type="dxa"/>
            <w:noWrap/>
            <w:hideMark/>
          </w:tcPr>
          <w:p w14:paraId="0756CD97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noWrap/>
            <w:hideMark/>
          </w:tcPr>
          <w:p w14:paraId="2819E037" w14:textId="77777777" w:rsidR="000270B1" w:rsidRPr="000270B1" w:rsidRDefault="000270B1">
            <w:r w:rsidRPr="000270B1">
              <w:t>Transportation and Development Institute Graduate Student Organization</w:t>
            </w:r>
          </w:p>
        </w:tc>
        <w:tc>
          <w:tcPr>
            <w:tcW w:w="1350" w:type="dxa"/>
            <w:noWrap/>
            <w:hideMark/>
          </w:tcPr>
          <w:p w14:paraId="03BB66F7" w14:textId="77777777" w:rsidR="000270B1" w:rsidRPr="000270B1" w:rsidRDefault="000270B1" w:rsidP="000270B1">
            <w:r w:rsidRPr="000270B1">
              <w:t xml:space="preserve">$206.43 </w:t>
            </w:r>
          </w:p>
        </w:tc>
        <w:tc>
          <w:tcPr>
            <w:tcW w:w="1310" w:type="dxa"/>
            <w:noWrap/>
            <w:hideMark/>
          </w:tcPr>
          <w:p w14:paraId="4769C20F" w14:textId="77777777" w:rsidR="000270B1" w:rsidRPr="000270B1" w:rsidRDefault="000270B1" w:rsidP="000270B1">
            <w:r w:rsidRPr="000270B1">
              <w:t>$206.43</w:t>
            </w:r>
          </w:p>
        </w:tc>
      </w:tr>
      <w:tr w:rsidR="000270B1" w:rsidRPr="000270B1" w14:paraId="206656FC" w14:textId="77777777" w:rsidTr="6755BA09">
        <w:trPr>
          <w:trHeight w:val="620"/>
        </w:trPr>
        <w:tc>
          <w:tcPr>
            <w:tcW w:w="1008" w:type="dxa"/>
            <w:noWrap/>
            <w:hideMark/>
          </w:tcPr>
          <w:p w14:paraId="12762515" w14:textId="77777777" w:rsidR="000270B1" w:rsidRPr="000270B1" w:rsidRDefault="000270B1">
            <w:r w:rsidRPr="000270B1">
              <w:t>152675</w:t>
            </w:r>
          </w:p>
        </w:tc>
        <w:tc>
          <w:tcPr>
            <w:tcW w:w="2160" w:type="dxa"/>
            <w:noWrap/>
            <w:hideMark/>
          </w:tcPr>
          <w:p w14:paraId="5979551E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1EC34C79" w14:textId="77777777" w:rsidR="000270B1" w:rsidRPr="000270B1" w:rsidRDefault="000270B1">
            <w:r w:rsidRPr="000270B1">
              <w:t>Transportation and Development Institute Graduate Student Organization</w:t>
            </w:r>
          </w:p>
        </w:tc>
        <w:tc>
          <w:tcPr>
            <w:tcW w:w="1350" w:type="dxa"/>
            <w:noWrap/>
            <w:hideMark/>
          </w:tcPr>
          <w:p w14:paraId="45597900" w14:textId="77777777" w:rsidR="000270B1" w:rsidRPr="000270B1" w:rsidRDefault="000270B1" w:rsidP="000270B1">
            <w:r w:rsidRPr="000270B1">
              <w:t xml:space="preserve">$254.00 </w:t>
            </w:r>
          </w:p>
        </w:tc>
        <w:tc>
          <w:tcPr>
            <w:tcW w:w="1310" w:type="dxa"/>
            <w:noWrap/>
            <w:hideMark/>
          </w:tcPr>
          <w:p w14:paraId="1483D3F0" w14:textId="77777777" w:rsidR="000270B1" w:rsidRPr="000270B1" w:rsidRDefault="000270B1" w:rsidP="000270B1">
            <w:r w:rsidRPr="000270B1">
              <w:t>$254.00</w:t>
            </w:r>
          </w:p>
        </w:tc>
      </w:tr>
      <w:tr w:rsidR="000270B1" w:rsidRPr="000270B1" w14:paraId="003E6CD1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1123CF40" w14:textId="77777777" w:rsidR="000270B1" w:rsidRPr="000270B1" w:rsidRDefault="000270B1">
            <w:r w:rsidRPr="000270B1">
              <w:t>152673</w:t>
            </w:r>
          </w:p>
        </w:tc>
        <w:tc>
          <w:tcPr>
            <w:tcW w:w="2160" w:type="dxa"/>
            <w:noWrap/>
            <w:hideMark/>
          </w:tcPr>
          <w:p w14:paraId="25D28B97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1941E252" w14:textId="77777777" w:rsidR="000270B1" w:rsidRPr="000270B1" w:rsidRDefault="000270B1">
            <w:r w:rsidRPr="000270B1">
              <w:t>Asian American Association</w:t>
            </w:r>
          </w:p>
        </w:tc>
        <w:tc>
          <w:tcPr>
            <w:tcW w:w="1350" w:type="dxa"/>
            <w:noWrap/>
            <w:hideMark/>
          </w:tcPr>
          <w:p w14:paraId="0F941BB0" w14:textId="77777777" w:rsidR="000270B1" w:rsidRPr="000270B1" w:rsidRDefault="000270B1" w:rsidP="000270B1">
            <w:r w:rsidRPr="000270B1">
              <w:t xml:space="preserve">$1,008.00 </w:t>
            </w:r>
          </w:p>
        </w:tc>
        <w:tc>
          <w:tcPr>
            <w:tcW w:w="1310" w:type="dxa"/>
            <w:noWrap/>
            <w:hideMark/>
          </w:tcPr>
          <w:p w14:paraId="3FF6F5BF" w14:textId="77777777" w:rsidR="000270B1" w:rsidRPr="000270B1" w:rsidRDefault="000270B1" w:rsidP="000270B1">
            <w:r w:rsidRPr="000270B1">
              <w:t xml:space="preserve">$896.00 </w:t>
            </w:r>
          </w:p>
        </w:tc>
      </w:tr>
      <w:tr w:rsidR="000270B1" w:rsidRPr="000270B1" w14:paraId="1717E332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75E14BE3" w14:textId="77777777" w:rsidR="000270B1" w:rsidRPr="000270B1" w:rsidRDefault="000270B1">
            <w:r w:rsidRPr="000270B1">
              <w:t>152637</w:t>
            </w:r>
          </w:p>
        </w:tc>
        <w:tc>
          <w:tcPr>
            <w:tcW w:w="2160" w:type="dxa"/>
            <w:noWrap/>
            <w:hideMark/>
          </w:tcPr>
          <w:p w14:paraId="5F294BFC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4E54E8D3" w14:textId="77777777" w:rsidR="000270B1" w:rsidRPr="000270B1" w:rsidRDefault="000270B1">
            <w:r w:rsidRPr="000270B1">
              <w:t>American Association for Aerosol Research at UIUC</w:t>
            </w:r>
          </w:p>
        </w:tc>
        <w:tc>
          <w:tcPr>
            <w:tcW w:w="1350" w:type="dxa"/>
            <w:noWrap/>
            <w:hideMark/>
          </w:tcPr>
          <w:p w14:paraId="2A74BE2C" w14:textId="77777777" w:rsidR="000270B1" w:rsidRPr="000270B1" w:rsidRDefault="000270B1" w:rsidP="000270B1">
            <w:r w:rsidRPr="000270B1">
              <w:t xml:space="preserve">$260.50 </w:t>
            </w:r>
          </w:p>
        </w:tc>
        <w:tc>
          <w:tcPr>
            <w:tcW w:w="1310" w:type="dxa"/>
            <w:hideMark/>
          </w:tcPr>
          <w:p w14:paraId="5BB05774" w14:textId="77777777" w:rsidR="000270B1" w:rsidRPr="000270B1" w:rsidRDefault="000270B1" w:rsidP="000270B1">
            <w:r w:rsidRPr="000270B1">
              <w:t xml:space="preserve">$250.50 </w:t>
            </w:r>
          </w:p>
        </w:tc>
      </w:tr>
      <w:tr w:rsidR="000270B1" w:rsidRPr="000270B1" w14:paraId="5E760FAC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0A73B7C7" w14:textId="77777777" w:rsidR="000270B1" w:rsidRPr="000270B1" w:rsidRDefault="000270B1">
            <w:r w:rsidRPr="000270B1">
              <w:lastRenderedPageBreak/>
              <w:t>152640</w:t>
            </w:r>
          </w:p>
        </w:tc>
        <w:tc>
          <w:tcPr>
            <w:tcW w:w="2160" w:type="dxa"/>
            <w:noWrap/>
            <w:hideMark/>
          </w:tcPr>
          <w:p w14:paraId="145E1321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7810978D" w14:textId="77777777" w:rsidR="000270B1" w:rsidRPr="000270B1" w:rsidRDefault="000270B1">
            <w:r w:rsidRPr="000270B1">
              <w:t>American Society of Agricultural and Biological Engineers</w:t>
            </w:r>
          </w:p>
        </w:tc>
        <w:tc>
          <w:tcPr>
            <w:tcW w:w="1350" w:type="dxa"/>
            <w:noWrap/>
            <w:hideMark/>
          </w:tcPr>
          <w:p w14:paraId="2F92EFC3" w14:textId="77777777" w:rsidR="000270B1" w:rsidRPr="000270B1" w:rsidRDefault="000270B1" w:rsidP="000270B1">
            <w:r w:rsidRPr="000270B1">
              <w:t xml:space="preserve">$397.00 </w:t>
            </w:r>
          </w:p>
        </w:tc>
        <w:tc>
          <w:tcPr>
            <w:tcW w:w="1310" w:type="dxa"/>
            <w:hideMark/>
          </w:tcPr>
          <w:p w14:paraId="3304E947" w14:textId="77777777" w:rsidR="000270B1" w:rsidRPr="000270B1" w:rsidRDefault="000270B1" w:rsidP="000270B1">
            <w:r w:rsidRPr="000270B1">
              <w:t xml:space="preserve">$397.00 </w:t>
            </w:r>
          </w:p>
        </w:tc>
      </w:tr>
      <w:tr w:rsidR="000270B1" w:rsidRPr="000270B1" w14:paraId="542822FD" w14:textId="77777777" w:rsidTr="6755BA09">
        <w:trPr>
          <w:trHeight w:val="310"/>
        </w:trPr>
        <w:tc>
          <w:tcPr>
            <w:tcW w:w="1008" w:type="dxa"/>
            <w:hideMark/>
          </w:tcPr>
          <w:p w14:paraId="7244333D" w14:textId="77777777" w:rsidR="000270B1" w:rsidRPr="000270B1" w:rsidRDefault="000270B1">
            <w:r w:rsidRPr="000270B1">
              <w:t>152578</w:t>
            </w:r>
          </w:p>
        </w:tc>
        <w:tc>
          <w:tcPr>
            <w:tcW w:w="2160" w:type="dxa"/>
            <w:noWrap/>
            <w:hideMark/>
          </w:tcPr>
          <w:p w14:paraId="3D6EB1BB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5AA53577" w14:textId="77777777" w:rsidR="000270B1" w:rsidRPr="000270B1" w:rsidRDefault="000270B1">
            <w:proofErr w:type="spellStart"/>
            <w:r w:rsidRPr="000270B1">
              <w:t>MannMukti</w:t>
            </w:r>
            <w:proofErr w:type="spellEnd"/>
          </w:p>
        </w:tc>
        <w:tc>
          <w:tcPr>
            <w:tcW w:w="1350" w:type="dxa"/>
            <w:noWrap/>
            <w:hideMark/>
          </w:tcPr>
          <w:p w14:paraId="0F00EA9A" w14:textId="77777777" w:rsidR="000270B1" w:rsidRPr="000270B1" w:rsidRDefault="000270B1" w:rsidP="000270B1">
            <w:r w:rsidRPr="000270B1">
              <w:t xml:space="preserve">$9,179.93 </w:t>
            </w:r>
          </w:p>
        </w:tc>
        <w:tc>
          <w:tcPr>
            <w:tcW w:w="1310" w:type="dxa"/>
            <w:noWrap/>
            <w:hideMark/>
          </w:tcPr>
          <w:p w14:paraId="3134DDA7" w14:textId="77777777" w:rsidR="000270B1" w:rsidRPr="000270B1" w:rsidRDefault="000270B1" w:rsidP="000270B1">
            <w:r w:rsidRPr="000270B1">
              <w:t>$9,179.93</w:t>
            </w:r>
          </w:p>
        </w:tc>
      </w:tr>
      <w:tr w:rsidR="000270B1" w:rsidRPr="000270B1" w14:paraId="59F56880" w14:textId="77777777" w:rsidTr="6755BA09">
        <w:trPr>
          <w:trHeight w:val="310"/>
        </w:trPr>
        <w:tc>
          <w:tcPr>
            <w:tcW w:w="1008" w:type="dxa"/>
            <w:hideMark/>
          </w:tcPr>
          <w:p w14:paraId="22D31D27" w14:textId="77777777" w:rsidR="000270B1" w:rsidRPr="000270B1" w:rsidRDefault="000270B1">
            <w:r w:rsidRPr="000270B1">
              <w:t>152551</w:t>
            </w:r>
          </w:p>
        </w:tc>
        <w:tc>
          <w:tcPr>
            <w:tcW w:w="2160" w:type="dxa"/>
            <w:noWrap/>
            <w:hideMark/>
          </w:tcPr>
          <w:p w14:paraId="18122176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hideMark/>
          </w:tcPr>
          <w:p w14:paraId="0A9A5981" w14:textId="77777777" w:rsidR="000270B1" w:rsidRPr="000270B1" w:rsidRDefault="000270B1">
            <w:r w:rsidRPr="000270B1">
              <w:t>Survivor Club</w:t>
            </w:r>
          </w:p>
        </w:tc>
        <w:tc>
          <w:tcPr>
            <w:tcW w:w="1350" w:type="dxa"/>
            <w:noWrap/>
            <w:hideMark/>
          </w:tcPr>
          <w:p w14:paraId="5E684EBA" w14:textId="77777777" w:rsidR="000270B1" w:rsidRPr="000270B1" w:rsidRDefault="000270B1" w:rsidP="000270B1">
            <w:r w:rsidRPr="000270B1">
              <w:t xml:space="preserve">$500.00 </w:t>
            </w:r>
          </w:p>
        </w:tc>
        <w:tc>
          <w:tcPr>
            <w:tcW w:w="1310" w:type="dxa"/>
            <w:noWrap/>
            <w:hideMark/>
          </w:tcPr>
          <w:p w14:paraId="62A11D7E" w14:textId="77777777" w:rsidR="000270B1" w:rsidRPr="000270B1" w:rsidRDefault="000270B1" w:rsidP="000270B1">
            <w:r w:rsidRPr="000270B1">
              <w:t>$500.00</w:t>
            </w:r>
          </w:p>
        </w:tc>
      </w:tr>
      <w:tr w:rsidR="000270B1" w:rsidRPr="000270B1" w14:paraId="49EAD590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36B6EEC3" w14:textId="77777777" w:rsidR="000270B1" w:rsidRPr="000270B1" w:rsidRDefault="000270B1">
            <w:r w:rsidRPr="000270B1">
              <w:t>152548</w:t>
            </w:r>
          </w:p>
        </w:tc>
        <w:tc>
          <w:tcPr>
            <w:tcW w:w="2160" w:type="dxa"/>
            <w:noWrap/>
            <w:hideMark/>
          </w:tcPr>
          <w:p w14:paraId="22F276C6" w14:textId="77777777" w:rsidR="000270B1" w:rsidRPr="000270B1" w:rsidRDefault="000270B1">
            <w:r w:rsidRPr="000270B1">
              <w:t>Programs</w:t>
            </w:r>
          </w:p>
        </w:tc>
        <w:tc>
          <w:tcPr>
            <w:tcW w:w="4047" w:type="dxa"/>
            <w:noWrap/>
            <w:hideMark/>
          </w:tcPr>
          <w:p w14:paraId="4AC34BCB" w14:textId="77777777" w:rsidR="000270B1" w:rsidRPr="000270B1" w:rsidRDefault="000270B1">
            <w:r w:rsidRPr="000270B1">
              <w:t>Survivor Club</w:t>
            </w:r>
          </w:p>
        </w:tc>
        <w:tc>
          <w:tcPr>
            <w:tcW w:w="1350" w:type="dxa"/>
            <w:noWrap/>
            <w:hideMark/>
          </w:tcPr>
          <w:p w14:paraId="413F779F" w14:textId="77777777" w:rsidR="000270B1" w:rsidRPr="000270B1" w:rsidRDefault="000270B1" w:rsidP="000270B1">
            <w:r w:rsidRPr="000270B1">
              <w:t xml:space="preserve">$3,000.00 </w:t>
            </w:r>
          </w:p>
        </w:tc>
        <w:tc>
          <w:tcPr>
            <w:tcW w:w="1310" w:type="dxa"/>
            <w:noWrap/>
            <w:hideMark/>
          </w:tcPr>
          <w:p w14:paraId="3ADCF68A" w14:textId="77777777" w:rsidR="000270B1" w:rsidRPr="000270B1" w:rsidRDefault="000270B1" w:rsidP="000270B1">
            <w:r w:rsidRPr="000270B1">
              <w:t>$3,000.00</w:t>
            </w:r>
          </w:p>
        </w:tc>
      </w:tr>
      <w:tr w:rsidR="000270B1" w:rsidRPr="000270B1" w14:paraId="5A3A6BBC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510FCF73" w14:textId="77777777" w:rsidR="000270B1" w:rsidRPr="000270B1" w:rsidRDefault="000270B1">
            <w:r w:rsidRPr="000270B1">
              <w:t>152498</w:t>
            </w:r>
          </w:p>
        </w:tc>
        <w:tc>
          <w:tcPr>
            <w:tcW w:w="2160" w:type="dxa"/>
            <w:noWrap/>
            <w:hideMark/>
          </w:tcPr>
          <w:p w14:paraId="66965C52" w14:textId="77777777" w:rsidR="000270B1" w:rsidRPr="000270B1" w:rsidRDefault="000270B1">
            <w:r w:rsidRPr="000270B1">
              <w:t>Projects</w:t>
            </w:r>
          </w:p>
        </w:tc>
        <w:tc>
          <w:tcPr>
            <w:tcW w:w="4047" w:type="dxa"/>
            <w:hideMark/>
          </w:tcPr>
          <w:p w14:paraId="3160A50F" w14:textId="77777777" w:rsidR="000270B1" w:rsidRPr="000270B1" w:rsidRDefault="000270B1">
            <w:r w:rsidRPr="000270B1">
              <w:t>Illini Vex Robotics</w:t>
            </w:r>
          </w:p>
        </w:tc>
        <w:tc>
          <w:tcPr>
            <w:tcW w:w="1350" w:type="dxa"/>
            <w:noWrap/>
            <w:hideMark/>
          </w:tcPr>
          <w:p w14:paraId="63A9002C" w14:textId="77777777" w:rsidR="000270B1" w:rsidRPr="000270B1" w:rsidRDefault="000270B1" w:rsidP="000270B1">
            <w:r w:rsidRPr="000270B1">
              <w:t xml:space="preserve">$5,280.27 </w:t>
            </w:r>
          </w:p>
        </w:tc>
        <w:tc>
          <w:tcPr>
            <w:tcW w:w="1310" w:type="dxa"/>
            <w:noWrap/>
            <w:hideMark/>
          </w:tcPr>
          <w:p w14:paraId="65787C03" w14:textId="77777777" w:rsidR="000270B1" w:rsidRPr="000270B1" w:rsidRDefault="000270B1" w:rsidP="000270B1">
            <w:r w:rsidRPr="000270B1">
              <w:t xml:space="preserve">$5,280.27 </w:t>
            </w:r>
          </w:p>
        </w:tc>
      </w:tr>
      <w:tr w:rsidR="000270B1" w:rsidRPr="000270B1" w14:paraId="6CC57E41" w14:textId="77777777" w:rsidTr="6755BA09">
        <w:trPr>
          <w:trHeight w:val="320"/>
        </w:trPr>
        <w:tc>
          <w:tcPr>
            <w:tcW w:w="1008" w:type="dxa"/>
            <w:noWrap/>
            <w:hideMark/>
          </w:tcPr>
          <w:p w14:paraId="0E43F3AD" w14:textId="77777777" w:rsidR="000270B1" w:rsidRPr="000270B1" w:rsidRDefault="000270B1">
            <w:r w:rsidRPr="000270B1">
              <w:t>152755</w:t>
            </w:r>
          </w:p>
        </w:tc>
        <w:tc>
          <w:tcPr>
            <w:tcW w:w="2160" w:type="dxa"/>
            <w:noWrap/>
            <w:hideMark/>
          </w:tcPr>
          <w:p w14:paraId="5FE7E84C" w14:textId="77777777" w:rsidR="000270B1" w:rsidRPr="000270B1" w:rsidRDefault="000270B1">
            <w:r w:rsidRPr="000270B1">
              <w:t>Projects</w:t>
            </w:r>
          </w:p>
        </w:tc>
        <w:tc>
          <w:tcPr>
            <w:tcW w:w="4047" w:type="dxa"/>
            <w:hideMark/>
          </w:tcPr>
          <w:p w14:paraId="5EC78B24" w14:textId="77777777" w:rsidR="000270B1" w:rsidRPr="000270B1" w:rsidRDefault="000270B1">
            <w:r w:rsidRPr="000270B1">
              <w:t>Illini Railroad Club</w:t>
            </w:r>
          </w:p>
        </w:tc>
        <w:tc>
          <w:tcPr>
            <w:tcW w:w="1350" w:type="dxa"/>
            <w:noWrap/>
            <w:hideMark/>
          </w:tcPr>
          <w:p w14:paraId="2831D49F" w14:textId="77777777" w:rsidR="000270B1" w:rsidRPr="000270B1" w:rsidRDefault="000270B1" w:rsidP="000270B1">
            <w:r w:rsidRPr="000270B1">
              <w:t xml:space="preserve">$932.65 </w:t>
            </w:r>
          </w:p>
        </w:tc>
        <w:tc>
          <w:tcPr>
            <w:tcW w:w="1310" w:type="dxa"/>
            <w:noWrap/>
            <w:hideMark/>
          </w:tcPr>
          <w:p w14:paraId="1AB6AADC" w14:textId="77777777" w:rsidR="000270B1" w:rsidRPr="000270B1" w:rsidRDefault="000270B1" w:rsidP="000270B1">
            <w:r w:rsidRPr="000270B1">
              <w:t xml:space="preserve">$932.65 </w:t>
            </w:r>
          </w:p>
        </w:tc>
      </w:tr>
      <w:tr w:rsidR="000270B1" w:rsidRPr="000270B1" w14:paraId="0925A189" w14:textId="77777777" w:rsidTr="6755BA09">
        <w:trPr>
          <w:trHeight w:val="320"/>
        </w:trPr>
        <w:tc>
          <w:tcPr>
            <w:tcW w:w="1008" w:type="dxa"/>
            <w:hideMark/>
          </w:tcPr>
          <w:p w14:paraId="6F8976A0" w14:textId="77777777" w:rsidR="000270B1" w:rsidRPr="000270B1" w:rsidRDefault="000270B1">
            <w:r w:rsidRPr="000270B1">
              <w:t>152717</w:t>
            </w:r>
          </w:p>
        </w:tc>
        <w:tc>
          <w:tcPr>
            <w:tcW w:w="2160" w:type="dxa"/>
            <w:noWrap/>
            <w:hideMark/>
          </w:tcPr>
          <w:p w14:paraId="0798D170" w14:textId="77777777" w:rsidR="000270B1" w:rsidRPr="000270B1" w:rsidRDefault="000270B1">
            <w:r w:rsidRPr="000270B1">
              <w:t>Projects</w:t>
            </w:r>
          </w:p>
        </w:tc>
        <w:tc>
          <w:tcPr>
            <w:tcW w:w="4047" w:type="dxa"/>
            <w:hideMark/>
          </w:tcPr>
          <w:p w14:paraId="0CA76C2A" w14:textId="77777777" w:rsidR="000270B1" w:rsidRPr="000270B1" w:rsidRDefault="000270B1">
            <w:r w:rsidRPr="000270B1">
              <w:t>Off-Road Illini</w:t>
            </w:r>
          </w:p>
        </w:tc>
        <w:tc>
          <w:tcPr>
            <w:tcW w:w="1350" w:type="dxa"/>
            <w:noWrap/>
            <w:hideMark/>
          </w:tcPr>
          <w:p w14:paraId="0DED3CC3" w14:textId="77777777" w:rsidR="000270B1" w:rsidRPr="000270B1" w:rsidRDefault="000270B1" w:rsidP="000270B1">
            <w:r w:rsidRPr="000270B1">
              <w:t xml:space="preserve">$852.47 </w:t>
            </w:r>
          </w:p>
        </w:tc>
        <w:tc>
          <w:tcPr>
            <w:tcW w:w="1310" w:type="dxa"/>
            <w:noWrap/>
            <w:hideMark/>
          </w:tcPr>
          <w:p w14:paraId="6140AC7A" w14:textId="77777777" w:rsidR="000270B1" w:rsidRPr="000270B1" w:rsidRDefault="000270B1" w:rsidP="000270B1">
            <w:r w:rsidRPr="000270B1">
              <w:t xml:space="preserve">$852.47 </w:t>
            </w:r>
          </w:p>
        </w:tc>
      </w:tr>
      <w:tr w:rsidR="000270B1" w:rsidRPr="000270B1" w14:paraId="0939FB18" w14:textId="77777777" w:rsidTr="6755BA09">
        <w:trPr>
          <w:trHeight w:val="320"/>
        </w:trPr>
        <w:tc>
          <w:tcPr>
            <w:tcW w:w="1008" w:type="dxa"/>
            <w:hideMark/>
          </w:tcPr>
          <w:p w14:paraId="03B2B6C0" w14:textId="77777777" w:rsidR="000270B1" w:rsidRPr="000270B1" w:rsidRDefault="000270B1">
            <w:r w:rsidRPr="000270B1">
              <w:t>152634</w:t>
            </w:r>
          </w:p>
        </w:tc>
        <w:tc>
          <w:tcPr>
            <w:tcW w:w="2160" w:type="dxa"/>
            <w:noWrap/>
            <w:hideMark/>
          </w:tcPr>
          <w:p w14:paraId="7A199D24" w14:textId="77777777" w:rsidR="000270B1" w:rsidRPr="000270B1" w:rsidRDefault="000270B1">
            <w:r w:rsidRPr="000270B1">
              <w:t>Projects</w:t>
            </w:r>
          </w:p>
        </w:tc>
        <w:tc>
          <w:tcPr>
            <w:tcW w:w="4047" w:type="dxa"/>
            <w:hideMark/>
          </w:tcPr>
          <w:p w14:paraId="43AE7387" w14:textId="77777777" w:rsidR="000270B1" w:rsidRPr="000270B1" w:rsidRDefault="000270B1">
            <w:r w:rsidRPr="000270B1">
              <w:t>Lego Masters at UIUC</w:t>
            </w:r>
          </w:p>
        </w:tc>
        <w:tc>
          <w:tcPr>
            <w:tcW w:w="1350" w:type="dxa"/>
            <w:noWrap/>
            <w:hideMark/>
          </w:tcPr>
          <w:p w14:paraId="1692C8DA" w14:textId="77777777" w:rsidR="000270B1" w:rsidRPr="000270B1" w:rsidRDefault="000270B1" w:rsidP="000270B1">
            <w:r w:rsidRPr="000270B1">
              <w:t xml:space="preserve">$1,709.59 </w:t>
            </w:r>
          </w:p>
        </w:tc>
        <w:tc>
          <w:tcPr>
            <w:tcW w:w="1310" w:type="dxa"/>
            <w:noWrap/>
            <w:hideMark/>
          </w:tcPr>
          <w:p w14:paraId="18301FA0" w14:textId="77777777" w:rsidR="000270B1" w:rsidRPr="000270B1" w:rsidRDefault="000270B1" w:rsidP="000270B1">
            <w:r w:rsidRPr="000270B1">
              <w:t xml:space="preserve">$1,709.59 </w:t>
            </w:r>
          </w:p>
        </w:tc>
      </w:tr>
      <w:tr w:rsidR="000270B1" w:rsidRPr="000270B1" w14:paraId="2D53BCE9" w14:textId="77777777" w:rsidTr="6755BA09">
        <w:trPr>
          <w:trHeight w:val="310"/>
        </w:trPr>
        <w:tc>
          <w:tcPr>
            <w:tcW w:w="1008" w:type="dxa"/>
            <w:hideMark/>
          </w:tcPr>
          <w:p w14:paraId="10628384" w14:textId="77777777" w:rsidR="000270B1" w:rsidRPr="000270B1" w:rsidRDefault="000270B1">
            <w:r w:rsidRPr="000270B1">
              <w:t>153015</w:t>
            </w:r>
          </w:p>
        </w:tc>
        <w:tc>
          <w:tcPr>
            <w:tcW w:w="2160" w:type="dxa"/>
            <w:noWrap/>
            <w:hideMark/>
          </w:tcPr>
          <w:p w14:paraId="2E5C107B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1CF11AFF" w14:textId="77777777" w:rsidR="000270B1" w:rsidRPr="000270B1" w:rsidRDefault="000270B1">
            <w:r w:rsidRPr="000270B1">
              <w:t>Hip-Hop Collective at UIUC</w:t>
            </w:r>
          </w:p>
        </w:tc>
        <w:tc>
          <w:tcPr>
            <w:tcW w:w="1350" w:type="dxa"/>
            <w:noWrap/>
            <w:hideMark/>
          </w:tcPr>
          <w:p w14:paraId="68A57A15" w14:textId="77777777" w:rsidR="000270B1" w:rsidRPr="000270B1" w:rsidRDefault="000270B1" w:rsidP="000270B1">
            <w:r w:rsidRPr="000270B1">
              <w:t xml:space="preserve">$5,655.87 </w:t>
            </w:r>
          </w:p>
        </w:tc>
        <w:tc>
          <w:tcPr>
            <w:tcW w:w="1310" w:type="dxa"/>
            <w:noWrap/>
            <w:hideMark/>
          </w:tcPr>
          <w:p w14:paraId="2F49627A" w14:textId="77777777" w:rsidR="000270B1" w:rsidRPr="000270B1" w:rsidRDefault="000270B1" w:rsidP="000270B1">
            <w:r w:rsidRPr="000270B1">
              <w:t>$5,655.87</w:t>
            </w:r>
          </w:p>
        </w:tc>
      </w:tr>
      <w:tr w:rsidR="000270B1" w:rsidRPr="000270B1" w14:paraId="46138311" w14:textId="77777777" w:rsidTr="6755BA09">
        <w:trPr>
          <w:trHeight w:val="310"/>
        </w:trPr>
        <w:tc>
          <w:tcPr>
            <w:tcW w:w="1008" w:type="dxa"/>
            <w:hideMark/>
          </w:tcPr>
          <w:p w14:paraId="00830147" w14:textId="77777777" w:rsidR="000270B1" w:rsidRPr="000270B1" w:rsidRDefault="000270B1">
            <w:r w:rsidRPr="000270B1">
              <w:t>153006</w:t>
            </w:r>
          </w:p>
        </w:tc>
        <w:tc>
          <w:tcPr>
            <w:tcW w:w="2160" w:type="dxa"/>
            <w:noWrap/>
            <w:hideMark/>
          </w:tcPr>
          <w:p w14:paraId="3CD4B0F9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4696126E" w14:textId="77777777" w:rsidR="000270B1" w:rsidRPr="000270B1" w:rsidRDefault="000270B1">
            <w:r w:rsidRPr="000270B1">
              <w:t>Unified Voices</w:t>
            </w:r>
          </w:p>
        </w:tc>
        <w:tc>
          <w:tcPr>
            <w:tcW w:w="1350" w:type="dxa"/>
            <w:noWrap/>
            <w:hideMark/>
          </w:tcPr>
          <w:p w14:paraId="064DE054" w14:textId="77777777" w:rsidR="000270B1" w:rsidRPr="000270B1" w:rsidRDefault="000270B1" w:rsidP="000270B1">
            <w:r w:rsidRPr="000270B1">
              <w:t xml:space="preserve">$2,699.50 </w:t>
            </w:r>
          </w:p>
        </w:tc>
        <w:tc>
          <w:tcPr>
            <w:tcW w:w="1310" w:type="dxa"/>
            <w:noWrap/>
            <w:hideMark/>
          </w:tcPr>
          <w:p w14:paraId="74A3AC3C" w14:textId="77777777" w:rsidR="000270B1" w:rsidRPr="000270B1" w:rsidRDefault="000270B1" w:rsidP="000270B1">
            <w:r w:rsidRPr="000270B1">
              <w:t>$2,599.50</w:t>
            </w:r>
          </w:p>
        </w:tc>
      </w:tr>
      <w:tr w:rsidR="000270B1" w:rsidRPr="000270B1" w14:paraId="6C416557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7597F405" w14:textId="77777777" w:rsidR="000270B1" w:rsidRPr="000270B1" w:rsidRDefault="000270B1">
            <w:r w:rsidRPr="000270B1">
              <w:t>152995</w:t>
            </w:r>
          </w:p>
        </w:tc>
        <w:tc>
          <w:tcPr>
            <w:tcW w:w="2160" w:type="dxa"/>
            <w:noWrap/>
            <w:hideMark/>
          </w:tcPr>
          <w:p w14:paraId="617963A4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08F0864A" w14:textId="77777777" w:rsidR="000270B1" w:rsidRPr="000270B1" w:rsidRDefault="000270B1">
            <w:r w:rsidRPr="000270B1">
              <w:t>Lambda Theta Alpha Latin Sorority, Incorporated.</w:t>
            </w:r>
          </w:p>
        </w:tc>
        <w:tc>
          <w:tcPr>
            <w:tcW w:w="1350" w:type="dxa"/>
            <w:noWrap/>
            <w:hideMark/>
          </w:tcPr>
          <w:p w14:paraId="0E5C7417" w14:textId="77777777" w:rsidR="000270B1" w:rsidRPr="000270B1" w:rsidRDefault="000270B1" w:rsidP="000270B1">
            <w:r w:rsidRPr="000270B1">
              <w:t xml:space="preserve">$2,324.85 </w:t>
            </w:r>
          </w:p>
        </w:tc>
        <w:tc>
          <w:tcPr>
            <w:tcW w:w="1310" w:type="dxa"/>
            <w:noWrap/>
            <w:hideMark/>
          </w:tcPr>
          <w:p w14:paraId="0BDE5A78" w14:textId="77777777" w:rsidR="000270B1" w:rsidRPr="000270B1" w:rsidRDefault="000270B1" w:rsidP="000270B1">
            <w:r w:rsidRPr="000270B1">
              <w:t>$1,752.88</w:t>
            </w:r>
          </w:p>
        </w:tc>
      </w:tr>
      <w:tr w:rsidR="000270B1" w:rsidRPr="000270B1" w14:paraId="6E3A96F5" w14:textId="77777777" w:rsidTr="6755BA09">
        <w:trPr>
          <w:trHeight w:val="310"/>
        </w:trPr>
        <w:tc>
          <w:tcPr>
            <w:tcW w:w="1008" w:type="dxa"/>
            <w:hideMark/>
          </w:tcPr>
          <w:p w14:paraId="23D999D7" w14:textId="77777777" w:rsidR="000270B1" w:rsidRPr="000270B1" w:rsidRDefault="000270B1">
            <w:r w:rsidRPr="000270B1">
              <w:t>152997</w:t>
            </w:r>
          </w:p>
        </w:tc>
        <w:tc>
          <w:tcPr>
            <w:tcW w:w="2160" w:type="dxa"/>
            <w:noWrap/>
            <w:hideMark/>
          </w:tcPr>
          <w:p w14:paraId="6DEFA1D9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1D20EC62" w14:textId="77777777" w:rsidR="000270B1" w:rsidRPr="000270B1" w:rsidRDefault="000270B1">
            <w:r w:rsidRPr="000270B1">
              <w:t>Virtual Reality Club at UIUC</w:t>
            </w:r>
          </w:p>
        </w:tc>
        <w:tc>
          <w:tcPr>
            <w:tcW w:w="1350" w:type="dxa"/>
            <w:noWrap/>
            <w:hideMark/>
          </w:tcPr>
          <w:p w14:paraId="13192A78" w14:textId="77777777" w:rsidR="000270B1" w:rsidRPr="000270B1" w:rsidRDefault="000270B1" w:rsidP="000270B1">
            <w:r w:rsidRPr="000270B1">
              <w:t xml:space="preserve">$2,500.00 </w:t>
            </w:r>
          </w:p>
        </w:tc>
        <w:tc>
          <w:tcPr>
            <w:tcW w:w="1310" w:type="dxa"/>
            <w:noWrap/>
            <w:hideMark/>
          </w:tcPr>
          <w:p w14:paraId="477F0048" w14:textId="77777777" w:rsidR="000270B1" w:rsidRPr="000270B1" w:rsidRDefault="000270B1" w:rsidP="000270B1">
            <w:r w:rsidRPr="000270B1">
              <w:t>$1,800.00</w:t>
            </w:r>
          </w:p>
        </w:tc>
      </w:tr>
      <w:tr w:rsidR="000270B1" w:rsidRPr="000270B1" w14:paraId="542CA145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58BE15CF" w14:textId="77777777" w:rsidR="000270B1" w:rsidRPr="000270B1" w:rsidRDefault="000270B1">
            <w:r w:rsidRPr="000270B1">
              <w:t>152907</w:t>
            </w:r>
          </w:p>
        </w:tc>
        <w:tc>
          <w:tcPr>
            <w:tcW w:w="2160" w:type="dxa"/>
            <w:noWrap/>
            <w:hideMark/>
          </w:tcPr>
          <w:p w14:paraId="0F579A1E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2EC0244D" w14:textId="77777777" w:rsidR="000270B1" w:rsidRPr="000270B1" w:rsidRDefault="000270B1">
            <w:r w:rsidRPr="000270B1">
              <w:t>Illini Ridgebacks Quidditch Team</w:t>
            </w:r>
          </w:p>
        </w:tc>
        <w:tc>
          <w:tcPr>
            <w:tcW w:w="1350" w:type="dxa"/>
            <w:noWrap/>
            <w:hideMark/>
          </w:tcPr>
          <w:p w14:paraId="1C3D68AE" w14:textId="77777777" w:rsidR="000270B1" w:rsidRPr="000270B1" w:rsidRDefault="000270B1" w:rsidP="000270B1">
            <w:r w:rsidRPr="000270B1">
              <w:t xml:space="preserve">$955.00 </w:t>
            </w:r>
          </w:p>
        </w:tc>
        <w:tc>
          <w:tcPr>
            <w:tcW w:w="1310" w:type="dxa"/>
            <w:noWrap/>
            <w:hideMark/>
          </w:tcPr>
          <w:p w14:paraId="7AE5925B" w14:textId="77777777" w:rsidR="000270B1" w:rsidRPr="000270B1" w:rsidRDefault="000270B1" w:rsidP="000270B1">
            <w:r w:rsidRPr="000270B1">
              <w:t>$955.00</w:t>
            </w:r>
          </w:p>
        </w:tc>
      </w:tr>
      <w:tr w:rsidR="000270B1" w:rsidRPr="000270B1" w14:paraId="74338DFB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4F33C9C7" w14:textId="77777777" w:rsidR="000270B1" w:rsidRPr="000270B1" w:rsidRDefault="000270B1">
            <w:r w:rsidRPr="000270B1">
              <w:t>152980</w:t>
            </w:r>
          </w:p>
        </w:tc>
        <w:tc>
          <w:tcPr>
            <w:tcW w:w="2160" w:type="dxa"/>
            <w:noWrap/>
            <w:hideMark/>
          </w:tcPr>
          <w:p w14:paraId="10D0BED9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33363F5C" w14:textId="77777777" w:rsidR="000270B1" w:rsidRPr="000270B1" w:rsidRDefault="000270B1">
            <w:r w:rsidRPr="000270B1">
              <w:t>Phi Iota Alpha Fraternity, Inc.</w:t>
            </w:r>
          </w:p>
        </w:tc>
        <w:tc>
          <w:tcPr>
            <w:tcW w:w="1350" w:type="dxa"/>
            <w:noWrap/>
            <w:hideMark/>
          </w:tcPr>
          <w:p w14:paraId="43296C90" w14:textId="77777777" w:rsidR="000270B1" w:rsidRPr="000270B1" w:rsidRDefault="000270B1" w:rsidP="000270B1">
            <w:r w:rsidRPr="000270B1">
              <w:t xml:space="preserve">$3,726.94 </w:t>
            </w:r>
          </w:p>
        </w:tc>
        <w:tc>
          <w:tcPr>
            <w:tcW w:w="1310" w:type="dxa"/>
            <w:noWrap/>
            <w:hideMark/>
          </w:tcPr>
          <w:p w14:paraId="2736965F" w14:textId="77777777" w:rsidR="000270B1" w:rsidRPr="000270B1" w:rsidRDefault="000270B1" w:rsidP="000270B1">
            <w:r w:rsidRPr="000270B1">
              <w:t>$1,456.98</w:t>
            </w:r>
          </w:p>
        </w:tc>
      </w:tr>
      <w:tr w:rsidR="000270B1" w:rsidRPr="000270B1" w14:paraId="5277695E" w14:textId="77777777" w:rsidTr="6755BA09">
        <w:trPr>
          <w:trHeight w:val="310"/>
        </w:trPr>
        <w:tc>
          <w:tcPr>
            <w:tcW w:w="1008" w:type="dxa"/>
            <w:hideMark/>
          </w:tcPr>
          <w:p w14:paraId="78DABD5B" w14:textId="77777777" w:rsidR="000270B1" w:rsidRPr="000270B1" w:rsidRDefault="000270B1">
            <w:r w:rsidRPr="000270B1">
              <w:t>152973</w:t>
            </w:r>
          </w:p>
        </w:tc>
        <w:tc>
          <w:tcPr>
            <w:tcW w:w="2160" w:type="dxa"/>
            <w:noWrap/>
            <w:hideMark/>
          </w:tcPr>
          <w:p w14:paraId="7A9F50E7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4CEFB011" w14:textId="77777777" w:rsidR="000270B1" w:rsidRPr="000270B1" w:rsidRDefault="000270B1">
            <w:r w:rsidRPr="000270B1">
              <w:t>Amnesty International 124</w:t>
            </w:r>
          </w:p>
        </w:tc>
        <w:tc>
          <w:tcPr>
            <w:tcW w:w="1350" w:type="dxa"/>
            <w:noWrap/>
            <w:hideMark/>
          </w:tcPr>
          <w:p w14:paraId="224269A6" w14:textId="77777777" w:rsidR="000270B1" w:rsidRPr="000270B1" w:rsidRDefault="000270B1" w:rsidP="000270B1">
            <w:r w:rsidRPr="000270B1">
              <w:t xml:space="preserve">$500.00 </w:t>
            </w:r>
          </w:p>
        </w:tc>
        <w:tc>
          <w:tcPr>
            <w:tcW w:w="1310" w:type="dxa"/>
            <w:noWrap/>
            <w:hideMark/>
          </w:tcPr>
          <w:p w14:paraId="68DBC73D" w14:textId="77777777" w:rsidR="000270B1" w:rsidRPr="000270B1" w:rsidRDefault="000270B1" w:rsidP="000270B1">
            <w:r w:rsidRPr="000270B1">
              <w:t>$0.00</w:t>
            </w:r>
          </w:p>
        </w:tc>
      </w:tr>
      <w:tr w:rsidR="000270B1" w:rsidRPr="000270B1" w14:paraId="44CD6BF9" w14:textId="77777777" w:rsidTr="6755BA09">
        <w:trPr>
          <w:trHeight w:val="310"/>
        </w:trPr>
        <w:tc>
          <w:tcPr>
            <w:tcW w:w="1008" w:type="dxa"/>
            <w:hideMark/>
          </w:tcPr>
          <w:p w14:paraId="4A121ECE" w14:textId="77777777" w:rsidR="000270B1" w:rsidRPr="000270B1" w:rsidRDefault="000270B1">
            <w:r w:rsidRPr="000270B1">
              <w:t>152987</w:t>
            </w:r>
          </w:p>
        </w:tc>
        <w:tc>
          <w:tcPr>
            <w:tcW w:w="2160" w:type="dxa"/>
            <w:noWrap/>
            <w:hideMark/>
          </w:tcPr>
          <w:p w14:paraId="34348EA4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5F510032" w14:textId="77777777" w:rsidR="000270B1" w:rsidRPr="000270B1" w:rsidRDefault="000270B1">
            <w:r w:rsidRPr="000270B1">
              <w:t>Illini EV Concept</w:t>
            </w:r>
          </w:p>
        </w:tc>
        <w:tc>
          <w:tcPr>
            <w:tcW w:w="1350" w:type="dxa"/>
            <w:noWrap/>
            <w:hideMark/>
          </w:tcPr>
          <w:p w14:paraId="4181571B" w14:textId="77777777" w:rsidR="000270B1" w:rsidRPr="000270B1" w:rsidRDefault="000270B1" w:rsidP="000270B1">
            <w:r w:rsidRPr="000270B1">
              <w:t xml:space="preserve">$1,750.46 </w:t>
            </w:r>
          </w:p>
        </w:tc>
        <w:tc>
          <w:tcPr>
            <w:tcW w:w="1310" w:type="dxa"/>
            <w:noWrap/>
            <w:hideMark/>
          </w:tcPr>
          <w:p w14:paraId="19F77197" w14:textId="77777777" w:rsidR="000270B1" w:rsidRPr="000270B1" w:rsidRDefault="000270B1" w:rsidP="000270B1">
            <w:r w:rsidRPr="000270B1">
              <w:t>$388.50</w:t>
            </w:r>
          </w:p>
        </w:tc>
      </w:tr>
      <w:tr w:rsidR="000270B1" w:rsidRPr="000270B1" w14:paraId="322F0343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17B3F930" w14:textId="77777777" w:rsidR="000270B1" w:rsidRPr="000270B1" w:rsidRDefault="000270B1">
            <w:r w:rsidRPr="000270B1">
              <w:t>152968</w:t>
            </w:r>
          </w:p>
        </w:tc>
        <w:tc>
          <w:tcPr>
            <w:tcW w:w="2160" w:type="dxa"/>
            <w:noWrap/>
            <w:hideMark/>
          </w:tcPr>
          <w:p w14:paraId="6E6B7615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2B9E070E" w14:textId="77777777" w:rsidR="000270B1" w:rsidRPr="000270B1" w:rsidRDefault="000270B1">
            <w:r w:rsidRPr="000270B1">
              <w:t>Illini 4000</w:t>
            </w:r>
          </w:p>
        </w:tc>
        <w:tc>
          <w:tcPr>
            <w:tcW w:w="1350" w:type="dxa"/>
            <w:noWrap/>
            <w:hideMark/>
          </w:tcPr>
          <w:p w14:paraId="68816EA3" w14:textId="77777777" w:rsidR="000270B1" w:rsidRPr="000270B1" w:rsidRDefault="000270B1" w:rsidP="000270B1">
            <w:r w:rsidRPr="000270B1">
              <w:t xml:space="preserve">$9,993.41 </w:t>
            </w:r>
          </w:p>
        </w:tc>
        <w:tc>
          <w:tcPr>
            <w:tcW w:w="1310" w:type="dxa"/>
            <w:noWrap/>
            <w:hideMark/>
          </w:tcPr>
          <w:p w14:paraId="487E5927" w14:textId="77777777" w:rsidR="000270B1" w:rsidRPr="000270B1" w:rsidRDefault="000270B1" w:rsidP="000270B1">
            <w:r w:rsidRPr="000270B1">
              <w:t>$2,293.48</w:t>
            </w:r>
          </w:p>
        </w:tc>
      </w:tr>
      <w:tr w:rsidR="000270B1" w:rsidRPr="000270B1" w14:paraId="7A18CFB7" w14:textId="77777777" w:rsidTr="6755BA09">
        <w:trPr>
          <w:trHeight w:val="310"/>
        </w:trPr>
        <w:tc>
          <w:tcPr>
            <w:tcW w:w="1008" w:type="dxa"/>
            <w:hideMark/>
          </w:tcPr>
          <w:p w14:paraId="509CEFDD" w14:textId="77777777" w:rsidR="000270B1" w:rsidRPr="000270B1" w:rsidRDefault="000270B1">
            <w:r w:rsidRPr="000270B1">
              <w:t>151042</w:t>
            </w:r>
          </w:p>
        </w:tc>
        <w:tc>
          <w:tcPr>
            <w:tcW w:w="2160" w:type="dxa"/>
            <w:noWrap/>
            <w:hideMark/>
          </w:tcPr>
          <w:p w14:paraId="2FAAD8EA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48504480" w14:textId="77777777" w:rsidR="000270B1" w:rsidRPr="000270B1" w:rsidRDefault="000270B1">
            <w:r w:rsidRPr="000270B1">
              <w:t>Illini Equestrians</w:t>
            </w:r>
          </w:p>
        </w:tc>
        <w:tc>
          <w:tcPr>
            <w:tcW w:w="1350" w:type="dxa"/>
            <w:noWrap/>
            <w:hideMark/>
          </w:tcPr>
          <w:p w14:paraId="4A60C4E1" w14:textId="77777777" w:rsidR="000270B1" w:rsidRPr="000270B1" w:rsidRDefault="000270B1" w:rsidP="000270B1">
            <w:r w:rsidRPr="000270B1">
              <w:t xml:space="preserve">$5,413.20 </w:t>
            </w:r>
          </w:p>
        </w:tc>
        <w:tc>
          <w:tcPr>
            <w:tcW w:w="1310" w:type="dxa"/>
            <w:noWrap/>
            <w:hideMark/>
          </w:tcPr>
          <w:p w14:paraId="7D6DD888" w14:textId="77777777" w:rsidR="000270B1" w:rsidRPr="000270B1" w:rsidRDefault="000270B1" w:rsidP="000270B1">
            <w:r w:rsidRPr="000270B1">
              <w:t>$5,413.20</w:t>
            </w:r>
          </w:p>
        </w:tc>
      </w:tr>
      <w:tr w:rsidR="000270B1" w:rsidRPr="000270B1" w14:paraId="7F6F0E5D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24E5987E" w14:textId="77777777" w:rsidR="000270B1" w:rsidRPr="000270B1" w:rsidRDefault="000270B1">
            <w:r w:rsidRPr="000270B1">
              <w:t>152727</w:t>
            </w:r>
          </w:p>
        </w:tc>
        <w:tc>
          <w:tcPr>
            <w:tcW w:w="2160" w:type="dxa"/>
            <w:noWrap/>
            <w:hideMark/>
          </w:tcPr>
          <w:p w14:paraId="1717DABD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092F4AA6" w14:textId="77777777" w:rsidR="000270B1" w:rsidRPr="000270B1" w:rsidRDefault="000270B1">
            <w:r w:rsidRPr="000270B1">
              <w:t>Illini Vex Robotics</w:t>
            </w:r>
          </w:p>
        </w:tc>
        <w:tc>
          <w:tcPr>
            <w:tcW w:w="1350" w:type="dxa"/>
            <w:noWrap/>
            <w:hideMark/>
          </w:tcPr>
          <w:p w14:paraId="764F6871" w14:textId="77777777" w:rsidR="000270B1" w:rsidRPr="000270B1" w:rsidRDefault="000270B1" w:rsidP="000270B1">
            <w:r w:rsidRPr="000270B1">
              <w:t xml:space="preserve">$327.12 </w:t>
            </w:r>
          </w:p>
        </w:tc>
        <w:tc>
          <w:tcPr>
            <w:tcW w:w="1310" w:type="dxa"/>
            <w:noWrap/>
            <w:hideMark/>
          </w:tcPr>
          <w:p w14:paraId="5F66A259" w14:textId="77777777" w:rsidR="000270B1" w:rsidRPr="000270B1" w:rsidRDefault="000270B1" w:rsidP="000270B1">
            <w:r w:rsidRPr="000270B1">
              <w:t>$327.12</w:t>
            </w:r>
          </w:p>
        </w:tc>
      </w:tr>
      <w:tr w:rsidR="000270B1" w:rsidRPr="000270B1" w14:paraId="052351B7" w14:textId="77777777" w:rsidTr="6755BA09">
        <w:trPr>
          <w:trHeight w:val="310"/>
        </w:trPr>
        <w:tc>
          <w:tcPr>
            <w:tcW w:w="1008" w:type="dxa"/>
            <w:hideMark/>
          </w:tcPr>
          <w:p w14:paraId="6287046A" w14:textId="77777777" w:rsidR="000270B1" w:rsidRPr="000270B1" w:rsidRDefault="000270B1">
            <w:r w:rsidRPr="000270B1">
              <w:t>152865</w:t>
            </w:r>
          </w:p>
        </w:tc>
        <w:tc>
          <w:tcPr>
            <w:tcW w:w="2160" w:type="dxa"/>
            <w:noWrap/>
            <w:hideMark/>
          </w:tcPr>
          <w:p w14:paraId="70C12F72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3E46198E" w14:textId="77777777" w:rsidR="000270B1" w:rsidRPr="000270B1" w:rsidRDefault="000270B1">
            <w:r w:rsidRPr="000270B1">
              <w:t>Airsoft at Illinois</w:t>
            </w:r>
          </w:p>
        </w:tc>
        <w:tc>
          <w:tcPr>
            <w:tcW w:w="1350" w:type="dxa"/>
            <w:noWrap/>
            <w:hideMark/>
          </w:tcPr>
          <w:p w14:paraId="224F4137" w14:textId="77777777" w:rsidR="000270B1" w:rsidRPr="000270B1" w:rsidRDefault="000270B1" w:rsidP="000270B1">
            <w:r w:rsidRPr="000270B1">
              <w:t xml:space="preserve">$1,500.00 </w:t>
            </w:r>
          </w:p>
        </w:tc>
        <w:tc>
          <w:tcPr>
            <w:tcW w:w="1310" w:type="dxa"/>
            <w:noWrap/>
            <w:hideMark/>
          </w:tcPr>
          <w:p w14:paraId="5585B2A5" w14:textId="77777777" w:rsidR="000270B1" w:rsidRPr="000270B1" w:rsidRDefault="000270B1" w:rsidP="000270B1">
            <w:r w:rsidRPr="000270B1">
              <w:t>$1,500.00</w:t>
            </w:r>
          </w:p>
        </w:tc>
      </w:tr>
      <w:tr w:rsidR="000270B1" w:rsidRPr="000270B1" w14:paraId="077B0DA6" w14:textId="77777777" w:rsidTr="6755BA09">
        <w:trPr>
          <w:trHeight w:val="310"/>
        </w:trPr>
        <w:tc>
          <w:tcPr>
            <w:tcW w:w="1008" w:type="dxa"/>
            <w:hideMark/>
          </w:tcPr>
          <w:p w14:paraId="370290EE" w14:textId="77777777" w:rsidR="000270B1" w:rsidRPr="000270B1" w:rsidRDefault="000270B1">
            <w:r w:rsidRPr="000270B1">
              <w:t>152752</w:t>
            </w:r>
          </w:p>
        </w:tc>
        <w:tc>
          <w:tcPr>
            <w:tcW w:w="2160" w:type="dxa"/>
            <w:noWrap/>
            <w:hideMark/>
          </w:tcPr>
          <w:p w14:paraId="787EBDD1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31450672" w14:textId="77777777" w:rsidR="000270B1" w:rsidRPr="000270B1" w:rsidRDefault="000270B1">
            <w:r w:rsidRPr="000270B1">
              <w:t>Track and Field Club</w:t>
            </w:r>
          </w:p>
        </w:tc>
        <w:tc>
          <w:tcPr>
            <w:tcW w:w="1350" w:type="dxa"/>
            <w:noWrap/>
            <w:hideMark/>
          </w:tcPr>
          <w:p w14:paraId="4014FF48" w14:textId="77777777" w:rsidR="000270B1" w:rsidRPr="000270B1" w:rsidRDefault="000270B1" w:rsidP="000270B1">
            <w:r w:rsidRPr="000270B1">
              <w:t xml:space="preserve">$2,189.55 </w:t>
            </w:r>
          </w:p>
        </w:tc>
        <w:tc>
          <w:tcPr>
            <w:tcW w:w="1310" w:type="dxa"/>
            <w:noWrap/>
            <w:hideMark/>
          </w:tcPr>
          <w:p w14:paraId="00924C05" w14:textId="77777777" w:rsidR="000270B1" w:rsidRPr="000270B1" w:rsidRDefault="000270B1" w:rsidP="000270B1">
            <w:r w:rsidRPr="000270B1">
              <w:t>$2,189.55</w:t>
            </w:r>
          </w:p>
        </w:tc>
      </w:tr>
      <w:tr w:rsidR="000270B1" w:rsidRPr="000270B1" w14:paraId="360A2B21" w14:textId="77777777" w:rsidTr="6755BA09">
        <w:trPr>
          <w:trHeight w:val="620"/>
        </w:trPr>
        <w:tc>
          <w:tcPr>
            <w:tcW w:w="1008" w:type="dxa"/>
            <w:hideMark/>
          </w:tcPr>
          <w:p w14:paraId="16C744C4" w14:textId="77777777" w:rsidR="000270B1" w:rsidRPr="000270B1" w:rsidRDefault="000270B1">
            <w:r w:rsidRPr="000270B1">
              <w:t>152687</w:t>
            </w:r>
          </w:p>
        </w:tc>
        <w:tc>
          <w:tcPr>
            <w:tcW w:w="2160" w:type="dxa"/>
            <w:noWrap/>
            <w:hideMark/>
          </w:tcPr>
          <w:p w14:paraId="75A5DFAA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778277C0" w14:textId="77777777" w:rsidR="000270B1" w:rsidRPr="000270B1" w:rsidRDefault="000270B1">
            <w:r w:rsidRPr="000270B1">
              <w:t>American Railway Engineering and Maintenance-of-Way Association Student Chapter at UIUC</w:t>
            </w:r>
          </w:p>
        </w:tc>
        <w:tc>
          <w:tcPr>
            <w:tcW w:w="1350" w:type="dxa"/>
            <w:noWrap/>
            <w:hideMark/>
          </w:tcPr>
          <w:p w14:paraId="6338F410" w14:textId="77777777" w:rsidR="000270B1" w:rsidRPr="000270B1" w:rsidRDefault="000270B1" w:rsidP="000270B1">
            <w:r w:rsidRPr="000270B1">
              <w:t xml:space="preserve">$9,856.83 </w:t>
            </w:r>
          </w:p>
        </w:tc>
        <w:tc>
          <w:tcPr>
            <w:tcW w:w="1310" w:type="dxa"/>
            <w:noWrap/>
            <w:hideMark/>
          </w:tcPr>
          <w:p w14:paraId="1AF7F8A2" w14:textId="77777777" w:rsidR="000270B1" w:rsidRPr="000270B1" w:rsidRDefault="000270B1" w:rsidP="000270B1">
            <w:r w:rsidRPr="000270B1">
              <w:t>$9,856.83</w:t>
            </w:r>
          </w:p>
        </w:tc>
      </w:tr>
      <w:tr w:rsidR="000270B1" w:rsidRPr="000270B1" w14:paraId="3B2B8593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3F256762" w14:textId="77777777" w:rsidR="000270B1" w:rsidRPr="000270B1" w:rsidRDefault="000270B1">
            <w:r w:rsidRPr="000270B1">
              <w:t>152746</w:t>
            </w:r>
          </w:p>
        </w:tc>
        <w:tc>
          <w:tcPr>
            <w:tcW w:w="2160" w:type="dxa"/>
            <w:noWrap/>
            <w:hideMark/>
          </w:tcPr>
          <w:p w14:paraId="18FBDEA4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1198EA5C" w14:textId="77777777" w:rsidR="000270B1" w:rsidRPr="000270B1" w:rsidRDefault="000270B1">
            <w:r w:rsidRPr="000270B1">
              <w:t>ALPFA Illinois</w:t>
            </w:r>
          </w:p>
        </w:tc>
        <w:tc>
          <w:tcPr>
            <w:tcW w:w="1350" w:type="dxa"/>
            <w:noWrap/>
            <w:hideMark/>
          </w:tcPr>
          <w:p w14:paraId="3263886A" w14:textId="77777777" w:rsidR="000270B1" w:rsidRPr="000270B1" w:rsidRDefault="000270B1" w:rsidP="000270B1">
            <w:r w:rsidRPr="000270B1">
              <w:t xml:space="preserve">$1,000.00 </w:t>
            </w:r>
          </w:p>
        </w:tc>
        <w:tc>
          <w:tcPr>
            <w:tcW w:w="1310" w:type="dxa"/>
            <w:noWrap/>
            <w:hideMark/>
          </w:tcPr>
          <w:p w14:paraId="2F751ECE" w14:textId="77777777" w:rsidR="000270B1" w:rsidRPr="000270B1" w:rsidRDefault="000270B1" w:rsidP="000270B1">
            <w:r w:rsidRPr="000270B1">
              <w:t>$1,000.00</w:t>
            </w:r>
          </w:p>
        </w:tc>
      </w:tr>
      <w:tr w:rsidR="000270B1" w:rsidRPr="000270B1" w14:paraId="0E020D4A" w14:textId="77777777" w:rsidTr="6755BA09">
        <w:trPr>
          <w:trHeight w:val="310"/>
        </w:trPr>
        <w:tc>
          <w:tcPr>
            <w:tcW w:w="1008" w:type="dxa"/>
            <w:hideMark/>
          </w:tcPr>
          <w:p w14:paraId="0FB02FD9" w14:textId="77777777" w:rsidR="000270B1" w:rsidRPr="000270B1" w:rsidRDefault="000270B1">
            <w:r w:rsidRPr="000270B1">
              <w:t>152406</w:t>
            </w:r>
          </w:p>
        </w:tc>
        <w:tc>
          <w:tcPr>
            <w:tcW w:w="2160" w:type="dxa"/>
            <w:noWrap/>
            <w:hideMark/>
          </w:tcPr>
          <w:p w14:paraId="75284A55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25B8890E" w14:textId="77777777" w:rsidR="000270B1" w:rsidRPr="00B63E3B" w:rsidRDefault="000270B1">
            <w:pPr>
              <w:rPr>
                <w:lang w:val="es-VE"/>
              </w:rPr>
            </w:pPr>
            <w:r w:rsidRPr="00B63E3B">
              <w:rPr>
                <w:lang w:val="es-VE"/>
              </w:rPr>
              <w:t xml:space="preserve">Delta Kappa Delta </w:t>
            </w:r>
            <w:proofErr w:type="spellStart"/>
            <w:r w:rsidRPr="00B63E3B">
              <w:rPr>
                <w:lang w:val="es-VE"/>
              </w:rPr>
              <w:t>Sorority</w:t>
            </w:r>
            <w:proofErr w:type="spellEnd"/>
            <w:r w:rsidRPr="00B63E3B">
              <w:rPr>
                <w:lang w:val="es-VE"/>
              </w:rPr>
              <w:t>, Inc.</w:t>
            </w:r>
          </w:p>
        </w:tc>
        <w:tc>
          <w:tcPr>
            <w:tcW w:w="1350" w:type="dxa"/>
            <w:noWrap/>
            <w:hideMark/>
          </w:tcPr>
          <w:p w14:paraId="336EA066" w14:textId="77777777" w:rsidR="000270B1" w:rsidRPr="000270B1" w:rsidRDefault="000270B1" w:rsidP="000270B1">
            <w:r w:rsidRPr="000270B1">
              <w:t xml:space="preserve">$5,611.63 </w:t>
            </w:r>
          </w:p>
        </w:tc>
        <w:tc>
          <w:tcPr>
            <w:tcW w:w="1310" w:type="dxa"/>
            <w:noWrap/>
            <w:hideMark/>
          </w:tcPr>
          <w:p w14:paraId="360C3961" w14:textId="77777777" w:rsidR="000270B1" w:rsidRPr="000270B1" w:rsidRDefault="000270B1" w:rsidP="000270B1">
            <w:r w:rsidRPr="000270B1">
              <w:t>$5,611.63</w:t>
            </w:r>
          </w:p>
        </w:tc>
      </w:tr>
      <w:tr w:rsidR="000270B1" w:rsidRPr="000270B1" w14:paraId="779BDC28" w14:textId="77777777" w:rsidTr="6755BA09">
        <w:trPr>
          <w:trHeight w:val="310"/>
        </w:trPr>
        <w:tc>
          <w:tcPr>
            <w:tcW w:w="1008" w:type="dxa"/>
            <w:hideMark/>
          </w:tcPr>
          <w:p w14:paraId="7FC49B8F" w14:textId="77777777" w:rsidR="000270B1" w:rsidRPr="000270B1" w:rsidRDefault="000270B1">
            <w:r w:rsidRPr="000270B1">
              <w:t>152733</w:t>
            </w:r>
          </w:p>
        </w:tc>
        <w:tc>
          <w:tcPr>
            <w:tcW w:w="2160" w:type="dxa"/>
            <w:noWrap/>
            <w:hideMark/>
          </w:tcPr>
          <w:p w14:paraId="3490A853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2C9636DE" w14:textId="77777777" w:rsidR="000270B1" w:rsidRPr="000270B1" w:rsidRDefault="000270B1">
            <w:r w:rsidRPr="000270B1">
              <w:t>Open-Source @ Illinois</w:t>
            </w:r>
          </w:p>
        </w:tc>
        <w:tc>
          <w:tcPr>
            <w:tcW w:w="1350" w:type="dxa"/>
            <w:noWrap/>
            <w:hideMark/>
          </w:tcPr>
          <w:p w14:paraId="19C3BDC4" w14:textId="77777777" w:rsidR="000270B1" w:rsidRPr="000270B1" w:rsidRDefault="000270B1" w:rsidP="000270B1">
            <w:r w:rsidRPr="000270B1">
              <w:t xml:space="preserve">$510.00 </w:t>
            </w:r>
          </w:p>
        </w:tc>
        <w:tc>
          <w:tcPr>
            <w:tcW w:w="1310" w:type="dxa"/>
            <w:noWrap/>
            <w:hideMark/>
          </w:tcPr>
          <w:p w14:paraId="0553B6E3" w14:textId="77777777" w:rsidR="000270B1" w:rsidRPr="000270B1" w:rsidRDefault="000270B1" w:rsidP="000270B1">
            <w:r w:rsidRPr="000270B1">
              <w:t>$510.00</w:t>
            </w:r>
          </w:p>
        </w:tc>
      </w:tr>
      <w:tr w:rsidR="000270B1" w:rsidRPr="000270B1" w14:paraId="186EE0F9" w14:textId="77777777" w:rsidTr="6755BA09">
        <w:trPr>
          <w:trHeight w:val="310"/>
        </w:trPr>
        <w:tc>
          <w:tcPr>
            <w:tcW w:w="1008" w:type="dxa"/>
            <w:hideMark/>
          </w:tcPr>
          <w:p w14:paraId="3159E57D" w14:textId="77777777" w:rsidR="000270B1" w:rsidRPr="000270B1" w:rsidRDefault="000270B1">
            <w:r w:rsidRPr="000270B1">
              <w:t>152723</w:t>
            </w:r>
          </w:p>
        </w:tc>
        <w:tc>
          <w:tcPr>
            <w:tcW w:w="2160" w:type="dxa"/>
            <w:noWrap/>
            <w:hideMark/>
          </w:tcPr>
          <w:p w14:paraId="60C5C918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1EC09203" w14:textId="77777777" w:rsidR="000270B1" w:rsidRPr="000270B1" w:rsidRDefault="000270B1">
            <w:r w:rsidRPr="000270B1">
              <w:t>TRUTH AND BEAUTY</w:t>
            </w:r>
          </w:p>
        </w:tc>
        <w:tc>
          <w:tcPr>
            <w:tcW w:w="1350" w:type="dxa"/>
            <w:noWrap/>
            <w:hideMark/>
          </w:tcPr>
          <w:p w14:paraId="5CAE2CF8" w14:textId="77777777" w:rsidR="000270B1" w:rsidRPr="000270B1" w:rsidRDefault="000270B1" w:rsidP="000270B1">
            <w:r w:rsidRPr="000270B1">
              <w:t xml:space="preserve">$624.00 </w:t>
            </w:r>
          </w:p>
        </w:tc>
        <w:tc>
          <w:tcPr>
            <w:tcW w:w="1310" w:type="dxa"/>
            <w:noWrap/>
            <w:hideMark/>
          </w:tcPr>
          <w:p w14:paraId="2100028F" w14:textId="77777777" w:rsidR="000270B1" w:rsidRPr="000270B1" w:rsidRDefault="000270B1" w:rsidP="000270B1">
            <w:r w:rsidRPr="000270B1">
              <w:t>$624.00</w:t>
            </w:r>
          </w:p>
        </w:tc>
      </w:tr>
      <w:tr w:rsidR="000270B1" w:rsidRPr="000270B1" w14:paraId="13DBE19A" w14:textId="77777777" w:rsidTr="6755BA09">
        <w:trPr>
          <w:trHeight w:val="310"/>
        </w:trPr>
        <w:tc>
          <w:tcPr>
            <w:tcW w:w="1008" w:type="dxa"/>
            <w:hideMark/>
          </w:tcPr>
          <w:p w14:paraId="70B96CB2" w14:textId="77777777" w:rsidR="000270B1" w:rsidRPr="000270B1" w:rsidRDefault="000270B1">
            <w:r w:rsidRPr="000270B1">
              <w:t>152709</w:t>
            </w:r>
          </w:p>
        </w:tc>
        <w:tc>
          <w:tcPr>
            <w:tcW w:w="2160" w:type="dxa"/>
            <w:noWrap/>
            <w:hideMark/>
          </w:tcPr>
          <w:p w14:paraId="148BEA5E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56AADBCF" w14:textId="77777777" w:rsidR="000270B1" w:rsidRPr="000270B1" w:rsidRDefault="000270B1">
            <w:r w:rsidRPr="000270B1">
              <w:t>Illinois Women's Volleyball Club</w:t>
            </w:r>
          </w:p>
        </w:tc>
        <w:tc>
          <w:tcPr>
            <w:tcW w:w="1350" w:type="dxa"/>
            <w:noWrap/>
            <w:hideMark/>
          </w:tcPr>
          <w:p w14:paraId="73BF6EDC" w14:textId="77777777" w:rsidR="000270B1" w:rsidRPr="000270B1" w:rsidRDefault="000270B1" w:rsidP="000270B1">
            <w:r w:rsidRPr="000270B1">
              <w:t xml:space="preserve">$5,756.00 </w:t>
            </w:r>
          </w:p>
        </w:tc>
        <w:tc>
          <w:tcPr>
            <w:tcW w:w="1310" w:type="dxa"/>
            <w:noWrap/>
            <w:hideMark/>
          </w:tcPr>
          <w:p w14:paraId="120CE5E3" w14:textId="77777777" w:rsidR="000270B1" w:rsidRPr="000270B1" w:rsidRDefault="000270B1" w:rsidP="000270B1">
            <w:r w:rsidRPr="000270B1">
              <w:t>$5,756.00</w:t>
            </w:r>
          </w:p>
        </w:tc>
      </w:tr>
      <w:tr w:rsidR="000270B1" w:rsidRPr="000270B1" w14:paraId="402058EC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756A83E5" w14:textId="77777777" w:rsidR="000270B1" w:rsidRPr="000270B1" w:rsidRDefault="000270B1">
            <w:r w:rsidRPr="000270B1">
              <w:t>152426</w:t>
            </w:r>
          </w:p>
        </w:tc>
        <w:tc>
          <w:tcPr>
            <w:tcW w:w="2160" w:type="dxa"/>
            <w:noWrap/>
            <w:hideMark/>
          </w:tcPr>
          <w:p w14:paraId="1252D5D1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0EE15C84" w14:textId="77777777" w:rsidR="000270B1" w:rsidRPr="000270B1" w:rsidRDefault="000270B1">
            <w:r w:rsidRPr="000270B1">
              <w:t>Pointe Shoe Lab</w:t>
            </w:r>
          </w:p>
        </w:tc>
        <w:tc>
          <w:tcPr>
            <w:tcW w:w="1350" w:type="dxa"/>
            <w:noWrap/>
            <w:hideMark/>
          </w:tcPr>
          <w:p w14:paraId="76A6E028" w14:textId="77777777" w:rsidR="000270B1" w:rsidRPr="000270B1" w:rsidRDefault="000270B1" w:rsidP="000270B1">
            <w:r w:rsidRPr="000270B1">
              <w:t xml:space="preserve">$2,992.00 </w:t>
            </w:r>
          </w:p>
        </w:tc>
        <w:tc>
          <w:tcPr>
            <w:tcW w:w="1310" w:type="dxa"/>
            <w:noWrap/>
            <w:hideMark/>
          </w:tcPr>
          <w:p w14:paraId="7AF2652D" w14:textId="77777777" w:rsidR="000270B1" w:rsidRPr="000270B1" w:rsidRDefault="000270B1" w:rsidP="000270B1">
            <w:r w:rsidRPr="000270B1">
              <w:t>$2,992.00</w:t>
            </w:r>
          </w:p>
        </w:tc>
      </w:tr>
      <w:tr w:rsidR="000270B1" w:rsidRPr="000270B1" w14:paraId="2FCD1147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34002D07" w14:textId="77777777" w:rsidR="000270B1" w:rsidRPr="000270B1" w:rsidRDefault="000270B1">
            <w:r w:rsidRPr="000270B1">
              <w:t>152668</w:t>
            </w:r>
          </w:p>
        </w:tc>
        <w:tc>
          <w:tcPr>
            <w:tcW w:w="2160" w:type="dxa"/>
            <w:noWrap/>
            <w:hideMark/>
          </w:tcPr>
          <w:p w14:paraId="05CC307A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056C5E03" w14:textId="77777777" w:rsidR="000270B1" w:rsidRPr="000270B1" w:rsidRDefault="000270B1">
            <w:r w:rsidRPr="000270B1">
              <w:t>Students for Socialism and Liberation</w:t>
            </w:r>
          </w:p>
        </w:tc>
        <w:tc>
          <w:tcPr>
            <w:tcW w:w="1350" w:type="dxa"/>
            <w:noWrap/>
            <w:hideMark/>
          </w:tcPr>
          <w:p w14:paraId="295F5A94" w14:textId="77777777" w:rsidR="000270B1" w:rsidRPr="000270B1" w:rsidRDefault="000270B1" w:rsidP="000270B1">
            <w:r w:rsidRPr="000270B1">
              <w:t xml:space="preserve">$593.74 </w:t>
            </w:r>
          </w:p>
        </w:tc>
        <w:tc>
          <w:tcPr>
            <w:tcW w:w="1310" w:type="dxa"/>
            <w:noWrap/>
            <w:hideMark/>
          </w:tcPr>
          <w:p w14:paraId="4A22B02A" w14:textId="77777777" w:rsidR="000270B1" w:rsidRPr="000270B1" w:rsidRDefault="000270B1" w:rsidP="000270B1">
            <w:r w:rsidRPr="000270B1">
              <w:t>$593.74</w:t>
            </w:r>
          </w:p>
        </w:tc>
      </w:tr>
      <w:tr w:rsidR="000270B1" w:rsidRPr="000270B1" w14:paraId="54D91FCF" w14:textId="77777777" w:rsidTr="6755BA09">
        <w:trPr>
          <w:trHeight w:val="310"/>
        </w:trPr>
        <w:tc>
          <w:tcPr>
            <w:tcW w:w="1008" w:type="dxa"/>
            <w:hideMark/>
          </w:tcPr>
          <w:p w14:paraId="691C9859" w14:textId="77777777" w:rsidR="000270B1" w:rsidRPr="000270B1" w:rsidRDefault="000270B1">
            <w:r w:rsidRPr="000270B1">
              <w:t>152576</w:t>
            </w:r>
          </w:p>
        </w:tc>
        <w:tc>
          <w:tcPr>
            <w:tcW w:w="2160" w:type="dxa"/>
            <w:noWrap/>
            <w:hideMark/>
          </w:tcPr>
          <w:p w14:paraId="090D7A15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noWrap/>
            <w:hideMark/>
          </w:tcPr>
          <w:p w14:paraId="651132BF" w14:textId="77777777" w:rsidR="000270B1" w:rsidRPr="000270B1" w:rsidRDefault="000270B1">
            <w:proofErr w:type="spellStart"/>
            <w:r w:rsidRPr="000270B1">
              <w:t>MannMukti</w:t>
            </w:r>
            <w:proofErr w:type="spellEnd"/>
          </w:p>
        </w:tc>
        <w:tc>
          <w:tcPr>
            <w:tcW w:w="1350" w:type="dxa"/>
            <w:noWrap/>
            <w:hideMark/>
          </w:tcPr>
          <w:p w14:paraId="5FD4AF4A" w14:textId="77777777" w:rsidR="000270B1" w:rsidRPr="000270B1" w:rsidRDefault="000270B1" w:rsidP="000270B1">
            <w:r w:rsidRPr="000270B1">
              <w:t xml:space="preserve">$3,026.13 </w:t>
            </w:r>
          </w:p>
        </w:tc>
        <w:tc>
          <w:tcPr>
            <w:tcW w:w="1310" w:type="dxa"/>
            <w:noWrap/>
            <w:hideMark/>
          </w:tcPr>
          <w:p w14:paraId="7D5584EB" w14:textId="77777777" w:rsidR="000270B1" w:rsidRPr="000270B1" w:rsidRDefault="000270B1" w:rsidP="000270B1">
            <w:r w:rsidRPr="000270B1">
              <w:t>$3,026.13</w:t>
            </w:r>
          </w:p>
        </w:tc>
      </w:tr>
      <w:tr w:rsidR="000270B1" w:rsidRPr="000270B1" w14:paraId="44E1672A" w14:textId="77777777" w:rsidTr="6755BA09">
        <w:trPr>
          <w:trHeight w:val="310"/>
        </w:trPr>
        <w:tc>
          <w:tcPr>
            <w:tcW w:w="1008" w:type="dxa"/>
            <w:hideMark/>
          </w:tcPr>
          <w:p w14:paraId="28A62C88" w14:textId="77777777" w:rsidR="000270B1" w:rsidRPr="000270B1" w:rsidRDefault="000270B1">
            <w:r w:rsidRPr="000270B1">
              <w:t>152394</w:t>
            </w:r>
          </w:p>
        </w:tc>
        <w:tc>
          <w:tcPr>
            <w:tcW w:w="2160" w:type="dxa"/>
            <w:noWrap/>
            <w:hideMark/>
          </w:tcPr>
          <w:p w14:paraId="0A071934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4D5E916B" w14:textId="77777777" w:rsidR="000270B1" w:rsidRPr="000270B1" w:rsidRDefault="000270B1">
            <w:r w:rsidRPr="000270B1">
              <w:t>Illinois Underwater Hockey</w:t>
            </w:r>
          </w:p>
        </w:tc>
        <w:tc>
          <w:tcPr>
            <w:tcW w:w="1350" w:type="dxa"/>
            <w:noWrap/>
            <w:hideMark/>
          </w:tcPr>
          <w:p w14:paraId="3FFD922F" w14:textId="77777777" w:rsidR="000270B1" w:rsidRPr="000270B1" w:rsidRDefault="000270B1" w:rsidP="000270B1">
            <w:r w:rsidRPr="000270B1">
              <w:t xml:space="preserve">$815.00 </w:t>
            </w:r>
          </w:p>
        </w:tc>
        <w:tc>
          <w:tcPr>
            <w:tcW w:w="1310" w:type="dxa"/>
            <w:noWrap/>
            <w:hideMark/>
          </w:tcPr>
          <w:p w14:paraId="7DDDE685" w14:textId="77777777" w:rsidR="000270B1" w:rsidRPr="000270B1" w:rsidRDefault="000270B1" w:rsidP="000270B1">
            <w:r w:rsidRPr="000270B1">
              <w:t>$815.00</w:t>
            </w:r>
          </w:p>
        </w:tc>
      </w:tr>
      <w:tr w:rsidR="000270B1" w:rsidRPr="000270B1" w14:paraId="52CFDB07" w14:textId="77777777" w:rsidTr="6755BA09">
        <w:trPr>
          <w:trHeight w:val="310"/>
        </w:trPr>
        <w:tc>
          <w:tcPr>
            <w:tcW w:w="1008" w:type="dxa"/>
            <w:noWrap/>
            <w:hideMark/>
          </w:tcPr>
          <w:p w14:paraId="163F9100" w14:textId="77777777" w:rsidR="000270B1" w:rsidRPr="000270B1" w:rsidRDefault="000270B1">
            <w:r w:rsidRPr="000270B1">
              <w:t>152008</w:t>
            </w:r>
          </w:p>
        </w:tc>
        <w:tc>
          <w:tcPr>
            <w:tcW w:w="2160" w:type="dxa"/>
            <w:noWrap/>
            <w:hideMark/>
          </w:tcPr>
          <w:p w14:paraId="1FAA5F34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66131C30" w14:textId="7CFF0E19" w:rsidR="000270B1" w:rsidRPr="000270B1" w:rsidRDefault="000270B1">
            <w:r w:rsidRPr="000270B1">
              <w:t>Intercollegiate Illinoi</w:t>
            </w:r>
            <w:r>
              <w:t>s</w:t>
            </w:r>
            <w:r w:rsidRPr="000270B1">
              <w:t xml:space="preserve"> Skating</w:t>
            </w:r>
          </w:p>
        </w:tc>
        <w:tc>
          <w:tcPr>
            <w:tcW w:w="1350" w:type="dxa"/>
            <w:noWrap/>
            <w:hideMark/>
          </w:tcPr>
          <w:p w14:paraId="062D5687" w14:textId="77777777" w:rsidR="000270B1" w:rsidRPr="000270B1" w:rsidRDefault="000270B1" w:rsidP="000270B1">
            <w:r w:rsidRPr="000270B1">
              <w:t xml:space="preserve">$1,404.00 </w:t>
            </w:r>
          </w:p>
        </w:tc>
        <w:tc>
          <w:tcPr>
            <w:tcW w:w="1310" w:type="dxa"/>
            <w:noWrap/>
            <w:hideMark/>
          </w:tcPr>
          <w:p w14:paraId="145D1A8A" w14:textId="77777777" w:rsidR="000270B1" w:rsidRPr="000270B1" w:rsidRDefault="000270B1" w:rsidP="000270B1">
            <w:r w:rsidRPr="000270B1">
              <w:t>$1,350.00</w:t>
            </w:r>
          </w:p>
        </w:tc>
      </w:tr>
      <w:tr w:rsidR="000270B1" w:rsidRPr="000270B1" w14:paraId="771FC1C5" w14:textId="77777777" w:rsidTr="6755BA09">
        <w:trPr>
          <w:trHeight w:val="310"/>
        </w:trPr>
        <w:tc>
          <w:tcPr>
            <w:tcW w:w="1008" w:type="dxa"/>
            <w:hideMark/>
          </w:tcPr>
          <w:p w14:paraId="0B126C8B" w14:textId="77777777" w:rsidR="000270B1" w:rsidRPr="000270B1" w:rsidRDefault="000270B1">
            <w:r w:rsidRPr="000270B1">
              <w:t>152141</w:t>
            </w:r>
          </w:p>
        </w:tc>
        <w:tc>
          <w:tcPr>
            <w:tcW w:w="2160" w:type="dxa"/>
            <w:noWrap/>
            <w:hideMark/>
          </w:tcPr>
          <w:p w14:paraId="5CDAD188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51A541B8" w14:textId="77777777" w:rsidR="000270B1" w:rsidRPr="000270B1" w:rsidRDefault="000270B1">
            <w:r w:rsidRPr="000270B1">
              <w:t>Cross Country Club</w:t>
            </w:r>
          </w:p>
        </w:tc>
        <w:tc>
          <w:tcPr>
            <w:tcW w:w="1350" w:type="dxa"/>
            <w:noWrap/>
            <w:hideMark/>
          </w:tcPr>
          <w:p w14:paraId="4BD71E96" w14:textId="77777777" w:rsidR="000270B1" w:rsidRPr="000270B1" w:rsidRDefault="000270B1" w:rsidP="000270B1">
            <w:r w:rsidRPr="000270B1">
              <w:t xml:space="preserve">$5,436.28 </w:t>
            </w:r>
          </w:p>
        </w:tc>
        <w:tc>
          <w:tcPr>
            <w:tcW w:w="1310" w:type="dxa"/>
            <w:noWrap/>
            <w:hideMark/>
          </w:tcPr>
          <w:p w14:paraId="16BD4C2B" w14:textId="77777777" w:rsidR="000270B1" w:rsidRPr="000270B1" w:rsidRDefault="000270B1" w:rsidP="000270B1">
            <w:r w:rsidRPr="000270B1">
              <w:t>$5,436.28</w:t>
            </w:r>
          </w:p>
        </w:tc>
      </w:tr>
      <w:tr w:rsidR="000270B1" w:rsidRPr="000270B1" w14:paraId="3329CC72" w14:textId="77777777" w:rsidTr="6755BA09">
        <w:trPr>
          <w:trHeight w:val="310"/>
        </w:trPr>
        <w:tc>
          <w:tcPr>
            <w:tcW w:w="1008" w:type="dxa"/>
            <w:hideMark/>
          </w:tcPr>
          <w:p w14:paraId="18598C98" w14:textId="77777777" w:rsidR="000270B1" w:rsidRPr="000270B1" w:rsidRDefault="000270B1">
            <w:r w:rsidRPr="000270B1">
              <w:t>152043</w:t>
            </w:r>
          </w:p>
        </w:tc>
        <w:tc>
          <w:tcPr>
            <w:tcW w:w="2160" w:type="dxa"/>
            <w:noWrap/>
            <w:hideMark/>
          </w:tcPr>
          <w:p w14:paraId="3E735798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69F43AC8" w14:textId="77777777" w:rsidR="000270B1" w:rsidRPr="000270B1" w:rsidRDefault="000270B1">
            <w:r w:rsidRPr="000270B1">
              <w:t>American Fisheries Society, U of I Student Subunit</w:t>
            </w:r>
          </w:p>
        </w:tc>
        <w:tc>
          <w:tcPr>
            <w:tcW w:w="1350" w:type="dxa"/>
            <w:noWrap/>
            <w:hideMark/>
          </w:tcPr>
          <w:p w14:paraId="597FFF52" w14:textId="77777777" w:rsidR="000270B1" w:rsidRPr="000270B1" w:rsidRDefault="000270B1" w:rsidP="000270B1">
            <w:r w:rsidRPr="000270B1">
              <w:t xml:space="preserve">$499.92 </w:t>
            </w:r>
          </w:p>
        </w:tc>
        <w:tc>
          <w:tcPr>
            <w:tcW w:w="1310" w:type="dxa"/>
            <w:noWrap/>
            <w:hideMark/>
          </w:tcPr>
          <w:p w14:paraId="1E72BF83" w14:textId="77777777" w:rsidR="000270B1" w:rsidRPr="000270B1" w:rsidRDefault="000270B1" w:rsidP="000270B1">
            <w:r w:rsidRPr="000270B1">
              <w:t>$499.92</w:t>
            </w:r>
          </w:p>
        </w:tc>
      </w:tr>
      <w:tr w:rsidR="000270B1" w:rsidRPr="000270B1" w14:paraId="0357DBCB" w14:textId="77777777" w:rsidTr="6755BA09">
        <w:trPr>
          <w:trHeight w:val="620"/>
        </w:trPr>
        <w:tc>
          <w:tcPr>
            <w:tcW w:w="1008" w:type="dxa"/>
            <w:noWrap/>
            <w:hideMark/>
          </w:tcPr>
          <w:p w14:paraId="659512AB" w14:textId="77777777" w:rsidR="000270B1" w:rsidRPr="000270B1" w:rsidRDefault="000270B1">
            <w:r w:rsidRPr="000270B1">
              <w:t>151517</w:t>
            </w:r>
          </w:p>
        </w:tc>
        <w:tc>
          <w:tcPr>
            <w:tcW w:w="2160" w:type="dxa"/>
            <w:noWrap/>
            <w:hideMark/>
          </w:tcPr>
          <w:p w14:paraId="22FA217C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70E35315" w14:textId="77777777" w:rsidR="000270B1" w:rsidRPr="000270B1" w:rsidRDefault="000270B1">
            <w:r w:rsidRPr="000270B1">
              <w:t>ACHA Men’s Division II Hockey Club at the University of Illinois at Urbana-Champaign</w:t>
            </w:r>
          </w:p>
        </w:tc>
        <w:tc>
          <w:tcPr>
            <w:tcW w:w="1350" w:type="dxa"/>
            <w:noWrap/>
            <w:hideMark/>
          </w:tcPr>
          <w:p w14:paraId="5BF73FF1" w14:textId="77777777" w:rsidR="000270B1" w:rsidRPr="000270B1" w:rsidRDefault="000270B1" w:rsidP="000270B1">
            <w:r w:rsidRPr="000270B1">
              <w:t xml:space="preserve">$10,000.00 </w:t>
            </w:r>
          </w:p>
        </w:tc>
        <w:tc>
          <w:tcPr>
            <w:tcW w:w="1310" w:type="dxa"/>
            <w:noWrap/>
            <w:hideMark/>
          </w:tcPr>
          <w:p w14:paraId="375CEF5F" w14:textId="77777777" w:rsidR="000270B1" w:rsidRPr="000270B1" w:rsidRDefault="000270B1" w:rsidP="000270B1">
            <w:r w:rsidRPr="000270B1">
              <w:t>$10,000.00</w:t>
            </w:r>
          </w:p>
        </w:tc>
      </w:tr>
      <w:tr w:rsidR="000270B1" w:rsidRPr="000270B1" w14:paraId="5B181614" w14:textId="77777777" w:rsidTr="6755BA09">
        <w:trPr>
          <w:trHeight w:val="310"/>
        </w:trPr>
        <w:tc>
          <w:tcPr>
            <w:tcW w:w="1008" w:type="dxa"/>
            <w:hideMark/>
          </w:tcPr>
          <w:p w14:paraId="5C97AAC6" w14:textId="77777777" w:rsidR="000270B1" w:rsidRPr="000270B1" w:rsidRDefault="000270B1">
            <w:r w:rsidRPr="000270B1">
              <w:lastRenderedPageBreak/>
              <w:t>150254</w:t>
            </w:r>
          </w:p>
        </w:tc>
        <w:tc>
          <w:tcPr>
            <w:tcW w:w="2160" w:type="dxa"/>
            <w:noWrap/>
            <w:hideMark/>
          </w:tcPr>
          <w:p w14:paraId="417F5854" w14:textId="77777777" w:rsidR="000270B1" w:rsidRPr="000270B1" w:rsidRDefault="000270B1">
            <w:r w:rsidRPr="000270B1">
              <w:t>Services</w:t>
            </w:r>
          </w:p>
        </w:tc>
        <w:tc>
          <w:tcPr>
            <w:tcW w:w="4047" w:type="dxa"/>
            <w:hideMark/>
          </w:tcPr>
          <w:p w14:paraId="4D6C65A8" w14:textId="77777777" w:rsidR="000270B1" w:rsidRPr="000270B1" w:rsidRDefault="000270B1">
            <w:r w:rsidRPr="000270B1">
              <w:t>Formosa Volleyball Enthusiasts</w:t>
            </w:r>
          </w:p>
        </w:tc>
        <w:tc>
          <w:tcPr>
            <w:tcW w:w="1350" w:type="dxa"/>
            <w:noWrap/>
            <w:hideMark/>
          </w:tcPr>
          <w:p w14:paraId="5284C163" w14:textId="77777777" w:rsidR="000270B1" w:rsidRPr="000270B1" w:rsidRDefault="000270B1" w:rsidP="000270B1">
            <w:r w:rsidRPr="000270B1">
              <w:t xml:space="preserve">$992.00 </w:t>
            </w:r>
          </w:p>
        </w:tc>
        <w:tc>
          <w:tcPr>
            <w:tcW w:w="1310" w:type="dxa"/>
            <w:noWrap/>
            <w:hideMark/>
          </w:tcPr>
          <w:p w14:paraId="49FBC742" w14:textId="77777777" w:rsidR="000270B1" w:rsidRPr="000270B1" w:rsidRDefault="000270B1" w:rsidP="000270B1">
            <w:r w:rsidRPr="000270B1">
              <w:t>$992.00</w:t>
            </w:r>
          </w:p>
        </w:tc>
      </w:tr>
    </w:tbl>
    <w:p w14:paraId="1088AE2A" w14:textId="77777777" w:rsidR="000270B1" w:rsidRDefault="000270B1" w:rsidP="00720168">
      <w:pPr>
        <w:rPr>
          <w:b/>
          <w:bCs/>
          <w:sz w:val="24"/>
          <w:szCs w:val="24"/>
        </w:rPr>
      </w:pPr>
    </w:p>
    <w:p w14:paraId="7D7C9310" w14:textId="62E9BA29" w:rsidR="000270B1" w:rsidRPr="00C25D02" w:rsidRDefault="000270B1" w:rsidP="000270B1">
      <w:pPr>
        <w:numPr>
          <w:ilvl w:val="0"/>
          <w:numId w:val="3"/>
        </w:numPr>
        <w:contextualSpacing/>
      </w:pPr>
      <w:r w:rsidRPr="00C25D02">
        <w:t xml:space="preserve">App No. </w:t>
      </w:r>
      <w:r w:rsidR="00BE36C0" w:rsidRPr="00BE36C0">
        <w:t>153022</w:t>
      </w:r>
      <w:r w:rsidRPr="00C25D02">
        <w:t xml:space="preserve">- </w:t>
      </w:r>
      <w:r w:rsidR="00BE36C0" w:rsidRPr="000A4D03">
        <w:rPr>
          <w:b/>
          <w:bCs/>
        </w:rPr>
        <w:t>Design Movement</w:t>
      </w:r>
    </w:p>
    <w:p w14:paraId="2F22BFAE" w14:textId="5B5EC1A8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A70C1D">
        <w:t xml:space="preserve">Annual curry night that serves as </w:t>
      </w:r>
      <w:r w:rsidR="00665A21">
        <w:t>an</w:t>
      </w:r>
      <w:r w:rsidR="00A70C1D">
        <w:t xml:space="preserve"> introduction to the RSO</w:t>
      </w:r>
    </w:p>
    <w:p w14:paraId="63203B38" w14:textId="41E55D0F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BE36C0" w:rsidRPr="00BE36C0">
        <w:t>RSO is hosting a "Curry Night" that meets the criteria for 100% funding. Expenses are related to food and consumable supplies for the serving of the food.</w:t>
      </w:r>
    </w:p>
    <w:p w14:paraId="668CB858" w14:textId="600E03F5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BE36C0">
        <w:t>Programs</w:t>
      </w:r>
    </w:p>
    <w:p w14:paraId="3F89027A" w14:textId="7A5477D8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BE36C0" w:rsidRPr="00BE36C0">
        <w:t>$486.00</w:t>
      </w:r>
    </w:p>
    <w:p w14:paraId="0630DB7D" w14:textId="0F408568" w:rsidR="000270B1" w:rsidRPr="00C25D02" w:rsidRDefault="7A744D95" w:rsidP="000270B1">
      <w:pPr>
        <w:numPr>
          <w:ilvl w:val="1"/>
          <w:numId w:val="3"/>
        </w:numPr>
        <w:contextualSpacing/>
      </w:pPr>
      <w:r w:rsidRPr="6755BA09">
        <w:rPr>
          <w:i/>
          <w:iCs/>
        </w:rPr>
        <w:t>Amount Allocated</w:t>
      </w:r>
      <w:r>
        <w:t xml:space="preserve">: </w:t>
      </w:r>
      <w:r w:rsidR="7595A0C9">
        <w:t>$486.00</w:t>
      </w:r>
    </w:p>
    <w:p w14:paraId="4F59BD7A" w14:textId="4CEA049E" w:rsidR="000270B1" w:rsidRPr="00C25D02" w:rsidRDefault="000270B1" w:rsidP="000270B1">
      <w:pPr>
        <w:numPr>
          <w:ilvl w:val="0"/>
          <w:numId w:val="3"/>
        </w:numPr>
        <w:contextualSpacing/>
      </w:pPr>
      <w:r w:rsidRPr="00C25D02">
        <w:t xml:space="preserve">App No. </w:t>
      </w:r>
      <w:r w:rsidR="00BE36C0" w:rsidRPr="00BE36C0">
        <w:t>153012</w:t>
      </w:r>
      <w:r w:rsidRPr="00C25D02">
        <w:t xml:space="preserve">- </w:t>
      </w:r>
      <w:proofErr w:type="spellStart"/>
      <w:r w:rsidR="00BE36C0" w:rsidRPr="000A4D03">
        <w:rPr>
          <w:b/>
          <w:bCs/>
        </w:rPr>
        <w:t>Deutschklub</w:t>
      </w:r>
      <w:proofErr w:type="spellEnd"/>
      <w:r w:rsidR="00BE36C0" w:rsidRPr="000A4D03">
        <w:rPr>
          <w:b/>
          <w:bCs/>
        </w:rPr>
        <w:t xml:space="preserve"> at Illinois</w:t>
      </w:r>
    </w:p>
    <w:p w14:paraId="40C6E05D" w14:textId="1983BFC9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CC6B6C" w:rsidRPr="00CC6B6C">
        <w:t>Looking to host Fall World Film Festival</w:t>
      </w:r>
    </w:p>
    <w:p w14:paraId="289A30F8" w14:textId="2415E149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BE36C0" w:rsidRPr="00BE36C0">
        <w:t>RSO is hosting a fall film festival, meets the criteria for 100% funding. Expenses are related to funding for food, beverages, consumable supplies, and equipment rental.</w:t>
      </w:r>
    </w:p>
    <w:p w14:paraId="3E556420" w14:textId="3F0B96E3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BE36C0">
        <w:t>Programs</w:t>
      </w:r>
    </w:p>
    <w:p w14:paraId="6CEEE4C8" w14:textId="788824C8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BE36C0" w:rsidRPr="00BE36C0">
        <w:t>$2,441.17</w:t>
      </w:r>
    </w:p>
    <w:p w14:paraId="23CBBF99" w14:textId="27620024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BE36C0" w:rsidRPr="00BE36C0">
        <w:t>$2,441.17</w:t>
      </w:r>
    </w:p>
    <w:p w14:paraId="3F1BF3FF" w14:textId="1943C8D9" w:rsidR="000270B1" w:rsidRPr="00C25D02" w:rsidRDefault="000270B1" w:rsidP="000270B1">
      <w:pPr>
        <w:numPr>
          <w:ilvl w:val="0"/>
          <w:numId w:val="3"/>
        </w:numPr>
        <w:contextualSpacing/>
      </w:pPr>
      <w:r w:rsidRPr="00C25D02">
        <w:t xml:space="preserve">App No. </w:t>
      </w:r>
      <w:r w:rsidR="00BE36C0" w:rsidRPr="00BE36C0">
        <w:t>153002</w:t>
      </w:r>
      <w:r w:rsidRPr="00C25D02">
        <w:t xml:space="preserve">- </w:t>
      </w:r>
      <w:proofErr w:type="spellStart"/>
      <w:r w:rsidR="00BE36C0" w:rsidRPr="000A4D03">
        <w:rPr>
          <w:b/>
          <w:bCs/>
        </w:rPr>
        <w:t>ArtNight</w:t>
      </w:r>
      <w:proofErr w:type="spellEnd"/>
    </w:p>
    <w:p w14:paraId="2E6C5E5F" w14:textId="1B5A7AC6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4C30DD">
        <w:t xml:space="preserve">Supplies for art projects </w:t>
      </w:r>
    </w:p>
    <w:p w14:paraId="0E6D2919" w14:textId="08BB327C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BE36C0" w:rsidRPr="00BE36C0">
        <w:t>RSO is hosting an event called "Art Night" that meets the criteria for 100% funding. Expenses are related to consumable art supplies for the event.</w:t>
      </w:r>
    </w:p>
    <w:p w14:paraId="0CCE5B9B" w14:textId="37DB979D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BE36C0">
        <w:t>Programs</w:t>
      </w:r>
    </w:p>
    <w:p w14:paraId="639D13A3" w14:textId="732CDFDE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BE36C0" w:rsidRPr="00BE36C0">
        <w:t>$75.00</w:t>
      </w:r>
    </w:p>
    <w:p w14:paraId="1C073540" w14:textId="66EB046E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BE36C0" w:rsidRPr="00BE36C0">
        <w:t>$75.00</w:t>
      </w:r>
    </w:p>
    <w:p w14:paraId="39BB13A5" w14:textId="719199DB" w:rsidR="000270B1" w:rsidRPr="000A4D03" w:rsidRDefault="000270B1" w:rsidP="000270B1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B71F52" w:rsidRPr="00B71F52">
        <w:t>153003</w:t>
      </w:r>
      <w:r w:rsidRPr="00C25D02">
        <w:t xml:space="preserve">- </w:t>
      </w:r>
      <w:proofErr w:type="spellStart"/>
      <w:r w:rsidR="00B71F52" w:rsidRPr="000A4D03">
        <w:rPr>
          <w:b/>
          <w:bCs/>
        </w:rPr>
        <w:t>Deutschklub</w:t>
      </w:r>
      <w:proofErr w:type="spellEnd"/>
      <w:r w:rsidR="00B71F52" w:rsidRPr="000A4D03">
        <w:rPr>
          <w:b/>
          <w:bCs/>
        </w:rPr>
        <w:t xml:space="preserve"> at Illinois</w:t>
      </w:r>
    </w:p>
    <w:p w14:paraId="58ED68F2" w14:textId="096C6688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864969" w:rsidRPr="00864969">
        <w:t>World Languages/SLCL Open House</w:t>
      </w:r>
      <w:r w:rsidR="00864969">
        <w:t xml:space="preserve"> </w:t>
      </w:r>
      <w:r w:rsidR="008C1BD1">
        <w:t>supplies</w:t>
      </w:r>
    </w:p>
    <w:p w14:paraId="26DFFB1C" w14:textId="2AB2DF46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B71F52" w:rsidRPr="00B71F52">
        <w:t>RSO is co-hosting an event (World Languages Open House Night) and need funding for consumable supplies for the event. Event meets the criteria for 100% funding.</w:t>
      </w:r>
    </w:p>
    <w:p w14:paraId="79B129ED" w14:textId="7C3A2576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B71F52">
        <w:t>Programs</w:t>
      </w:r>
    </w:p>
    <w:p w14:paraId="1CA25140" w14:textId="290557C6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B71F52" w:rsidRPr="00B71F52">
        <w:t>$214.09</w:t>
      </w:r>
    </w:p>
    <w:p w14:paraId="1A13CA50" w14:textId="2C22D9A2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B71F52" w:rsidRPr="00B71F52">
        <w:t>$214.09</w:t>
      </w:r>
    </w:p>
    <w:p w14:paraId="11765C30" w14:textId="0DE0EED3" w:rsidR="000270B1" w:rsidRPr="00C25D02" w:rsidRDefault="000270B1" w:rsidP="000270B1">
      <w:pPr>
        <w:numPr>
          <w:ilvl w:val="0"/>
          <w:numId w:val="3"/>
        </w:numPr>
        <w:contextualSpacing/>
      </w:pPr>
      <w:r w:rsidRPr="00C25D02">
        <w:t xml:space="preserve">App No. </w:t>
      </w:r>
      <w:r w:rsidR="00B71F52" w:rsidRPr="00B71F52">
        <w:t>152975</w:t>
      </w:r>
      <w:r w:rsidRPr="00C25D02">
        <w:t xml:space="preserve">- </w:t>
      </w:r>
      <w:r w:rsidR="00B71F52" w:rsidRPr="000A4D03">
        <w:rPr>
          <w:b/>
          <w:bCs/>
        </w:rPr>
        <w:t>Cosmetic Chemistry Club</w:t>
      </w:r>
    </w:p>
    <w:p w14:paraId="04BB556A" w14:textId="71A501C1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587117">
        <w:t>Face mask</w:t>
      </w:r>
      <w:r w:rsidR="00383E3B">
        <w:t xml:space="preserve"> educational seminar</w:t>
      </w:r>
    </w:p>
    <w:p w14:paraId="21C86AEC" w14:textId="588AE3FE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B71F52" w:rsidRPr="00B71F52">
        <w:t>RSO is hosting an event to teach attendees how to make their own face masks. Meets the criteria for 100% funding. Expenses are related to consumable supplies.</w:t>
      </w:r>
    </w:p>
    <w:p w14:paraId="20BAA80B" w14:textId="1E4E8DEE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B71F52">
        <w:t>Programs</w:t>
      </w:r>
    </w:p>
    <w:p w14:paraId="33CD6C56" w14:textId="34949FF2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B71F52" w:rsidRPr="00B71F52">
        <w:t>$178.94</w:t>
      </w:r>
    </w:p>
    <w:p w14:paraId="6AC1FDE0" w14:textId="05FE1A11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B71F52" w:rsidRPr="00B71F52">
        <w:t>$178.94</w:t>
      </w:r>
    </w:p>
    <w:p w14:paraId="01F1956E" w14:textId="35C3600B" w:rsidR="000270B1" w:rsidRPr="00C25D02" w:rsidRDefault="000270B1" w:rsidP="000270B1">
      <w:pPr>
        <w:numPr>
          <w:ilvl w:val="0"/>
          <w:numId w:val="3"/>
        </w:numPr>
        <w:contextualSpacing/>
      </w:pPr>
      <w:r w:rsidRPr="00C25D02">
        <w:t xml:space="preserve">App No. </w:t>
      </w:r>
      <w:r w:rsidR="00B71F52" w:rsidRPr="00B71F52">
        <w:t>152989</w:t>
      </w:r>
      <w:r w:rsidRPr="00C25D02">
        <w:t xml:space="preserve">- </w:t>
      </w:r>
      <w:proofErr w:type="spellStart"/>
      <w:r w:rsidR="00B71F52" w:rsidRPr="000A4D03">
        <w:rPr>
          <w:b/>
          <w:bCs/>
        </w:rPr>
        <w:t>Deutschklub</w:t>
      </w:r>
      <w:proofErr w:type="spellEnd"/>
      <w:r w:rsidR="00B71F52" w:rsidRPr="000A4D03">
        <w:rPr>
          <w:b/>
          <w:bCs/>
        </w:rPr>
        <w:t xml:space="preserve"> at Illinois</w:t>
      </w:r>
    </w:p>
    <w:p w14:paraId="2BFE4101" w14:textId="1ECC5D6F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7E2EF3">
        <w:t>Back to school social</w:t>
      </w:r>
    </w:p>
    <w:p w14:paraId="54108500" w14:textId="71C6AAD6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lastRenderedPageBreak/>
        <w:t>Reviewer’s notes</w:t>
      </w:r>
      <w:r w:rsidRPr="00C25D02">
        <w:t xml:space="preserve">: </w:t>
      </w:r>
      <w:r w:rsidR="00B71F52" w:rsidRPr="00B71F52">
        <w:t>RSO is hosting a social event and sharing German tradition of coffee and cake. Event meets the criteria for 100% funding, expenses are related to food and beverages.</w:t>
      </w:r>
    </w:p>
    <w:p w14:paraId="18CB4657" w14:textId="7AB879E9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B71F52">
        <w:t>Programs</w:t>
      </w:r>
    </w:p>
    <w:p w14:paraId="49563C51" w14:textId="07170359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B71F52" w:rsidRPr="00B71F52">
        <w:t>$372.87</w:t>
      </w:r>
    </w:p>
    <w:p w14:paraId="0C54B88F" w14:textId="72B230A7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B71F52" w:rsidRPr="00B71F52">
        <w:t>$372.87</w:t>
      </w:r>
    </w:p>
    <w:p w14:paraId="01B969B3" w14:textId="330565C9" w:rsidR="000270B1" w:rsidRPr="000A4D03" w:rsidRDefault="000270B1" w:rsidP="000270B1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B71F52" w:rsidRPr="00B71F52">
        <w:t>152981</w:t>
      </w:r>
      <w:r w:rsidRPr="00C25D02">
        <w:t xml:space="preserve">- </w:t>
      </w:r>
      <w:proofErr w:type="spellStart"/>
      <w:r w:rsidR="00B71F52" w:rsidRPr="000A4D03">
        <w:rPr>
          <w:b/>
          <w:bCs/>
        </w:rPr>
        <w:t>Deutschklub</w:t>
      </w:r>
      <w:proofErr w:type="spellEnd"/>
      <w:r w:rsidR="00B71F52" w:rsidRPr="000A4D03">
        <w:rPr>
          <w:b/>
          <w:bCs/>
        </w:rPr>
        <w:t xml:space="preserve"> at Illinois</w:t>
      </w:r>
    </w:p>
    <w:p w14:paraId="4118AF06" w14:textId="4230AE6B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3E55A1">
        <w:t xml:space="preserve">RSO is hosting a movie night and is requesting </w:t>
      </w:r>
      <w:r w:rsidR="00EC0ECC">
        <w:t xml:space="preserve">food and beverages </w:t>
      </w:r>
    </w:p>
    <w:p w14:paraId="6AFF5F75" w14:textId="193490D2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257AFC" w:rsidRPr="00257AFC">
        <w:t>RSO is hosting a German movie night for the public. This program meets the criteria for 100% funding and expenses are related to food &amp; beverages</w:t>
      </w:r>
    </w:p>
    <w:p w14:paraId="61FDFA05" w14:textId="56712EA4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257AFC">
        <w:t>Programs</w:t>
      </w:r>
    </w:p>
    <w:p w14:paraId="676D8F05" w14:textId="60066C54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257AFC" w:rsidRPr="00257AFC">
        <w:t>$248.12</w:t>
      </w:r>
    </w:p>
    <w:p w14:paraId="7114A0A9" w14:textId="2490463E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257AFC" w:rsidRPr="00257AFC">
        <w:t>$248.12</w:t>
      </w:r>
    </w:p>
    <w:p w14:paraId="0645D04E" w14:textId="74262193" w:rsidR="000270B1" w:rsidRPr="00C25D02" w:rsidRDefault="000270B1" w:rsidP="000270B1">
      <w:pPr>
        <w:numPr>
          <w:ilvl w:val="0"/>
          <w:numId w:val="3"/>
        </w:numPr>
        <w:contextualSpacing/>
      </w:pPr>
      <w:r w:rsidRPr="00C25D02">
        <w:t xml:space="preserve">App No. </w:t>
      </w:r>
      <w:r w:rsidR="00257AFC" w:rsidRPr="00257AFC">
        <w:t>152972</w:t>
      </w:r>
      <w:r w:rsidRPr="00C25D02">
        <w:t xml:space="preserve">- </w:t>
      </w:r>
      <w:r w:rsidR="00257AFC" w:rsidRPr="000A4D03">
        <w:rPr>
          <w:b/>
          <w:bCs/>
        </w:rPr>
        <w:t xml:space="preserve">Design </w:t>
      </w:r>
      <w:r w:rsidR="005A27A6" w:rsidRPr="000A4D03">
        <w:rPr>
          <w:b/>
          <w:bCs/>
        </w:rPr>
        <w:t>for</w:t>
      </w:r>
      <w:r w:rsidR="00257AFC" w:rsidRPr="000A4D03">
        <w:rPr>
          <w:b/>
          <w:bCs/>
        </w:rPr>
        <w:t xml:space="preserve"> America at UIUC</w:t>
      </w:r>
    </w:p>
    <w:p w14:paraId="3F54E8DF" w14:textId="46EF3ACE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9D485D">
        <w:t>Annual retreat for RSO</w:t>
      </w:r>
      <w:r w:rsidR="00E175E2">
        <w:t>. Asking for supplies for said event</w:t>
      </w:r>
    </w:p>
    <w:p w14:paraId="3776971E" w14:textId="65AA3788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257AFC" w:rsidRPr="00257AFC">
        <w:t>Zero funded a tarp</w:t>
      </w:r>
    </w:p>
    <w:p w14:paraId="5B902726" w14:textId="082F3F1A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257AFC">
        <w:t>Programs</w:t>
      </w:r>
    </w:p>
    <w:p w14:paraId="443AC10F" w14:textId="59CBA493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257AFC" w:rsidRPr="00257AFC">
        <w:t>$502.87</w:t>
      </w:r>
    </w:p>
    <w:p w14:paraId="1D0D37A4" w14:textId="19B71988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257AFC" w:rsidRPr="00257AFC">
        <w:t>$382.05</w:t>
      </w:r>
    </w:p>
    <w:p w14:paraId="2DFAA99B" w14:textId="7C0951A7" w:rsidR="000270B1" w:rsidRPr="00C25D02" w:rsidRDefault="000270B1" w:rsidP="000270B1">
      <w:pPr>
        <w:numPr>
          <w:ilvl w:val="0"/>
          <w:numId w:val="3"/>
        </w:numPr>
        <w:contextualSpacing/>
      </w:pPr>
      <w:r w:rsidRPr="00C25D02">
        <w:t xml:space="preserve">App No. </w:t>
      </w:r>
      <w:r w:rsidR="00257AFC" w:rsidRPr="00257AFC">
        <w:t>152892</w:t>
      </w:r>
      <w:r w:rsidRPr="00C25D02">
        <w:t xml:space="preserve">- </w:t>
      </w:r>
      <w:proofErr w:type="spellStart"/>
      <w:r w:rsidR="00257AFC" w:rsidRPr="000A4D03">
        <w:rPr>
          <w:b/>
          <w:bCs/>
        </w:rPr>
        <w:t>Deutschklub</w:t>
      </w:r>
      <w:proofErr w:type="spellEnd"/>
      <w:r w:rsidR="00257AFC" w:rsidRPr="000A4D03">
        <w:rPr>
          <w:b/>
          <w:bCs/>
        </w:rPr>
        <w:t xml:space="preserve"> at Illinois</w:t>
      </w:r>
    </w:p>
    <w:p w14:paraId="0449710F" w14:textId="7BA40CF4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E05028">
        <w:t xml:space="preserve">Soccer social for RSOs members </w:t>
      </w:r>
    </w:p>
    <w:p w14:paraId="10830672" w14:textId="095B0BEC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257AFC">
        <w:t>Programs</w:t>
      </w:r>
    </w:p>
    <w:p w14:paraId="0D9B0D86" w14:textId="1DA53780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257AFC" w:rsidRPr="00257AFC">
        <w:t>RSO is hosting a soccer social event that meets the criteria for 100% funding, expenses are related to consumable supplies.</w:t>
      </w:r>
    </w:p>
    <w:p w14:paraId="10627372" w14:textId="462EE8D8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257AFC" w:rsidRPr="00257AFC">
        <w:t>$384.24</w:t>
      </w:r>
    </w:p>
    <w:p w14:paraId="2BF3A4DF" w14:textId="11BE933B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257AFC" w:rsidRPr="00257AFC">
        <w:t>$384.24</w:t>
      </w:r>
    </w:p>
    <w:p w14:paraId="1B62AD16" w14:textId="26B6D892" w:rsidR="000270B1" w:rsidRPr="00C25D02" w:rsidRDefault="000270B1" w:rsidP="000270B1">
      <w:pPr>
        <w:numPr>
          <w:ilvl w:val="0"/>
          <w:numId w:val="3"/>
        </w:numPr>
        <w:contextualSpacing/>
      </w:pPr>
      <w:r w:rsidRPr="00C25D02">
        <w:t xml:space="preserve">App No. </w:t>
      </w:r>
      <w:r w:rsidR="00257AFC" w:rsidRPr="00257AFC">
        <w:t>152921</w:t>
      </w:r>
      <w:r w:rsidRPr="00C25D02">
        <w:t xml:space="preserve">- </w:t>
      </w:r>
      <w:r w:rsidR="00257AFC" w:rsidRPr="000A4D03">
        <w:rPr>
          <w:b/>
          <w:bCs/>
        </w:rPr>
        <w:t>Public Health Professionals</w:t>
      </w:r>
    </w:p>
    <w:p w14:paraId="3396E249" w14:textId="615ADC32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753A16">
        <w:t>Welcome event for students</w:t>
      </w:r>
    </w:p>
    <w:p w14:paraId="3E73D453" w14:textId="2ED56121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257AFC" w:rsidRPr="00257AFC">
        <w:t>Zero funded items were tumblers, and other wanted permanent equipment. Program only meets criteria for 75%</w:t>
      </w:r>
    </w:p>
    <w:p w14:paraId="7CA54AC4" w14:textId="0C6C9DC2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257AFC">
        <w:t>Programs</w:t>
      </w:r>
    </w:p>
    <w:p w14:paraId="6C324081" w14:textId="53EA6684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257AFC" w:rsidRPr="00257AFC">
        <w:t>$550.62</w:t>
      </w:r>
    </w:p>
    <w:p w14:paraId="5EE18614" w14:textId="760E7B78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257AFC" w:rsidRPr="00257AFC">
        <w:t>$135.78</w:t>
      </w:r>
    </w:p>
    <w:p w14:paraId="0F085BD4" w14:textId="0554CB81" w:rsidR="000270B1" w:rsidRPr="000A4D03" w:rsidRDefault="000270B1" w:rsidP="000270B1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257AFC" w:rsidRPr="00257AFC">
        <w:t>152878</w:t>
      </w:r>
      <w:r w:rsidRPr="00C25D02">
        <w:t xml:space="preserve">- </w:t>
      </w:r>
      <w:r w:rsidR="00257AFC" w:rsidRPr="000A4D03">
        <w:rPr>
          <w:b/>
          <w:bCs/>
        </w:rPr>
        <w:t>Bangladeshi Students Association</w:t>
      </w:r>
    </w:p>
    <w:p w14:paraId="4EB798B9" w14:textId="67A84477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C45228" w:rsidRPr="00C45228">
        <w:t>Bangladeshi Night</w:t>
      </w:r>
      <w:r w:rsidR="009B3EC2">
        <w:t xml:space="preserve"> to promote RSO and </w:t>
      </w:r>
      <w:r w:rsidR="009B3EC2" w:rsidRPr="009B3EC2">
        <w:t xml:space="preserve">Bangladeshi </w:t>
      </w:r>
      <w:r w:rsidR="009B3EC2">
        <w:t>culture</w:t>
      </w:r>
    </w:p>
    <w:p w14:paraId="746AE0B3" w14:textId="5EA952D9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257AFC" w:rsidRPr="00257AFC">
        <w:t>How strict do we want to be about classifying line items appropriately? (Henna)</w:t>
      </w:r>
    </w:p>
    <w:p w14:paraId="2485FDA1" w14:textId="47637168" w:rsidR="04EBC053" w:rsidRDefault="04EBC053" w:rsidP="04EBC053">
      <w:pPr>
        <w:numPr>
          <w:ilvl w:val="1"/>
          <w:numId w:val="3"/>
        </w:numPr>
        <w:contextualSpacing/>
      </w:pPr>
      <w:r w:rsidRPr="1E0BB86C">
        <w:rPr>
          <w:i/>
          <w:iCs/>
        </w:rPr>
        <w:t xml:space="preserve">Comments: </w:t>
      </w:r>
      <w:r w:rsidRPr="1E0BB86C">
        <w:t>Board determined this was the best way to classify the line item.</w:t>
      </w:r>
    </w:p>
    <w:p w14:paraId="433B17A8" w14:textId="0B7D4F86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257AFC">
        <w:t>Programs</w:t>
      </w:r>
    </w:p>
    <w:p w14:paraId="4D075FC6" w14:textId="64E08D7A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257AFC" w:rsidRPr="00257AFC">
        <w:t>$7,380.00</w:t>
      </w:r>
    </w:p>
    <w:p w14:paraId="2EF1FD4E" w14:textId="4B7A1C98" w:rsidR="000270B1" w:rsidRPr="00C25D02" w:rsidRDefault="000270B1" w:rsidP="000270B1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 xml:space="preserve">: </w:t>
      </w:r>
      <w:r w:rsidR="00257AFC">
        <w:t xml:space="preserve">$7,380.00 </w:t>
      </w:r>
    </w:p>
    <w:p w14:paraId="3AFD2B36" w14:textId="7DE3FCB4" w:rsidR="000270B1" w:rsidRPr="00C25D02" w:rsidRDefault="000270B1" w:rsidP="000270B1">
      <w:pPr>
        <w:numPr>
          <w:ilvl w:val="0"/>
          <w:numId w:val="3"/>
        </w:numPr>
        <w:contextualSpacing/>
      </w:pPr>
      <w:r w:rsidRPr="00C25D02">
        <w:t xml:space="preserve">App No. </w:t>
      </w:r>
      <w:r w:rsidR="00257AFC" w:rsidRPr="00257AFC">
        <w:t>152917</w:t>
      </w:r>
      <w:r w:rsidRPr="00C25D02">
        <w:t xml:space="preserve">- </w:t>
      </w:r>
      <w:r w:rsidR="00257AFC" w:rsidRPr="000A4D03">
        <w:rPr>
          <w:b/>
          <w:bCs/>
        </w:rPr>
        <w:t>Illini Student Musicals</w:t>
      </w:r>
    </w:p>
    <w:p w14:paraId="1D6F884B" w14:textId="4CFF7F0A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4638B4">
        <w:t>H</w:t>
      </w:r>
      <w:r w:rsidR="004638B4" w:rsidRPr="004638B4">
        <w:t>osting a show on Mom's Weekend in Lincoln Hall</w:t>
      </w:r>
    </w:p>
    <w:p w14:paraId="5ACC5845" w14:textId="0BF1B25A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lastRenderedPageBreak/>
        <w:t>Reviewer’s notes</w:t>
      </w:r>
      <w:r w:rsidRPr="00C25D02">
        <w:t xml:space="preserve">: </w:t>
      </w:r>
      <w:r w:rsidR="00257AFC" w:rsidRPr="00257AFC">
        <w:t>RSO is hosting an event (fall concert), program meets the criteria for 100% funding. Expenses are related to the rental space (</w:t>
      </w:r>
      <w:proofErr w:type="spellStart"/>
      <w:r w:rsidR="00257AFC" w:rsidRPr="00257AFC">
        <w:t>Foellinger</w:t>
      </w:r>
      <w:proofErr w:type="spellEnd"/>
      <w:r w:rsidR="00257AFC" w:rsidRPr="00257AFC">
        <w:t>).</w:t>
      </w:r>
    </w:p>
    <w:p w14:paraId="6C6343A7" w14:textId="2A0EC701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257AFC">
        <w:t>Programs</w:t>
      </w:r>
    </w:p>
    <w:p w14:paraId="37274FC9" w14:textId="3A0B7C8B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257AFC" w:rsidRPr="00257AFC">
        <w:t>$5,000.00</w:t>
      </w:r>
    </w:p>
    <w:p w14:paraId="7A2C9E12" w14:textId="58EED64D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257AFC" w:rsidRPr="00257AFC">
        <w:t>$5,000.00</w:t>
      </w:r>
    </w:p>
    <w:p w14:paraId="1D418C4D" w14:textId="71F17C4F" w:rsidR="000270B1" w:rsidRPr="00C25D02" w:rsidRDefault="000270B1" w:rsidP="000270B1">
      <w:pPr>
        <w:numPr>
          <w:ilvl w:val="0"/>
          <w:numId w:val="3"/>
        </w:numPr>
        <w:contextualSpacing/>
      </w:pPr>
      <w:r w:rsidRPr="00C25D02">
        <w:t xml:space="preserve">App No. </w:t>
      </w:r>
      <w:r w:rsidR="00257AFC" w:rsidRPr="00257AFC">
        <w:t>152909</w:t>
      </w:r>
      <w:r w:rsidRPr="00C25D02">
        <w:t xml:space="preserve">- </w:t>
      </w:r>
      <w:r w:rsidR="00257AFC" w:rsidRPr="000A4D03">
        <w:rPr>
          <w:b/>
          <w:bCs/>
        </w:rPr>
        <w:t>Illini Women's Soccer Club</w:t>
      </w:r>
    </w:p>
    <w:p w14:paraId="76B0335F" w14:textId="5DF43D0D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053F7F">
        <w:t xml:space="preserve">Practice field rental </w:t>
      </w:r>
    </w:p>
    <w:p w14:paraId="60AFB5B3" w14:textId="0347CFD6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257AFC" w:rsidRPr="00257AFC">
        <w:t>RSO is requesting funding for the expenses related to rental space for practice.</w:t>
      </w:r>
    </w:p>
    <w:p w14:paraId="4FDA8D56" w14:textId="30D9B61A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257AFC">
        <w:t>Programs</w:t>
      </w:r>
    </w:p>
    <w:p w14:paraId="0E6CF902" w14:textId="73434C79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257AFC" w:rsidRPr="00257AFC">
        <w:t>$624.00</w:t>
      </w:r>
    </w:p>
    <w:p w14:paraId="05997043" w14:textId="158F58F7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257AFC" w:rsidRPr="00257AFC">
        <w:t>$624.00</w:t>
      </w:r>
    </w:p>
    <w:p w14:paraId="5C273A99" w14:textId="5C4EA06F" w:rsidR="000270B1" w:rsidRPr="00C25D02" w:rsidRDefault="000270B1" w:rsidP="000270B1">
      <w:pPr>
        <w:numPr>
          <w:ilvl w:val="0"/>
          <w:numId w:val="3"/>
        </w:numPr>
        <w:contextualSpacing/>
      </w:pPr>
      <w:r w:rsidRPr="00C25D02">
        <w:t xml:space="preserve">App No. </w:t>
      </w:r>
      <w:r w:rsidR="005F48F5" w:rsidRPr="005F48F5">
        <w:t>152844</w:t>
      </w:r>
      <w:r w:rsidRPr="00C25D02">
        <w:t xml:space="preserve">- </w:t>
      </w:r>
      <w:proofErr w:type="spellStart"/>
      <w:r w:rsidR="005F48F5" w:rsidRPr="000A4D03">
        <w:rPr>
          <w:b/>
          <w:bCs/>
        </w:rPr>
        <w:t>Deutschklub</w:t>
      </w:r>
      <w:proofErr w:type="spellEnd"/>
      <w:r w:rsidR="005F48F5" w:rsidRPr="000A4D03">
        <w:rPr>
          <w:b/>
          <w:bCs/>
        </w:rPr>
        <w:t xml:space="preserve"> at Illinois</w:t>
      </w:r>
    </w:p>
    <w:p w14:paraId="67FFD406" w14:textId="35F83984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326E47">
        <w:t xml:space="preserve">German game night </w:t>
      </w:r>
    </w:p>
    <w:p w14:paraId="5C75DF37" w14:textId="00EB579E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F48F5" w:rsidRPr="005F48F5">
        <w:t>RSO is hosting a German game night series that meets the criteria for 100% funding. Expenses are related to the purchase of consumable supplies/food/beverages. Not fundable is request for a general/miscellaneous fund.</w:t>
      </w:r>
    </w:p>
    <w:p w14:paraId="3101368B" w14:textId="5272E99E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F48F5">
        <w:t>Programs</w:t>
      </w:r>
    </w:p>
    <w:p w14:paraId="16964C1D" w14:textId="5C743153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F48F5" w:rsidRPr="005F48F5">
        <w:t>$379.20</w:t>
      </w:r>
    </w:p>
    <w:p w14:paraId="1EF2B14E" w14:textId="674C0563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F48F5" w:rsidRPr="005F48F5">
        <w:t>$379.20</w:t>
      </w:r>
    </w:p>
    <w:p w14:paraId="5B9DB0C0" w14:textId="5EE6EE85" w:rsidR="000270B1" w:rsidRPr="00C25D02" w:rsidRDefault="000270B1" w:rsidP="000270B1">
      <w:pPr>
        <w:numPr>
          <w:ilvl w:val="0"/>
          <w:numId w:val="3"/>
        </w:numPr>
        <w:contextualSpacing/>
      </w:pPr>
      <w:r w:rsidRPr="00C25D02">
        <w:t xml:space="preserve">App No. </w:t>
      </w:r>
      <w:r w:rsidR="005F48F5" w:rsidRPr="005F48F5">
        <w:t>152867</w:t>
      </w:r>
      <w:r w:rsidRPr="00C25D02">
        <w:t xml:space="preserve">- </w:t>
      </w:r>
      <w:r w:rsidR="005F48F5" w:rsidRPr="000A4D03">
        <w:rPr>
          <w:b/>
          <w:bCs/>
        </w:rPr>
        <w:t>OTCR Consulting</w:t>
      </w:r>
    </w:p>
    <w:p w14:paraId="4B928BFE" w14:textId="28EA7EA7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24482F">
        <w:t>Team development workshops</w:t>
      </w:r>
    </w:p>
    <w:p w14:paraId="50116BBC" w14:textId="610A011E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F48F5" w:rsidRPr="005F48F5">
        <w:t>RSO is hosting team development workshop that meets the criteria for 75% funding. expenses are related to food.</w:t>
      </w:r>
    </w:p>
    <w:p w14:paraId="475EEAAE" w14:textId="6071AD39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F48F5">
        <w:t>Programs</w:t>
      </w:r>
    </w:p>
    <w:p w14:paraId="1F5DF7D2" w14:textId="20AF5FB3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F48F5" w:rsidRPr="005F48F5">
        <w:t>$1,620.00</w:t>
      </w:r>
    </w:p>
    <w:p w14:paraId="72F8E843" w14:textId="4F9121C2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F48F5" w:rsidRPr="005F48F5">
        <w:t>$1,215.00</w:t>
      </w:r>
    </w:p>
    <w:p w14:paraId="70F481E9" w14:textId="2571AE61" w:rsidR="000270B1" w:rsidRPr="00C25D02" w:rsidRDefault="000270B1" w:rsidP="000270B1">
      <w:pPr>
        <w:numPr>
          <w:ilvl w:val="0"/>
          <w:numId w:val="3"/>
        </w:numPr>
        <w:contextualSpacing/>
      </w:pPr>
      <w:r w:rsidRPr="00C25D02">
        <w:t xml:space="preserve">App No. </w:t>
      </w:r>
      <w:r w:rsidR="005F48F5" w:rsidRPr="005F48F5">
        <w:t>152856</w:t>
      </w:r>
      <w:r w:rsidRPr="00C25D02">
        <w:t xml:space="preserve">- </w:t>
      </w:r>
      <w:r w:rsidR="005F48F5" w:rsidRPr="000A4D03">
        <w:rPr>
          <w:b/>
          <w:bCs/>
        </w:rPr>
        <w:t>Bar None</w:t>
      </w:r>
    </w:p>
    <w:p w14:paraId="6F28B3FD" w14:textId="1130958F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4771AD" w:rsidRPr="004771AD">
        <w:t>Event designed to help students de-stress before the upcoming final exams</w:t>
      </w:r>
    </w:p>
    <w:p w14:paraId="078DE3EE" w14:textId="2B11C364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proofErr w:type="gramStart"/>
      <w:r w:rsidR="005F48F5" w:rsidRPr="005F48F5">
        <w:t>Finals</w:t>
      </w:r>
      <w:proofErr w:type="gramEnd"/>
      <w:r w:rsidR="005F48F5" w:rsidRPr="005F48F5">
        <w:t xml:space="preserve"> relaxation event, meets the three criteria</w:t>
      </w:r>
    </w:p>
    <w:p w14:paraId="293F9555" w14:textId="7049B6ED" w:rsidR="0126BDC0" w:rsidRDefault="0126BDC0" w:rsidP="0126BDC0">
      <w:pPr>
        <w:numPr>
          <w:ilvl w:val="1"/>
          <w:numId w:val="3"/>
        </w:numPr>
        <w:contextualSpacing/>
      </w:pPr>
      <w:r w:rsidRPr="0126BDC0">
        <w:rPr>
          <w:i/>
          <w:iCs/>
        </w:rPr>
        <w:t>Meeting Notes</w:t>
      </w:r>
      <w:r w:rsidRPr="0126BDC0">
        <w:t xml:space="preserve">: Intended for Fall ‘22 finals. </w:t>
      </w:r>
    </w:p>
    <w:p w14:paraId="696DCE0B" w14:textId="681368A5" w:rsidR="000270B1" w:rsidRPr="00C25D02" w:rsidRDefault="000270B1" w:rsidP="000270B1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F48F5">
        <w:t>Programs</w:t>
      </w:r>
    </w:p>
    <w:p w14:paraId="348658C2" w14:textId="128037E5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F48F5" w:rsidRPr="005F48F5">
        <w:t>$857.25</w:t>
      </w:r>
    </w:p>
    <w:p w14:paraId="2107DF5F" w14:textId="648C9565" w:rsidR="000270B1" w:rsidRPr="00C25D02" w:rsidRDefault="000270B1" w:rsidP="000270B1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F48F5" w:rsidRPr="005F48F5">
        <w:t>$857.25</w:t>
      </w:r>
    </w:p>
    <w:p w14:paraId="76251ACD" w14:textId="06101A1E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7B0669" w:rsidRPr="007B0669">
        <w:t>152760</w:t>
      </w:r>
      <w:r w:rsidRPr="00C25D02">
        <w:t xml:space="preserve">- </w:t>
      </w:r>
      <w:r w:rsidR="007B0669" w:rsidRPr="009462FD">
        <w:rPr>
          <w:b/>
          <w:bCs/>
        </w:rPr>
        <w:t>Taiwanese American Students Club</w:t>
      </w:r>
    </w:p>
    <w:p w14:paraId="0882341F" w14:textId="0426BA4B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>:</w:t>
      </w:r>
      <w:r w:rsidR="00F44A87">
        <w:t xml:space="preserve"> Funding for welcome back week </w:t>
      </w:r>
      <w:r w:rsidRPr="00C25D02">
        <w:t xml:space="preserve"> </w:t>
      </w:r>
    </w:p>
    <w:p w14:paraId="0616304E" w14:textId="6DAD0CE6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7B0669" w:rsidRPr="007B0669">
        <w:t>Welcome back week event supplies</w:t>
      </w:r>
    </w:p>
    <w:p w14:paraId="1C47C5CD" w14:textId="4DE1F44F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7B0669">
        <w:t>Programs</w:t>
      </w:r>
    </w:p>
    <w:p w14:paraId="087C1C6C" w14:textId="2EF647CA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7B0669" w:rsidRPr="007B0669">
        <w:t>$38.56</w:t>
      </w:r>
    </w:p>
    <w:p w14:paraId="1C5B11A3" w14:textId="4B2C9540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7B0669" w:rsidRPr="007B0669">
        <w:t>$38.56</w:t>
      </w:r>
    </w:p>
    <w:p w14:paraId="6CC048BE" w14:textId="67E2B5D4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7B0669" w:rsidRPr="007B0669">
        <w:t>152757</w:t>
      </w:r>
      <w:r w:rsidRPr="00C25D02">
        <w:t xml:space="preserve">- </w:t>
      </w:r>
      <w:r w:rsidR="007B0669" w:rsidRPr="009462FD">
        <w:rPr>
          <w:b/>
          <w:bCs/>
        </w:rPr>
        <w:t>Taiwanese American Students Club</w:t>
      </w:r>
    </w:p>
    <w:p w14:paraId="27B39983" w14:textId="78E2FDAA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282B8D">
        <w:t xml:space="preserve">Welcome back week </w:t>
      </w:r>
      <w:r w:rsidR="001C5B2D">
        <w:t xml:space="preserve">fundraiser </w:t>
      </w:r>
    </w:p>
    <w:p w14:paraId="3014ED10" w14:textId="182B72AF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7B0669" w:rsidRPr="007B0669">
        <w:t>Welcome back week fundraiser event meets 2/3 funding criteria and consumable supplies (shaved ice goods)</w:t>
      </w:r>
    </w:p>
    <w:p w14:paraId="2DD75AAD" w14:textId="2E533D23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lastRenderedPageBreak/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7B0669">
        <w:t>Programs</w:t>
      </w:r>
    </w:p>
    <w:p w14:paraId="39BE6CD9" w14:textId="13336F23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7B0669" w:rsidRPr="007B0669">
        <w:t>$108.28</w:t>
      </w:r>
    </w:p>
    <w:p w14:paraId="59629E0B" w14:textId="2289B533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7B0669" w:rsidRPr="007B0669">
        <w:t>$81.21</w:t>
      </w:r>
    </w:p>
    <w:p w14:paraId="33CFA742" w14:textId="028BD5F9" w:rsidR="005F48F5" w:rsidRPr="009462FD" w:rsidRDefault="005F48F5" w:rsidP="005F48F5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5355B3" w:rsidRPr="005355B3">
        <w:t>152754</w:t>
      </w:r>
      <w:r w:rsidRPr="00C25D02">
        <w:t xml:space="preserve">- </w:t>
      </w:r>
      <w:r w:rsidR="005355B3" w:rsidRPr="009462FD">
        <w:rPr>
          <w:b/>
          <w:bCs/>
        </w:rPr>
        <w:t>Taiwanese American Students Club</w:t>
      </w:r>
    </w:p>
    <w:p w14:paraId="405066DF" w14:textId="0A58F0B1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613813">
        <w:t xml:space="preserve">Food for </w:t>
      </w:r>
      <w:r w:rsidR="00AD52C9">
        <w:t>welcome back week event</w:t>
      </w:r>
    </w:p>
    <w:p w14:paraId="67873D58" w14:textId="73F3C0E8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355B3" w:rsidRPr="005355B3">
        <w:t xml:space="preserve">Welcome week </w:t>
      </w:r>
      <w:r w:rsidR="00665A21" w:rsidRPr="005355B3">
        <w:t>BBQ</w:t>
      </w:r>
    </w:p>
    <w:p w14:paraId="4A494BFC" w14:textId="440FBF2B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355B3">
        <w:t>Programs</w:t>
      </w:r>
    </w:p>
    <w:p w14:paraId="78F4D56A" w14:textId="246F23C7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355B3" w:rsidRPr="005355B3">
        <w:t>$296.07</w:t>
      </w:r>
    </w:p>
    <w:p w14:paraId="63AC3FAA" w14:textId="022C5E8F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355B3" w:rsidRPr="005355B3">
        <w:t>$296.07</w:t>
      </w:r>
    </w:p>
    <w:p w14:paraId="621335D9" w14:textId="2A3AE97B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5355B3" w:rsidRPr="005355B3">
        <w:t>152725</w:t>
      </w:r>
      <w:r w:rsidRPr="00C25D02">
        <w:t xml:space="preserve">- </w:t>
      </w:r>
      <w:r w:rsidR="005355B3" w:rsidRPr="009462FD">
        <w:rPr>
          <w:b/>
          <w:bCs/>
        </w:rPr>
        <w:t>Open-Source @ Illinois</w:t>
      </w:r>
    </w:p>
    <w:p w14:paraId="16059E8D" w14:textId="2EB8F8ED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862267">
        <w:t xml:space="preserve">Speaker </w:t>
      </w:r>
      <w:r w:rsidR="00CC2E88">
        <w:t>showcases</w:t>
      </w:r>
      <w:r w:rsidR="00862267">
        <w:t xml:space="preserve"> </w:t>
      </w:r>
      <w:r w:rsidR="00CC2E88">
        <w:t xml:space="preserve">for RSO </w:t>
      </w:r>
    </w:p>
    <w:p w14:paraId="70A03D18" w14:textId="237D66A0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F71BCF" w:rsidRPr="00F71BCF">
        <w:t>Speaker showcase event, food, and ads</w:t>
      </w:r>
    </w:p>
    <w:p w14:paraId="4E54B28F" w14:textId="03889C0E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F71BCF">
        <w:t>Programs</w:t>
      </w:r>
    </w:p>
    <w:p w14:paraId="22530712" w14:textId="2221BE85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355B3" w:rsidRPr="005355B3">
        <w:t>$140.00</w:t>
      </w:r>
    </w:p>
    <w:p w14:paraId="6642FF53" w14:textId="5E15AE16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355B3" w:rsidRPr="005355B3">
        <w:t>$140.00</w:t>
      </w:r>
    </w:p>
    <w:p w14:paraId="3349FF6D" w14:textId="1B818332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F71BCF" w:rsidRPr="00F71BCF">
        <w:t>152691</w:t>
      </w:r>
      <w:r w:rsidRPr="00C25D02">
        <w:t xml:space="preserve">- </w:t>
      </w:r>
      <w:r w:rsidR="00F71BCF" w:rsidRPr="009462FD">
        <w:rPr>
          <w:b/>
          <w:bCs/>
        </w:rPr>
        <w:t>Transportation and Development Institute Graduate Student Organization</w:t>
      </w:r>
    </w:p>
    <w:p w14:paraId="38D8BE22" w14:textId="1BEC4CC5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CC2E88">
        <w:t>Python workshop</w:t>
      </w:r>
    </w:p>
    <w:p w14:paraId="6E02E767" w14:textId="6012D895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F71BCF" w:rsidRPr="00F71BCF">
        <w:t>RSO is hosting a</w:t>
      </w:r>
      <w:r w:rsidR="00F71BCF">
        <w:t xml:space="preserve"> </w:t>
      </w:r>
      <w:r w:rsidR="00F71BCF" w:rsidRPr="00F71BCF">
        <w:t>Python workshop and requesting funding for food and beverages. Program meets the criteria for 100% funding.</w:t>
      </w:r>
    </w:p>
    <w:p w14:paraId="00745E72" w14:textId="1E68572E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F71BCF">
        <w:t>Programs</w:t>
      </w:r>
    </w:p>
    <w:p w14:paraId="0B57F0FE" w14:textId="33528577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F71BCF" w:rsidRPr="00F71BCF">
        <w:t>$162.00</w:t>
      </w:r>
    </w:p>
    <w:p w14:paraId="47C4EEE1" w14:textId="31D7535C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F71BCF" w:rsidRPr="00F71BCF">
        <w:t>$162.00</w:t>
      </w:r>
    </w:p>
    <w:p w14:paraId="690D1254" w14:textId="3DF359A5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F71BCF" w:rsidRPr="00F71BCF">
        <w:t>152688</w:t>
      </w:r>
      <w:r w:rsidRPr="00C25D02">
        <w:t xml:space="preserve">- </w:t>
      </w:r>
      <w:r w:rsidR="00F71BCF" w:rsidRPr="009462FD">
        <w:rPr>
          <w:b/>
          <w:bCs/>
        </w:rPr>
        <w:t>Transportation and Development Institute Graduate Student Organization</w:t>
      </w:r>
    </w:p>
    <w:p w14:paraId="358507EB" w14:textId="1310A571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1C299C">
        <w:t xml:space="preserve">3D printing workshop for new students </w:t>
      </w:r>
    </w:p>
    <w:p w14:paraId="4B8D8F52" w14:textId="2B3487D2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F71BCF" w:rsidRPr="00F71BCF">
        <w:t>RSO is hosting a 3-D printing workshop and requesting funding for food, beverages, and consumable supplies. Program meets the criteria for 100% funding.</w:t>
      </w:r>
    </w:p>
    <w:p w14:paraId="10C02B89" w14:textId="7690C723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F71BCF">
        <w:t>Programs</w:t>
      </w:r>
    </w:p>
    <w:p w14:paraId="3752EC14" w14:textId="60991A1F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F71BCF" w:rsidRPr="00F71BCF">
        <w:t>$206.43</w:t>
      </w:r>
    </w:p>
    <w:p w14:paraId="033795C8" w14:textId="75505196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F71BCF" w:rsidRPr="00F71BCF">
        <w:t>$206.43</w:t>
      </w:r>
    </w:p>
    <w:p w14:paraId="0679DD52" w14:textId="3456D5C9" w:rsidR="005F48F5" w:rsidRPr="009462FD" w:rsidRDefault="005F48F5" w:rsidP="005F48F5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F71BCF" w:rsidRPr="00F71BCF">
        <w:t>152675</w:t>
      </w:r>
      <w:r w:rsidRPr="00C25D02">
        <w:t xml:space="preserve">- </w:t>
      </w:r>
      <w:r w:rsidR="00F71BCF" w:rsidRPr="009462FD">
        <w:rPr>
          <w:b/>
          <w:bCs/>
        </w:rPr>
        <w:t>Transportation and Development Institute Graduate Student Organization</w:t>
      </w:r>
    </w:p>
    <w:p w14:paraId="0C2C4718" w14:textId="658944B0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D76F4B">
        <w:t xml:space="preserve">Ice skating social </w:t>
      </w:r>
    </w:p>
    <w:p w14:paraId="19B025F3" w14:textId="26E0C7BF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F71BCF" w:rsidRPr="00F71BCF">
        <w:t>RSO is hosting a social event (ice skating) that meets the criteria for 100% funding. Expenses are related food, beverages, and rental fees (ice skates).</w:t>
      </w:r>
    </w:p>
    <w:p w14:paraId="15AC9561" w14:textId="0A1D4A2B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F71BCF">
        <w:t>Programs</w:t>
      </w:r>
    </w:p>
    <w:p w14:paraId="18EB5C5E" w14:textId="44BABAB1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F71BCF" w:rsidRPr="00F71BCF">
        <w:t>$254.00</w:t>
      </w:r>
    </w:p>
    <w:p w14:paraId="1843497C" w14:textId="3089B14D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F71BCF" w:rsidRPr="00F71BCF">
        <w:t>$254.00</w:t>
      </w:r>
    </w:p>
    <w:p w14:paraId="6866CA86" w14:textId="5397858E" w:rsidR="005F48F5" w:rsidRPr="009462FD" w:rsidRDefault="005F48F5" w:rsidP="005F48F5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F71BCF" w:rsidRPr="00F71BCF">
        <w:t>152673</w:t>
      </w:r>
      <w:r w:rsidRPr="00C25D02">
        <w:t xml:space="preserve">- </w:t>
      </w:r>
      <w:r w:rsidR="00F71BCF" w:rsidRPr="009462FD">
        <w:rPr>
          <w:b/>
          <w:bCs/>
        </w:rPr>
        <w:t>Asian American Association</w:t>
      </w:r>
    </w:p>
    <w:p w14:paraId="4A746486" w14:textId="5CADAF47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723699">
        <w:t xml:space="preserve">Facility rental for sporting event </w:t>
      </w:r>
    </w:p>
    <w:p w14:paraId="6E414D75" w14:textId="5435E215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44195" w:rsidRPr="00544195">
        <w:t>RSO is requesting funding for the rental of sports field for a recurring program (volleyball night). Also requested for a flag football tournament, but that is seen as a separate event and therefore would need its own program funding request (zero funded). This program meets the criteria for 100% funding.</w:t>
      </w:r>
    </w:p>
    <w:p w14:paraId="5A45671B" w14:textId="6D7047F2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44195">
        <w:t>Programs</w:t>
      </w:r>
    </w:p>
    <w:p w14:paraId="33915C56" w14:textId="63321F0C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lastRenderedPageBreak/>
        <w:t>Amount Requested</w:t>
      </w:r>
      <w:r w:rsidRPr="00C25D02">
        <w:t xml:space="preserve">: </w:t>
      </w:r>
      <w:r w:rsidR="00544195" w:rsidRPr="00544195">
        <w:t>$1,008.00</w:t>
      </w:r>
    </w:p>
    <w:p w14:paraId="6A902DCD" w14:textId="699EE31D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44195" w:rsidRPr="00544195">
        <w:t>$896.00</w:t>
      </w:r>
    </w:p>
    <w:p w14:paraId="3839F427" w14:textId="0721BCBE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544195" w:rsidRPr="00544195">
        <w:t>152637</w:t>
      </w:r>
      <w:r w:rsidRPr="00C25D02">
        <w:t xml:space="preserve">- </w:t>
      </w:r>
      <w:r w:rsidR="00544195" w:rsidRPr="009462FD">
        <w:rPr>
          <w:b/>
          <w:bCs/>
        </w:rPr>
        <w:t>American Association for Aerosol Research at UIUC</w:t>
      </w:r>
    </w:p>
    <w:p w14:paraId="22585E7A" w14:textId="65B4F505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955C84">
        <w:t xml:space="preserve">Introductory scavenger hunt </w:t>
      </w:r>
    </w:p>
    <w:p w14:paraId="332D2DC9" w14:textId="76032131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44195" w:rsidRPr="00544195">
        <w:t>RSO is requesting food, consumable supplies, and a gift card (line item 3). Gift card not fundable by SORF. Program meets the criteria for 100% funding.</w:t>
      </w:r>
    </w:p>
    <w:p w14:paraId="67424C16" w14:textId="336424DA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44195">
        <w:t>Programs</w:t>
      </w:r>
    </w:p>
    <w:p w14:paraId="756DE08D" w14:textId="7BE3D36B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44195" w:rsidRPr="00544195">
        <w:t>$260.50</w:t>
      </w:r>
    </w:p>
    <w:p w14:paraId="134C6508" w14:textId="0AE21C71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44195" w:rsidRPr="00544195">
        <w:t>$250.50</w:t>
      </w:r>
    </w:p>
    <w:p w14:paraId="74CC9548" w14:textId="7A09F10B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544195" w:rsidRPr="00544195">
        <w:t>152640</w:t>
      </w:r>
      <w:r w:rsidRPr="00C25D02">
        <w:t xml:space="preserve">- </w:t>
      </w:r>
      <w:r w:rsidR="00544195" w:rsidRPr="009462FD">
        <w:rPr>
          <w:b/>
          <w:bCs/>
        </w:rPr>
        <w:t>American Society of Agricultural and Biological Engineers</w:t>
      </w:r>
    </w:p>
    <w:p w14:paraId="6787DFE4" w14:textId="25D92FCF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A31D67">
        <w:t>Hosting a career fair</w:t>
      </w:r>
    </w:p>
    <w:p w14:paraId="62A52E07" w14:textId="5B71A6F2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44195" w:rsidRPr="00544195">
        <w:t>RSO is hosting a career fair that meets the criteria for 100% funding. Expenses are for food &amp; beverages.</w:t>
      </w:r>
    </w:p>
    <w:p w14:paraId="75E3BA93" w14:textId="760123DC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44195">
        <w:t>Programs</w:t>
      </w:r>
    </w:p>
    <w:p w14:paraId="3C799928" w14:textId="3A249FE0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44195" w:rsidRPr="00544195">
        <w:t>$397.00</w:t>
      </w:r>
    </w:p>
    <w:p w14:paraId="1FF561D5" w14:textId="3999BE96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44195" w:rsidRPr="00544195">
        <w:t>$397.00</w:t>
      </w:r>
    </w:p>
    <w:p w14:paraId="23B6FB1A" w14:textId="73EC96D4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>App No.</w:t>
      </w:r>
      <w:r w:rsidR="00544195" w:rsidRPr="00544195">
        <w:t xml:space="preserve"> 152578</w:t>
      </w:r>
      <w:r w:rsidRPr="00C25D02">
        <w:t xml:space="preserve">- </w:t>
      </w:r>
      <w:proofErr w:type="spellStart"/>
      <w:r w:rsidR="00544195" w:rsidRPr="009462FD">
        <w:rPr>
          <w:b/>
          <w:bCs/>
        </w:rPr>
        <w:t>MannMukti</w:t>
      </w:r>
      <w:proofErr w:type="spellEnd"/>
    </w:p>
    <w:p w14:paraId="3DCBDC4D" w14:textId="70AB078A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081BC9">
        <w:t xml:space="preserve">Mental </w:t>
      </w:r>
      <w:r w:rsidR="005A27A6">
        <w:t>health</w:t>
      </w:r>
      <w:r w:rsidR="00081BC9">
        <w:t xml:space="preserve"> talent show</w:t>
      </w:r>
    </w:p>
    <w:p w14:paraId="50CF573B" w14:textId="37790225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44195" w:rsidRPr="00544195">
        <w:t>RSO would like to host a talent show on campus, expenses are related to food, consumable supplies, and rental fees. Program meets the criteria for 100% funding</w:t>
      </w:r>
    </w:p>
    <w:p w14:paraId="3D52436E" w14:textId="485E6A00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44195">
        <w:t>Programs</w:t>
      </w:r>
    </w:p>
    <w:p w14:paraId="17F1BA5D" w14:textId="6DECCC75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44195" w:rsidRPr="00544195">
        <w:t>$9,179.93</w:t>
      </w:r>
    </w:p>
    <w:p w14:paraId="2F874EBD" w14:textId="2D862AFC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44195" w:rsidRPr="00544195">
        <w:t>$9,179.93</w:t>
      </w:r>
    </w:p>
    <w:p w14:paraId="74E4710A" w14:textId="4E313F56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59420F" w:rsidRPr="0059420F">
        <w:t>152551</w:t>
      </w:r>
      <w:r w:rsidRPr="00C25D02">
        <w:t xml:space="preserve">- </w:t>
      </w:r>
      <w:r w:rsidR="0059420F" w:rsidRPr="009462FD">
        <w:rPr>
          <w:b/>
          <w:bCs/>
        </w:rPr>
        <w:t>Survivor Club</w:t>
      </w:r>
    </w:p>
    <w:p w14:paraId="7AD1784D" w14:textId="4BCED2F8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392B10">
        <w:t xml:space="preserve">Puzzle competition </w:t>
      </w:r>
    </w:p>
    <w:p w14:paraId="510122EC" w14:textId="13014D04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9420F" w:rsidRPr="0059420F">
        <w:t>RSO is requesting funding to purchase puzzles for an event that meets the criteria for 100% funding. Funding expenses are related to the purchase of games.</w:t>
      </w:r>
    </w:p>
    <w:p w14:paraId="33A5A8CD" w14:textId="3A91784A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9420F">
        <w:t>Programs</w:t>
      </w:r>
    </w:p>
    <w:p w14:paraId="75499DFB" w14:textId="72827734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9420F" w:rsidRPr="0059420F">
        <w:t>$500.00</w:t>
      </w:r>
    </w:p>
    <w:p w14:paraId="243E9A66" w14:textId="334E583E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9420F" w:rsidRPr="0059420F">
        <w:t>$500.00</w:t>
      </w:r>
    </w:p>
    <w:p w14:paraId="10B60A68" w14:textId="3C9C2445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59420F" w:rsidRPr="0059420F">
        <w:t>152548</w:t>
      </w:r>
      <w:r w:rsidRPr="00C25D02">
        <w:t xml:space="preserve">- </w:t>
      </w:r>
      <w:r w:rsidR="0059420F" w:rsidRPr="009462FD">
        <w:rPr>
          <w:b/>
          <w:bCs/>
        </w:rPr>
        <w:t>Survivor Club</w:t>
      </w:r>
    </w:p>
    <w:p w14:paraId="32B9F8F8" w14:textId="463E85A7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2C38DA">
        <w:t xml:space="preserve">Guest speaker </w:t>
      </w:r>
    </w:p>
    <w:p w14:paraId="23911CFC" w14:textId="4B985BA9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9420F" w:rsidRPr="0059420F">
        <w:t>RSO is bringing a speaker on campus for a Q&amp;A, expenses are related to contractual fees</w:t>
      </w:r>
    </w:p>
    <w:p w14:paraId="1111AFB0" w14:textId="1C208EAF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9420F">
        <w:t>Programs</w:t>
      </w:r>
    </w:p>
    <w:p w14:paraId="6E8DB8FE" w14:textId="15D2633B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9420F" w:rsidRPr="0059420F">
        <w:t>$3,000.00</w:t>
      </w:r>
    </w:p>
    <w:p w14:paraId="4DFEE21B" w14:textId="7FFDB62D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9420F" w:rsidRPr="0059420F">
        <w:t>$3,000.00</w:t>
      </w:r>
    </w:p>
    <w:p w14:paraId="46350D22" w14:textId="5396541B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59420F" w:rsidRPr="0059420F">
        <w:t>152498</w:t>
      </w:r>
      <w:r w:rsidRPr="00C25D02">
        <w:t xml:space="preserve">- </w:t>
      </w:r>
      <w:r w:rsidR="0059420F" w:rsidRPr="009462FD">
        <w:rPr>
          <w:b/>
          <w:bCs/>
        </w:rPr>
        <w:t>Illini Vex Robotics</w:t>
      </w:r>
    </w:p>
    <w:p w14:paraId="7C45BDB2" w14:textId="503E9DC1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125700">
        <w:t xml:space="preserve">Materials for building a competition robot </w:t>
      </w:r>
    </w:p>
    <w:p w14:paraId="1A8B4888" w14:textId="16249679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9420F">
        <w:t>F</w:t>
      </w:r>
      <w:r w:rsidR="0059420F" w:rsidRPr="0059420F">
        <w:t>unding for robotic materials and equipment</w:t>
      </w:r>
    </w:p>
    <w:p w14:paraId="6C6A4E6A" w14:textId="63C59FE5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9420F">
        <w:t>Projects</w:t>
      </w:r>
    </w:p>
    <w:p w14:paraId="454F1D83" w14:textId="673733BE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9420F" w:rsidRPr="0059420F">
        <w:t>$5,280.27</w:t>
      </w:r>
    </w:p>
    <w:p w14:paraId="072BFEBD" w14:textId="40F354DF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9420F" w:rsidRPr="0059420F">
        <w:t>$5,280.27</w:t>
      </w:r>
    </w:p>
    <w:p w14:paraId="3DD84B76" w14:textId="15303398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lastRenderedPageBreak/>
        <w:t xml:space="preserve">App No. </w:t>
      </w:r>
      <w:r w:rsidR="0059420F" w:rsidRPr="0059420F">
        <w:t>152755</w:t>
      </w:r>
      <w:r w:rsidRPr="00C25D02">
        <w:t xml:space="preserve">- </w:t>
      </w:r>
      <w:r w:rsidR="0059420F" w:rsidRPr="009462FD">
        <w:rPr>
          <w:b/>
          <w:bCs/>
        </w:rPr>
        <w:t>Illini Railroad Club</w:t>
      </w:r>
    </w:p>
    <w:p w14:paraId="2DD3CD8D" w14:textId="1A11A608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2772A1">
        <w:t xml:space="preserve">Equipment upgrade </w:t>
      </w:r>
    </w:p>
    <w:p w14:paraId="31817257" w14:textId="1CBB9023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9420F">
        <w:t>G</w:t>
      </w:r>
      <w:r w:rsidR="0059420F" w:rsidRPr="0059420F">
        <w:t>eneral layout upgrade and improvement initiative</w:t>
      </w:r>
    </w:p>
    <w:p w14:paraId="4E0C3E75" w14:textId="026A66BE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9420F">
        <w:t>Projects</w:t>
      </w:r>
    </w:p>
    <w:p w14:paraId="46C4F9F3" w14:textId="247FFA1E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9420F" w:rsidRPr="0059420F">
        <w:t>$932.65</w:t>
      </w:r>
    </w:p>
    <w:p w14:paraId="0DB5CB41" w14:textId="45B1C130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9420F" w:rsidRPr="0059420F">
        <w:t>$932.65</w:t>
      </w:r>
    </w:p>
    <w:p w14:paraId="12432647" w14:textId="70FF4D6E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59420F" w:rsidRPr="0059420F">
        <w:t>152717</w:t>
      </w:r>
      <w:r w:rsidRPr="00C25D02">
        <w:t xml:space="preserve">- </w:t>
      </w:r>
      <w:r w:rsidR="0059420F" w:rsidRPr="009462FD">
        <w:rPr>
          <w:b/>
          <w:bCs/>
        </w:rPr>
        <w:t>Off-Road Illini</w:t>
      </w:r>
    </w:p>
    <w:p w14:paraId="352024F8" w14:textId="02519365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414B97">
        <w:t>Tool and sup</w:t>
      </w:r>
      <w:r w:rsidR="00880CEE">
        <w:t xml:space="preserve">plies for car repairs/upgrades </w:t>
      </w:r>
    </w:p>
    <w:p w14:paraId="2D371A42" w14:textId="30C783F3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9420F">
        <w:t>T</w:t>
      </w:r>
      <w:r w:rsidR="0059420F" w:rsidRPr="0059420F">
        <w:t>ools and supplies for around the shop and to improve our manufacturing of our 2022-2023 car.</w:t>
      </w:r>
    </w:p>
    <w:p w14:paraId="35F7197D" w14:textId="2E85518B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9420F">
        <w:t>Projects</w:t>
      </w:r>
    </w:p>
    <w:p w14:paraId="63999D23" w14:textId="3A12B116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9420F" w:rsidRPr="0059420F">
        <w:t>$852.47</w:t>
      </w:r>
    </w:p>
    <w:p w14:paraId="172E218F" w14:textId="6D56187F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9420F" w:rsidRPr="0059420F">
        <w:t>$852.47</w:t>
      </w:r>
    </w:p>
    <w:p w14:paraId="5FCA1642" w14:textId="7C3DEE29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59420F" w:rsidRPr="0059420F">
        <w:t>152634</w:t>
      </w:r>
      <w:r w:rsidRPr="00C25D02">
        <w:t xml:space="preserve">- </w:t>
      </w:r>
      <w:r w:rsidR="0059420F" w:rsidRPr="009462FD">
        <w:rPr>
          <w:b/>
          <w:bCs/>
        </w:rPr>
        <w:t>Lego Masters at UIUC</w:t>
      </w:r>
    </w:p>
    <w:p w14:paraId="66C4BB5D" w14:textId="257CCFF0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9471AD">
        <w:t xml:space="preserve">RSO is creating a tabletop from LEGOs </w:t>
      </w:r>
    </w:p>
    <w:p w14:paraId="2454D360" w14:textId="6E1F3E6C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9420F">
        <w:t>C</w:t>
      </w:r>
      <w:r w:rsidR="0059420F" w:rsidRPr="0059420F">
        <w:t>onstruct a functioning tabletop arcade game out of LEGO bricks.</w:t>
      </w:r>
    </w:p>
    <w:p w14:paraId="653DD5A0" w14:textId="056AC0D6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9420F">
        <w:t>Projects</w:t>
      </w:r>
    </w:p>
    <w:p w14:paraId="10394D78" w14:textId="5DC6D078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9420F" w:rsidRPr="0059420F">
        <w:t>$1,709.59</w:t>
      </w:r>
    </w:p>
    <w:p w14:paraId="015DAF1E" w14:textId="0402F015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9420F" w:rsidRPr="0059420F">
        <w:t>$1,709.59</w:t>
      </w:r>
    </w:p>
    <w:p w14:paraId="0213C00F" w14:textId="1307CBDD" w:rsidR="005F48F5" w:rsidRPr="009462FD" w:rsidRDefault="005F48F5" w:rsidP="005F48F5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59420F" w:rsidRPr="0059420F">
        <w:t>153015</w:t>
      </w:r>
      <w:r w:rsidRPr="00C25D02">
        <w:t xml:space="preserve">- </w:t>
      </w:r>
      <w:r w:rsidR="0059420F" w:rsidRPr="009462FD">
        <w:rPr>
          <w:b/>
          <w:bCs/>
        </w:rPr>
        <w:t>Hip-Hop Collective at UIUC</w:t>
      </w:r>
    </w:p>
    <w:p w14:paraId="4ABBAEBB" w14:textId="3A865152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0E2278">
        <w:t>M</w:t>
      </w:r>
      <w:r w:rsidR="000E2278" w:rsidRPr="000E2278">
        <w:t>icrophones, interfaces, cables, PA Speakers, and streaming distribution service subscriptions</w:t>
      </w:r>
    </w:p>
    <w:p w14:paraId="1D2B1283" w14:textId="18835FEF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9420F" w:rsidRPr="0059420F">
        <w:t>RSO is requesting funding for essential equipment, advertisements, and contractual services.</w:t>
      </w:r>
    </w:p>
    <w:p w14:paraId="1871FD44" w14:textId="55398957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59420F">
        <w:t>Services</w:t>
      </w:r>
    </w:p>
    <w:p w14:paraId="680DCCBA" w14:textId="63BA6B3A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9420F" w:rsidRPr="0059420F">
        <w:t>$5,655.87</w:t>
      </w:r>
    </w:p>
    <w:p w14:paraId="7473F028" w14:textId="31EF7394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9420F" w:rsidRPr="0059420F">
        <w:t>$5,655.87</w:t>
      </w:r>
    </w:p>
    <w:p w14:paraId="1ED120A6" w14:textId="0DDDBEAC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59420F" w:rsidRPr="0059420F">
        <w:t>153006</w:t>
      </w:r>
      <w:r w:rsidRPr="00C25D02">
        <w:t xml:space="preserve">- </w:t>
      </w:r>
      <w:r w:rsidR="0059420F" w:rsidRPr="009462FD">
        <w:rPr>
          <w:b/>
          <w:bCs/>
        </w:rPr>
        <w:t>Unified Voices</w:t>
      </w:r>
    </w:p>
    <w:p w14:paraId="57DE4C5B" w14:textId="4E4FB50B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C01E9F">
        <w:t xml:space="preserve">General budget request </w:t>
      </w:r>
    </w:p>
    <w:p w14:paraId="062426EA" w14:textId="3A7E87A0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59420F" w:rsidRPr="0059420F">
        <w:t>RSO is requesting funding for uniforms and essential equipment, recruitment related advertisements not fundable</w:t>
      </w:r>
    </w:p>
    <w:p w14:paraId="33F5890B" w14:textId="5D86DF1B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471A64">
        <w:t>Services</w:t>
      </w:r>
    </w:p>
    <w:p w14:paraId="6D974103" w14:textId="69FEE1AC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59420F" w:rsidRPr="0059420F">
        <w:t>$2,699.50</w:t>
      </w:r>
    </w:p>
    <w:p w14:paraId="5EA5FE02" w14:textId="311784C3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59420F" w:rsidRPr="0059420F">
        <w:t>$2,699.50</w:t>
      </w:r>
    </w:p>
    <w:p w14:paraId="210E7E8D" w14:textId="3E84C412" w:rsidR="005F48F5" w:rsidRPr="009462FD" w:rsidRDefault="005F48F5" w:rsidP="005F48F5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471A64" w:rsidRPr="00471A64">
        <w:t>152995</w:t>
      </w:r>
      <w:r w:rsidRPr="00C25D02">
        <w:t xml:space="preserve">- </w:t>
      </w:r>
      <w:r w:rsidR="00471A64" w:rsidRPr="009462FD">
        <w:rPr>
          <w:b/>
          <w:bCs/>
        </w:rPr>
        <w:t>Lambda Theta Alpha Latin Sorority, Incorporated.</w:t>
      </w:r>
    </w:p>
    <w:p w14:paraId="4419A94F" w14:textId="73B1435F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223622" w:rsidRPr="00223622">
        <w:t>RSO is requesting funding for essential equipment and off campus rental space</w:t>
      </w:r>
    </w:p>
    <w:p w14:paraId="27811D7C" w14:textId="7460B11D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="00223622">
        <w:t>:</w:t>
      </w:r>
      <w:r w:rsidR="00471A64" w:rsidRPr="00471A64">
        <w:t xml:space="preserve"> Not fundable items are Canva, speakers and wagon, items not determined to be essential to the mission statement/success of the RSO and for Canva free alternative are available.</w:t>
      </w:r>
    </w:p>
    <w:p w14:paraId="1F54D319" w14:textId="09BAECD3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471A64">
        <w:t>Services</w:t>
      </w:r>
    </w:p>
    <w:p w14:paraId="143330A4" w14:textId="182C41AF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471A64" w:rsidRPr="00471A64">
        <w:t>$2,324.85</w:t>
      </w:r>
    </w:p>
    <w:p w14:paraId="0ADDACCB" w14:textId="2C69CC00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471A64" w:rsidRPr="00471A64">
        <w:t>$1,752.88</w:t>
      </w:r>
    </w:p>
    <w:p w14:paraId="753A9779" w14:textId="411E7F26" w:rsidR="005F48F5" w:rsidRPr="009462FD" w:rsidRDefault="005F48F5" w:rsidP="005F48F5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471A64" w:rsidRPr="00471A64">
        <w:t>152997</w:t>
      </w:r>
      <w:r w:rsidRPr="00C25D02">
        <w:t xml:space="preserve">- </w:t>
      </w:r>
      <w:r w:rsidR="00471A64" w:rsidRPr="009462FD">
        <w:rPr>
          <w:b/>
          <w:bCs/>
        </w:rPr>
        <w:t>Virtual Reality Club at UIUC</w:t>
      </w:r>
    </w:p>
    <w:p w14:paraId="63D1F1D8" w14:textId="405FBB3A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lastRenderedPageBreak/>
        <w:t>Description</w:t>
      </w:r>
      <w:r w:rsidRPr="00C25D02">
        <w:t>:</w:t>
      </w:r>
      <w:r w:rsidR="008023AA" w:rsidRPr="008023AA">
        <w:t xml:space="preserve"> RSO is requesting funding for essential equipment</w:t>
      </w:r>
    </w:p>
    <w:p w14:paraId="0837D319" w14:textId="68A79C1B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="008023AA">
        <w:t>: N</w:t>
      </w:r>
      <w:r w:rsidR="00471A64" w:rsidRPr="00471A64">
        <w:t>ot fundable items include recruitment related advertisements and food for general meetings.</w:t>
      </w:r>
    </w:p>
    <w:p w14:paraId="60AA2193" w14:textId="22406BD5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471A64">
        <w:t>Services</w:t>
      </w:r>
    </w:p>
    <w:p w14:paraId="79D6E6C8" w14:textId="62EBEABE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471A64" w:rsidRPr="00471A64">
        <w:t>$2,500.00</w:t>
      </w:r>
    </w:p>
    <w:p w14:paraId="44607374" w14:textId="2D0DA13D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471A64" w:rsidRPr="00471A64">
        <w:t>$1,800.00</w:t>
      </w:r>
    </w:p>
    <w:p w14:paraId="4339F917" w14:textId="475A820C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471A64" w:rsidRPr="00471A64">
        <w:t>152907</w:t>
      </w:r>
      <w:r w:rsidRPr="00C25D02">
        <w:t xml:space="preserve">- </w:t>
      </w:r>
      <w:r w:rsidR="00471A64" w:rsidRPr="009462FD">
        <w:rPr>
          <w:b/>
          <w:bCs/>
        </w:rPr>
        <w:t>Illini Ridgebacks Quidditch Team</w:t>
      </w:r>
    </w:p>
    <w:p w14:paraId="2215B9EE" w14:textId="5FF7D1FB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8023AA">
        <w:t>Travel expenses for tournaments</w:t>
      </w:r>
    </w:p>
    <w:p w14:paraId="368A9962" w14:textId="58CDC4E2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471A64" w:rsidRPr="00471A64">
        <w:t>RSO is requesting funding for travel expenses for a tournament, tournament fees, and essential equipment</w:t>
      </w:r>
    </w:p>
    <w:p w14:paraId="7E2B07BC" w14:textId="6412E865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471A64">
        <w:t>Services</w:t>
      </w:r>
    </w:p>
    <w:p w14:paraId="53D4ADE8" w14:textId="1FB3F015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471A64" w:rsidRPr="00471A64">
        <w:t>$955.00</w:t>
      </w:r>
    </w:p>
    <w:p w14:paraId="21208BCD" w14:textId="76E1B690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471A64" w:rsidRPr="00471A64">
        <w:t>$955.00</w:t>
      </w:r>
    </w:p>
    <w:p w14:paraId="78A00E3D" w14:textId="4261F93E" w:rsidR="005F48F5" w:rsidRPr="009462FD" w:rsidRDefault="005F48F5" w:rsidP="005F48F5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471A64" w:rsidRPr="00471A64">
        <w:t>152980</w:t>
      </w:r>
      <w:r w:rsidRPr="00C25D02">
        <w:t xml:space="preserve">- </w:t>
      </w:r>
      <w:r w:rsidR="00471A64" w:rsidRPr="009462FD">
        <w:rPr>
          <w:b/>
          <w:bCs/>
        </w:rPr>
        <w:t>Phi Iota Alpha Fraternity, Inc.</w:t>
      </w:r>
    </w:p>
    <w:p w14:paraId="2F4F210A" w14:textId="0777EEC3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7F039E">
        <w:t>R</w:t>
      </w:r>
      <w:r w:rsidR="007F039E" w:rsidRPr="007F039E">
        <w:t>equesting funding for various essential equipment.</w:t>
      </w:r>
    </w:p>
    <w:p w14:paraId="09B33F3F" w14:textId="1DAA0C87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>:</w:t>
      </w:r>
      <w:r w:rsidR="007F039E">
        <w:t xml:space="preserve"> </w:t>
      </w:r>
      <w:r w:rsidR="00471A64" w:rsidRPr="00471A64">
        <w:t xml:space="preserve">Under fundable is table throws, and folding tables. </w:t>
      </w:r>
      <w:r w:rsidR="005A27A6" w:rsidRPr="00471A64">
        <w:t>Also,</w:t>
      </w:r>
      <w:r w:rsidR="00471A64" w:rsidRPr="00471A64">
        <w:t xml:space="preserve"> able to fund off campus rental storage, </w:t>
      </w:r>
      <w:r w:rsidR="005A27A6" w:rsidRPr="00471A64">
        <w:t>not</w:t>
      </w:r>
      <w:r w:rsidR="00471A64" w:rsidRPr="00471A64">
        <w:t xml:space="preserve"> fundable is the purchase of a grill, projector, and camera.</w:t>
      </w:r>
    </w:p>
    <w:p w14:paraId="3C8E19B8" w14:textId="45A13659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471A64">
        <w:t>Services</w:t>
      </w:r>
    </w:p>
    <w:p w14:paraId="327D8CC6" w14:textId="0E86FF4E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471A64" w:rsidRPr="00471A64">
        <w:t>$3,726.94</w:t>
      </w:r>
    </w:p>
    <w:p w14:paraId="158E551C" w14:textId="2C9A390F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471A64" w:rsidRPr="00471A64">
        <w:t>$1,456.98</w:t>
      </w:r>
    </w:p>
    <w:p w14:paraId="1063CA19" w14:textId="2E450F4A" w:rsidR="005F48F5" w:rsidRPr="00C25D02" w:rsidRDefault="005F48F5" w:rsidP="005F48F5">
      <w:pPr>
        <w:numPr>
          <w:ilvl w:val="0"/>
          <w:numId w:val="3"/>
        </w:numPr>
        <w:contextualSpacing/>
      </w:pPr>
      <w:r w:rsidRPr="00C25D02">
        <w:t xml:space="preserve">App No. </w:t>
      </w:r>
      <w:r w:rsidR="00471A64" w:rsidRPr="00471A64">
        <w:t>152987</w:t>
      </w:r>
      <w:r w:rsidRPr="00C25D02">
        <w:t xml:space="preserve">- </w:t>
      </w:r>
      <w:r w:rsidR="00471A64" w:rsidRPr="009462FD">
        <w:rPr>
          <w:b/>
          <w:bCs/>
        </w:rPr>
        <w:t>Illini EV Concept</w:t>
      </w:r>
    </w:p>
    <w:p w14:paraId="5F4CDA07" w14:textId="5E9A2F5E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A15DA7" w:rsidRPr="00A15DA7">
        <w:t>Camera and booth equipment for maintaining a public presence at events and on social media</w:t>
      </w:r>
    </w:p>
    <w:p w14:paraId="22551A2F" w14:textId="2D6C8176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471A64" w:rsidRPr="00471A64">
        <w:t>SORF cannot provide funding for the purchase of the camera or camera equipment as it is not related to the success and mission statement of the RSO. Tablecloth is fundable</w:t>
      </w:r>
    </w:p>
    <w:p w14:paraId="35DA362C" w14:textId="255DDAB5" w:rsidR="005F48F5" w:rsidRPr="00C25D02" w:rsidRDefault="005F48F5" w:rsidP="005F48F5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471A64">
        <w:t>Services</w:t>
      </w:r>
    </w:p>
    <w:p w14:paraId="0F5CF933" w14:textId="5F7E7862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d</w:t>
      </w:r>
      <w:r w:rsidRPr="00C25D02">
        <w:t xml:space="preserve">: </w:t>
      </w:r>
      <w:r w:rsidR="00471A64" w:rsidRPr="00471A64">
        <w:t>$1,750.46</w:t>
      </w:r>
    </w:p>
    <w:p w14:paraId="7CD0CA61" w14:textId="2245430E" w:rsidR="005F48F5" w:rsidRPr="00C25D02" w:rsidRDefault="005F48F5" w:rsidP="005F48F5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471A64" w:rsidRPr="00471A64">
        <w:t>$388.50</w:t>
      </w:r>
    </w:p>
    <w:p w14:paraId="420256CD" w14:textId="0770C497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Pr="00775762">
        <w:t>152968</w:t>
      </w:r>
      <w:r w:rsidRPr="00C25D02">
        <w:t xml:space="preserve">- </w:t>
      </w:r>
      <w:r w:rsidRPr="009462FD">
        <w:rPr>
          <w:b/>
          <w:bCs/>
        </w:rPr>
        <w:t>Illini 4000</w:t>
      </w:r>
    </w:p>
    <w:p w14:paraId="6EC8DF12" w14:textId="690B2D2A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4836A3" w:rsidRPr="004836A3">
        <w:t>Expenses are related to funding of essential items</w:t>
      </w:r>
    </w:p>
    <w:p w14:paraId="2B22A542" w14:textId="29EFC990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Pr="00775762">
        <w:t>Line item 6 (Gear program bikes) zero funded because it each specific quantity exceeded $999.99.</w:t>
      </w:r>
    </w:p>
    <w:p w14:paraId="6B2AA838" w14:textId="122E1A45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>
        <w:t>Services</w:t>
      </w:r>
    </w:p>
    <w:p w14:paraId="5E8464FA" w14:textId="74573AB6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Pr="00775762">
        <w:t>$9,993.41</w:t>
      </w:r>
    </w:p>
    <w:p w14:paraId="1822B5BF" w14:textId="08DA322F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Pr="00775762">
        <w:t>$2,293.48</w:t>
      </w:r>
    </w:p>
    <w:p w14:paraId="55D43239" w14:textId="3A064394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Pr="00775762">
        <w:t>151042</w:t>
      </w:r>
      <w:r w:rsidRPr="00C25D02">
        <w:t xml:space="preserve">- </w:t>
      </w:r>
      <w:r w:rsidRPr="009462FD">
        <w:rPr>
          <w:b/>
          <w:bCs/>
        </w:rPr>
        <w:t>Illini Equestrians</w:t>
      </w:r>
    </w:p>
    <w:p w14:paraId="48979CDC" w14:textId="1D178C4B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15388F">
        <w:t>Travel, hotel, and registration fee</w:t>
      </w:r>
    </w:p>
    <w:p w14:paraId="7B69754A" w14:textId="2BECF939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Pr="00775762">
        <w:t>Expenses related to travel &amp; lodging for 6 equestrian competitions, one expense for a one-time registration fee to compete.</w:t>
      </w:r>
    </w:p>
    <w:p w14:paraId="17C5A221" w14:textId="02E96C07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>
        <w:t>Services</w:t>
      </w:r>
    </w:p>
    <w:p w14:paraId="13E9846A" w14:textId="578BA928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Pr="00775762">
        <w:t>$5,413.20</w:t>
      </w:r>
    </w:p>
    <w:p w14:paraId="0089815F" w14:textId="679B296F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Pr="00775762">
        <w:t>$5,413.20</w:t>
      </w:r>
    </w:p>
    <w:p w14:paraId="3634C918" w14:textId="05C75503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Pr="00775762">
        <w:t>152727</w:t>
      </w:r>
      <w:r w:rsidRPr="00C25D02">
        <w:t xml:space="preserve">- </w:t>
      </w:r>
      <w:r w:rsidRPr="009462FD">
        <w:rPr>
          <w:b/>
          <w:bCs/>
        </w:rPr>
        <w:t>Illini Vex Robotics</w:t>
      </w:r>
    </w:p>
    <w:p w14:paraId="22135E4F" w14:textId="2C0B44E9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lastRenderedPageBreak/>
        <w:t>Description</w:t>
      </w:r>
      <w:r w:rsidRPr="00C25D02">
        <w:t xml:space="preserve">: </w:t>
      </w:r>
      <w:r w:rsidR="0067026E">
        <w:t>F</w:t>
      </w:r>
      <w:r w:rsidR="00323E4D">
        <w:t xml:space="preserve">unding for several robots used during the year </w:t>
      </w:r>
    </w:p>
    <w:p w14:paraId="5C15D1AB" w14:textId="446B7FB2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Pr="00775762">
        <w:t>Expenses related to essential items (tools) not for a specific singular project but multiple and long-term functioning of RSO.</w:t>
      </w:r>
    </w:p>
    <w:p w14:paraId="4C196636" w14:textId="779CF2A8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>
        <w:t>Services</w:t>
      </w:r>
    </w:p>
    <w:p w14:paraId="0572FE56" w14:textId="47FAE5FC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Pr="00775762">
        <w:t>$327.12</w:t>
      </w:r>
    </w:p>
    <w:p w14:paraId="2793DF1E" w14:textId="3707F8AE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Pr="00775762">
        <w:t>$327.12</w:t>
      </w:r>
    </w:p>
    <w:p w14:paraId="6EE34C60" w14:textId="6201771B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Pr="00775762">
        <w:t>152865</w:t>
      </w:r>
      <w:r w:rsidRPr="00C25D02">
        <w:t xml:space="preserve">- </w:t>
      </w:r>
      <w:r w:rsidRPr="009462FD">
        <w:rPr>
          <w:b/>
          <w:bCs/>
        </w:rPr>
        <w:t>Airsoft at Illinois</w:t>
      </w:r>
    </w:p>
    <w:p w14:paraId="20F5EDD9" w14:textId="5C35CEA9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B37F5B">
        <w:t xml:space="preserve">Field rental </w:t>
      </w:r>
    </w:p>
    <w:p w14:paraId="15B251C3" w14:textId="06C74445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Pr="00775762">
        <w:t>Rental Fee for a sport/equipment field</w:t>
      </w:r>
    </w:p>
    <w:p w14:paraId="74F75498" w14:textId="1B2C71F6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>
        <w:t>Services</w:t>
      </w:r>
    </w:p>
    <w:p w14:paraId="4F75323F" w14:textId="302C5AC1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Pr="00775762">
        <w:t>$1,500.00</w:t>
      </w:r>
    </w:p>
    <w:p w14:paraId="5E156B6F" w14:textId="33E56208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Pr="00775762">
        <w:t>$1,500.00</w:t>
      </w:r>
    </w:p>
    <w:p w14:paraId="76C76547" w14:textId="45B326BF" w:rsidR="00775762" w:rsidRPr="009462FD" w:rsidRDefault="00775762" w:rsidP="00775762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B543C0" w:rsidRPr="00B543C0">
        <w:t>152752</w:t>
      </w:r>
      <w:r w:rsidRPr="00C25D02">
        <w:t xml:space="preserve">- </w:t>
      </w:r>
      <w:r w:rsidR="00B543C0" w:rsidRPr="009462FD">
        <w:rPr>
          <w:b/>
          <w:bCs/>
        </w:rPr>
        <w:t>Track and Field Club</w:t>
      </w:r>
    </w:p>
    <w:p w14:paraId="5A853A78" w14:textId="2B0EC3DE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565D5B">
        <w:t>Funding for track rental and registration fees for meetings</w:t>
      </w:r>
    </w:p>
    <w:p w14:paraId="4420FA2A" w14:textId="1C80C60F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B543C0" w:rsidRPr="00B543C0">
        <w:t>RSO is requesting funding for sport rental fields/space (track), registration fees to participate in a meet, and travel (gas)</w:t>
      </w:r>
    </w:p>
    <w:p w14:paraId="4029FEAA" w14:textId="6914885C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B543C0">
        <w:t>Services</w:t>
      </w:r>
    </w:p>
    <w:p w14:paraId="261B9EB2" w14:textId="1492146B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B543C0" w:rsidRPr="00B543C0">
        <w:t>$2,189.55</w:t>
      </w:r>
    </w:p>
    <w:p w14:paraId="0CA3CB77" w14:textId="3CA60257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B543C0" w:rsidRPr="00B543C0">
        <w:t>$2,189.55</w:t>
      </w:r>
    </w:p>
    <w:p w14:paraId="02C13B92" w14:textId="22DD4144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="00B543C0" w:rsidRPr="00B543C0">
        <w:t>152687</w:t>
      </w:r>
      <w:r w:rsidRPr="00C25D02">
        <w:t xml:space="preserve">- </w:t>
      </w:r>
      <w:r w:rsidR="00B543C0" w:rsidRPr="009462FD">
        <w:rPr>
          <w:b/>
          <w:bCs/>
        </w:rPr>
        <w:t>American Railway Engineering and Maintenance-of-Way Association Student Chapter at UIUC</w:t>
      </w:r>
    </w:p>
    <w:p w14:paraId="4A171160" w14:textId="52748D73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591F16">
        <w:t xml:space="preserve">Travel fees and hotel for conference </w:t>
      </w:r>
    </w:p>
    <w:p w14:paraId="720278B3" w14:textId="26C3776F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B543C0" w:rsidRPr="00B543C0">
        <w:t>Travel and lodging to the American Railway Engineering and Maintenance of Way Association Conference</w:t>
      </w:r>
    </w:p>
    <w:p w14:paraId="63DD604A" w14:textId="5334F222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B543C0">
        <w:t>Services</w:t>
      </w:r>
    </w:p>
    <w:p w14:paraId="3EC3DB10" w14:textId="6BCC0BB6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B543C0" w:rsidRPr="00B543C0">
        <w:t>$9,856.83</w:t>
      </w:r>
    </w:p>
    <w:p w14:paraId="7AB7C907" w14:textId="534B5AA6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B543C0" w:rsidRPr="00B543C0">
        <w:t>$9,856.83</w:t>
      </w:r>
    </w:p>
    <w:p w14:paraId="77A81809" w14:textId="4F22F28B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="00B543C0" w:rsidRPr="00B543C0">
        <w:t>152746</w:t>
      </w:r>
      <w:r w:rsidRPr="00C25D02">
        <w:t xml:space="preserve">- </w:t>
      </w:r>
      <w:r w:rsidR="00B543C0" w:rsidRPr="009462FD">
        <w:rPr>
          <w:b/>
          <w:bCs/>
        </w:rPr>
        <w:t>ALPFA Illinois</w:t>
      </w:r>
    </w:p>
    <w:p w14:paraId="06AF1346" w14:textId="2BF43F10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7D160B">
        <w:t xml:space="preserve">Registration fee for conference </w:t>
      </w:r>
    </w:p>
    <w:p w14:paraId="05831D9B" w14:textId="29DDED91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B543C0" w:rsidRPr="00B543C0">
        <w:t>RSO is requesting funding for a one-time registration fee to participate in the Association of Latino Professionals for America (ALPFA) national conference.</w:t>
      </w:r>
    </w:p>
    <w:p w14:paraId="12136721" w14:textId="01703394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B543C0">
        <w:t>Services</w:t>
      </w:r>
    </w:p>
    <w:p w14:paraId="0D6809B9" w14:textId="75DB6D8E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B543C0" w:rsidRPr="00B543C0">
        <w:t>$1,000.00</w:t>
      </w:r>
    </w:p>
    <w:p w14:paraId="6B49C28A" w14:textId="139E1C0F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B543C0" w:rsidRPr="00B543C0">
        <w:t>$1,000.00</w:t>
      </w:r>
    </w:p>
    <w:p w14:paraId="07B91B27" w14:textId="629C0D94" w:rsidR="00775762" w:rsidRPr="00B63E3B" w:rsidRDefault="00775762" w:rsidP="00775762">
      <w:pPr>
        <w:numPr>
          <w:ilvl w:val="0"/>
          <w:numId w:val="3"/>
        </w:numPr>
        <w:contextualSpacing/>
        <w:rPr>
          <w:lang w:val="es-VE"/>
        </w:rPr>
      </w:pPr>
      <w:r w:rsidRPr="00B63E3B">
        <w:rPr>
          <w:lang w:val="es-VE"/>
        </w:rPr>
        <w:t xml:space="preserve">App No. </w:t>
      </w:r>
      <w:r w:rsidR="00B543C0" w:rsidRPr="00B63E3B">
        <w:rPr>
          <w:lang w:val="es-VE"/>
        </w:rPr>
        <w:t>152406</w:t>
      </w:r>
      <w:r w:rsidRPr="00B63E3B">
        <w:rPr>
          <w:lang w:val="es-VE"/>
        </w:rPr>
        <w:t xml:space="preserve">- </w:t>
      </w:r>
      <w:r w:rsidR="00B543C0" w:rsidRPr="00B63E3B">
        <w:rPr>
          <w:b/>
          <w:lang w:val="es-VE"/>
        </w:rPr>
        <w:t xml:space="preserve">Delta Kappa Delta </w:t>
      </w:r>
      <w:proofErr w:type="spellStart"/>
      <w:r w:rsidR="00B543C0" w:rsidRPr="00B63E3B">
        <w:rPr>
          <w:b/>
          <w:lang w:val="es-VE"/>
        </w:rPr>
        <w:t>Sorority</w:t>
      </w:r>
      <w:proofErr w:type="spellEnd"/>
      <w:r w:rsidR="00B543C0" w:rsidRPr="00B63E3B">
        <w:rPr>
          <w:b/>
          <w:lang w:val="es-VE"/>
        </w:rPr>
        <w:t>, Inc.</w:t>
      </w:r>
    </w:p>
    <w:p w14:paraId="635353C0" w14:textId="69AAB41F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7F2AD5">
        <w:t xml:space="preserve">Travel expense for convention </w:t>
      </w:r>
    </w:p>
    <w:p w14:paraId="0EC0C984" w14:textId="57E2B80F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B543C0" w:rsidRPr="00B543C0">
        <w:t xml:space="preserve">RSO is requesting funding for travel and registration fees to </w:t>
      </w:r>
      <w:r w:rsidR="007F2AD5" w:rsidRPr="00B543C0">
        <w:t>a</w:t>
      </w:r>
      <w:r w:rsidR="00B543C0" w:rsidRPr="00B543C0">
        <w:t xml:space="preserve"> convention hosted by their national chapter</w:t>
      </w:r>
    </w:p>
    <w:p w14:paraId="14FF7B7D" w14:textId="5A8614A7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B543C0">
        <w:t>Services</w:t>
      </w:r>
    </w:p>
    <w:p w14:paraId="2831162C" w14:textId="415170E6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B543C0" w:rsidRPr="00B543C0">
        <w:t>$5,611.63</w:t>
      </w:r>
    </w:p>
    <w:p w14:paraId="7E2C4C74" w14:textId="191BF89C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B543C0" w:rsidRPr="00B543C0">
        <w:t>$5,611.63</w:t>
      </w:r>
    </w:p>
    <w:p w14:paraId="047E005F" w14:textId="7A9915FF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="004E4057" w:rsidRPr="004E4057">
        <w:t>152733</w:t>
      </w:r>
      <w:r w:rsidRPr="00C25D02">
        <w:t xml:space="preserve">- </w:t>
      </w:r>
      <w:r w:rsidR="004E4057" w:rsidRPr="009462FD">
        <w:rPr>
          <w:b/>
          <w:bCs/>
        </w:rPr>
        <w:t>Open-Source @ Illinois</w:t>
      </w:r>
    </w:p>
    <w:p w14:paraId="70E0E44C" w14:textId="3320A319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AA762A">
        <w:t xml:space="preserve">Funding for a cloud server and banner </w:t>
      </w:r>
    </w:p>
    <w:p w14:paraId="7EA322C1" w14:textId="20B89712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lastRenderedPageBreak/>
        <w:t>Reviewer’s notes</w:t>
      </w:r>
      <w:r w:rsidRPr="00C25D02">
        <w:t xml:space="preserve">: </w:t>
      </w:r>
      <w:r w:rsidR="004E4057" w:rsidRPr="004E4057">
        <w:t>RSO is requesting funding for essential technology (a cloud server) and banner for long term use</w:t>
      </w:r>
    </w:p>
    <w:p w14:paraId="53793CB9" w14:textId="62C5B3BC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4E4057">
        <w:t>Services</w:t>
      </w:r>
    </w:p>
    <w:p w14:paraId="6D1B73B9" w14:textId="30CA6BC4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4E4057" w:rsidRPr="004E4057">
        <w:t>$510.00</w:t>
      </w:r>
    </w:p>
    <w:p w14:paraId="51337D56" w14:textId="530AD16C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4E4057" w:rsidRPr="004E4057">
        <w:t>$510.00</w:t>
      </w:r>
    </w:p>
    <w:p w14:paraId="3F5C3345" w14:textId="06718157" w:rsidR="00775762" w:rsidRPr="009462FD" w:rsidRDefault="00775762" w:rsidP="00775762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4E4057" w:rsidRPr="004E4057">
        <w:t>152723</w:t>
      </w:r>
      <w:r w:rsidRPr="00C25D02">
        <w:t xml:space="preserve">- </w:t>
      </w:r>
      <w:r w:rsidR="004E4057" w:rsidRPr="009462FD">
        <w:rPr>
          <w:b/>
          <w:bCs/>
        </w:rPr>
        <w:t>TRUTH AND BEAUTY</w:t>
      </w:r>
    </w:p>
    <w:p w14:paraId="4F27AE8A" w14:textId="7B6BE4E9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1C2AC9">
        <w:t xml:space="preserve">Rental of arc space for dance practices </w:t>
      </w:r>
    </w:p>
    <w:p w14:paraId="405FC11E" w14:textId="38861E95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4E4057" w:rsidRPr="004E4057">
        <w:t>RSO is requesting funding for renting an MP room in the arc for practices</w:t>
      </w:r>
    </w:p>
    <w:p w14:paraId="348085B3" w14:textId="27492EF8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4E4057">
        <w:t xml:space="preserve">Services </w:t>
      </w:r>
    </w:p>
    <w:p w14:paraId="4195E9C9" w14:textId="1FFE22F7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4E4057" w:rsidRPr="004E4057">
        <w:t>$624.00</w:t>
      </w:r>
    </w:p>
    <w:p w14:paraId="2F36A1FB" w14:textId="162DB7CB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4E4057" w:rsidRPr="004E4057">
        <w:t>$624.00</w:t>
      </w:r>
    </w:p>
    <w:p w14:paraId="5DF0EB7B" w14:textId="1AF04F35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="004E4057" w:rsidRPr="004E4057">
        <w:t>152709</w:t>
      </w:r>
      <w:r w:rsidRPr="00C25D02">
        <w:t>-</w:t>
      </w:r>
      <w:r w:rsidRPr="009462FD">
        <w:rPr>
          <w:b/>
          <w:bCs/>
        </w:rPr>
        <w:t xml:space="preserve"> </w:t>
      </w:r>
      <w:r w:rsidR="004E4057" w:rsidRPr="009462FD">
        <w:rPr>
          <w:b/>
          <w:bCs/>
        </w:rPr>
        <w:t>Illinois Women's Volleyball Club</w:t>
      </w:r>
    </w:p>
    <w:p w14:paraId="7E86AA97" w14:textId="04EB4CBC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377356">
        <w:t xml:space="preserve">Funding for uniforms, ARC rental space, registration fees, and travel expenses for tournaments </w:t>
      </w:r>
    </w:p>
    <w:p w14:paraId="0F4B6C0D" w14:textId="6B4EA9BD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4E4057" w:rsidRPr="004E4057">
        <w:t>RSO is requesting funding for uniforms, ARC room rental, tournament fees, and travel / lodging</w:t>
      </w:r>
    </w:p>
    <w:p w14:paraId="5B7CF8AD" w14:textId="3681C636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4E4057">
        <w:t>Services</w:t>
      </w:r>
    </w:p>
    <w:p w14:paraId="645CE966" w14:textId="2EFAE57C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4E4057" w:rsidRPr="004E4057">
        <w:t>$5,756.00</w:t>
      </w:r>
    </w:p>
    <w:p w14:paraId="5B72E51D" w14:textId="520B50E2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4E4057" w:rsidRPr="004E4057">
        <w:t>$5,756.00</w:t>
      </w:r>
    </w:p>
    <w:p w14:paraId="61CC7B6D" w14:textId="05DD4D4E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="004E4057" w:rsidRPr="004E4057">
        <w:t>152426</w:t>
      </w:r>
      <w:r w:rsidRPr="00C25D02">
        <w:t xml:space="preserve">- </w:t>
      </w:r>
      <w:r w:rsidR="004E4057" w:rsidRPr="009462FD">
        <w:rPr>
          <w:b/>
          <w:bCs/>
        </w:rPr>
        <w:t>Pointe Shoe Lab</w:t>
      </w:r>
    </w:p>
    <w:p w14:paraId="7CA7E208" w14:textId="21D3E98B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0E0321">
        <w:t xml:space="preserve">Funding for uniforms and room rental for practices </w:t>
      </w:r>
    </w:p>
    <w:p w14:paraId="4F973A27" w14:textId="2ACD97BD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4E4057" w:rsidRPr="004E4057">
        <w:t>RSO is requesting funding for uniforms and ARC room rental</w:t>
      </w:r>
    </w:p>
    <w:p w14:paraId="779EBDB6" w14:textId="18676E4A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4E4057">
        <w:t>Services</w:t>
      </w:r>
    </w:p>
    <w:p w14:paraId="1FE0DD44" w14:textId="777E92AD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4E4057">
        <w:t>$</w:t>
      </w:r>
      <w:r w:rsidR="004E4057" w:rsidRPr="004E4057">
        <w:t>2,992.00</w:t>
      </w:r>
    </w:p>
    <w:p w14:paraId="10952DC8" w14:textId="7B545D85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4E4057">
        <w:t>$</w:t>
      </w:r>
      <w:r w:rsidR="004E4057" w:rsidRPr="004E4057">
        <w:t>2,992.00</w:t>
      </w:r>
    </w:p>
    <w:p w14:paraId="460A0E59" w14:textId="647D0ABA" w:rsidR="00775762" w:rsidRPr="009462FD" w:rsidRDefault="00775762" w:rsidP="00775762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4E4057" w:rsidRPr="004E4057">
        <w:t>152668</w:t>
      </w:r>
      <w:r w:rsidRPr="00C25D02">
        <w:t xml:space="preserve">- </w:t>
      </w:r>
      <w:r w:rsidR="004E4057" w:rsidRPr="009462FD">
        <w:rPr>
          <w:b/>
          <w:bCs/>
        </w:rPr>
        <w:t>Students for Socialism and Liberation</w:t>
      </w:r>
    </w:p>
    <w:p w14:paraId="0AD54B1F" w14:textId="3CE3BA86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8B58A5">
        <w:t xml:space="preserve">Materials for making signs and room rental </w:t>
      </w:r>
    </w:p>
    <w:p w14:paraId="33AF8F1F" w14:textId="7A0885FF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4E4057" w:rsidRPr="004E4057">
        <w:t>RSO is requesting funding for sign making materials and meeting room rental</w:t>
      </w:r>
    </w:p>
    <w:p w14:paraId="71126E34" w14:textId="32B06EE3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4E4057">
        <w:t>Services</w:t>
      </w:r>
    </w:p>
    <w:p w14:paraId="6B1AA7D7" w14:textId="32E94290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4E4057" w:rsidRPr="004E4057">
        <w:t>$593.74</w:t>
      </w:r>
    </w:p>
    <w:p w14:paraId="78A5D31F" w14:textId="5E2773A7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4E4057" w:rsidRPr="004E4057">
        <w:t>$593.74</w:t>
      </w:r>
    </w:p>
    <w:p w14:paraId="0CA13B62" w14:textId="7AAFA61D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="004E4057" w:rsidRPr="004E4057">
        <w:t>152576</w:t>
      </w:r>
      <w:r w:rsidRPr="00C25D02">
        <w:t xml:space="preserve">- </w:t>
      </w:r>
      <w:proofErr w:type="spellStart"/>
      <w:r w:rsidR="004E4057" w:rsidRPr="009462FD">
        <w:rPr>
          <w:b/>
          <w:bCs/>
        </w:rPr>
        <w:t>MannMukti</w:t>
      </w:r>
      <w:proofErr w:type="spellEnd"/>
    </w:p>
    <w:p w14:paraId="206FE077" w14:textId="5D10FA4C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E32464">
        <w:t>Space rental, office supplies,</w:t>
      </w:r>
      <w:r w:rsidR="00DD36FF">
        <w:t xml:space="preserve"> and craft materials </w:t>
      </w:r>
    </w:p>
    <w:p w14:paraId="7F03021A" w14:textId="040AF52A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4E4057" w:rsidRPr="004E4057">
        <w:t>RSO is requesting funding for meeting rental, office supplies, planting and painting kits, and other materials for meetings</w:t>
      </w:r>
    </w:p>
    <w:p w14:paraId="3174AD96" w14:textId="39FC8616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4E4057">
        <w:t>Services</w:t>
      </w:r>
    </w:p>
    <w:p w14:paraId="64341CFF" w14:textId="0347FCAB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4E4057" w:rsidRPr="004E4057">
        <w:t>$3,026.13</w:t>
      </w:r>
    </w:p>
    <w:p w14:paraId="3E4943BF" w14:textId="4D32CC4D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4E4057" w:rsidRPr="004E4057">
        <w:t>$3,026.13</w:t>
      </w:r>
    </w:p>
    <w:p w14:paraId="1BB8B973" w14:textId="6F948402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="004E4057" w:rsidRPr="004E4057">
        <w:t>152394</w:t>
      </w:r>
      <w:r w:rsidRPr="00C25D02">
        <w:t xml:space="preserve">- </w:t>
      </w:r>
      <w:r w:rsidR="004E4057" w:rsidRPr="009462FD">
        <w:rPr>
          <w:b/>
          <w:bCs/>
        </w:rPr>
        <w:t>Illinois Underwater Hockey</w:t>
      </w:r>
    </w:p>
    <w:p w14:paraId="18AF3A0F" w14:textId="46B4CC7D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4071E0">
        <w:t xml:space="preserve">Funding for </w:t>
      </w:r>
      <w:r w:rsidR="004071E0" w:rsidRPr="004071E0">
        <w:t>water polo caps, fins, mouthguards, and snorkels</w:t>
      </w:r>
    </w:p>
    <w:p w14:paraId="15531DA7" w14:textId="0D51DC45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4E4057" w:rsidRPr="004E4057">
        <w:t>RSO is requesting funding for essential gear to play underwater hockey</w:t>
      </w:r>
    </w:p>
    <w:p w14:paraId="30A55F18" w14:textId="0BB0001E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lastRenderedPageBreak/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4E4057">
        <w:t>Services</w:t>
      </w:r>
    </w:p>
    <w:p w14:paraId="533DE3E0" w14:textId="7B2506B2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4E4057" w:rsidRPr="004E4057">
        <w:t>$815.00</w:t>
      </w:r>
    </w:p>
    <w:p w14:paraId="085BDF25" w14:textId="43BD42F4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4E4057" w:rsidRPr="004E4057">
        <w:t>$815.00</w:t>
      </w:r>
    </w:p>
    <w:p w14:paraId="478C4EF4" w14:textId="589E483D" w:rsidR="00775762" w:rsidRPr="009462FD" w:rsidRDefault="00775762" w:rsidP="00775762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4E4057" w:rsidRPr="004E4057">
        <w:t>152008</w:t>
      </w:r>
      <w:r w:rsidRPr="00C25D02">
        <w:t xml:space="preserve">- </w:t>
      </w:r>
      <w:r w:rsidR="004E4057" w:rsidRPr="009462FD">
        <w:rPr>
          <w:b/>
          <w:bCs/>
        </w:rPr>
        <w:t>Intercollegiate Illinois Skating</w:t>
      </w:r>
    </w:p>
    <w:p w14:paraId="6CBDCF8A" w14:textId="31122E6C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865303" w:rsidRPr="00865303">
        <w:t>RSO is requesting funding to rent Ice Skating arena for practice</w:t>
      </w:r>
    </w:p>
    <w:p w14:paraId="48CFC65C" w14:textId="4E998399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>:</w:t>
      </w:r>
      <w:r w:rsidR="00865303">
        <w:t xml:space="preserve"> </w:t>
      </w:r>
      <w:r w:rsidR="00CA7A21" w:rsidRPr="00CA7A21">
        <w:t>Corn maze social event that’s not fundable</w:t>
      </w:r>
    </w:p>
    <w:p w14:paraId="65F9A08B" w14:textId="7E3B289F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CA7A21">
        <w:t>Services</w:t>
      </w:r>
    </w:p>
    <w:p w14:paraId="3490EEA1" w14:textId="228CE432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4E4057" w:rsidRPr="004E4057">
        <w:t>$1,404.00</w:t>
      </w:r>
    </w:p>
    <w:p w14:paraId="371F732D" w14:textId="5FFD1634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4E4057" w:rsidRPr="004E4057">
        <w:t>$1,350.00</w:t>
      </w:r>
    </w:p>
    <w:p w14:paraId="4C925346" w14:textId="74D73697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="00CA7A21" w:rsidRPr="00CA7A21">
        <w:t>152141</w:t>
      </w:r>
      <w:r w:rsidRPr="00C25D02">
        <w:t xml:space="preserve">- </w:t>
      </w:r>
      <w:r w:rsidR="00CA7A21" w:rsidRPr="009462FD">
        <w:rPr>
          <w:b/>
          <w:bCs/>
        </w:rPr>
        <w:t>Cross Country Club</w:t>
      </w:r>
    </w:p>
    <w:p w14:paraId="24917AAD" w14:textId="13AD1CCD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D55E9A">
        <w:t>Race fees</w:t>
      </w:r>
      <w:r w:rsidR="00D97998">
        <w:t xml:space="preserve"> and </w:t>
      </w:r>
      <w:r w:rsidR="00D55E9A">
        <w:t>ravel fees</w:t>
      </w:r>
      <w:r w:rsidR="00D97998">
        <w:t xml:space="preserve"> for </w:t>
      </w:r>
      <w:r w:rsidR="00D55E9A">
        <w:t xml:space="preserve">meets </w:t>
      </w:r>
    </w:p>
    <w:p w14:paraId="7C1BF4F1" w14:textId="0FD0D7D4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CA7A21" w:rsidRPr="00CA7A21">
        <w:t>RSO is requesting funding for registration fees, traveling, and lodging</w:t>
      </w:r>
    </w:p>
    <w:p w14:paraId="5790C74C" w14:textId="16CA1FBB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CA7A21">
        <w:t>Services</w:t>
      </w:r>
    </w:p>
    <w:p w14:paraId="683A914A" w14:textId="56F8DF8E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CA7A21" w:rsidRPr="00CA7A21">
        <w:t>$5,436.28</w:t>
      </w:r>
    </w:p>
    <w:p w14:paraId="29E4A631" w14:textId="22099006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CA7A21" w:rsidRPr="00CA7A21">
        <w:t>$5,436.28</w:t>
      </w:r>
    </w:p>
    <w:p w14:paraId="43C86544" w14:textId="288B0060" w:rsidR="00775762" w:rsidRPr="00E846C7" w:rsidRDefault="00775762" w:rsidP="00775762">
      <w:pPr>
        <w:numPr>
          <w:ilvl w:val="0"/>
          <w:numId w:val="3"/>
        </w:numPr>
        <w:contextualSpacing/>
        <w:rPr>
          <w:b/>
          <w:bCs/>
        </w:rPr>
      </w:pPr>
      <w:r w:rsidRPr="00C25D02">
        <w:t xml:space="preserve">App No. </w:t>
      </w:r>
      <w:r w:rsidR="00CA7A21" w:rsidRPr="00CA7A21">
        <w:t>152043</w:t>
      </w:r>
      <w:r w:rsidRPr="00C25D02">
        <w:t xml:space="preserve">- </w:t>
      </w:r>
      <w:r w:rsidR="00CA7A21" w:rsidRPr="00E846C7">
        <w:rPr>
          <w:b/>
          <w:bCs/>
        </w:rPr>
        <w:t>American Fisheries Society, U of I Student Subunit</w:t>
      </w:r>
    </w:p>
    <w:p w14:paraId="79E1B5C5" w14:textId="718BFE21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4B783A">
        <w:t>Funding for fishing equipment and camping supplies</w:t>
      </w:r>
    </w:p>
    <w:p w14:paraId="63073F20" w14:textId="6E87DDE6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CA7A21" w:rsidRPr="00CA7A21">
        <w:t>RSO is requesting funding for outdoor equipment to fish, camp, and tables</w:t>
      </w:r>
    </w:p>
    <w:p w14:paraId="280D9282" w14:textId="07767484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CA7A21">
        <w:t>Services</w:t>
      </w:r>
    </w:p>
    <w:p w14:paraId="2BBA3D93" w14:textId="13BFA364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CA7A21" w:rsidRPr="00CA7A21">
        <w:t>$499.92</w:t>
      </w:r>
    </w:p>
    <w:p w14:paraId="22D8FAA9" w14:textId="5D511E94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CA7A21" w:rsidRPr="00CA7A21">
        <w:t>$499.92</w:t>
      </w:r>
    </w:p>
    <w:p w14:paraId="7914D918" w14:textId="33A5CE4B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="00CA7A21" w:rsidRPr="00CA7A21">
        <w:t>151517</w:t>
      </w:r>
      <w:r w:rsidRPr="00C25D02">
        <w:t xml:space="preserve">- </w:t>
      </w:r>
      <w:r w:rsidR="00CA7A21" w:rsidRPr="00E846C7">
        <w:rPr>
          <w:b/>
          <w:bCs/>
        </w:rPr>
        <w:t>ACHA Men’s Division II Hockey Club at the University of Illinois at Urbana-Champaign</w:t>
      </w:r>
    </w:p>
    <w:p w14:paraId="2FD9544C" w14:textId="323571CF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BC1DB6">
        <w:t>Funding for ice area rental for practices and transportation rental for away games</w:t>
      </w:r>
    </w:p>
    <w:p w14:paraId="3F83B4B6" w14:textId="2B93261E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CA7A21" w:rsidRPr="00CA7A21">
        <w:t xml:space="preserve">RSO is requesting funding for </w:t>
      </w:r>
      <w:proofErr w:type="spellStart"/>
      <w:r w:rsidR="00CA7A21" w:rsidRPr="00CA7A21">
        <w:t>uiuc</w:t>
      </w:r>
      <w:proofErr w:type="spellEnd"/>
      <w:r w:rsidR="00CA7A21" w:rsidRPr="00CA7A21">
        <w:t xml:space="preserve"> ice arena rental for practice and games and transportation to away games</w:t>
      </w:r>
    </w:p>
    <w:p w14:paraId="3AB8806F" w14:textId="31B81452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CA7A21">
        <w:t>Services</w:t>
      </w:r>
    </w:p>
    <w:p w14:paraId="532405C1" w14:textId="47CCCE63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CA7A21" w:rsidRPr="00CA7A21">
        <w:t>$10,000.00</w:t>
      </w:r>
    </w:p>
    <w:p w14:paraId="27FD9861" w14:textId="199931EA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CA7A21" w:rsidRPr="00CA7A21">
        <w:t>$10,000.00</w:t>
      </w:r>
    </w:p>
    <w:p w14:paraId="46CB7DDB" w14:textId="2893A130" w:rsidR="00775762" w:rsidRPr="00C25D02" w:rsidRDefault="00775762" w:rsidP="00775762">
      <w:pPr>
        <w:numPr>
          <w:ilvl w:val="0"/>
          <w:numId w:val="3"/>
        </w:numPr>
        <w:contextualSpacing/>
      </w:pPr>
      <w:r w:rsidRPr="00C25D02">
        <w:t xml:space="preserve">App No. </w:t>
      </w:r>
      <w:r w:rsidR="00CA7A21" w:rsidRPr="00CA7A21">
        <w:t>150254</w:t>
      </w:r>
      <w:r w:rsidRPr="00C25D02">
        <w:t xml:space="preserve">- </w:t>
      </w:r>
      <w:r w:rsidR="00CA7A21" w:rsidRPr="00E846C7">
        <w:rPr>
          <w:b/>
          <w:bCs/>
        </w:rPr>
        <w:t>Formosa Volleyball Enthusiasts</w:t>
      </w:r>
    </w:p>
    <w:p w14:paraId="07A81261" w14:textId="14BA14BA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Description</w:t>
      </w:r>
      <w:r w:rsidRPr="00C25D02">
        <w:t xml:space="preserve">: </w:t>
      </w:r>
      <w:r w:rsidR="00C75AA0">
        <w:t xml:space="preserve">Funding for tournament fees and space rental </w:t>
      </w:r>
    </w:p>
    <w:p w14:paraId="55D5C238" w14:textId="4FD5309C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Reviewer’s notes</w:t>
      </w:r>
      <w:r w:rsidRPr="00C25D02">
        <w:t xml:space="preserve">: </w:t>
      </w:r>
      <w:r w:rsidR="00CA7A21" w:rsidRPr="00CA7A21">
        <w:t>RSO is requesting funding for tournament fees and ARC volleyball gym to practice</w:t>
      </w:r>
    </w:p>
    <w:p w14:paraId="0488B3EA" w14:textId="5F20D168" w:rsidR="00775762" w:rsidRPr="00C25D02" w:rsidRDefault="00775762" w:rsidP="00775762">
      <w:pPr>
        <w:numPr>
          <w:ilvl w:val="1"/>
          <w:numId w:val="3"/>
        </w:numPr>
        <w:contextualSpacing/>
      </w:pPr>
      <w:r>
        <w:rPr>
          <w:i/>
          <w:iCs/>
        </w:rPr>
        <w:t>Funding</w:t>
      </w:r>
      <w:r w:rsidRPr="00C25D02">
        <w:rPr>
          <w:i/>
          <w:iCs/>
        </w:rPr>
        <w:t xml:space="preserve"> type</w:t>
      </w:r>
      <w:r w:rsidRPr="00C25D02">
        <w:t xml:space="preserve">: </w:t>
      </w:r>
      <w:r w:rsidR="00CA7A21">
        <w:t>Services</w:t>
      </w:r>
    </w:p>
    <w:p w14:paraId="0B6ADC1F" w14:textId="015398E5" w:rsidR="00775762" w:rsidRPr="00C25D0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Requeste</w:t>
      </w:r>
      <w:r>
        <w:rPr>
          <w:i/>
          <w:iCs/>
        </w:rPr>
        <w:t>d</w:t>
      </w:r>
      <w:r w:rsidRPr="00C25D02">
        <w:t xml:space="preserve">: </w:t>
      </w:r>
      <w:r w:rsidR="00CA7A21" w:rsidRPr="00CA7A21">
        <w:t>$992.00</w:t>
      </w:r>
    </w:p>
    <w:p w14:paraId="1D8B4903" w14:textId="463E3A7E" w:rsidR="00775762" w:rsidRDefault="00775762" w:rsidP="00775762">
      <w:pPr>
        <w:numPr>
          <w:ilvl w:val="1"/>
          <w:numId w:val="3"/>
        </w:numPr>
        <w:contextualSpacing/>
      </w:pPr>
      <w:r w:rsidRPr="00C25D02">
        <w:rPr>
          <w:i/>
          <w:iCs/>
        </w:rPr>
        <w:t>Amount Allocated</w:t>
      </w:r>
      <w:r w:rsidRPr="00C25D02">
        <w:t xml:space="preserve">: </w:t>
      </w:r>
      <w:r w:rsidR="00CA7A21" w:rsidRPr="00CA7A21">
        <w:t>$992.00</w:t>
      </w:r>
    </w:p>
    <w:p w14:paraId="5C56CBF7" w14:textId="08DBAB8F" w:rsidR="00C14760" w:rsidRDefault="00C14760" w:rsidP="00C14760">
      <w:pPr>
        <w:contextualSpacing/>
      </w:pPr>
    </w:p>
    <w:p w14:paraId="203CBCC1" w14:textId="77777777" w:rsidR="00C14760" w:rsidRDefault="00C14760" w:rsidP="00C14760">
      <w:pPr>
        <w:rPr>
          <w:i/>
          <w:iCs/>
          <w:u w:val="single"/>
        </w:rPr>
      </w:pPr>
      <w:r w:rsidRPr="00A6384A">
        <w:rPr>
          <w:i/>
          <w:iCs/>
          <w:u w:val="single"/>
        </w:rPr>
        <w:t>Approval of pre-approved applications:</w:t>
      </w:r>
    </w:p>
    <w:p w14:paraId="6E5144D8" w14:textId="791AFFE9" w:rsidR="00C14760" w:rsidRDefault="00500355" w:rsidP="00C14760">
      <w:pPr>
        <w:contextualSpacing/>
      </w:pPr>
      <w:r>
        <w:t>N</w:t>
      </w:r>
      <w:r w:rsidR="00FF471E">
        <w:t xml:space="preserve">ico </w:t>
      </w:r>
      <w:r>
        <w:t>P</w:t>
      </w:r>
      <w:r w:rsidR="00FF471E">
        <w:t>erez</w:t>
      </w:r>
      <w:r>
        <w:t xml:space="preserve"> motions to approve</w:t>
      </w:r>
      <w:r w:rsidR="00FF471E">
        <w:t xml:space="preserve"> application at standard</w:t>
      </w:r>
      <w:r>
        <w:t>. U</w:t>
      </w:r>
      <w:r w:rsidR="00FF471E">
        <w:t xml:space="preserve">mar </w:t>
      </w:r>
      <w:r>
        <w:t>A</w:t>
      </w:r>
      <w:r w:rsidR="00FF471E">
        <w:t>hmed</w:t>
      </w:r>
      <w:r>
        <w:t xml:space="preserve"> seconds. Vote of 8-0-1. </w:t>
      </w:r>
    </w:p>
    <w:p w14:paraId="6674D30E" w14:textId="77777777" w:rsidR="00A70702" w:rsidRDefault="00A70702" w:rsidP="00C14760">
      <w:pPr>
        <w:contextualSpacing/>
      </w:pPr>
    </w:p>
    <w:p w14:paraId="593B1085" w14:textId="77777777" w:rsidR="00C14760" w:rsidRPr="00A6384A" w:rsidRDefault="00C14760" w:rsidP="00C14760">
      <w:pPr>
        <w:rPr>
          <w:b/>
          <w:bCs/>
        </w:rPr>
      </w:pPr>
      <w:r w:rsidRPr="00A6384A">
        <w:rPr>
          <w:b/>
          <w:bCs/>
        </w:rPr>
        <w:t>Discuss Applications</w:t>
      </w:r>
    </w:p>
    <w:tbl>
      <w:tblPr>
        <w:tblStyle w:val="TableGrid"/>
        <w:tblW w:w="10492" w:type="dxa"/>
        <w:tblLook w:val="04A0" w:firstRow="1" w:lastRow="0" w:firstColumn="1" w:lastColumn="0" w:noHBand="0" w:noVBand="1"/>
      </w:tblPr>
      <w:tblGrid>
        <w:gridCol w:w="1440"/>
        <w:gridCol w:w="1754"/>
        <w:gridCol w:w="3482"/>
        <w:gridCol w:w="1439"/>
        <w:gridCol w:w="1369"/>
        <w:gridCol w:w="1008"/>
      </w:tblGrid>
      <w:tr w:rsidR="00B272A1" w:rsidRPr="00B272A1" w14:paraId="5D9E22AE" w14:textId="30A951A6" w:rsidTr="0B534D95">
        <w:trPr>
          <w:trHeight w:val="405"/>
        </w:trPr>
        <w:tc>
          <w:tcPr>
            <w:tcW w:w="1440" w:type="dxa"/>
            <w:noWrap/>
            <w:hideMark/>
          </w:tcPr>
          <w:p w14:paraId="1C15FE57" w14:textId="77777777" w:rsidR="00B272A1" w:rsidRPr="00B272A1" w:rsidRDefault="00B272A1">
            <w:pPr>
              <w:contextualSpacing/>
              <w:rPr>
                <w:b/>
                <w:bCs/>
              </w:rPr>
            </w:pPr>
            <w:r w:rsidRPr="00B272A1">
              <w:rPr>
                <w:b/>
                <w:bCs/>
              </w:rPr>
              <w:lastRenderedPageBreak/>
              <w:t>App Number</w:t>
            </w:r>
          </w:p>
        </w:tc>
        <w:tc>
          <w:tcPr>
            <w:tcW w:w="1754" w:type="dxa"/>
            <w:noWrap/>
            <w:hideMark/>
          </w:tcPr>
          <w:p w14:paraId="12CB1E0F" w14:textId="0021CBDF" w:rsidR="00B272A1" w:rsidRPr="00B272A1" w:rsidRDefault="00B272A1">
            <w:pPr>
              <w:contextualSpacing/>
              <w:rPr>
                <w:b/>
                <w:bCs/>
              </w:rPr>
            </w:pPr>
            <w:r w:rsidRPr="00B272A1">
              <w:rPr>
                <w:b/>
                <w:bCs/>
              </w:rPr>
              <w:t>Funding App</w:t>
            </w:r>
            <w:r>
              <w:rPr>
                <w:b/>
                <w:bCs/>
              </w:rPr>
              <w:t xml:space="preserve"> </w:t>
            </w:r>
            <w:r w:rsidRPr="00B272A1">
              <w:rPr>
                <w:b/>
                <w:bCs/>
              </w:rPr>
              <w:t>Type</w:t>
            </w:r>
          </w:p>
        </w:tc>
        <w:tc>
          <w:tcPr>
            <w:tcW w:w="3482" w:type="dxa"/>
            <w:hideMark/>
          </w:tcPr>
          <w:p w14:paraId="154CDFBF" w14:textId="77777777" w:rsidR="00B272A1" w:rsidRPr="00B272A1" w:rsidRDefault="00B272A1">
            <w:pPr>
              <w:contextualSpacing/>
              <w:rPr>
                <w:b/>
                <w:bCs/>
              </w:rPr>
            </w:pPr>
            <w:r w:rsidRPr="00B272A1">
              <w:rPr>
                <w:b/>
                <w:bCs/>
              </w:rPr>
              <w:t>RSO Name</w:t>
            </w:r>
          </w:p>
        </w:tc>
        <w:tc>
          <w:tcPr>
            <w:tcW w:w="1439" w:type="dxa"/>
            <w:noWrap/>
            <w:hideMark/>
          </w:tcPr>
          <w:p w14:paraId="41306200" w14:textId="77777777" w:rsidR="00B272A1" w:rsidRPr="00B272A1" w:rsidRDefault="00B272A1">
            <w:pPr>
              <w:contextualSpacing/>
              <w:rPr>
                <w:b/>
                <w:bCs/>
              </w:rPr>
            </w:pPr>
            <w:r w:rsidRPr="00B272A1">
              <w:rPr>
                <w:b/>
                <w:bCs/>
              </w:rPr>
              <w:t>Requested Amount</w:t>
            </w:r>
          </w:p>
        </w:tc>
        <w:tc>
          <w:tcPr>
            <w:tcW w:w="1369" w:type="dxa"/>
            <w:noWrap/>
            <w:hideMark/>
          </w:tcPr>
          <w:p w14:paraId="782C7C01" w14:textId="77777777" w:rsidR="00B272A1" w:rsidRPr="00B272A1" w:rsidRDefault="00B272A1">
            <w:pPr>
              <w:contextualSpacing/>
              <w:rPr>
                <w:b/>
                <w:bCs/>
              </w:rPr>
            </w:pPr>
            <w:r w:rsidRPr="00B272A1">
              <w:rPr>
                <w:b/>
                <w:bCs/>
              </w:rPr>
              <w:t>Allocated Amount</w:t>
            </w:r>
          </w:p>
        </w:tc>
        <w:tc>
          <w:tcPr>
            <w:tcW w:w="1008" w:type="dxa"/>
          </w:tcPr>
          <w:p w14:paraId="6AAE2BF0" w14:textId="2B7F85D3" w:rsidR="00B272A1" w:rsidRPr="00B272A1" w:rsidRDefault="00B272A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Vote</w:t>
            </w:r>
          </w:p>
        </w:tc>
      </w:tr>
      <w:tr w:rsidR="00B272A1" w:rsidRPr="00B272A1" w14:paraId="05E7EAA5" w14:textId="36D87FD6" w:rsidTr="0B534D95">
        <w:trPr>
          <w:trHeight w:val="310"/>
        </w:trPr>
        <w:tc>
          <w:tcPr>
            <w:tcW w:w="1440" w:type="dxa"/>
            <w:hideMark/>
          </w:tcPr>
          <w:p w14:paraId="16A551D8" w14:textId="77777777" w:rsidR="00B272A1" w:rsidRPr="00B272A1" w:rsidRDefault="00B272A1">
            <w:pPr>
              <w:contextualSpacing/>
            </w:pPr>
            <w:r w:rsidRPr="00B272A1">
              <w:t>152938</w:t>
            </w:r>
          </w:p>
        </w:tc>
        <w:tc>
          <w:tcPr>
            <w:tcW w:w="1754" w:type="dxa"/>
            <w:noWrap/>
            <w:hideMark/>
          </w:tcPr>
          <w:p w14:paraId="5F417CC5" w14:textId="77777777" w:rsidR="00B272A1" w:rsidRPr="00B272A1" w:rsidRDefault="00B272A1">
            <w:pPr>
              <w:contextualSpacing/>
            </w:pPr>
            <w:r w:rsidRPr="00B272A1">
              <w:t>Programs</w:t>
            </w:r>
          </w:p>
        </w:tc>
        <w:tc>
          <w:tcPr>
            <w:tcW w:w="3482" w:type="dxa"/>
            <w:hideMark/>
          </w:tcPr>
          <w:p w14:paraId="6E5C7F55" w14:textId="77777777" w:rsidR="00B272A1" w:rsidRPr="00B272A1" w:rsidRDefault="00B272A1">
            <w:pPr>
              <w:contextualSpacing/>
            </w:pPr>
            <w:r w:rsidRPr="00B272A1">
              <w:t>Association for Computing Machinery - Women</w:t>
            </w:r>
          </w:p>
        </w:tc>
        <w:tc>
          <w:tcPr>
            <w:tcW w:w="1439" w:type="dxa"/>
            <w:noWrap/>
            <w:hideMark/>
          </w:tcPr>
          <w:p w14:paraId="6D8DE40D" w14:textId="77777777" w:rsidR="00B272A1" w:rsidRPr="00B272A1" w:rsidRDefault="00B272A1" w:rsidP="00B272A1">
            <w:pPr>
              <w:contextualSpacing/>
            </w:pPr>
            <w:r w:rsidRPr="00B272A1">
              <w:t xml:space="preserve">$2,000.00 </w:t>
            </w:r>
          </w:p>
        </w:tc>
        <w:tc>
          <w:tcPr>
            <w:tcW w:w="1369" w:type="dxa"/>
            <w:noWrap/>
          </w:tcPr>
          <w:p w14:paraId="7772B072" w14:textId="361AC3D0" w:rsidR="00B272A1" w:rsidRPr="00B272A1" w:rsidRDefault="0B534D95" w:rsidP="00B272A1">
            <w:pPr>
              <w:contextualSpacing/>
            </w:pPr>
            <w:r>
              <w:t>$0.00</w:t>
            </w:r>
          </w:p>
        </w:tc>
        <w:tc>
          <w:tcPr>
            <w:tcW w:w="1008" w:type="dxa"/>
          </w:tcPr>
          <w:p w14:paraId="2AAD12EE" w14:textId="0A295BE9" w:rsidR="00B272A1" w:rsidRPr="00B272A1" w:rsidRDefault="00EC4BFB" w:rsidP="00B272A1">
            <w:pPr>
              <w:contextualSpacing/>
            </w:pPr>
            <w:r>
              <w:t>5-0-3</w:t>
            </w:r>
          </w:p>
        </w:tc>
      </w:tr>
      <w:tr w:rsidR="00B272A1" w:rsidRPr="00B272A1" w14:paraId="38A069DE" w14:textId="4CBBF44D" w:rsidTr="0B534D95">
        <w:trPr>
          <w:trHeight w:val="310"/>
        </w:trPr>
        <w:tc>
          <w:tcPr>
            <w:tcW w:w="1440" w:type="dxa"/>
            <w:hideMark/>
          </w:tcPr>
          <w:p w14:paraId="2D217EB4" w14:textId="77777777" w:rsidR="00B272A1" w:rsidRPr="00B272A1" w:rsidRDefault="00B272A1">
            <w:pPr>
              <w:contextualSpacing/>
            </w:pPr>
            <w:r w:rsidRPr="00B272A1">
              <w:t>152649</w:t>
            </w:r>
          </w:p>
        </w:tc>
        <w:tc>
          <w:tcPr>
            <w:tcW w:w="1754" w:type="dxa"/>
            <w:noWrap/>
            <w:hideMark/>
          </w:tcPr>
          <w:p w14:paraId="79069328" w14:textId="77777777" w:rsidR="00B272A1" w:rsidRPr="00B272A1" w:rsidRDefault="00B272A1">
            <w:pPr>
              <w:contextualSpacing/>
            </w:pPr>
            <w:r w:rsidRPr="00B272A1">
              <w:t>Programs</w:t>
            </w:r>
          </w:p>
        </w:tc>
        <w:tc>
          <w:tcPr>
            <w:tcW w:w="3482" w:type="dxa"/>
            <w:hideMark/>
          </w:tcPr>
          <w:p w14:paraId="0C486896" w14:textId="77777777" w:rsidR="00B272A1" w:rsidRPr="00B272A1" w:rsidRDefault="00B272A1">
            <w:pPr>
              <w:contextualSpacing/>
            </w:pPr>
            <w:r w:rsidRPr="00B272A1">
              <w:t>Hindu YUVA UIUC</w:t>
            </w:r>
          </w:p>
        </w:tc>
        <w:tc>
          <w:tcPr>
            <w:tcW w:w="1439" w:type="dxa"/>
            <w:noWrap/>
            <w:hideMark/>
          </w:tcPr>
          <w:p w14:paraId="50E0EA21" w14:textId="77777777" w:rsidR="00B272A1" w:rsidRPr="00B272A1" w:rsidRDefault="00B272A1" w:rsidP="00B272A1">
            <w:pPr>
              <w:contextualSpacing/>
            </w:pPr>
            <w:r w:rsidRPr="00B272A1">
              <w:t xml:space="preserve">$2,252.00 </w:t>
            </w:r>
          </w:p>
        </w:tc>
        <w:tc>
          <w:tcPr>
            <w:tcW w:w="1369" w:type="dxa"/>
          </w:tcPr>
          <w:p w14:paraId="5F82D133" w14:textId="60A91747" w:rsidR="00B272A1" w:rsidRPr="00B272A1" w:rsidRDefault="0B534D95" w:rsidP="00B272A1">
            <w:pPr>
              <w:contextualSpacing/>
            </w:pPr>
            <w:r>
              <w:t>$1,918.00</w:t>
            </w:r>
          </w:p>
        </w:tc>
        <w:tc>
          <w:tcPr>
            <w:tcW w:w="1008" w:type="dxa"/>
          </w:tcPr>
          <w:p w14:paraId="6197FE85" w14:textId="45AC45D9" w:rsidR="00B272A1" w:rsidRPr="00B272A1" w:rsidRDefault="00EC4BFB" w:rsidP="00B272A1">
            <w:pPr>
              <w:contextualSpacing/>
            </w:pPr>
            <w:r>
              <w:t>8-0-0</w:t>
            </w:r>
          </w:p>
        </w:tc>
      </w:tr>
      <w:tr w:rsidR="00B272A1" w:rsidRPr="00B272A1" w14:paraId="203D318B" w14:textId="1F0C1846" w:rsidTr="0B534D95">
        <w:trPr>
          <w:trHeight w:val="310"/>
        </w:trPr>
        <w:tc>
          <w:tcPr>
            <w:tcW w:w="1440" w:type="dxa"/>
            <w:noWrap/>
            <w:hideMark/>
          </w:tcPr>
          <w:p w14:paraId="7D0A4967" w14:textId="77777777" w:rsidR="00B272A1" w:rsidRPr="00B272A1" w:rsidRDefault="00B272A1">
            <w:pPr>
              <w:contextualSpacing/>
            </w:pPr>
            <w:r w:rsidRPr="00B272A1">
              <w:t>152759</w:t>
            </w:r>
          </w:p>
        </w:tc>
        <w:tc>
          <w:tcPr>
            <w:tcW w:w="1754" w:type="dxa"/>
            <w:noWrap/>
            <w:hideMark/>
          </w:tcPr>
          <w:p w14:paraId="0EAEF9DE" w14:textId="77777777" w:rsidR="00B272A1" w:rsidRPr="00B272A1" w:rsidRDefault="00B272A1">
            <w:pPr>
              <w:contextualSpacing/>
            </w:pPr>
            <w:r w:rsidRPr="00B272A1">
              <w:t>Programs</w:t>
            </w:r>
          </w:p>
        </w:tc>
        <w:tc>
          <w:tcPr>
            <w:tcW w:w="3482" w:type="dxa"/>
            <w:noWrap/>
            <w:hideMark/>
          </w:tcPr>
          <w:p w14:paraId="69B48074" w14:textId="77777777" w:rsidR="00B272A1" w:rsidRPr="00B272A1" w:rsidRDefault="00B272A1">
            <w:pPr>
              <w:contextualSpacing/>
            </w:pPr>
            <w:r w:rsidRPr="00B272A1">
              <w:t>Women in Mechanical Science and Engineering</w:t>
            </w:r>
          </w:p>
        </w:tc>
        <w:tc>
          <w:tcPr>
            <w:tcW w:w="1439" w:type="dxa"/>
            <w:noWrap/>
            <w:hideMark/>
          </w:tcPr>
          <w:p w14:paraId="4CB0D4EE" w14:textId="77777777" w:rsidR="00B272A1" w:rsidRPr="00B272A1" w:rsidRDefault="00B272A1" w:rsidP="00B272A1">
            <w:pPr>
              <w:contextualSpacing/>
            </w:pPr>
            <w:r w:rsidRPr="00B272A1">
              <w:t xml:space="preserve">$152.67 </w:t>
            </w:r>
          </w:p>
        </w:tc>
        <w:tc>
          <w:tcPr>
            <w:tcW w:w="1369" w:type="dxa"/>
            <w:noWrap/>
          </w:tcPr>
          <w:p w14:paraId="36E592CA" w14:textId="77134FF1" w:rsidR="00B272A1" w:rsidRPr="00B272A1" w:rsidRDefault="0B534D95" w:rsidP="00B272A1">
            <w:pPr>
              <w:contextualSpacing/>
            </w:pPr>
            <w:r>
              <w:t>$152.67</w:t>
            </w:r>
          </w:p>
        </w:tc>
        <w:tc>
          <w:tcPr>
            <w:tcW w:w="1008" w:type="dxa"/>
          </w:tcPr>
          <w:p w14:paraId="2E0BF4BF" w14:textId="6677448D" w:rsidR="00B272A1" w:rsidRPr="00B272A1" w:rsidRDefault="00EC4BFB" w:rsidP="00B272A1">
            <w:pPr>
              <w:contextualSpacing/>
            </w:pPr>
            <w:r>
              <w:t>9-0-0</w:t>
            </w:r>
          </w:p>
        </w:tc>
      </w:tr>
      <w:tr w:rsidR="00B272A1" w:rsidRPr="00B272A1" w14:paraId="262D19D9" w14:textId="1BB90986" w:rsidTr="0B534D95">
        <w:trPr>
          <w:trHeight w:val="310"/>
        </w:trPr>
        <w:tc>
          <w:tcPr>
            <w:tcW w:w="1440" w:type="dxa"/>
            <w:noWrap/>
            <w:hideMark/>
          </w:tcPr>
          <w:p w14:paraId="66A25306" w14:textId="77777777" w:rsidR="00B272A1" w:rsidRPr="00B272A1" w:rsidRDefault="00B272A1">
            <w:pPr>
              <w:contextualSpacing/>
            </w:pPr>
            <w:r w:rsidRPr="00B272A1">
              <w:t>152427</w:t>
            </w:r>
          </w:p>
        </w:tc>
        <w:tc>
          <w:tcPr>
            <w:tcW w:w="1754" w:type="dxa"/>
            <w:noWrap/>
            <w:hideMark/>
          </w:tcPr>
          <w:p w14:paraId="7C57E97D" w14:textId="77777777" w:rsidR="00B272A1" w:rsidRPr="00B272A1" w:rsidRDefault="00B272A1">
            <w:pPr>
              <w:contextualSpacing/>
            </w:pPr>
            <w:r w:rsidRPr="00B272A1">
              <w:t>Programs</w:t>
            </w:r>
          </w:p>
        </w:tc>
        <w:tc>
          <w:tcPr>
            <w:tcW w:w="3482" w:type="dxa"/>
            <w:hideMark/>
          </w:tcPr>
          <w:p w14:paraId="53A55838" w14:textId="77777777" w:rsidR="00B272A1" w:rsidRPr="00B272A1" w:rsidRDefault="00B272A1">
            <w:pPr>
              <w:contextualSpacing/>
            </w:pPr>
            <w:r w:rsidRPr="00B272A1">
              <w:t>Pointe Shoe Lab</w:t>
            </w:r>
          </w:p>
        </w:tc>
        <w:tc>
          <w:tcPr>
            <w:tcW w:w="1439" w:type="dxa"/>
            <w:noWrap/>
            <w:hideMark/>
          </w:tcPr>
          <w:p w14:paraId="09364745" w14:textId="77777777" w:rsidR="00B272A1" w:rsidRPr="00B272A1" w:rsidRDefault="00B272A1" w:rsidP="00B272A1">
            <w:pPr>
              <w:contextualSpacing/>
            </w:pPr>
            <w:r w:rsidRPr="00B272A1">
              <w:t xml:space="preserve">$1,720.00 </w:t>
            </w:r>
          </w:p>
        </w:tc>
        <w:tc>
          <w:tcPr>
            <w:tcW w:w="1369" w:type="dxa"/>
            <w:noWrap/>
          </w:tcPr>
          <w:p w14:paraId="0258DD44" w14:textId="7930D984" w:rsidR="00B272A1" w:rsidRPr="00B272A1" w:rsidRDefault="0B534D95" w:rsidP="00B272A1">
            <w:pPr>
              <w:contextualSpacing/>
            </w:pPr>
            <w:r>
              <w:t>$1,370.00</w:t>
            </w:r>
          </w:p>
        </w:tc>
        <w:tc>
          <w:tcPr>
            <w:tcW w:w="1008" w:type="dxa"/>
          </w:tcPr>
          <w:p w14:paraId="24AF0DC2" w14:textId="4E7F6BF3" w:rsidR="00B272A1" w:rsidRPr="00B272A1" w:rsidRDefault="00905D8C" w:rsidP="00B272A1">
            <w:pPr>
              <w:contextualSpacing/>
            </w:pPr>
            <w:r>
              <w:t>9-0-0</w:t>
            </w:r>
          </w:p>
        </w:tc>
      </w:tr>
      <w:tr w:rsidR="00B272A1" w:rsidRPr="00B272A1" w14:paraId="23D0702C" w14:textId="6AAF882B" w:rsidTr="0B534D95">
        <w:trPr>
          <w:trHeight w:val="310"/>
        </w:trPr>
        <w:tc>
          <w:tcPr>
            <w:tcW w:w="1440" w:type="dxa"/>
            <w:noWrap/>
            <w:hideMark/>
          </w:tcPr>
          <w:p w14:paraId="2B4570C1" w14:textId="77777777" w:rsidR="00B272A1" w:rsidRPr="00B272A1" w:rsidRDefault="00B272A1">
            <w:pPr>
              <w:contextualSpacing/>
            </w:pPr>
            <w:r w:rsidRPr="00B272A1">
              <w:t>152679</w:t>
            </w:r>
          </w:p>
        </w:tc>
        <w:tc>
          <w:tcPr>
            <w:tcW w:w="1754" w:type="dxa"/>
            <w:noWrap/>
            <w:hideMark/>
          </w:tcPr>
          <w:p w14:paraId="22035B34" w14:textId="77777777" w:rsidR="00B272A1" w:rsidRPr="00B272A1" w:rsidRDefault="00B272A1">
            <w:pPr>
              <w:contextualSpacing/>
            </w:pPr>
            <w:r w:rsidRPr="00B272A1">
              <w:t>Programs</w:t>
            </w:r>
          </w:p>
        </w:tc>
        <w:tc>
          <w:tcPr>
            <w:tcW w:w="3482" w:type="dxa"/>
            <w:hideMark/>
          </w:tcPr>
          <w:p w14:paraId="75CEB17B" w14:textId="77777777" w:rsidR="00B272A1" w:rsidRPr="00B272A1" w:rsidRDefault="00B272A1">
            <w:pPr>
              <w:contextualSpacing/>
            </w:pPr>
            <w:r w:rsidRPr="00B272A1">
              <w:t>Iranian Music Heritage</w:t>
            </w:r>
          </w:p>
        </w:tc>
        <w:tc>
          <w:tcPr>
            <w:tcW w:w="1439" w:type="dxa"/>
            <w:noWrap/>
            <w:hideMark/>
          </w:tcPr>
          <w:p w14:paraId="157BA27D" w14:textId="77777777" w:rsidR="00B272A1" w:rsidRPr="00B272A1" w:rsidRDefault="00B272A1" w:rsidP="00B272A1">
            <w:pPr>
              <w:contextualSpacing/>
            </w:pPr>
            <w:r w:rsidRPr="00B272A1">
              <w:t xml:space="preserve">$6,000.00 </w:t>
            </w:r>
          </w:p>
        </w:tc>
        <w:tc>
          <w:tcPr>
            <w:tcW w:w="1369" w:type="dxa"/>
            <w:noWrap/>
          </w:tcPr>
          <w:p w14:paraId="431550FA" w14:textId="19F3A6C4" w:rsidR="00B272A1" w:rsidRPr="00B272A1" w:rsidRDefault="0B534D95" w:rsidP="00B272A1">
            <w:pPr>
              <w:contextualSpacing/>
            </w:pPr>
            <w:r>
              <w:t>$4,500.00</w:t>
            </w:r>
          </w:p>
        </w:tc>
        <w:tc>
          <w:tcPr>
            <w:tcW w:w="1008" w:type="dxa"/>
          </w:tcPr>
          <w:p w14:paraId="6B07B867" w14:textId="55173B1A" w:rsidR="00B272A1" w:rsidRPr="00B272A1" w:rsidRDefault="00905D8C" w:rsidP="00B272A1">
            <w:pPr>
              <w:contextualSpacing/>
            </w:pPr>
            <w:r>
              <w:t>9-0-0</w:t>
            </w:r>
          </w:p>
        </w:tc>
      </w:tr>
      <w:tr w:rsidR="00B272A1" w:rsidRPr="00B272A1" w14:paraId="634A28B8" w14:textId="223A3F01" w:rsidTr="0B534D95">
        <w:trPr>
          <w:trHeight w:val="620"/>
        </w:trPr>
        <w:tc>
          <w:tcPr>
            <w:tcW w:w="1440" w:type="dxa"/>
            <w:hideMark/>
          </w:tcPr>
          <w:p w14:paraId="0E6C0A4D" w14:textId="77777777" w:rsidR="00B272A1" w:rsidRPr="00B272A1" w:rsidRDefault="00B272A1">
            <w:pPr>
              <w:contextualSpacing/>
            </w:pPr>
            <w:r w:rsidRPr="00B272A1">
              <w:t>152663</w:t>
            </w:r>
          </w:p>
        </w:tc>
        <w:tc>
          <w:tcPr>
            <w:tcW w:w="1754" w:type="dxa"/>
            <w:noWrap/>
            <w:hideMark/>
          </w:tcPr>
          <w:p w14:paraId="61D3D5EE" w14:textId="77777777" w:rsidR="00B272A1" w:rsidRPr="00B272A1" w:rsidRDefault="00B272A1">
            <w:pPr>
              <w:contextualSpacing/>
            </w:pPr>
            <w:r w:rsidRPr="00B272A1">
              <w:t>Programs</w:t>
            </w:r>
          </w:p>
        </w:tc>
        <w:tc>
          <w:tcPr>
            <w:tcW w:w="3482" w:type="dxa"/>
            <w:hideMark/>
          </w:tcPr>
          <w:p w14:paraId="16C300E0" w14:textId="77777777" w:rsidR="00B272A1" w:rsidRPr="00B272A1" w:rsidRDefault="00B272A1">
            <w:pPr>
              <w:contextualSpacing/>
            </w:pPr>
            <w:r w:rsidRPr="00B272A1">
              <w:t>Society for the Promotion of Indian Classical Music and Culture Amongst Youth</w:t>
            </w:r>
          </w:p>
        </w:tc>
        <w:tc>
          <w:tcPr>
            <w:tcW w:w="1439" w:type="dxa"/>
            <w:noWrap/>
            <w:hideMark/>
          </w:tcPr>
          <w:p w14:paraId="52055D0D" w14:textId="77777777" w:rsidR="00B272A1" w:rsidRPr="00B272A1" w:rsidRDefault="00B272A1" w:rsidP="00B272A1">
            <w:pPr>
              <w:contextualSpacing/>
            </w:pPr>
            <w:r w:rsidRPr="00B272A1">
              <w:t xml:space="preserve">$2,920.00 </w:t>
            </w:r>
          </w:p>
        </w:tc>
        <w:tc>
          <w:tcPr>
            <w:tcW w:w="1369" w:type="dxa"/>
          </w:tcPr>
          <w:p w14:paraId="32CFA719" w14:textId="2F4F584C" w:rsidR="00B272A1" w:rsidRPr="00B272A1" w:rsidRDefault="0B534D95" w:rsidP="00B272A1">
            <w:pPr>
              <w:contextualSpacing/>
            </w:pPr>
            <w:r>
              <w:t>$2,920.00</w:t>
            </w:r>
          </w:p>
        </w:tc>
        <w:tc>
          <w:tcPr>
            <w:tcW w:w="1008" w:type="dxa"/>
          </w:tcPr>
          <w:p w14:paraId="2F8FDF4F" w14:textId="46F18F6C" w:rsidR="00B272A1" w:rsidRPr="00B272A1" w:rsidRDefault="00EA29BB" w:rsidP="00B272A1">
            <w:pPr>
              <w:contextualSpacing/>
            </w:pPr>
            <w:r>
              <w:t>9-0-0</w:t>
            </w:r>
          </w:p>
        </w:tc>
      </w:tr>
      <w:tr w:rsidR="00B272A1" w:rsidRPr="00B272A1" w14:paraId="0872F23A" w14:textId="3D769A4A" w:rsidTr="0B534D95">
        <w:trPr>
          <w:trHeight w:val="320"/>
        </w:trPr>
        <w:tc>
          <w:tcPr>
            <w:tcW w:w="1440" w:type="dxa"/>
            <w:noWrap/>
            <w:hideMark/>
          </w:tcPr>
          <w:p w14:paraId="2F09155A" w14:textId="77777777" w:rsidR="00B272A1" w:rsidRPr="00B272A1" w:rsidRDefault="00B272A1">
            <w:pPr>
              <w:contextualSpacing/>
            </w:pPr>
            <w:r w:rsidRPr="00B272A1">
              <w:t>152941</w:t>
            </w:r>
          </w:p>
        </w:tc>
        <w:tc>
          <w:tcPr>
            <w:tcW w:w="1754" w:type="dxa"/>
            <w:noWrap/>
            <w:hideMark/>
          </w:tcPr>
          <w:p w14:paraId="0A84F6DD" w14:textId="77777777" w:rsidR="00B272A1" w:rsidRPr="00B272A1" w:rsidRDefault="00B272A1">
            <w:pPr>
              <w:contextualSpacing/>
            </w:pPr>
            <w:r w:rsidRPr="00B272A1">
              <w:t>Projects</w:t>
            </w:r>
          </w:p>
        </w:tc>
        <w:tc>
          <w:tcPr>
            <w:tcW w:w="3482" w:type="dxa"/>
            <w:hideMark/>
          </w:tcPr>
          <w:p w14:paraId="29FF359B" w14:textId="77777777" w:rsidR="00B272A1" w:rsidRPr="00B272A1" w:rsidRDefault="00B272A1">
            <w:pPr>
              <w:contextualSpacing/>
            </w:pPr>
            <w:r w:rsidRPr="00B272A1">
              <w:t>Minorities for Mutual Aid</w:t>
            </w:r>
          </w:p>
        </w:tc>
        <w:tc>
          <w:tcPr>
            <w:tcW w:w="1439" w:type="dxa"/>
            <w:noWrap/>
            <w:hideMark/>
          </w:tcPr>
          <w:p w14:paraId="3EB8536D" w14:textId="77777777" w:rsidR="00B272A1" w:rsidRPr="00B272A1" w:rsidRDefault="00B272A1" w:rsidP="00B272A1">
            <w:pPr>
              <w:contextualSpacing/>
            </w:pPr>
            <w:r w:rsidRPr="00B272A1">
              <w:t xml:space="preserve">$4,977.06 </w:t>
            </w:r>
          </w:p>
        </w:tc>
        <w:tc>
          <w:tcPr>
            <w:tcW w:w="1369" w:type="dxa"/>
          </w:tcPr>
          <w:p w14:paraId="40654774" w14:textId="3DBD489A" w:rsidR="00B272A1" w:rsidRPr="00B272A1" w:rsidRDefault="0B534D95" w:rsidP="00B272A1">
            <w:pPr>
              <w:contextualSpacing/>
            </w:pPr>
            <w:r>
              <w:t>$4,977.06</w:t>
            </w:r>
          </w:p>
        </w:tc>
        <w:tc>
          <w:tcPr>
            <w:tcW w:w="1008" w:type="dxa"/>
          </w:tcPr>
          <w:p w14:paraId="0A09D264" w14:textId="7EEFBF91" w:rsidR="00B272A1" w:rsidRPr="00B272A1" w:rsidRDefault="00EA29BB" w:rsidP="00B272A1">
            <w:pPr>
              <w:contextualSpacing/>
            </w:pPr>
            <w:r>
              <w:t>9-0-0</w:t>
            </w:r>
          </w:p>
        </w:tc>
      </w:tr>
      <w:tr w:rsidR="00B272A1" w:rsidRPr="00B272A1" w14:paraId="6BADBBF8" w14:textId="35D90113" w:rsidTr="0B534D95">
        <w:trPr>
          <w:trHeight w:val="310"/>
        </w:trPr>
        <w:tc>
          <w:tcPr>
            <w:tcW w:w="1440" w:type="dxa"/>
            <w:hideMark/>
          </w:tcPr>
          <w:p w14:paraId="3CC360AE" w14:textId="77777777" w:rsidR="00B272A1" w:rsidRPr="00B272A1" w:rsidRDefault="00B272A1">
            <w:pPr>
              <w:contextualSpacing/>
            </w:pPr>
            <w:r w:rsidRPr="00B272A1">
              <w:t>153021</w:t>
            </w:r>
          </w:p>
        </w:tc>
        <w:tc>
          <w:tcPr>
            <w:tcW w:w="1754" w:type="dxa"/>
            <w:noWrap/>
            <w:hideMark/>
          </w:tcPr>
          <w:p w14:paraId="2E60C33C" w14:textId="77777777" w:rsidR="00B272A1" w:rsidRPr="00B272A1" w:rsidRDefault="00B272A1">
            <w:pPr>
              <w:contextualSpacing/>
            </w:pPr>
            <w:r w:rsidRPr="00B272A1">
              <w:t>Services</w:t>
            </w:r>
          </w:p>
        </w:tc>
        <w:tc>
          <w:tcPr>
            <w:tcW w:w="3482" w:type="dxa"/>
            <w:hideMark/>
          </w:tcPr>
          <w:p w14:paraId="512EAE56" w14:textId="760A16F2" w:rsidR="00B272A1" w:rsidRPr="00B272A1" w:rsidRDefault="00B272A1">
            <w:pPr>
              <w:contextualSpacing/>
            </w:pPr>
            <w:r w:rsidRPr="00B272A1">
              <w:t>Non-Fungible Token Applicability</w:t>
            </w:r>
          </w:p>
        </w:tc>
        <w:tc>
          <w:tcPr>
            <w:tcW w:w="1439" w:type="dxa"/>
            <w:noWrap/>
            <w:hideMark/>
          </w:tcPr>
          <w:p w14:paraId="06E2F568" w14:textId="77777777" w:rsidR="00B272A1" w:rsidRPr="00B272A1" w:rsidRDefault="00B272A1" w:rsidP="00B272A1">
            <w:pPr>
              <w:contextualSpacing/>
            </w:pPr>
            <w:r w:rsidRPr="00B272A1">
              <w:t xml:space="preserve">$4,264.50 </w:t>
            </w:r>
          </w:p>
        </w:tc>
        <w:tc>
          <w:tcPr>
            <w:tcW w:w="1369" w:type="dxa"/>
            <w:noWrap/>
          </w:tcPr>
          <w:p w14:paraId="4BED5A4B" w14:textId="0ECC2EC9" w:rsidR="00B272A1" w:rsidRPr="00B272A1" w:rsidRDefault="0B534D95" w:rsidP="00B272A1">
            <w:pPr>
              <w:contextualSpacing/>
            </w:pPr>
            <w:r>
              <w:t>$0.00</w:t>
            </w:r>
          </w:p>
        </w:tc>
        <w:tc>
          <w:tcPr>
            <w:tcW w:w="1008" w:type="dxa"/>
          </w:tcPr>
          <w:p w14:paraId="610AF8F6" w14:textId="71DFB59E" w:rsidR="00B272A1" w:rsidRPr="00B272A1" w:rsidRDefault="00CA4043" w:rsidP="00B272A1">
            <w:pPr>
              <w:contextualSpacing/>
            </w:pPr>
            <w:r>
              <w:t>9-0-0</w:t>
            </w:r>
          </w:p>
        </w:tc>
      </w:tr>
      <w:tr w:rsidR="00B272A1" w:rsidRPr="00B272A1" w14:paraId="057E042C" w14:textId="7CFDE502" w:rsidTr="0B534D95">
        <w:trPr>
          <w:trHeight w:val="310"/>
        </w:trPr>
        <w:tc>
          <w:tcPr>
            <w:tcW w:w="1440" w:type="dxa"/>
            <w:noWrap/>
            <w:hideMark/>
          </w:tcPr>
          <w:p w14:paraId="0311194D" w14:textId="77777777" w:rsidR="00B272A1" w:rsidRPr="00B272A1" w:rsidRDefault="00B272A1">
            <w:pPr>
              <w:contextualSpacing/>
            </w:pPr>
            <w:r w:rsidRPr="00B272A1">
              <w:t>152977</w:t>
            </w:r>
          </w:p>
        </w:tc>
        <w:tc>
          <w:tcPr>
            <w:tcW w:w="1754" w:type="dxa"/>
            <w:noWrap/>
            <w:hideMark/>
          </w:tcPr>
          <w:p w14:paraId="42044A5B" w14:textId="77777777" w:rsidR="00B272A1" w:rsidRPr="00B272A1" w:rsidRDefault="00B272A1">
            <w:pPr>
              <w:contextualSpacing/>
            </w:pPr>
            <w:r w:rsidRPr="00B272A1">
              <w:t>Services</w:t>
            </w:r>
          </w:p>
        </w:tc>
        <w:tc>
          <w:tcPr>
            <w:tcW w:w="3482" w:type="dxa"/>
            <w:hideMark/>
          </w:tcPr>
          <w:p w14:paraId="39A5656B" w14:textId="77777777" w:rsidR="00B272A1" w:rsidRPr="00B272A1" w:rsidRDefault="00B272A1">
            <w:pPr>
              <w:contextualSpacing/>
            </w:pPr>
            <w:r w:rsidRPr="00B272A1">
              <w:t>Illinois Men's Rowing Club</w:t>
            </w:r>
          </w:p>
        </w:tc>
        <w:tc>
          <w:tcPr>
            <w:tcW w:w="1439" w:type="dxa"/>
            <w:noWrap/>
            <w:hideMark/>
          </w:tcPr>
          <w:p w14:paraId="19309AFB" w14:textId="77777777" w:rsidR="00B272A1" w:rsidRPr="00B272A1" w:rsidRDefault="00B272A1" w:rsidP="00B272A1">
            <w:pPr>
              <w:contextualSpacing/>
            </w:pPr>
            <w:r w:rsidRPr="00B272A1">
              <w:t xml:space="preserve">$9,929.00 </w:t>
            </w:r>
          </w:p>
        </w:tc>
        <w:tc>
          <w:tcPr>
            <w:tcW w:w="1369" w:type="dxa"/>
            <w:noWrap/>
          </w:tcPr>
          <w:p w14:paraId="78B6523E" w14:textId="1D52B015" w:rsidR="00B272A1" w:rsidRPr="00B272A1" w:rsidRDefault="0B534D95" w:rsidP="00B272A1">
            <w:pPr>
              <w:contextualSpacing/>
            </w:pPr>
            <w:r>
              <w:t>$9,929.00</w:t>
            </w:r>
          </w:p>
        </w:tc>
        <w:tc>
          <w:tcPr>
            <w:tcW w:w="1008" w:type="dxa"/>
          </w:tcPr>
          <w:p w14:paraId="3347704B" w14:textId="72B781AE" w:rsidR="00B272A1" w:rsidRPr="00B272A1" w:rsidRDefault="006120D9" w:rsidP="00B272A1">
            <w:pPr>
              <w:contextualSpacing/>
            </w:pPr>
            <w:r>
              <w:t>9-0-0</w:t>
            </w:r>
          </w:p>
        </w:tc>
      </w:tr>
      <w:tr w:rsidR="00B272A1" w:rsidRPr="00B272A1" w14:paraId="727ED216" w14:textId="56ABBCBE" w:rsidTr="0B534D95">
        <w:trPr>
          <w:trHeight w:val="310"/>
        </w:trPr>
        <w:tc>
          <w:tcPr>
            <w:tcW w:w="1440" w:type="dxa"/>
            <w:noWrap/>
            <w:hideMark/>
          </w:tcPr>
          <w:p w14:paraId="4E72B1F9" w14:textId="77777777" w:rsidR="00B272A1" w:rsidRPr="00B272A1" w:rsidRDefault="00B272A1">
            <w:pPr>
              <w:contextualSpacing/>
            </w:pPr>
            <w:r w:rsidRPr="00B272A1">
              <w:t>152615</w:t>
            </w:r>
          </w:p>
        </w:tc>
        <w:tc>
          <w:tcPr>
            <w:tcW w:w="1754" w:type="dxa"/>
            <w:noWrap/>
            <w:hideMark/>
          </w:tcPr>
          <w:p w14:paraId="21227AD2" w14:textId="77777777" w:rsidR="00B272A1" w:rsidRPr="00B272A1" w:rsidRDefault="00B272A1">
            <w:pPr>
              <w:contextualSpacing/>
            </w:pPr>
            <w:r w:rsidRPr="00B272A1">
              <w:t>Services</w:t>
            </w:r>
          </w:p>
        </w:tc>
        <w:tc>
          <w:tcPr>
            <w:tcW w:w="3482" w:type="dxa"/>
            <w:hideMark/>
          </w:tcPr>
          <w:p w14:paraId="42CE8A34" w14:textId="77777777" w:rsidR="00B272A1" w:rsidRPr="00B272A1" w:rsidRDefault="00B272A1">
            <w:pPr>
              <w:contextualSpacing/>
            </w:pPr>
            <w:r w:rsidRPr="00B272A1">
              <w:t>Hindu YUVA UIUC</w:t>
            </w:r>
          </w:p>
        </w:tc>
        <w:tc>
          <w:tcPr>
            <w:tcW w:w="1439" w:type="dxa"/>
            <w:noWrap/>
            <w:hideMark/>
          </w:tcPr>
          <w:p w14:paraId="0898C469" w14:textId="77777777" w:rsidR="00B272A1" w:rsidRPr="00B272A1" w:rsidRDefault="00B272A1" w:rsidP="00B272A1">
            <w:pPr>
              <w:contextualSpacing/>
            </w:pPr>
            <w:r w:rsidRPr="00B272A1">
              <w:t xml:space="preserve">$6,723.00 </w:t>
            </w:r>
          </w:p>
        </w:tc>
        <w:tc>
          <w:tcPr>
            <w:tcW w:w="1369" w:type="dxa"/>
            <w:noWrap/>
          </w:tcPr>
          <w:p w14:paraId="67B3A99D" w14:textId="4D0AD3BA" w:rsidR="00B272A1" w:rsidRPr="00B272A1" w:rsidRDefault="0B534D95" w:rsidP="00B272A1">
            <w:pPr>
              <w:contextualSpacing/>
            </w:pPr>
            <w:r>
              <w:t>$4,128.00</w:t>
            </w:r>
          </w:p>
        </w:tc>
        <w:tc>
          <w:tcPr>
            <w:tcW w:w="1008" w:type="dxa"/>
          </w:tcPr>
          <w:p w14:paraId="1574BA84" w14:textId="3A7C7B53" w:rsidR="00B272A1" w:rsidRPr="00B272A1" w:rsidRDefault="006120D9" w:rsidP="00B272A1">
            <w:pPr>
              <w:contextualSpacing/>
            </w:pPr>
            <w:r>
              <w:t>8-0-1</w:t>
            </w:r>
          </w:p>
        </w:tc>
      </w:tr>
      <w:tr w:rsidR="00B272A1" w:rsidRPr="00B272A1" w14:paraId="0D318BD2" w14:textId="3A24063D" w:rsidTr="0B534D95">
        <w:trPr>
          <w:trHeight w:val="310"/>
        </w:trPr>
        <w:tc>
          <w:tcPr>
            <w:tcW w:w="1440" w:type="dxa"/>
            <w:noWrap/>
            <w:hideMark/>
          </w:tcPr>
          <w:p w14:paraId="064E7EF8" w14:textId="77777777" w:rsidR="00B272A1" w:rsidRPr="00B272A1" w:rsidRDefault="00B272A1">
            <w:pPr>
              <w:contextualSpacing/>
            </w:pPr>
            <w:r w:rsidRPr="00B272A1">
              <w:t>152738</w:t>
            </w:r>
          </w:p>
        </w:tc>
        <w:tc>
          <w:tcPr>
            <w:tcW w:w="1754" w:type="dxa"/>
            <w:noWrap/>
            <w:hideMark/>
          </w:tcPr>
          <w:p w14:paraId="0C69B601" w14:textId="77777777" w:rsidR="00B272A1" w:rsidRPr="00B272A1" w:rsidRDefault="00B272A1">
            <w:pPr>
              <w:contextualSpacing/>
            </w:pPr>
            <w:r w:rsidRPr="00B272A1">
              <w:t>Services</w:t>
            </w:r>
          </w:p>
        </w:tc>
        <w:tc>
          <w:tcPr>
            <w:tcW w:w="3482" w:type="dxa"/>
            <w:hideMark/>
          </w:tcPr>
          <w:p w14:paraId="4E7809E5" w14:textId="77777777" w:rsidR="00B272A1" w:rsidRPr="00B272A1" w:rsidRDefault="00B272A1">
            <w:pPr>
              <w:contextualSpacing/>
            </w:pPr>
            <w:r w:rsidRPr="00B272A1">
              <w:t>Illinois Men's Club Basketball</w:t>
            </w:r>
          </w:p>
        </w:tc>
        <w:tc>
          <w:tcPr>
            <w:tcW w:w="1439" w:type="dxa"/>
            <w:noWrap/>
            <w:hideMark/>
          </w:tcPr>
          <w:p w14:paraId="6E20859B" w14:textId="77777777" w:rsidR="00B272A1" w:rsidRPr="00B272A1" w:rsidRDefault="00B272A1" w:rsidP="00B272A1">
            <w:pPr>
              <w:contextualSpacing/>
            </w:pPr>
            <w:r w:rsidRPr="00B272A1">
              <w:t xml:space="preserve">$8,675.82 </w:t>
            </w:r>
          </w:p>
        </w:tc>
        <w:tc>
          <w:tcPr>
            <w:tcW w:w="1369" w:type="dxa"/>
            <w:noWrap/>
          </w:tcPr>
          <w:p w14:paraId="70B28F54" w14:textId="4C5F381E" w:rsidR="00B272A1" w:rsidRPr="00B272A1" w:rsidRDefault="0B534D95" w:rsidP="00B272A1">
            <w:pPr>
              <w:contextualSpacing/>
            </w:pPr>
            <w:r>
              <w:t>$4,979.82</w:t>
            </w:r>
          </w:p>
        </w:tc>
        <w:tc>
          <w:tcPr>
            <w:tcW w:w="1008" w:type="dxa"/>
          </w:tcPr>
          <w:p w14:paraId="1310130D" w14:textId="067E86C6" w:rsidR="00B272A1" w:rsidRPr="00B272A1" w:rsidRDefault="006120D9" w:rsidP="00B272A1">
            <w:pPr>
              <w:contextualSpacing/>
            </w:pPr>
            <w:r>
              <w:t>8-0-1</w:t>
            </w:r>
          </w:p>
        </w:tc>
      </w:tr>
      <w:tr w:rsidR="00B272A1" w:rsidRPr="00B272A1" w14:paraId="20D24273" w14:textId="6AB798BC" w:rsidTr="0B534D95">
        <w:trPr>
          <w:trHeight w:val="620"/>
        </w:trPr>
        <w:tc>
          <w:tcPr>
            <w:tcW w:w="1440" w:type="dxa"/>
            <w:hideMark/>
          </w:tcPr>
          <w:p w14:paraId="40CDA5F8" w14:textId="77777777" w:rsidR="00B272A1" w:rsidRPr="00B272A1" w:rsidRDefault="00B272A1">
            <w:pPr>
              <w:contextualSpacing/>
            </w:pPr>
            <w:r w:rsidRPr="00B272A1">
              <w:t>152669</w:t>
            </w:r>
          </w:p>
        </w:tc>
        <w:tc>
          <w:tcPr>
            <w:tcW w:w="1754" w:type="dxa"/>
            <w:noWrap/>
            <w:hideMark/>
          </w:tcPr>
          <w:p w14:paraId="2C64FB27" w14:textId="77777777" w:rsidR="00B272A1" w:rsidRPr="00B272A1" w:rsidRDefault="00B272A1">
            <w:pPr>
              <w:contextualSpacing/>
            </w:pPr>
            <w:r w:rsidRPr="00B272A1">
              <w:t>Services</w:t>
            </w:r>
          </w:p>
        </w:tc>
        <w:tc>
          <w:tcPr>
            <w:tcW w:w="3482" w:type="dxa"/>
            <w:hideMark/>
          </w:tcPr>
          <w:p w14:paraId="3903DBC3" w14:textId="77777777" w:rsidR="00B272A1" w:rsidRPr="00B272A1" w:rsidRDefault="00B272A1">
            <w:pPr>
              <w:contextualSpacing/>
            </w:pPr>
            <w:r w:rsidRPr="00B272A1">
              <w:t>Society for the Promotion of Indian Classical Music and Culture Amongst Youth</w:t>
            </w:r>
          </w:p>
        </w:tc>
        <w:tc>
          <w:tcPr>
            <w:tcW w:w="1439" w:type="dxa"/>
            <w:noWrap/>
            <w:hideMark/>
          </w:tcPr>
          <w:p w14:paraId="6412A473" w14:textId="77777777" w:rsidR="00B272A1" w:rsidRPr="00B272A1" w:rsidRDefault="00B272A1" w:rsidP="00B272A1">
            <w:pPr>
              <w:contextualSpacing/>
            </w:pPr>
            <w:r w:rsidRPr="00B272A1">
              <w:t xml:space="preserve">$1,750.00 </w:t>
            </w:r>
          </w:p>
        </w:tc>
        <w:tc>
          <w:tcPr>
            <w:tcW w:w="1369" w:type="dxa"/>
            <w:noWrap/>
          </w:tcPr>
          <w:p w14:paraId="3A3BBD19" w14:textId="4E7F4BAB" w:rsidR="00B272A1" w:rsidRPr="00B272A1" w:rsidRDefault="0B534D95" w:rsidP="00B272A1">
            <w:pPr>
              <w:contextualSpacing/>
            </w:pPr>
            <w:r>
              <w:t>$1,750.00</w:t>
            </w:r>
          </w:p>
        </w:tc>
        <w:tc>
          <w:tcPr>
            <w:tcW w:w="1008" w:type="dxa"/>
          </w:tcPr>
          <w:p w14:paraId="206B5B49" w14:textId="6CAB9E60" w:rsidR="00B272A1" w:rsidRPr="00B272A1" w:rsidRDefault="00E00D62" w:rsidP="00B272A1">
            <w:pPr>
              <w:contextualSpacing/>
            </w:pPr>
            <w:r>
              <w:t>8-0-1</w:t>
            </w:r>
          </w:p>
        </w:tc>
      </w:tr>
      <w:tr w:rsidR="00B272A1" w:rsidRPr="00B272A1" w14:paraId="6318795F" w14:textId="5199C414" w:rsidTr="0B534D95">
        <w:trPr>
          <w:trHeight w:val="310"/>
        </w:trPr>
        <w:tc>
          <w:tcPr>
            <w:tcW w:w="1440" w:type="dxa"/>
            <w:hideMark/>
          </w:tcPr>
          <w:p w14:paraId="3D4BEB80" w14:textId="77777777" w:rsidR="00B272A1" w:rsidRPr="00B272A1" w:rsidRDefault="00B272A1">
            <w:pPr>
              <w:contextualSpacing/>
            </w:pPr>
            <w:r w:rsidRPr="00B272A1">
              <w:t>152204</w:t>
            </w:r>
          </w:p>
        </w:tc>
        <w:tc>
          <w:tcPr>
            <w:tcW w:w="1754" w:type="dxa"/>
            <w:noWrap/>
            <w:hideMark/>
          </w:tcPr>
          <w:p w14:paraId="24967068" w14:textId="77777777" w:rsidR="00B272A1" w:rsidRPr="00B272A1" w:rsidRDefault="00B272A1">
            <w:pPr>
              <w:contextualSpacing/>
            </w:pPr>
            <w:r w:rsidRPr="00B272A1">
              <w:t>Services</w:t>
            </w:r>
          </w:p>
        </w:tc>
        <w:tc>
          <w:tcPr>
            <w:tcW w:w="3482" w:type="dxa"/>
            <w:hideMark/>
          </w:tcPr>
          <w:p w14:paraId="3A6316A1" w14:textId="77777777" w:rsidR="00B272A1" w:rsidRPr="00B272A1" w:rsidRDefault="00B272A1">
            <w:pPr>
              <w:contextualSpacing/>
            </w:pPr>
            <w:r w:rsidRPr="00B272A1">
              <w:t>Positive Pre-Meds</w:t>
            </w:r>
          </w:p>
        </w:tc>
        <w:tc>
          <w:tcPr>
            <w:tcW w:w="1439" w:type="dxa"/>
            <w:noWrap/>
            <w:hideMark/>
          </w:tcPr>
          <w:p w14:paraId="0667F7F5" w14:textId="77777777" w:rsidR="00B272A1" w:rsidRPr="00B272A1" w:rsidRDefault="00B272A1" w:rsidP="00B272A1">
            <w:pPr>
              <w:contextualSpacing/>
            </w:pPr>
            <w:r w:rsidRPr="00B272A1">
              <w:t xml:space="preserve">$10,000.00 </w:t>
            </w:r>
          </w:p>
        </w:tc>
        <w:tc>
          <w:tcPr>
            <w:tcW w:w="1369" w:type="dxa"/>
            <w:noWrap/>
          </w:tcPr>
          <w:p w14:paraId="5DA020D5" w14:textId="0982CDD0" w:rsidR="00B272A1" w:rsidRPr="00B272A1" w:rsidRDefault="0B534D95" w:rsidP="00B272A1">
            <w:pPr>
              <w:contextualSpacing/>
            </w:pPr>
            <w:r>
              <w:t>$0.00</w:t>
            </w:r>
          </w:p>
        </w:tc>
        <w:tc>
          <w:tcPr>
            <w:tcW w:w="1008" w:type="dxa"/>
          </w:tcPr>
          <w:p w14:paraId="130414D3" w14:textId="6FC8EC38" w:rsidR="00B272A1" w:rsidRPr="00B272A1" w:rsidRDefault="00E00D62" w:rsidP="00B272A1">
            <w:pPr>
              <w:contextualSpacing/>
            </w:pPr>
            <w:r>
              <w:t>8-0-1</w:t>
            </w:r>
          </w:p>
        </w:tc>
      </w:tr>
    </w:tbl>
    <w:p w14:paraId="1B5324EC" w14:textId="77777777" w:rsidR="00B272A1" w:rsidRDefault="00B272A1" w:rsidP="00C14760">
      <w:pPr>
        <w:contextualSpacing/>
      </w:pPr>
    </w:p>
    <w:p w14:paraId="06F06900" w14:textId="7DD87317" w:rsidR="00C14760" w:rsidRPr="00C14760" w:rsidRDefault="00C14760" w:rsidP="00C14760">
      <w:pPr>
        <w:numPr>
          <w:ilvl w:val="0"/>
          <w:numId w:val="3"/>
        </w:numPr>
        <w:contextualSpacing/>
        <w:rPr>
          <w:b/>
          <w:bCs/>
        </w:rPr>
      </w:pPr>
      <w:r w:rsidRPr="00C14760">
        <w:t xml:space="preserve">App No. </w:t>
      </w:r>
      <w:r w:rsidR="005F07BB" w:rsidRPr="005F07BB">
        <w:t>152938</w:t>
      </w:r>
      <w:r w:rsidRPr="00C14760">
        <w:t xml:space="preserve">- </w:t>
      </w:r>
      <w:r w:rsidR="005F07BB" w:rsidRPr="007D294C">
        <w:rPr>
          <w:b/>
          <w:bCs/>
        </w:rPr>
        <w:t>Association for Computing Machinery - Women</w:t>
      </w:r>
    </w:p>
    <w:p w14:paraId="4FF8C96A" w14:textId="3FFDBE22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7E7A68">
        <w:t>S</w:t>
      </w:r>
      <w:r w:rsidR="007E7A68" w:rsidRPr="007E7A68">
        <w:t>peaker compensation at ACM-Women talks/workshops</w:t>
      </w:r>
    </w:p>
    <w:p w14:paraId="1653CBFD" w14:textId="69718A7B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5F07BB" w:rsidRPr="005F07BB">
        <w:t xml:space="preserve">Policy on allocating money for speakers but not listing </w:t>
      </w:r>
      <w:r w:rsidR="00EB0A66" w:rsidRPr="005F07BB">
        <w:t>a</w:t>
      </w:r>
      <w:r w:rsidR="005F07BB" w:rsidRPr="005F07BB">
        <w:t xml:space="preserve"> </w:t>
      </w:r>
      <w:proofErr w:type="gramStart"/>
      <w:r w:rsidR="005F07BB" w:rsidRPr="005F07BB">
        <w:t>specific speakers</w:t>
      </w:r>
      <w:proofErr w:type="gramEnd"/>
      <w:r w:rsidR="005F07BB" w:rsidRPr="005F07BB">
        <w:t>?</w:t>
      </w:r>
    </w:p>
    <w:p w14:paraId="27C572A4" w14:textId="6E81482D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5F07BB">
        <w:t>Programs</w:t>
      </w:r>
    </w:p>
    <w:p w14:paraId="5CCBCD3A" w14:textId="6A9179CB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 xml:space="preserve">: </w:t>
      </w:r>
      <w:r w:rsidR="005F07BB" w:rsidRPr="005F07BB">
        <w:t>$2,000.00</w:t>
      </w:r>
    </w:p>
    <w:p w14:paraId="118D0722" w14:textId="2341F42D" w:rsidR="00C14760" w:rsidRDefault="00C14760" w:rsidP="00C14760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>: $0.00</w:t>
      </w:r>
    </w:p>
    <w:p w14:paraId="4CC5693E" w14:textId="74FE03F3" w:rsidR="005F07BB" w:rsidRPr="00C14760" w:rsidRDefault="005F07BB" w:rsidP="00C14760">
      <w:pPr>
        <w:numPr>
          <w:ilvl w:val="1"/>
          <w:numId w:val="3"/>
        </w:numPr>
        <w:contextualSpacing/>
      </w:pPr>
      <w:r>
        <w:rPr>
          <w:i/>
          <w:iCs/>
        </w:rPr>
        <w:t>Meeting notes</w:t>
      </w:r>
      <w:r w:rsidRPr="005F07BB">
        <w:t>:</w:t>
      </w:r>
      <w:r w:rsidR="0044090B">
        <w:t xml:space="preserve"> </w:t>
      </w:r>
      <w:r w:rsidR="00C94DC7">
        <w:t>U</w:t>
      </w:r>
      <w:r w:rsidR="00EC4BFB">
        <w:t xml:space="preserve">mar </w:t>
      </w:r>
      <w:r w:rsidR="00C94DC7">
        <w:t>A</w:t>
      </w:r>
      <w:r w:rsidR="00EC4BFB">
        <w:t>hmed</w:t>
      </w:r>
      <w:r w:rsidR="00C94DC7">
        <w:t xml:space="preserve"> motions to zero fund</w:t>
      </w:r>
      <w:r w:rsidR="00E846C7">
        <w:t xml:space="preserve"> application</w:t>
      </w:r>
      <w:r w:rsidR="003B64CA">
        <w:t>. A</w:t>
      </w:r>
      <w:r w:rsidR="00EC4BFB">
        <w:t xml:space="preserve">lex </w:t>
      </w:r>
      <w:r w:rsidR="003B64CA">
        <w:t>W</w:t>
      </w:r>
      <w:r w:rsidR="00EC4BFB">
        <w:t>ang</w:t>
      </w:r>
      <w:r w:rsidR="003B64CA">
        <w:t xml:space="preserve"> seconds. Vote of </w:t>
      </w:r>
      <w:r w:rsidR="003B4669">
        <w:t>5-</w:t>
      </w:r>
      <w:r w:rsidR="00644943">
        <w:t>0-3</w:t>
      </w:r>
      <w:r w:rsidR="0032313D">
        <w:t>.</w:t>
      </w:r>
    </w:p>
    <w:p w14:paraId="6A576DC1" w14:textId="7561E2B7" w:rsidR="00C14760" w:rsidRPr="00C14760" w:rsidRDefault="00C14760" w:rsidP="00C14760">
      <w:pPr>
        <w:numPr>
          <w:ilvl w:val="0"/>
          <w:numId w:val="3"/>
        </w:numPr>
        <w:contextualSpacing/>
        <w:rPr>
          <w:b/>
          <w:bCs/>
        </w:rPr>
      </w:pPr>
      <w:r w:rsidRPr="00C14760">
        <w:t xml:space="preserve">App No. </w:t>
      </w:r>
      <w:r w:rsidR="005F07BB" w:rsidRPr="005F07BB">
        <w:t>152649</w:t>
      </w:r>
      <w:r w:rsidRPr="00C14760">
        <w:t xml:space="preserve">- </w:t>
      </w:r>
      <w:r w:rsidR="005F07BB" w:rsidRPr="007D294C">
        <w:rPr>
          <w:b/>
          <w:bCs/>
        </w:rPr>
        <w:t>Hindu YUVA UIUC</w:t>
      </w:r>
    </w:p>
    <w:p w14:paraId="371A6D1D" w14:textId="0788BF42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7E7A68">
        <w:t>C</w:t>
      </w:r>
      <w:r w:rsidR="007E7A68" w:rsidRPr="007E7A68">
        <w:t xml:space="preserve">ultural performances from student groups, Ganesh Murti making from clay, murti </w:t>
      </w:r>
      <w:proofErr w:type="spellStart"/>
      <w:r w:rsidR="007E7A68" w:rsidRPr="007E7A68">
        <w:t>visarjan</w:t>
      </w:r>
      <w:proofErr w:type="spellEnd"/>
      <w:r w:rsidR="007E7A68" w:rsidRPr="007E7A68">
        <w:t>, and dinner</w:t>
      </w:r>
    </w:p>
    <w:p w14:paraId="0BD8CFE0" w14:textId="311AA2C5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5F07BB" w:rsidRPr="005F07BB">
        <w:t>Want a permanent advertisement poster (recurring event every year) - permanent equipment?</w:t>
      </w:r>
    </w:p>
    <w:p w14:paraId="24F4BB61" w14:textId="264EEB68" w:rsidR="1E0BB86C" w:rsidRDefault="1E0BB86C" w:rsidP="1E0BB86C">
      <w:pPr>
        <w:numPr>
          <w:ilvl w:val="1"/>
          <w:numId w:val="3"/>
        </w:numPr>
        <w:contextualSpacing/>
      </w:pPr>
      <w:r w:rsidRPr="1E0BB86C">
        <w:rPr>
          <w:i/>
          <w:iCs/>
        </w:rPr>
        <w:t xml:space="preserve">Comments: </w:t>
      </w:r>
      <w:r w:rsidRPr="1E0BB86C">
        <w:t>Board determined poster would be used for a recurring program.</w:t>
      </w:r>
    </w:p>
    <w:p w14:paraId="17AB6BCA" w14:textId="38C5CE06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5F07BB" w:rsidRPr="005F07BB">
        <w:t>Programs</w:t>
      </w:r>
    </w:p>
    <w:p w14:paraId="2652ECB1" w14:textId="6FF1628C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 xml:space="preserve">: </w:t>
      </w:r>
      <w:r w:rsidR="005F07BB" w:rsidRPr="005F07BB">
        <w:t>$2,252.00</w:t>
      </w:r>
    </w:p>
    <w:p w14:paraId="564F00A4" w14:textId="751309A0" w:rsidR="00C14760" w:rsidRDefault="00C14760" w:rsidP="00C14760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 xml:space="preserve">: </w:t>
      </w:r>
      <w:r w:rsidR="0B534D95">
        <w:t>$1,918.00</w:t>
      </w:r>
    </w:p>
    <w:p w14:paraId="57357270" w14:textId="7300B475" w:rsidR="005F07BB" w:rsidRPr="00C14760" w:rsidRDefault="005F07BB" w:rsidP="00C14760">
      <w:pPr>
        <w:numPr>
          <w:ilvl w:val="1"/>
          <w:numId w:val="3"/>
        </w:numPr>
        <w:contextualSpacing/>
      </w:pPr>
      <w:r>
        <w:rPr>
          <w:i/>
          <w:iCs/>
        </w:rPr>
        <w:t>Meeting Notes</w:t>
      </w:r>
      <w:r w:rsidRPr="005F07BB">
        <w:t>:</w:t>
      </w:r>
      <w:r w:rsidR="001C4224">
        <w:t xml:space="preserve"> </w:t>
      </w:r>
      <w:r w:rsidR="005B5BDC">
        <w:t>U</w:t>
      </w:r>
      <w:r w:rsidR="00EC4BFB">
        <w:t xml:space="preserve">mar </w:t>
      </w:r>
      <w:r w:rsidR="005B5BDC">
        <w:t>A</w:t>
      </w:r>
      <w:r w:rsidR="00EC4BFB">
        <w:t>hmed</w:t>
      </w:r>
      <w:r w:rsidR="005B5BDC">
        <w:t xml:space="preserve"> motions to fund application at standard. N</w:t>
      </w:r>
      <w:r w:rsidR="00EC4BFB">
        <w:t xml:space="preserve">ico </w:t>
      </w:r>
      <w:r w:rsidR="005B5BDC">
        <w:t>P</w:t>
      </w:r>
      <w:r w:rsidR="00EC4BFB">
        <w:t>erez</w:t>
      </w:r>
      <w:r w:rsidR="005B5BDC">
        <w:t xml:space="preserve"> seconds. Vote of 8-0-0. </w:t>
      </w:r>
    </w:p>
    <w:p w14:paraId="2FD87237" w14:textId="1551CFA7" w:rsidR="00C14760" w:rsidRPr="00C14760" w:rsidRDefault="00C14760" w:rsidP="00C14760">
      <w:pPr>
        <w:numPr>
          <w:ilvl w:val="0"/>
          <w:numId w:val="3"/>
        </w:numPr>
        <w:contextualSpacing/>
      </w:pPr>
      <w:r w:rsidRPr="00C14760">
        <w:t xml:space="preserve">App No. </w:t>
      </w:r>
      <w:r w:rsidR="00A64177" w:rsidRPr="00A64177">
        <w:t>152759</w:t>
      </w:r>
      <w:r w:rsidRPr="00C14760">
        <w:t xml:space="preserve">- </w:t>
      </w:r>
      <w:r w:rsidR="00A64177" w:rsidRPr="007D294C">
        <w:rPr>
          <w:b/>
          <w:bCs/>
        </w:rPr>
        <w:t>Women in Mechanical Science and Engineering</w:t>
      </w:r>
    </w:p>
    <w:p w14:paraId="1DA26B45" w14:textId="0981A888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lastRenderedPageBreak/>
        <w:t>Description</w:t>
      </w:r>
      <w:r w:rsidRPr="00C14760">
        <w:t xml:space="preserve">: </w:t>
      </w:r>
      <w:r w:rsidR="007E7A68">
        <w:t>P</w:t>
      </w:r>
      <w:r w:rsidR="007E7A68" w:rsidRPr="007E7A68">
        <w:t>articipating in E-Night in Fall 2022 and would like to purchase supplies for the event</w:t>
      </w:r>
    </w:p>
    <w:p w14:paraId="7AF9EDE2" w14:textId="2613CEEF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A64177" w:rsidRPr="00A64177">
        <w:t>E Day goods, but posters and flyers are a grey area based on standards recruitment advertising stipulation</w:t>
      </w:r>
    </w:p>
    <w:p w14:paraId="513C9449" w14:textId="47776CA0" w:rsidR="2FDAFA86" w:rsidRDefault="2FDAFA86" w:rsidP="2FDAFA86">
      <w:pPr>
        <w:numPr>
          <w:ilvl w:val="1"/>
          <w:numId w:val="3"/>
        </w:numPr>
        <w:contextualSpacing/>
      </w:pPr>
      <w:r w:rsidRPr="2FDAFA86">
        <w:rPr>
          <w:i/>
          <w:iCs/>
        </w:rPr>
        <w:t xml:space="preserve">Comments: </w:t>
      </w:r>
      <w:r w:rsidRPr="2FDAFA86">
        <w:t>Zero funded Line Items 1 and 4 for flyers and posters because it is recruitment materials.</w:t>
      </w:r>
    </w:p>
    <w:p w14:paraId="612803AA" w14:textId="68A081CD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A64177">
        <w:t>Programs</w:t>
      </w:r>
    </w:p>
    <w:p w14:paraId="572187AB" w14:textId="078EB95B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 xml:space="preserve">: </w:t>
      </w:r>
      <w:r w:rsidR="00A64177" w:rsidRPr="00A64177">
        <w:t>$152.67</w:t>
      </w:r>
    </w:p>
    <w:p w14:paraId="3C5E8F13" w14:textId="78ACBCCC" w:rsidR="00C14760" w:rsidRDefault="00C14760" w:rsidP="00C14760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>: $152.67</w:t>
      </w:r>
    </w:p>
    <w:p w14:paraId="692EE865" w14:textId="7C532874" w:rsidR="00A64177" w:rsidRPr="00C14760" w:rsidRDefault="00A64177" w:rsidP="00C14760">
      <w:pPr>
        <w:numPr>
          <w:ilvl w:val="1"/>
          <w:numId w:val="3"/>
        </w:numPr>
        <w:contextualSpacing/>
      </w:pPr>
      <w:r>
        <w:rPr>
          <w:i/>
          <w:iCs/>
        </w:rPr>
        <w:t>Meeting Notes</w:t>
      </w:r>
      <w:r w:rsidRPr="00A64177">
        <w:t>:</w:t>
      </w:r>
      <w:r>
        <w:t xml:space="preserve"> </w:t>
      </w:r>
      <w:r w:rsidR="004F3982">
        <w:t>N</w:t>
      </w:r>
      <w:r w:rsidR="00EC4BFB">
        <w:t xml:space="preserve">ico </w:t>
      </w:r>
      <w:r w:rsidR="004F3982">
        <w:t>P</w:t>
      </w:r>
      <w:r w:rsidR="00EC4BFB">
        <w:t>erez</w:t>
      </w:r>
      <w:r w:rsidR="004F3982">
        <w:t xml:space="preserve"> motions to a</w:t>
      </w:r>
      <w:r w:rsidR="00EC4BFB">
        <w:t xml:space="preserve">pprove application </w:t>
      </w:r>
      <w:r w:rsidR="004F3982">
        <w:t>a</w:t>
      </w:r>
      <w:r w:rsidR="00EC4BFB">
        <w:t xml:space="preserve">t </w:t>
      </w:r>
      <w:r w:rsidR="004F3982">
        <w:t>s</w:t>
      </w:r>
      <w:r w:rsidR="00EC4BFB">
        <w:t>tandard</w:t>
      </w:r>
      <w:r w:rsidR="004F3982">
        <w:t xml:space="preserve">. </w:t>
      </w:r>
      <w:r w:rsidR="00C75529">
        <w:t>U</w:t>
      </w:r>
      <w:r w:rsidR="00EC4BFB">
        <w:t xml:space="preserve">mar </w:t>
      </w:r>
      <w:r w:rsidR="00C75529">
        <w:t>A</w:t>
      </w:r>
      <w:r w:rsidR="00EC4BFB">
        <w:t>hmed</w:t>
      </w:r>
      <w:r w:rsidR="00C75529">
        <w:t xml:space="preserve"> secon</w:t>
      </w:r>
      <w:r w:rsidR="004D00BC">
        <w:t xml:space="preserve">ds. Vote of 9-0-0. </w:t>
      </w:r>
    </w:p>
    <w:p w14:paraId="12A3B195" w14:textId="132B2B80" w:rsidR="00C14760" w:rsidRPr="00C14760" w:rsidRDefault="00C14760" w:rsidP="00C14760">
      <w:pPr>
        <w:numPr>
          <w:ilvl w:val="0"/>
          <w:numId w:val="3"/>
        </w:numPr>
        <w:contextualSpacing/>
      </w:pPr>
      <w:r w:rsidRPr="00C14760">
        <w:t xml:space="preserve">App No. </w:t>
      </w:r>
      <w:r w:rsidR="00A64177" w:rsidRPr="00A64177">
        <w:t>152427</w:t>
      </w:r>
      <w:r w:rsidRPr="00C14760">
        <w:t xml:space="preserve">- </w:t>
      </w:r>
      <w:r w:rsidR="00A64177" w:rsidRPr="007D294C">
        <w:rPr>
          <w:b/>
          <w:bCs/>
        </w:rPr>
        <w:t>Pointe Shoe Lab</w:t>
      </w:r>
    </w:p>
    <w:p w14:paraId="2CE06743" w14:textId="77E0029D" w:rsidR="00C14760" w:rsidRPr="00C14760" w:rsidRDefault="00C14760" w:rsidP="007E7A68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7E7A68">
        <w:t>Payment for an individual to film the showcase, Matching corps costumes for each member, Funding for digital signage ads to promote the showcase, Printing programs for the showcase in color</w:t>
      </w:r>
    </w:p>
    <w:p w14:paraId="37E64FC7" w14:textId="445E923E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A64177">
        <w:t>L</w:t>
      </w:r>
      <w:r w:rsidR="00A64177" w:rsidRPr="00A64177">
        <w:t xml:space="preserve">ine item 4 videographer, but I believe might be a </w:t>
      </w:r>
      <w:r w:rsidR="00E23467" w:rsidRPr="00A64177">
        <w:t>student,</w:t>
      </w:r>
      <w:r w:rsidR="00A64177" w:rsidRPr="00A64177">
        <w:t xml:space="preserve"> but they registered as a vendor</w:t>
      </w:r>
    </w:p>
    <w:p w14:paraId="7F7AD40C" w14:textId="587364F4" w:rsidR="1E0BB86C" w:rsidRDefault="1E0BB86C" w:rsidP="1E0BB86C">
      <w:pPr>
        <w:numPr>
          <w:ilvl w:val="1"/>
          <w:numId w:val="3"/>
        </w:numPr>
        <w:contextualSpacing/>
      </w:pPr>
      <w:r w:rsidRPr="1E0BB86C">
        <w:rPr>
          <w:i/>
          <w:iCs/>
        </w:rPr>
        <w:t>Comments</w:t>
      </w:r>
      <w:r w:rsidRPr="1E0BB86C">
        <w:t>: Zero funded Line Item 4 due to videographer being a member of the RSO.</w:t>
      </w:r>
    </w:p>
    <w:p w14:paraId="198F685A" w14:textId="2066CE38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A64177">
        <w:t>Programs</w:t>
      </w:r>
    </w:p>
    <w:p w14:paraId="2DA2FD1E" w14:textId="77EAE1AB" w:rsidR="00C14760" w:rsidRPr="00C14760" w:rsidRDefault="00C14760" w:rsidP="00C1476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 xml:space="preserve">: </w:t>
      </w:r>
      <w:r w:rsidR="00A64177" w:rsidRPr="00A64177">
        <w:t>$1,720.00</w:t>
      </w:r>
    </w:p>
    <w:p w14:paraId="60D5391E" w14:textId="6F713722" w:rsidR="00C14760" w:rsidRDefault="00C14760" w:rsidP="00C14760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>: $1,370.00</w:t>
      </w:r>
    </w:p>
    <w:p w14:paraId="6EFD3034" w14:textId="761661F9" w:rsidR="00C14760" w:rsidRPr="00C14760" w:rsidRDefault="00A64177" w:rsidP="00C14760">
      <w:pPr>
        <w:numPr>
          <w:ilvl w:val="1"/>
          <w:numId w:val="3"/>
        </w:numPr>
        <w:contextualSpacing/>
      </w:pPr>
      <w:r>
        <w:rPr>
          <w:i/>
          <w:iCs/>
        </w:rPr>
        <w:t>Meeting Notes</w:t>
      </w:r>
      <w:r w:rsidRPr="00A64177">
        <w:t>:</w:t>
      </w:r>
      <w:r>
        <w:t xml:space="preserve"> </w:t>
      </w:r>
      <w:r w:rsidR="005C2B55">
        <w:t>U</w:t>
      </w:r>
      <w:r w:rsidR="00905D8C">
        <w:t xml:space="preserve">mar </w:t>
      </w:r>
      <w:r w:rsidR="005C2B55">
        <w:t>A</w:t>
      </w:r>
      <w:r w:rsidR="00905D8C">
        <w:t>hmed</w:t>
      </w:r>
      <w:r w:rsidR="005C2B55">
        <w:t xml:space="preserve"> motions t</w:t>
      </w:r>
      <w:r w:rsidR="006B334A">
        <w:t>o a</w:t>
      </w:r>
      <w:r w:rsidR="00905D8C">
        <w:t>pprove application at standard</w:t>
      </w:r>
      <w:r w:rsidR="006B334A">
        <w:t xml:space="preserve"> pending</w:t>
      </w:r>
      <w:r w:rsidR="00FD48D1">
        <w:t xml:space="preserve"> more info. N</w:t>
      </w:r>
      <w:r w:rsidR="00905D8C">
        <w:t xml:space="preserve">ico </w:t>
      </w:r>
      <w:r w:rsidR="00FD48D1">
        <w:t>P</w:t>
      </w:r>
      <w:r w:rsidR="00905D8C">
        <w:t>erez</w:t>
      </w:r>
      <w:r w:rsidR="00FD48D1">
        <w:t xml:space="preserve"> seconds. Vote of 9-0-0. </w:t>
      </w:r>
    </w:p>
    <w:p w14:paraId="67FA474F" w14:textId="53990745" w:rsidR="00A64177" w:rsidRPr="00C14760" w:rsidRDefault="00A64177" w:rsidP="00A64177">
      <w:pPr>
        <w:numPr>
          <w:ilvl w:val="0"/>
          <w:numId w:val="3"/>
        </w:numPr>
        <w:contextualSpacing/>
      </w:pPr>
      <w:bookmarkStart w:id="1" w:name="_Hlk101989794"/>
      <w:r w:rsidRPr="00C14760">
        <w:t xml:space="preserve">App No. </w:t>
      </w:r>
      <w:r w:rsidR="002B7DA7" w:rsidRPr="002B7DA7">
        <w:t>152679</w:t>
      </w:r>
      <w:r w:rsidRPr="00C14760">
        <w:t xml:space="preserve">- </w:t>
      </w:r>
      <w:r w:rsidR="002B7DA7" w:rsidRPr="007D294C">
        <w:rPr>
          <w:b/>
          <w:bCs/>
        </w:rPr>
        <w:t>Iranian Music Heritage</w:t>
      </w:r>
    </w:p>
    <w:p w14:paraId="078EA0DB" w14:textId="1123B351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7E7A68">
        <w:t xml:space="preserve">Bring </w:t>
      </w:r>
      <w:r w:rsidR="007E7A68" w:rsidRPr="007E7A68">
        <w:t>well-known Iranian singers on campus</w:t>
      </w:r>
    </w:p>
    <w:p w14:paraId="05BDAE67" w14:textId="206BC773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2B7DA7">
        <w:t>B</w:t>
      </w:r>
      <w:r w:rsidR="002B7DA7" w:rsidRPr="002B7DA7">
        <w:t>ringing singer to campus, but charging nonstudents (75% fund)?</w:t>
      </w:r>
    </w:p>
    <w:p w14:paraId="58D86BC6" w14:textId="26B107A1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2B7DA7">
        <w:t>Programs</w:t>
      </w:r>
    </w:p>
    <w:p w14:paraId="01AB7A47" w14:textId="2D130859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="002B7DA7" w:rsidRPr="002B7DA7">
        <w:t xml:space="preserve"> $6,000.00</w:t>
      </w:r>
    </w:p>
    <w:p w14:paraId="2A7EA620" w14:textId="0D6E7FA6" w:rsidR="00A64177" w:rsidRDefault="00A64177" w:rsidP="00A64177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>: $4,500.00</w:t>
      </w:r>
    </w:p>
    <w:p w14:paraId="57B7D32C" w14:textId="63C7414A" w:rsidR="00A64177" w:rsidRPr="00C14760" w:rsidRDefault="00A64177" w:rsidP="00A64177">
      <w:pPr>
        <w:numPr>
          <w:ilvl w:val="1"/>
          <w:numId w:val="3"/>
        </w:numPr>
        <w:contextualSpacing/>
      </w:pPr>
      <w:r>
        <w:rPr>
          <w:i/>
          <w:iCs/>
        </w:rPr>
        <w:t>Meeting Notes</w:t>
      </w:r>
      <w:r w:rsidRPr="00A64177">
        <w:t>:</w:t>
      </w:r>
      <w:r>
        <w:t xml:space="preserve"> </w:t>
      </w:r>
      <w:r w:rsidR="00AD1CE0">
        <w:t>N</w:t>
      </w:r>
      <w:r w:rsidR="00905D8C">
        <w:t xml:space="preserve">ico </w:t>
      </w:r>
      <w:r w:rsidR="00AD1CE0">
        <w:t>P</w:t>
      </w:r>
      <w:r w:rsidR="00905D8C">
        <w:t>erez</w:t>
      </w:r>
      <w:r w:rsidR="00AD1CE0">
        <w:t xml:space="preserve"> motions to fund app</w:t>
      </w:r>
      <w:r w:rsidR="00905D8C">
        <w:t>lication</w:t>
      </w:r>
      <w:r w:rsidR="00AD1CE0">
        <w:t xml:space="preserve"> at 75%. A</w:t>
      </w:r>
      <w:r w:rsidR="00905D8C">
        <w:t xml:space="preserve">lex </w:t>
      </w:r>
      <w:r w:rsidR="00AD1CE0">
        <w:t>W</w:t>
      </w:r>
      <w:r w:rsidR="00905D8C">
        <w:t>ang</w:t>
      </w:r>
      <w:r w:rsidR="00AD1CE0">
        <w:t xml:space="preserve"> seconds. Vote of 9-0-0. </w:t>
      </w:r>
    </w:p>
    <w:bookmarkEnd w:id="1"/>
    <w:p w14:paraId="44F70C24" w14:textId="13AF7E4F" w:rsidR="00A64177" w:rsidRPr="00C14760" w:rsidRDefault="00A64177" w:rsidP="00A64177">
      <w:pPr>
        <w:numPr>
          <w:ilvl w:val="0"/>
          <w:numId w:val="3"/>
        </w:numPr>
        <w:contextualSpacing/>
        <w:rPr>
          <w:b/>
          <w:bCs/>
        </w:rPr>
      </w:pPr>
      <w:r w:rsidRPr="00C14760">
        <w:t xml:space="preserve">App No. </w:t>
      </w:r>
      <w:r w:rsidR="002B7DA7" w:rsidRPr="002B7DA7">
        <w:t>152663</w:t>
      </w:r>
      <w:r w:rsidRPr="00C14760">
        <w:t xml:space="preserve">- </w:t>
      </w:r>
      <w:r w:rsidR="002B7DA7" w:rsidRPr="007D294C">
        <w:rPr>
          <w:b/>
          <w:bCs/>
        </w:rPr>
        <w:t>Society for the Promotion of Indian Classical Music and Culture Amongst Youth</w:t>
      </w:r>
    </w:p>
    <w:p w14:paraId="5499AA47" w14:textId="44AAE793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7E7A68">
        <w:t>O</w:t>
      </w:r>
      <w:r w:rsidR="007E7A68" w:rsidRPr="007E7A68">
        <w:t>rganizing a classical Carnatic music concert in September 2022</w:t>
      </w:r>
    </w:p>
    <w:p w14:paraId="26264088" w14:textId="5CE015FB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397DFD" w:rsidRPr="00397DFD">
        <w:t>Is the contract ok - did not fill out the specific question on additional information (seen as same to not selecting any criteria?)</w:t>
      </w:r>
    </w:p>
    <w:p w14:paraId="248679F9" w14:textId="2689F4FA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2B7DA7">
        <w:t>Programs</w:t>
      </w:r>
    </w:p>
    <w:p w14:paraId="560213C2" w14:textId="1DA3D021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="00397DFD" w:rsidRPr="00397DFD">
        <w:t xml:space="preserve"> $2,920.00</w:t>
      </w:r>
    </w:p>
    <w:p w14:paraId="7739509F" w14:textId="53844432" w:rsidR="00397DFD" w:rsidRDefault="00A64177" w:rsidP="00397DFD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>: $2,920.00</w:t>
      </w:r>
    </w:p>
    <w:p w14:paraId="6DF28862" w14:textId="2A52BBE4" w:rsidR="00A64177" w:rsidRPr="00C14760" w:rsidRDefault="00A64177" w:rsidP="00A64177">
      <w:pPr>
        <w:numPr>
          <w:ilvl w:val="1"/>
          <w:numId w:val="3"/>
        </w:numPr>
        <w:contextualSpacing/>
      </w:pPr>
      <w:r>
        <w:rPr>
          <w:i/>
          <w:iCs/>
        </w:rPr>
        <w:t>Meeting Notes</w:t>
      </w:r>
      <w:r w:rsidRPr="00A64177">
        <w:t>:</w:t>
      </w:r>
      <w:r>
        <w:t xml:space="preserve"> </w:t>
      </w:r>
      <w:r w:rsidR="00F91CC4">
        <w:t>N</w:t>
      </w:r>
      <w:r w:rsidR="00EA29BB">
        <w:t xml:space="preserve">ico </w:t>
      </w:r>
      <w:r w:rsidR="00F91CC4">
        <w:t>P</w:t>
      </w:r>
      <w:r w:rsidR="00EA29BB">
        <w:t>erez</w:t>
      </w:r>
      <w:r w:rsidR="00F91CC4">
        <w:t xml:space="preserve"> motions to a</w:t>
      </w:r>
      <w:r w:rsidR="00EA29BB">
        <w:t>pprove application at standard</w:t>
      </w:r>
      <w:r w:rsidR="00F91CC4">
        <w:t>. A</w:t>
      </w:r>
      <w:r w:rsidR="00EA29BB">
        <w:t xml:space="preserve">lex </w:t>
      </w:r>
      <w:r w:rsidR="00F91CC4">
        <w:t>W</w:t>
      </w:r>
      <w:r w:rsidR="00EA29BB">
        <w:t>ang</w:t>
      </w:r>
      <w:r w:rsidR="00F91CC4">
        <w:t xml:space="preserve"> seconds. Vote of 9-0-0. </w:t>
      </w:r>
    </w:p>
    <w:p w14:paraId="0C66F8DD" w14:textId="78610157" w:rsidR="00A64177" w:rsidRPr="00C14760" w:rsidRDefault="00A64177" w:rsidP="00A64177">
      <w:pPr>
        <w:numPr>
          <w:ilvl w:val="0"/>
          <w:numId w:val="3"/>
        </w:numPr>
        <w:contextualSpacing/>
      </w:pPr>
      <w:r w:rsidRPr="00C14760">
        <w:t xml:space="preserve">App No. </w:t>
      </w:r>
      <w:r w:rsidR="00397DFD" w:rsidRPr="00397DFD">
        <w:t>152941</w:t>
      </w:r>
      <w:r w:rsidRPr="00C14760">
        <w:t xml:space="preserve">- </w:t>
      </w:r>
      <w:r w:rsidR="00397DFD" w:rsidRPr="007D294C">
        <w:rPr>
          <w:b/>
          <w:bCs/>
        </w:rPr>
        <w:t>Minorities for Mutual Aid</w:t>
      </w:r>
    </w:p>
    <w:p w14:paraId="6565E111" w14:textId="29A2445C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7E7A68" w:rsidRPr="007E7A68">
        <w:t>Little Library, a community fridge, and a community pantry, as well as benches, flowers, and a table to foster a welcoming and relaxing environment</w:t>
      </w:r>
    </w:p>
    <w:p w14:paraId="10783E84" w14:textId="4B835289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lastRenderedPageBreak/>
        <w:t>Reviewer’s notes</w:t>
      </w:r>
      <w:r w:rsidRPr="00C14760">
        <w:t xml:space="preserve">: </w:t>
      </w:r>
      <w:r w:rsidR="00397DFD">
        <w:t>P</w:t>
      </w:r>
      <w:r w:rsidR="00397DFD" w:rsidRPr="00397DFD">
        <w:t>lan to create a "Community Resource Center" at a church in the local Champaign community. It would include a Little Library, a community fridge, and a community pantry, as well as benches, flowers, and a table. Did not itemize expenses on application. Instead, just included a excel sheet</w:t>
      </w:r>
    </w:p>
    <w:p w14:paraId="700312A9" w14:textId="4B543196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397DFD">
        <w:t>Projects</w:t>
      </w:r>
    </w:p>
    <w:p w14:paraId="40EFCCE3" w14:textId="334ADE43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="00397DFD" w:rsidRPr="00397DFD">
        <w:t xml:space="preserve"> $4,977.06</w:t>
      </w:r>
    </w:p>
    <w:p w14:paraId="4A940518" w14:textId="356A60BA" w:rsidR="00A64177" w:rsidRDefault="00A64177" w:rsidP="00A64177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>: $4,977.06</w:t>
      </w:r>
    </w:p>
    <w:p w14:paraId="2B944163" w14:textId="7E26F1B9" w:rsidR="00A64177" w:rsidRPr="00C14760" w:rsidRDefault="00A64177" w:rsidP="00A64177">
      <w:pPr>
        <w:numPr>
          <w:ilvl w:val="1"/>
          <w:numId w:val="3"/>
        </w:numPr>
        <w:contextualSpacing/>
      </w:pPr>
      <w:r>
        <w:rPr>
          <w:i/>
          <w:iCs/>
        </w:rPr>
        <w:t>Meeting Notes</w:t>
      </w:r>
      <w:r w:rsidRPr="00A64177">
        <w:t>:</w:t>
      </w:r>
      <w:r>
        <w:t xml:space="preserve"> </w:t>
      </w:r>
      <w:r w:rsidR="001A6861">
        <w:t>J</w:t>
      </w:r>
      <w:r w:rsidR="00EA29BB">
        <w:t xml:space="preserve">immy </w:t>
      </w:r>
      <w:r w:rsidR="001A6861">
        <w:t>S</w:t>
      </w:r>
      <w:r w:rsidR="00EA29BB">
        <w:t>ong</w:t>
      </w:r>
      <w:r w:rsidR="001A6861">
        <w:t xml:space="preserve"> motions to a</w:t>
      </w:r>
      <w:r w:rsidR="00EA29BB">
        <w:t xml:space="preserve">pprove application </w:t>
      </w:r>
      <w:r w:rsidR="001A6861">
        <w:t>a</w:t>
      </w:r>
      <w:r w:rsidR="00EA29BB">
        <w:t xml:space="preserve">t </w:t>
      </w:r>
      <w:r w:rsidR="001A6861">
        <w:t>s</w:t>
      </w:r>
      <w:r w:rsidR="00EA29BB">
        <w:t>tandard</w:t>
      </w:r>
      <w:r w:rsidR="001A6861">
        <w:t>. U</w:t>
      </w:r>
      <w:r w:rsidR="00EA29BB">
        <w:t xml:space="preserve">mar </w:t>
      </w:r>
      <w:r w:rsidR="001A6861">
        <w:t>A</w:t>
      </w:r>
      <w:r w:rsidR="00EA29BB">
        <w:t>hmed</w:t>
      </w:r>
      <w:r w:rsidR="001A6861">
        <w:t xml:space="preserve"> seconds. Vote of 9-0-0. </w:t>
      </w:r>
    </w:p>
    <w:p w14:paraId="719D3A5E" w14:textId="42775A7B" w:rsidR="00A64177" w:rsidRPr="00C14760" w:rsidRDefault="00A64177" w:rsidP="00A64177">
      <w:pPr>
        <w:numPr>
          <w:ilvl w:val="0"/>
          <w:numId w:val="3"/>
        </w:numPr>
        <w:contextualSpacing/>
      </w:pPr>
      <w:r w:rsidRPr="00C14760">
        <w:t xml:space="preserve">App No. </w:t>
      </w:r>
      <w:r w:rsidR="00397DFD" w:rsidRPr="00397DFD">
        <w:t>153021</w:t>
      </w:r>
      <w:r w:rsidRPr="00C14760">
        <w:t xml:space="preserve">- </w:t>
      </w:r>
      <w:r w:rsidR="00397DFD" w:rsidRPr="007D294C">
        <w:rPr>
          <w:b/>
          <w:bCs/>
        </w:rPr>
        <w:t>Non-Fungible Token Applicability</w:t>
      </w:r>
    </w:p>
    <w:p w14:paraId="0532E615" w14:textId="0C20D03E" w:rsidR="007D294C" w:rsidRDefault="00A64177" w:rsidP="007D294C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>:</w:t>
      </w:r>
      <w:r w:rsidR="007E7A68" w:rsidRPr="007E7A68">
        <w:t xml:space="preserve"> </w:t>
      </w:r>
      <w:r w:rsidR="007E7A68">
        <w:t>Web server maintenance cost</w:t>
      </w:r>
      <w:r w:rsidR="007D294C">
        <w:t>, Back-end</w:t>
      </w:r>
      <w:r w:rsidR="007E7A68">
        <w:t xml:space="preserve"> server costs</w:t>
      </w:r>
      <w:r w:rsidR="007D294C">
        <w:t xml:space="preserve">, </w:t>
      </w:r>
      <w:r w:rsidR="007E7A68">
        <w:t>Graphic Designer</w:t>
      </w:r>
      <w:r w:rsidR="007D294C">
        <w:t xml:space="preserve">, </w:t>
      </w:r>
      <w:r w:rsidR="007E7A68">
        <w:t>Website Domain Cost</w:t>
      </w:r>
      <w:r w:rsidR="007D294C">
        <w:t xml:space="preserve">, </w:t>
      </w:r>
      <w:r w:rsidR="007E7A68">
        <w:t>Wallet Creations</w:t>
      </w:r>
      <w:r w:rsidR="007D294C">
        <w:t xml:space="preserve">, </w:t>
      </w:r>
      <w:r w:rsidR="007E7A68">
        <w:t>NFT minting costs</w:t>
      </w:r>
      <w:r w:rsidR="007D294C">
        <w:t xml:space="preserve">, </w:t>
      </w:r>
      <w:r w:rsidR="007E7A68">
        <w:t>NFT gas fees</w:t>
      </w:r>
      <w:r w:rsidR="007D294C">
        <w:t xml:space="preserve">, </w:t>
      </w:r>
      <w:r w:rsidR="007E7A68">
        <w:t>Organization merchandise</w:t>
      </w:r>
      <w:r w:rsidR="007D294C">
        <w:t xml:space="preserve">, </w:t>
      </w:r>
      <w:r w:rsidR="007E7A68">
        <w:t>Amenities for meetings</w:t>
      </w:r>
      <w:r w:rsidR="007D294C">
        <w:t xml:space="preserve">, </w:t>
      </w:r>
      <w:r w:rsidR="007E7A68">
        <w:t>Travel Cost</w:t>
      </w:r>
    </w:p>
    <w:p w14:paraId="08122F84" w14:textId="6C4A9B40" w:rsidR="00A64177" w:rsidRPr="00C14760" w:rsidRDefault="00A64177" w:rsidP="007D294C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397DFD" w:rsidRPr="00397DFD">
        <w:t>RSO is requesting funding for the purchase of items they have deemed essential related to NFTs.</w:t>
      </w:r>
    </w:p>
    <w:p w14:paraId="3CB599BE" w14:textId="3D82C85B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397DFD">
        <w:t>Services</w:t>
      </w:r>
    </w:p>
    <w:p w14:paraId="1DD7F01B" w14:textId="75F73D5B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="00397DFD" w:rsidRPr="00397DFD">
        <w:t xml:space="preserve"> $4,264.50</w:t>
      </w:r>
    </w:p>
    <w:p w14:paraId="00230CBC" w14:textId="12DB90C4" w:rsidR="00A64177" w:rsidRDefault="00A64177" w:rsidP="00A64177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>: $0.00</w:t>
      </w:r>
    </w:p>
    <w:p w14:paraId="5BAC425D" w14:textId="699AED77" w:rsidR="00A64177" w:rsidRPr="00C14760" w:rsidRDefault="00A64177" w:rsidP="00A64177">
      <w:pPr>
        <w:numPr>
          <w:ilvl w:val="1"/>
          <w:numId w:val="3"/>
        </w:numPr>
        <w:contextualSpacing/>
      </w:pPr>
      <w:r>
        <w:rPr>
          <w:i/>
          <w:iCs/>
        </w:rPr>
        <w:t>Meeting Notes</w:t>
      </w:r>
      <w:r w:rsidRPr="00A64177">
        <w:t>:</w:t>
      </w:r>
      <w:r>
        <w:t xml:space="preserve"> </w:t>
      </w:r>
      <w:r w:rsidR="008C1D66">
        <w:t>N</w:t>
      </w:r>
      <w:r w:rsidR="00CA4043">
        <w:t xml:space="preserve">ico </w:t>
      </w:r>
      <w:r w:rsidR="008C1D66">
        <w:t>P</w:t>
      </w:r>
      <w:r w:rsidR="00CA4043">
        <w:t>erez</w:t>
      </w:r>
      <w:r w:rsidR="008C1D66">
        <w:t xml:space="preserve"> motions to zero fund app</w:t>
      </w:r>
      <w:r w:rsidR="00CA4043">
        <w:t>lication because deemed as revenue creation</w:t>
      </w:r>
      <w:r w:rsidR="008C1D66">
        <w:t>. S</w:t>
      </w:r>
      <w:r w:rsidR="00CA4043">
        <w:t xml:space="preserve">tephanie </w:t>
      </w:r>
      <w:r w:rsidR="008C1D66">
        <w:t>C</w:t>
      </w:r>
      <w:r w:rsidR="00CA4043">
        <w:t xml:space="preserve">ardoza-Cruz </w:t>
      </w:r>
      <w:r w:rsidR="008C1D66">
        <w:t xml:space="preserve">seconds. Vote of 9-0-0. </w:t>
      </w:r>
    </w:p>
    <w:p w14:paraId="7A7AE138" w14:textId="12DD225A" w:rsidR="00A64177" w:rsidRPr="00C14760" w:rsidRDefault="00A64177" w:rsidP="00A64177">
      <w:pPr>
        <w:numPr>
          <w:ilvl w:val="0"/>
          <w:numId w:val="3"/>
        </w:numPr>
        <w:contextualSpacing/>
        <w:rPr>
          <w:b/>
          <w:bCs/>
        </w:rPr>
      </w:pPr>
      <w:r w:rsidRPr="00C14760">
        <w:t xml:space="preserve">App No. </w:t>
      </w:r>
      <w:r w:rsidR="00397DFD" w:rsidRPr="00397DFD">
        <w:t>152977</w:t>
      </w:r>
      <w:r w:rsidRPr="00C14760">
        <w:t xml:space="preserve">- </w:t>
      </w:r>
      <w:r w:rsidR="00397DFD" w:rsidRPr="007D294C">
        <w:rPr>
          <w:b/>
          <w:bCs/>
        </w:rPr>
        <w:t>Illinois Men's Rowing Club</w:t>
      </w:r>
    </w:p>
    <w:p w14:paraId="571F1E19" w14:textId="478A5375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7D294C">
        <w:t>R</w:t>
      </w:r>
      <w:r w:rsidR="007D294C" w:rsidRPr="007D294C">
        <w:t>ent boats and equipment in order to teach college students how to row</w:t>
      </w:r>
    </w:p>
    <w:p w14:paraId="5FD28F8E" w14:textId="68CE65A0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397DFD" w:rsidRPr="00397DFD">
        <w:t>RSO is requesting funding for the rental of various rowing shells.</w:t>
      </w:r>
    </w:p>
    <w:p w14:paraId="2BDA18B3" w14:textId="4A091209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397DFD">
        <w:t>Services</w:t>
      </w:r>
    </w:p>
    <w:p w14:paraId="68F243E5" w14:textId="6E618BB3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="00397DFD" w:rsidRPr="00397DFD">
        <w:t xml:space="preserve"> $9,929.00</w:t>
      </w:r>
    </w:p>
    <w:p w14:paraId="3123A33A" w14:textId="75F95870" w:rsidR="00A64177" w:rsidRDefault="00A64177" w:rsidP="00A64177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>: $9,929.00</w:t>
      </w:r>
    </w:p>
    <w:p w14:paraId="3F39A549" w14:textId="0133FA6A" w:rsidR="00A64177" w:rsidRPr="00C14760" w:rsidRDefault="00A64177" w:rsidP="00A64177">
      <w:pPr>
        <w:numPr>
          <w:ilvl w:val="1"/>
          <w:numId w:val="3"/>
        </w:numPr>
        <w:contextualSpacing/>
      </w:pPr>
      <w:r>
        <w:rPr>
          <w:i/>
          <w:iCs/>
        </w:rPr>
        <w:t>Meeting Notes</w:t>
      </w:r>
      <w:r w:rsidRPr="00A64177">
        <w:t>:</w:t>
      </w:r>
      <w:r>
        <w:t xml:space="preserve"> </w:t>
      </w:r>
      <w:r w:rsidR="005956BD">
        <w:t>N</w:t>
      </w:r>
      <w:r w:rsidR="00CA4043">
        <w:t xml:space="preserve">ico </w:t>
      </w:r>
      <w:r w:rsidR="00F849A0">
        <w:t>P</w:t>
      </w:r>
      <w:r w:rsidR="00CA4043">
        <w:t>erez</w:t>
      </w:r>
      <w:r w:rsidR="00F849A0">
        <w:t xml:space="preserve"> motions to a</w:t>
      </w:r>
      <w:r w:rsidR="00CA4043">
        <w:t xml:space="preserve">pprove application at standard. </w:t>
      </w:r>
      <w:r w:rsidR="00F849A0">
        <w:t>J</w:t>
      </w:r>
      <w:r w:rsidR="00CA4043">
        <w:t xml:space="preserve">immy </w:t>
      </w:r>
      <w:r w:rsidR="00F849A0">
        <w:t>S</w:t>
      </w:r>
      <w:r w:rsidR="00CA4043">
        <w:t>ong</w:t>
      </w:r>
      <w:r w:rsidR="00F849A0">
        <w:t xml:space="preserve"> seconds. Vote of 9-0-0. </w:t>
      </w:r>
    </w:p>
    <w:p w14:paraId="2186CAB9" w14:textId="677A73A2" w:rsidR="00A64177" w:rsidRPr="00C14760" w:rsidRDefault="00A64177" w:rsidP="00A64177">
      <w:pPr>
        <w:numPr>
          <w:ilvl w:val="0"/>
          <w:numId w:val="3"/>
        </w:numPr>
        <w:contextualSpacing/>
      </w:pPr>
      <w:r w:rsidRPr="00C14760">
        <w:t xml:space="preserve">App No. </w:t>
      </w:r>
      <w:r w:rsidR="00397DFD" w:rsidRPr="00397DFD">
        <w:t>152615</w:t>
      </w:r>
      <w:r w:rsidRPr="00C14760">
        <w:t xml:space="preserve">- </w:t>
      </w:r>
      <w:r w:rsidR="00397DFD" w:rsidRPr="007D294C">
        <w:rPr>
          <w:b/>
          <w:bCs/>
        </w:rPr>
        <w:t>Hindu YUVA UIUC</w:t>
      </w:r>
    </w:p>
    <w:p w14:paraId="4B1BCF95" w14:textId="23F7C474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7D294C">
        <w:t>R</w:t>
      </w:r>
      <w:r w:rsidR="007D294C" w:rsidRPr="007D294C">
        <w:t>equesting essential items that we need for cultural events and activities that our RSO does throughout the yea</w:t>
      </w:r>
      <w:r w:rsidR="00142481">
        <w:t>r</w:t>
      </w:r>
    </w:p>
    <w:p w14:paraId="04F75FB3" w14:textId="6A004580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3F66C6">
        <w:t>None</w:t>
      </w:r>
    </w:p>
    <w:p w14:paraId="211EFDF7" w14:textId="3B27D7BA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3F66C6">
        <w:t>Services</w:t>
      </w:r>
    </w:p>
    <w:p w14:paraId="3D01BF74" w14:textId="5D746C54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="003F66C6" w:rsidRPr="003F66C6">
        <w:t xml:space="preserve"> $6,723.00</w:t>
      </w:r>
    </w:p>
    <w:p w14:paraId="071A8D00" w14:textId="505A2F24" w:rsidR="00A64177" w:rsidRDefault="00A64177" w:rsidP="00A64177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>: $4,128.00</w:t>
      </w:r>
    </w:p>
    <w:p w14:paraId="209FF3E5" w14:textId="38BFABCE" w:rsidR="00A64177" w:rsidRPr="00C14760" w:rsidRDefault="00A64177" w:rsidP="00A64177">
      <w:pPr>
        <w:numPr>
          <w:ilvl w:val="1"/>
          <w:numId w:val="3"/>
        </w:numPr>
        <w:contextualSpacing/>
      </w:pPr>
      <w:r>
        <w:rPr>
          <w:i/>
          <w:iCs/>
        </w:rPr>
        <w:t>Meeting Notes</w:t>
      </w:r>
      <w:r w:rsidRPr="00A64177">
        <w:t>:</w:t>
      </w:r>
      <w:r>
        <w:t xml:space="preserve"> </w:t>
      </w:r>
      <w:r w:rsidR="006A2319">
        <w:t>U</w:t>
      </w:r>
      <w:r w:rsidR="006120D9">
        <w:t xml:space="preserve">mar </w:t>
      </w:r>
      <w:r w:rsidR="006A2319">
        <w:t>A</w:t>
      </w:r>
      <w:r w:rsidR="006120D9">
        <w:t>hmed</w:t>
      </w:r>
      <w:r w:rsidR="006A2319">
        <w:t xml:space="preserve"> motions to </w:t>
      </w:r>
      <w:r w:rsidR="006120D9">
        <w:t>approve application at standard</w:t>
      </w:r>
      <w:r w:rsidR="006A2319">
        <w:t>. A</w:t>
      </w:r>
      <w:r w:rsidR="006120D9">
        <w:t xml:space="preserve">lex </w:t>
      </w:r>
      <w:r w:rsidR="006A2319">
        <w:t>W</w:t>
      </w:r>
      <w:r w:rsidR="006120D9">
        <w:t>ang</w:t>
      </w:r>
      <w:r w:rsidR="006A2319">
        <w:t xml:space="preserve"> seconds. Vote of 8-0-1. </w:t>
      </w:r>
    </w:p>
    <w:p w14:paraId="14BECDAB" w14:textId="1A88A875" w:rsidR="00A64177" w:rsidRPr="00C14760" w:rsidRDefault="00A64177" w:rsidP="00A64177">
      <w:pPr>
        <w:numPr>
          <w:ilvl w:val="0"/>
          <w:numId w:val="3"/>
        </w:numPr>
        <w:contextualSpacing/>
      </w:pPr>
      <w:r w:rsidRPr="00C14760">
        <w:t xml:space="preserve">App No. </w:t>
      </w:r>
      <w:r w:rsidR="002531F9" w:rsidRPr="002531F9">
        <w:t>152738</w:t>
      </w:r>
      <w:r w:rsidRPr="00C14760">
        <w:t xml:space="preserve">- </w:t>
      </w:r>
      <w:r w:rsidR="002531F9" w:rsidRPr="007D294C">
        <w:rPr>
          <w:b/>
          <w:bCs/>
        </w:rPr>
        <w:t>Illinois Men's Club Basketball</w:t>
      </w:r>
    </w:p>
    <w:p w14:paraId="76E4DD87" w14:textId="15AA4147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7D294C">
        <w:t xml:space="preserve">Basketball tournament expenses. </w:t>
      </w:r>
    </w:p>
    <w:p w14:paraId="45137E07" w14:textId="35F7984D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2531F9" w:rsidRPr="002531F9">
        <w:t xml:space="preserve">RSO is requesting funding for essential equipment (basketballs), travel and lodging to an event off-campus, and rental facility fees related to hosting basketball tournaments. </w:t>
      </w:r>
      <w:r w:rsidR="002531F9">
        <w:t>Line Items 2-5 with the</w:t>
      </w:r>
      <w:r w:rsidR="002531F9" w:rsidRPr="002531F9">
        <w:t xml:space="preserve"> rental facility for the tournaments is not fundable under this request as it is related to a singular unique event hosted/co-hosted by the RSO.</w:t>
      </w:r>
    </w:p>
    <w:p w14:paraId="17D6A14C" w14:textId="174027FB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lastRenderedPageBreak/>
        <w:t>Funding type</w:t>
      </w:r>
      <w:r w:rsidRPr="00C14760">
        <w:t xml:space="preserve">: </w:t>
      </w:r>
      <w:r w:rsidR="002531F9">
        <w:t>Services</w:t>
      </w:r>
    </w:p>
    <w:p w14:paraId="1FF6906A" w14:textId="48D6AFE2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="002531F9" w:rsidRPr="002531F9">
        <w:t xml:space="preserve"> $8,675.82</w:t>
      </w:r>
    </w:p>
    <w:p w14:paraId="510F0800" w14:textId="6BA03088" w:rsidR="00A64177" w:rsidRDefault="00A64177" w:rsidP="00A64177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>: $4,979.82</w:t>
      </w:r>
    </w:p>
    <w:p w14:paraId="48B2CB81" w14:textId="669093D2" w:rsidR="00A64177" w:rsidRPr="00C14760" w:rsidRDefault="00A64177" w:rsidP="00A64177">
      <w:pPr>
        <w:numPr>
          <w:ilvl w:val="1"/>
          <w:numId w:val="3"/>
        </w:numPr>
        <w:contextualSpacing/>
      </w:pPr>
      <w:r>
        <w:rPr>
          <w:i/>
          <w:iCs/>
        </w:rPr>
        <w:t>Meeting Notes</w:t>
      </w:r>
      <w:r w:rsidRPr="00A64177">
        <w:t>:</w:t>
      </w:r>
      <w:r>
        <w:t xml:space="preserve"> </w:t>
      </w:r>
      <w:r w:rsidR="007B2542">
        <w:t>U</w:t>
      </w:r>
      <w:r w:rsidR="006120D9">
        <w:t xml:space="preserve">mar </w:t>
      </w:r>
      <w:r w:rsidR="007B2542">
        <w:t>A</w:t>
      </w:r>
      <w:r w:rsidR="006120D9">
        <w:t xml:space="preserve">hmed </w:t>
      </w:r>
      <w:r w:rsidR="007B2542">
        <w:t>mot</w:t>
      </w:r>
      <w:r w:rsidR="00810472">
        <w:t xml:space="preserve">ions to zero fund </w:t>
      </w:r>
      <w:r w:rsidR="004D300E">
        <w:t xml:space="preserve">line items </w:t>
      </w:r>
      <w:r w:rsidR="0038252E">
        <w:t>2-5. J</w:t>
      </w:r>
      <w:r w:rsidR="006120D9">
        <w:t xml:space="preserve">immy </w:t>
      </w:r>
      <w:r w:rsidR="0038252E">
        <w:t>S</w:t>
      </w:r>
      <w:r w:rsidR="006120D9">
        <w:t>ong</w:t>
      </w:r>
      <w:r w:rsidR="0038252E">
        <w:t xml:space="preserve"> seconds. Vote of </w:t>
      </w:r>
      <w:r w:rsidR="008E29CB">
        <w:t>8-0-0.</w:t>
      </w:r>
      <w:r w:rsidR="006120D9">
        <w:t xml:space="preserve"> Umar Ahmed m</w:t>
      </w:r>
      <w:r w:rsidR="008E29CB">
        <w:t>otion</w:t>
      </w:r>
      <w:r w:rsidR="006120D9">
        <w:t>s</w:t>
      </w:r>
      <w:r w:rsidR="008E29CB">
        <w:t xml:space="preserve"> to approve </w:t>
      </w:r>
      <w:r w:rsidR="006120D9">
        <w:t xml:space="preserve">application </w:t>
      </w:r>
      <w:r w:rsidR="008E29CB">
        <w:t>as amended</w:t>
      </w:r>
      <w:r w:rsidR="00686E3C">
        <w:t>. A</w:t>
      </w:r>
      <w:r w:rsidR="006120D9">
        <w:t xml:space="preserve">lex </w:t>
      </w:r>
      <w:r w:rsidR="00686E3C">
        <w:t>W</w:t>
      </w:r>
      <w:r w:rsidR="006120D9">
        <w:t>ang</w:t>
      </w:r>
      <w:r w:rsidR="00686E3C">
        <w:t xml:space="preserve"> seconds. Vote of 8-0-1. </w:t>
      </w:r>
    </w:p>
    <w:p w14:paraId="0E35F619" w14:textId="296D4E12" w:rsidR="00A64177" w:rsidRPr="00C14760" w:rsidRDefault="00A64177" w:rsidP="00A64177">
      <w:pPr>
        <w:numPr>
          <w:ilvl w:val="0"/>
          <w:numId w:val="3"/>
        </w:numPr>
        <w:contextualSpacing/>
        <w:rPr>
          <w:b/>
          <w:bCs/>
        </w:rPr>
      </w:pPr>
      <w:bookmarkStart w:id="2" w:name="_Hlk102043511"/>
      <w:r w:rsidRPr="00C14760">
        <w:t xml:space="preserve">App No. </w:t>
      </w:r>
      <w:r w:rsidR="002531F9" w:rsidRPr="002531F9">
        <w:t>152669</w:t>
      </w:r>
      <w:r w:rsidRPr="00C14760">
        <w:t xml:space="preserve">- </w:t>
      </w:r>
      <w:r w:rsidR="002531F9" w:rsidRPr="007D294C">
        <w:rPr>
          <w:b/>
          <w:bCs/>
        </w:rPr>
        <w:t>Society for the Promotion of Indian Classical Music and Culture Amongst Youth</w:t>
      </w:r>
    </w:p>
    <w:p w14:paraId="472ED594" w14:textId="19F82695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7D294C">
        <w:t>H</w:t>
      </w:r>
      <w:r w:rsidR="007D294C" w:rsidRPr="007D294C">
        <w:t>armonium</w:t>
      </w:r>
      <w:r w:rsidR="007D294C">
        <w:t xml:space="preserve">, </w:t>
      </w:r>
      <w:r w:rsidR="007D294C" w:rsidRPr="007D294C">
        <w:t>amplifier</w:t>
      </w:r>
      <w:r w:rsidR="007D294C">
        <w:t xml:space="preserve">, </w:t>
      </w:r>
      <w:r w:rsidR="007D294C" w:rsidRPr="007D294C">
        <w:t>audio mixer</w:t>
      </w:r>
      <w:r w:rsidR="007D294C">
        <w:t>, and backdrop banner</w:t>
      </w:r>
    </w:p>
    <w:p w14:paraId="6AC466F4" w14:textId="5D11CA36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2531F9" w:rsidRPr="002531F9">
        <w:t>RSO is requesting funding for a drop back banner to have at concerts and jam sessions</w:t>
      </w:r>
    </w:p>
    <w:p w14:paraId="0BAE96D4" w14:textId="29673C7D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2531F9">
        <w:t>Services</w:t>
      </w:r>
    </w:p>
    <w:p w14:paraId="43DD03FB" w14:textId="1C6AE99B" w:rsidR="00A64177" w:rsidRPr="00C14760" w:rsidRDefault="00A64177" w:rsidP="00A64177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="002531F9" w:rsidRPr="002531F9">
        <w:t xml:space="preserve"> $1,750.00</w:t>
      </w:r>
    </w:p>
    <w:p w14:paraId="10EE7A2B" w14:textId="4EB50E01" w:rsidR="00A64177" w:rsidRDefault="00A64177" w:rsidP="00A64177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>: $1,750.00</w:t>
      </w:r>
    </w:p>
    <w:p w14:paraId="27D19020" w14:textId="2B86D118" w:rsidR="00A64177" w:rsidRPr="00C14760" w:rsidRDefault="00A64177" w:rsidP="00A64177">
      <w:pPr>
        <w:numPr>
          <w:ilvl w:val="1"/>
          <w:numId w:val="3"/>
        </w:numPr>
        <w:contextualSpacing/>
      </w:pPr>
      <w:r>
        <w:rPr>
          <w:i/>
          <w:iCs/>
        </w:rPr>
        <w:t>Meeting Notes</w:t>
      </w:r>
      <w:r w:rsidRPr="00A64177">
        <w:t>:</w:t>
      </w:r>
      <w:r>
        <w:t xml:space="preserve"> </w:t>
      </w:r>
      <w:r w:rsidR="006B2E7D">
        <w:t>N</w:t>
      </w:r>
      <w:r w:rsidR="00E00D62">
        <w:t>ico Perez</w:t>
      </w:r>
      <w:r w:rsidR="006B2E7D">
        <w:t xml:space="preserve"> motions to a</w:t>
      </w:r>
      <w:r w:rsidR="00E00D62">
        <w:t xml:space="preserve">pprove </w:t>
      </w:r>
      <w:r w:rsidR="006B2E7D">
        <w:t>a</w:t>
      </w:r>
      <w:r w:rsidR="00E00D62">
        <w:t xml:space="preserve">pplication at </w:t>
      </w:r>
      <w:r w:rsidR="006B2E7D">
        <w:t>s</w:t>
      </w:r>
      <w:r w:rsidR="00E00D62">
        <w:t>tandard</w:t>
      </w:r>
      <w:r w:rsidR="006B2E7D">
        <w:t>. A</w:t>
      </w:r>
      <w:r w:rsidR="00E00D62">
        <w:t xml:space="preserve">lex </w:t>
      </w:r>
      <w:r w:rsidR="006B2E7D">
        <w:t>W</w:t>
      </w:r>
      <w:r w:rsidR="00E00D62">
        <w:t>ang</w:t>
      </w:r>
      <w:r w:rsidR="006B2E7D">
        <w:t xml:space="preserve"> seconds. Vote of 8-0-1. </w:t>
      </w:r>
    </w:p>
    <w:bookmarkEnd w:id="2"/>
    <w:p w14:paraId="50296FA5" w14:textId="5A3AD34C" w:rsidR="002531F9" w:rsidRPr="00C14760" w:rsidRDefault="002531F9" w:rsidP="002531F9">
      <w:pPr>
        <w:numPr>
          <w:ilvl w:val="0"/>
          <w:numId w:val="3"/>
        </w:numPr>
        <w:contextualSpacing/>
      </w:pPr>
      <w:r w:rsidRPr="00C14760">
        <w:t xml:space="preserve">App No. </w:t>
      </w:r>
      <w:r w:rsidRPr="002531F9">
        <w:t>152204</w:t>
      </w:r>
      <w:r w:rsidRPr="00C14760">
        <w:t xml:space="preserve">- </w:t>
      </w:r>
      <w:r w:rsidRPr="007D294C">
        <w:rPr>
          <w:b/>
          <w:bCs/>
        </w:rPr>
        <w:t>Positive Pre-Meds</w:t>
      </w:r>
    </w:p>
    <w:p w14:paraId="60ACF77D" w14:textId="435BF3B4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7D294C">
        <w:t>Events (description given by RSO)</w:t>
      </w:r>
    </w:p>
    <w:p w14:paraId="669F5B7D" w14:textId="75938811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Pr="002531F9">
        <w:t>RSO is requesting funding for events, food, and crafts</w:t>
      </w:r>
    </w:p>
    <w:p w14:paraId="75263674" w14:textId="14F0CB5F" w:rsidR="1E0BB86C" w:rsidRDefault="1E0BB86C" w:rsidP="1E0BB86C">
      <w:pPr>
        <w:numPr>
          <w:ilvl w:val="1"/>
          <w:numId w:val="3"/>
        </w:numPr>
        <w:contextualSpacing/>
      </w:pPr>
      <w:r w:rsidRPr="1E0BB86C">
        <w:rPr>
          <w:i/>
          <w:iCs/>
        </w:rPr>
        <w:t xml:space="preserve">Comments: </w:t>
      </w:r>
      <w:r w:rsidRPr="1E0BB86C">
        <w:t>All items must be requested in separate line items.</w:t>
      </w:r>
    </w:p>
    <w:p w14:paraId="0A85A587" w14:textId="64BE9CD1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>
        <w:t>Services</w:t>
      </w:r>
    </w:p>
    <w:p w14:paraId="442BDAB9" w14:textId="1CB7E12D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2531F9">
        <w:t xml:space="preserve"> $10,000.00</w:t>
      </w:r>
    </w:p>
    <w:p w14:paraId="6172CB43" w14:textId="0C794536" w:rsidR="002531F9" w:rsidRDefault="002531F9" w:rsidP="002531F9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>: $0.00</w:t>
      </w:r>
    </w:p>
    <w:p w14:paraId="0BECC44D" w14:textId="6016D575" w:rsidR="002531F9" w:rsidRDefault="002531F9" w:rsidP="002531F9">
      <w:pPr>
        <w:numPr>
          <w:ilvl w:val="1"/>
          <w:numId w:val="3"/>
        </w:numPr>
        <w:contextualSpacing/>
      </w:pPr>
      <w:r>
        <w:rPr>
          <w:i/>
          <w:iCs/>
        </w:rPr>
        <w:t>Meeting Notes</w:t>
      </w:r>
      <w:r w:rsidRPr="00A64177">
        <w:t>:</w:t>
      </w:r>
      <w:r>
        <w:t xml:space="preserve"> </w:t>
      </w:r>
      <w:r w:rsidR="00113D0B">
        <w:t>N</w:t>
      </w:r>
      <w:r w:rsidR="00E00D62">
        <w:t xml:space="preserve">ico </w:t>
      </w:r>
      <w:r w:rsidR="00113D0B">
        <w:t>P</w:t>
      </w:r>
      <w:r w:rsidR="00E00D62">
        <w:t>erez</w:t>
      </w:r>
      <w:r w:rsidR="00113D0B">
        <w:t xml:space="preserve"> motions to zero fund app</w:t>
      </w:r>
      <w:r w:rsidR="00E00D62">
        <w:t>lication</w:t>
      </w:r>
      <w:r w:rsidR="00113D0B">
        <w:t>. J</w:t>
      </w:r>
      <w:r w:rsidR="00E00D62">
        <w:t xml:space="preserve">immy </w:t>
      </w:r>
      <w:r w:rsidR="00113D0B">
        <w:t>S</w:t>
      </w:r>
      <w:r w:rsidR="00E00D62">
        <w:t>ong</w:t>
      </w:r>
      <w:r w:rsidR="00113D0B">
        <w:t xml:space="preserve"> seconds. </w:t>
      </w:r>
      <w:r w:rsidR="00B1239D">
        <w:t xml:space="preserve">Vote of 8-0-1. </w:t>
      </w:r>
    </w:p>
    <w:p w14:paraId="7CFF96BF" w14:textId="744714F8" w:rsidR="00C820C0" w:rsidRDefault="00C820C0" w:rsidP="00C820C0">
      <w:pPr>
        <w:contextualSpacing/>
      </w:pPr>
    </w:p>
    <w:p w14:paraId="4C6C643D" w14:textId="60616E67" w:rsidR="00C820C0" w:rsidRDefault="00C820C0" w:rsidP="00C820C0">
      <w:pPr>
        <w:contextualSpacing/>
        <w:rPr>
          <w:b/>
          <w:bCs/>
        </w:rPr>
      </w:pPr>
      <w:r w:rsidRPr="00C820C0">
        <w:rPr>
          <w:b/>
          <w:bCs/>
        </w:rPr>
        <w:t>Denied Applications:</w:t>
      </w:r>
    </w:p>
    <w:p w14:paraId="14D53D16" w14:textId="77777777" w:rsidR="00C820C0" w:rsidRPr="00C820C0" w:rsidRDefault="00C820C0" w:rsidP="00C820C0">
      <w:pPr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5"/>
        <w:gridCol w:w="1786"/>
        <w:gridCol w:w="3605"/>
        <w:gridCol w:w="1463"/>
        <w:gridCol w:w="1391"/>
      </w:tblGrid>
      <w:tr w:rsidR="00C820C0" w:rsidRPr="00C820C0" w14:paraId="271A8D5E" w14:textId="77777777" w:rsidTr="38067AB1">
        <w:trPr>
          <w:trHeight w:val="405"/>
        </w:trPr>
        <w:tc>
          <w:tcPr>
            <w:tcW w:w="1105" w:type="dxa"/>
            <w:noWrap/>
            <w:hideMark/>
          </w:tcPr>
          <w:p w14:paraId="306E8C74" w14:textId="77777777" w:rsidR="00C820C0" w:rsidRPr="00C820C0" w:rsidRDefault="00C820C0">
            <w:pPr>
              <w:contextualSpacing/>
              <w:rPr>
                <w:b/>
                <w:bCs/>
              </w:rPr>
            </w:pPr>
            <w:r w:rsidRPr="00C820C0">
              <w:rPr>
                <w:b/>
                <w:bCs/>
              </w:rPr>
              <w:t>App Number</w:t>
            </w:r>
          </w:p>
        </w:tc>
        <w:tc>
          <w:tcPr>
            <w:tcW w:w="1786" w:type="dxa"/>
            <w:noWrap/>
            <w:hideMark/>
          </w:tcPr>
          <w:p w14:paraId="1C0F0540" w14:textId="43401DFC" w:rsidR="00C820C0" w:rsidRPr="00C820C0" w:rsidRDefault="00C820C0">
            <w:pPr>
              <w:contextualSpacing/>
              <w:rPr>
                <w:b/>
                <w:bCs/>
              </w:rPr>
            </w:pPr>
            <w:r w:rsidRPr="00C820C0">
              <w:rPr>
                <w:b/>
                <w:bCs/>
              </w:rPr>
              <w:t>Funding App</w:t>
            </w:r>
            <w:r>
              <w:rPr>
                <w:b/>
                <w:bCs/>
              </w:rPr>
              <w:t xml:space="preserve"> </w:t>
            </w:r>
            <w:r w:rsidRPr="00C820C0">
              <w:rPr>
                <w:b/>
                <w:bCs/>
              </w:rPr>
              <w:t>Type</w:t>
            </w:r>
          </w:p>
        </w:tc>
        <w:tc>
          <w:tcPr>
            <w:tcW w:w="3605" w:type="dxa"/>
            <w:hideMark/>
          </w:tcPr>
          <w:p w14:paraId="07492A31" w14:textId="77777777" w:rsidR="00C820C0" w:rsidRPr="00C820C0" w:rsidRDefault="00C820C0">
            <w:pPr>
              <w:contextualSpacing/>
              <w:rPr>
                <w:b/>
                <w:bCs/>
              </w:rPr>
            </w:pPr>
            <w:r w:rsidRPr="00C820C0">
              <w:rPr>
                <w:b/>
                <w:bCs/>
              </w:rPr>
              <w:t>RSO Name</w:t>
            </w:r>
          </w:p>
        </w:tc>
        <w:tc>
          <w:tcPr>
            <w:tcW w:w="1463" w:type="dxa"/>
            <w:noWrap/>
            <w:hideMark/>
          </w:tcPr>
          <w:p w14:paraId="1CE44749" w14:textId="77777777" w:rsidR="00C820C0" w:rsidRPr="00C820C0" w:rsidRDefault="00C820C0">
            <w:pPr>
              <w:contextualSpacing/>
              <w:rPr>
                <w:b/>
                <w:bCs/>
              </w:rPr>
            </w:pPr>
            <w:r w:rsidRPr="00C820C0">
              <w:rPr>
                <w:b/>
                <w:bCs/>
              </w:rPr>
              <w:t>Requested Amount</w:t>
            </w:r>
          </w:p>
        </w:tc>
        <w:tc>
          <w:tcPr>
            <w:tcW w:w="1391" w:type="dxa"/>
            <w:noWrap/>
            <w:hideMark/>
          </w:tcPr>
          <w:p w14:paraId="7C8F78CF" w14:textId="77777777" w:rsidR="00C820C0" w:rsidRPr="00C820C0" w:rsidRDefault="00C820C0">
            <w:pPr>
              <w:contextualSpacing/>
              <w:rPr>
                <w:b/>
                <w:bCs/>
              </w:rPr>
            </w:pPr>
            <w:r w:rsidRPr="00C820C0">
              <w:rPr>
                <w:b/>
                <w:bCs/>
              </w:rPr>
              <w:t>Allocated Amount</w:t>
            </w:r>
          </w:p>
        </w:tc>
      </w:tr>
      <w:tr w:rsidR="00C820C0" w:rsidRPr="00C820C0" w14:paraId="4B27230C" w14:textId="77777777" w:rsidTr="38067AB1">
        <w:trPr>
          <w:trHeight w:val="620"/>
        </w:trPr>
        <w:tc>
          <w:tcPr>
            <w:tcW w:w="1105" w:type="dxa"/>
            <w:hideMark/>
          </w:tcPr>
          <w:p w14:paraId="40AE25D7" w14:textId="77777777" w:rsidR="00C820C0" w:rsidRPr="00C820C0" w:rsidRDefault="00C820C0">
            <w:pPr>
              <w:contextualSpacing/>
            </w:pPr>
            <w:r w:rsidRPr="00C820C0">
              <w:t>153017</w:t>
            </w:r>
          </w:p>
        </w:tc>
        <w:tc>
          <w:tcPr>
            <w:tcW w:w="1786" w:type="dxa"/>
            <w:noWrap/>
            <w:hideMark/>
          </w:tcPr>
          <w:p w14:paraId="73EE8903" w14:textId="77777777" w:rsidR="00C820C0" w:rsidRPr="00C820C0" w:rsidRDefault="00C820C0">
            <w:pPr>
              <w:contextualSpacing/>
            </w:pPr>
            <w:r w:rsidRPr="00C820C0">
              <w:t>Programs</w:t>
            </w:r>
          </w:p>
        </w:tc>
        <w:tc>
          <w:tcPr>
            <w:tcW w:w="3605" w:type="dxa"/>
            <w:hideMark/>
          </w:tcPr>
          <w:p w14:paraId="210B251D" w14:textId="77777777" w:rsidR="00C820C0" w:rsidRPr="00C820C0" w:rsidRDefault="00C820C0">
            <w:pPr>
              <w:contextualSpacing/>
            </w:pPr>
            <w:r w:rsidRPr="00C820C0">
              <w:t>The National Organization of Minority Architecture Students</w:t>
            </w:r>
          </w:p>
        </w:tc>
        <w:tc>
          <w:tcPr>
            <w:tcW w:w="1463" w:type="dxa"/>
            <w:noWrap/>
            <w:hideMark/>
          </w:tcPr>
          <w:p w14:paraId="439B881A" w14:textId="77777777" w:rsidR="00C820C0" w:rsidRPr="00C820C0" w:rsidRDefault="00C820C0" w:rsidP="00C820C0">
            <w:pPr>
              <w:contextualSpacing/>
            </w:pPr>
            <w:r w:rsidRPr="00C820C0">
              <w:t xml:space="preserve">$8,700.00 </w:t>
            </w:r>
          </w:p>
        </w:tc>
        <w:tc>
          <w:tcPr>
            <w:tcW w:w="1391" w:type="dxa"/>
            <w:noWrap/>
            <w:hideMark/>
          </w:tcPr>
          <w:p w14:paraId="40C11A9F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0D0EC565" w14:textId="77777777" w:rsidTr="38067AB1">
        <w:trPr>
          <w:trHeight w:val="310"/>
        </w:trPr>
        <w:tc>
          <w:tcPr>
            <w:tcW w:w="1105" w:type="dxa"/>
            <w:noWrap/>
            <w:hideMark/>
          </w:tcPr>
          <w:p w14:paraId="377862AB" w14:textId="77777777" w:rsidR="00C820C0" w:rsidRPr="00C820C0" w:rsidRDefault="00C820C0">
            <w:pPr>
              <w:contextualSpacing/>
            </w:pPr>
            <w:r w:rsidRPr="00C820C0">
              <w:t>152969</w:t>
            </w:r>
          </w:p>
        </w:tc>
        <w:tc>
          <w:tcPr>
            <w:tcW w:w="1786" w:type="dxa"/>
            <w:noWrap/>
            <w:hideMark/>
          </w:tcPr>
          <w:p w14:paraId="206E15C3" w14:textId="77777777" w:rsidR="00C820C0" w:rsidRPr="00C820C0" w:rsidRDefault="00C820C0">
            <w:pPr>
              <w:contextualSpacing/>
            </w:pPr>
            <w:r w:rsidRPr="00C820C0">
              <w:t>Programs</w:t>
            </w:r>
          </w:p>
        </w:tc>
        <w:tc>
          <w:tcPr>
            <w:tcW w:w="3605" w:type="dxa"/>
            <w:hideMark/>
          </w:tcPr>
          <w:p w14:paraId="3A4592F0" w14:textId="77777777" w:rsidR="00C820C0" w:rsidRPr="00C820C0" w:rsidRDefault="00C820C0">
            <w:pPr>
              <w:contextualSpacing/>
            </w:pPr>
            <w:r w:rsidRPr="00C820C0">
              <w:t>Performance UIUC Touch</w:t>
            </w:r>
          </w:p>
        </w:tc>
        <w:tc>
          <w:tcPr>
            <w:tcW w:w="1463" w:type="dxa"/>
            <w:noWrap/>
            <w:hideMark/>
          </w:tcPr>
          <w:p w14:paraId="1A22C467" w14:textId="77777777" w:rsidR="00C820C0" w:rsidRPr="00C820C0" w:rsidRDefault="00C820C0" w:rsidP="00C820C0">
            <w:pPr>
              <w:contextualSpacing/>
            </w:pPr>
            <w:r w:rsidRPr="00C820C0">
              <w:t xml:space="preserve">$1,072.00 </w:t>
            </w:r>
          </w:p>
        </w:tc>
        <w:tc>
          <w:tcPr>
            <w:tcW w:w="1391" w:type="dxa"/>
            <w:noWrap/>
            <w:hideMark/>
          </w:tcPr>
          <w:p w14:paraId="42D55445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079C54E3" w14:textId="77777777" w:rsidTr="38067AB1">
        <w:trPr>
          <w:trHeight w:val="310"/>
        </w:trPr>
        <w:tc>
          <w:tcPr>
            <w:tcW w:w="1105" w:type="dxa"/>
            <w:hideMark/>
          </w:tcPr>
          <w:p w14:paraId="0AB75D81" w14:textId="77777777" w:rsidR="00C820C0" w:rsidRPr="00C820C0" w:rsidRDefault="00C820C0">
            <w:pPr>
              <w:contextualSpacing/>
            </w:pPr>
            <w:r w:rsidRPr="00C820C0">
              <w:t>152927</w:t>
            </w:r>
          </w:p>
        </w:tc>
        <w:tc>
          <w:tcPr>
            <w:tcW w:w="1786" w:type="dxa"/>
            <w:noWrap/>
            <w:hideMark/>
          </w:tcPr>
          <w:p w14:paraId="378ADEFA" w14:textId="77777777" w:rsidR="00C820C0" w:rsidRPr="00C820C0" w:rsidRDefault="00C820C0">
            <w:pPr>
              <w:contextualSpacing/>
            </w:pPr>
            <w:r w:rsidRPr="00C820C0">
              <w:t>Programs</w:t>
            </w:r>
          </w:p>
        </w:tc>
        <w:tc>
          <w:tcPr>
            <w:tcW w:w="3605" w:type="dxa"/>
            <w:hideMark/>
          </w:tcPr>
          <w:p w14:paraId="6598F0BD" w14:textId="77777777" w:rsidR="00C820C0" w:rsidRPr="00C820C0" w:rsidRDefault="00C820C0">
            <w:pPr>
              <w:contextualSpacing/>
            </w:pPr>
            <w:r w:rsidRPr="00C820C0">
              <w:t>Sigma Alpha Professional Agricultural Sorority</w:t>
            </w:r>
          </w:p>
        </w:tc>
        <w:tc>
          <w:tcPr>
            <w:tcW w:w="1463" w:type="dxa"/>
            <w:noWrap/>
            <w:hideMark/>
          </w:tcPr>
          <w:p w14:paraId="37586D49" w14:textId="77777777" w:rsidR="00C820C0" w:rsidRPr="00C820C0" w:rsidRDefault="00C820C0" w:rsidP="00C820C0">
            <w:pPr>
              <w:contextualSpacing/>
            </w:pPr>
            <w:r w:rsidRPr="00C820C0">
              <w:t xml:space="preserve">$3,232.89 </w:t>
            </w:r>
          </w:p>
        </w:tc>
        <w:tc>
          <w:tcPr>
            <w:tcW w:w="1391" w:type="dxa"/>
            <w:noWrap/>
            <w:hideMark/>
          </w:tcPr>
          <w:p w14:paraId="56654F34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20FED76C" w14:textId="77777777" w:rsidTr="38067AB1">
        <w:trPr>
          <w:trHeight w:val="310"/>
        </w:trPr>
        <w:tc>
          <w:tcPr>
            <w:tcW w:w="1105" w:type="dxa"/>
            <w:noWrap/>
            <w:hideMark/>
          </w:tcPr>
          <w:p w14:paraId="13713786" w14:textId="77777777" w:rsidR="00C820C0" w:rsidRPr="00C820C0" w:rsidRDefault="00C820C0">
            <w:pPr>
              <w:contextualSpacing/>
            </w:pPr>
            <w:r w:rsidRPr="00C820C0">
              <w:t>152869</w:t>
            </w:r>
          </w:p>
        </w:tc>
        <w:tc>
          <w:tcPr>
            <w:tcW w:w="1786" w:type="dxa"/>
            <w:noWrap/>
            <w:hideMark/>
          </w:tcPr>
          <w:p w14:paraId="796BC5DA" w14:textId="77777777" w:rsidR="00C820C0" w:rsidRPr="00C820C0" w:rsidRDefault="00C820C0">
            <w:pPr>
              <w:contextualSpacing/>
            </w:pPr>
            <w:r w:rsidRPr="00C820C0">
              <w:t>Programs</w:t>
            </w:r>
          </w:p>
        </w:tc>
        <w:tc>
          <w:tcPr>
            <w:tcW w:w="3605" w:type="dxa"/>
            <w:hideMark/>
          </w:tcPr>
          <w:p w14:paraId="3692228C" w14:textId="77777777" w:rsidR="00C820C0" w:rsidRPr="00C820C0" w:rsidRDefault="00C820C0">
            <w:pPr>
              <w:contextualSpacing/>
            </w:pPr>
            <w:r w:rsidRPr="00C820C0">
              <w:t>Bar None</w:t>
            </w:r>
          </w:p>
        </w:tc>
        <w:tc>
          <w:tcPr>
            <w:tcW w:w="1463" w:type="dxa"/>
            <w:noWrap/>
            <w:hideMark/>
          </w:tcPr>
          <w:p w14:paraId="1F44337F" w14:textId="77777777" w:rsidR="00C820C0" w:rsidRPr="00C820C0" w:rsidRDefault="00C820C0" w:rsidP="00C820C0">
            <w:pPr>
              <w:contextualSpacing/>
            </w:pPr>
            <w:r w:rsidRPr="00C820C0">
              <w:t xml:space="preserve">$1,534.52 </w:t>
            </w:r>
          </w:p>
        </w:tc>
        <w:tc>
          <w:tcPr>
            <w:tcW w:w="1391" w:type="dxa"/>
            <w:noWrap/>
            <w:hideMark/>
          </w:tcPr>
          <w:p w14:paraId="1678526D" w14:textId="77777777" w:rsidR="00C820C0" w:rsidRPr="00C820C0" w:rsidRDefault="00C820C0" w:rsidP="00C820C0">
            <w:pPr>
              <w:contextualSpacing/>
            </w:pPr>
            <w:r w:rsidRPr="00C820C0">
              <w:t xml:space="preserve">$0.00 </w:t>
            </w:r>
          </w:p>
        </w:tc>
      </w:tr>
      <w:tr w:rsidR="00C820C0" w:rsidRPr="00C820C0" w14:paraId="2313EE44" w14:textId="77777777" w:rsidTr="38067AB1">
        <w:trPr>
          <w:trHeight w:val="310"/>
        </w:trPr>
        <w:tc>
          <w:tcPr>
            <w:tcW w:w="1105" w:type="dxa"/>
            <w:noWrap/>
            <w:hideMark/>
          </w:tcPr>
          <w:p w14:paraId="6B9B0A12" w14:textId="77777777" w:rsidR="00C820C0" w:rsidRPr="00C820C0" w:rsidRDefault="00C820C0">
            <w:pPr>
              <w:contextualSpacing/>
            </w:pPr>
            <w:r w:rsidRPr="00C820C0">
              <w:t>152890</w:t>
            </w:r>
          </w:p>
        </w:tc>
        <w:tc>
          <w:tcPr>
            <w:tcW w:w="1786" w:type="dxa"/>
            <w:noWrap/>
            <w:hideMark/>
          </w:tcPr>
          <w:p w14:paraId="35DE4B74" w14:textId="77777777" w:rsidR="00C820C0" w:rsidRPr="00C820C0" w:rsidRDefault="00C820C0">
            <w:pPr>
              <w:contextualSpacing/>
            </w:pPr>
            <w:r w:rsidRPr="00C820C0">
              <w:t>Programs</w:t>
            </w:r>
          </w:p>
        </w:tc>
        <w:tc>
          <w:tcPr>
            <w:tcW w:w="3605" w:type="dxa"/>
            <w:hideMark/>
          </w:tcPr>
          <w:p w14:paraId="2C015ECF" w14:textId="77777777" w:rsidR="00C820C0" w:rsidRPr="00C820C0" w:rsidRDefault="00C820C0">
            <w:pPr>
              <w:contextualSpacing/>
            </w:pPr>
            <w:r w:rsidRPr="00C820C0">
              <w:t>OTCR Consulting</w:t>
            </w:r>
          </w:p>
        </w:tc>
        <w:tc>
          <w:tcPr>
            <w:tcW w:w="1463" w:type="dxa"/>
            <w:noWrap/>
            <w:hideMark/>
          </w:tcPr>
          <w:p w14:paraId="4B9EF17B" w14:textId="77777777" w:rsidR="00C820C0" w:rsidRPr="00C820C0" w:rsidRDefault="00C820C0" w:rsidP="00C820C0">
            <w:pPr>
              <w:contextualSpacing/>
            </w:pPr>
            <w:r w:rsidRPr="00C820C0">
              <w:t xml:space="preserve">$700.00 </w:t>
            </w:r>
          </w:p>
        </w:tc>
        <w:tc>
          <w:tcPr>
            <w:tcW w:w="1391" w:type="dxa"/>
            <w:hideMark/>
          </w:tcPr>
          <w:p w14:paraId="2BA2E40F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4911167B" w14:textId="77777777" w:rsidTr="38067AB1">
        <w:trPr>
          <w:trHeight w:val="620"/>
        </w:trPr>
        <w:tc>
          <w:tcPr>
            <w:tcW w:w="1105" w:type="dxa"/>
            <w:hideMark/>
          </w:tcPr>
          <w:p w14:paraId="4EA85FDF" w14:textId="77777777" w:rsidR="00C820C0" w:rsidRPr="00C820C0" w:rsidRDefault="00C820C0">
            <w:pPr>
              <w:contextualSpacing/>
            </w:pPr>
            <w:r w:rsidRPr="00C820C0">
              <w:t>152682</w:t>
            </w:r>
          </w:p>
        </w:tc>
        <w:tc>
          <w:tcPr>
            <w:tcW w:w="1786" w:type="dxa"/>
            <w:noWrap/>
            <w:hideMark/>
          </w:tcPr>
          <w:p w14:paraId="2C72DE8E" w14:textId="77777777" w:rsidR="00C820C0" w:rsidRPr="00C820C0" w:rsidRDefault="00C820C0">
            <w:pPr>
              <w:contextualSpacing/>
            </w:pPr>
            <w:r w:rsidRPr="00C820C0">
              <w:t>Programs</w:t>
            </w:r>
          </w:p>
        </w:tc>
        <w:tc>
          <w:tcPr>
            <w:tcW w:w="3605" w:type="dxa"/>
            <w:hideMark/>
          </w:tcPr>
          <w:p w14:paraId="4DD0C0AE" w14:textId="77777777" w:rsidR="00C820C0" w:rsidRPr="00C820C0" w:rsidRDefault="00C820C0">
            <w:pPr>
              <w:contextualSpacing/>
            </w:pPr>
            <w:r w:rsidRPr="00C820C0">
              <w:t>Transportation and Development Institute Graduate Student Organization</w:t>
            </w:r>
          </w:p>
        </w:tc>
        <w:tc>
          <w:tcPr>
            <w:tcW w:w="1463" w:type="dxa"/>
            <w:noWrap/>
            <w:hideMark/>
          </w:tcPr>
          <w:p w14:paraId="5C7CBDE8" w14:textId="77777777" w:rsidR="00C820C0" w:rsidRPr="00C820C0" w:rsidRDefault="00C820C0" w:rsidP="00C820C0">
            <w:pPr>
              <w:contextualSpacing/>
            </w:pPr>
            <w:r w:rsidRPr="00C820C0">
              <w:t xml:space="preserve">$462.00 </w:t>
            </w:r>
          </w:p>
        </w:tc>
        <w:tc>
          <w:tcPr>
            <w:tcW w:w="1391" w:type="dxa"/>
            <w:noWrap/>
            <w:hideMark/>
          </w:tcPr>
          <w:p w14:paraId="388E604C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5EE7F427" w14:textId="77777777" w:rsidTr="38067AB1">
        <w:trPr>
          <w:trHeight w:val="310"/>
        </w:trPr>
        <w:tc>
          <w:tcPr>
            <w:tcW w:w="1105" w:type="dxa"/>
            <w:hideMark/>
          </w:tcPr>
          <w:p w14:paraId="2F98427A" w14:textId="77777777" w:rsidR="00C820C0" w:rsidRPr="00C820C0" w:rsidRDefault="00C820C0">
            <w:pPr>
              <w:contextualSpacing/>
            </w:pPr>
            <w:r w:rsidRPr="00C820C0">
              <w:t>152113</w:t>
            </w:r>
          </w:p>
        </w:tc>
        <w:tc>
          <w:tcPr>
            <w:tcW w:w="1786" w:type="dxa"/>
            <w:noWrap/>
            <w:hideMark/>
          </w:tcPr>
          <w:p w14:paraId="7F3B1B55" w14:textId="77777777" w:rsidR="00C820C0" w:rsidRPr="00C820C0" w:rsidRDefault="00C820C0">
            <w:pPr>
              <w:contextualSpacing/>
            </w:pPr>
            <w:r w:rsidRPr="00C820C0">
              <w:t>Programs</w:t>
            </w:r>
          </w:p>
        </w:tc>
        <w:tc>
          <w:tcPr>
            <w:tcW w:w="3605" w:type="dxa"/>
            <w:hideMark/>
          </w:tcPr>
          <w:p w14:paraId="199483FE" w14:textId="77777777" w:rsidR="00C820C0" w:rsidRPr="00C820C0" w:rsidRDefault="00C820C0">
            <w:pPr>
              <w:contextualSpacing/>
            </w:pPr>
            <w:r w:rsidRPr="00C820C0">
              <w:t>Illini Students Supporting Israel</w:t>
            </w:r>
          </w:p>
        </w:tc>
        <w:tc>
          <w:tcPr>
            <w:tcW w:w="1463" w:type="dxa"/>
            <w:noWrap/>
            <w:hideMark/>
          </w:tcPr>
          <w:p w14:paraId="71986157" w14:textId="77777777" w:rsidR="00C820C0" w:rsidRPr="00C820C0" w:rsidRDefault="00C820C0" w:rsidP="00C820C0">
            <w:pPr>
              <w:contextualSpacing/>
            </w:pPr>
            <w:r w:rsidRPr="00C820C0">
              <w:t xml:space="preserve">$2,580.00 </w:t>
            </w:r>
          </w:p>
        </w:tc>
        <w:tc>
          <w:tcPr>
            <w:tcW w:w="1391" w:type="dxa"/>
            <w:noWrap/>
            <w:hideMark/>
          </w:tcPr>
          <w:p w14:paraId="7DDB3E0A" w14:textId="77777777" w:rsidR="00C820C0" w:rsidRPr="00C820C0" w:rsidRDefault="00C820C0" w:rsidP="00C820C0">
            <w:pPr>
              <w:contextualSpacing/>
            </w:pPr>
            <w:r w:rsidRPr="00C820C0">
              <w:t xml:space="preserve">$0.00 </w:t>
            </w:r>
          </w:p>
        </w:tc>
      </w:tr>
      <w:tr w:rsidR="00C820C0" w:rsidRPr="00C820C0" w14:paraId="56AC9899" w14:textId="77777777" w:rsidTr="38067AB1">
        <w:trPr>
          <w:trHeight w:val="310"/>
        </w:trPr>
        <w:tc>
          <w:tcPr>
            <w:tcW w:w="1105" w:type="dxa"/>
            <w:hideMark/>
          </w:tcPr>
          <w:p w14:paraId="038E5304" w14:textId="77777777" w:rsidR="00C820C0" w:rsidRPr="00C820C0" w:rsidRDefault="00C820C0">
            <w:pPr>
              <w:contextualSpacing/>
            </w:pPr>
            <w:r w:rsidRPr="00C820C0">
              <w:t>151622</w:t>
            </w:r>
          </w:p>
        </w:tc>
        <w:tc>
          <w:tcPr>
            <w:tcW w:w="1786" w:type="dxa"/>
            <w:noWrap/>
            <w:hideMark/>
          </w:tcPr>
          <w:p w14:paraId="06136193" w14:textId="77777777" w:rsidR="00C820C0" w:rsidRPr="00C820C0" w:rsidRDefault="00C820C0">
            <w:pPr>
              <w:contextualSpacing/>
            </w:pPr>
            <w:r w:rsidRPr="00C820C0">
              <w:t>Programs</w:t>
            </w:r>
          </w:p>
        </w:tc>
        <w:tc>
          <w:tcPr>
            <w:tcW w:w="3605" w:type="dxa"/>
            <w:hideMark/>
          </w:tcPr>
          <w:p w14:paraId="309302D2" w14:textId="77777777" w:rsidR="00C820C0" w:rsidRPr="00C820C0" w:rsidRDefault="00C820C0">
            <w:pPr>
              <w:contextualSpacing/>
            </w:pPr>
            <w:r w:rsidRPr="00C820C0">
              <w:t>Delta Sigma Pi Business Fraternity</w:t>
            </w:r>
          </w:p>
        </w:tc>
        <w:tc>
          <w:tcPr>
            <w:tcW w:w="1463" w:type="dxa"/>
            <w:noWrap/>
            <w:hideMark/>
          </w:tcPr>
          <w:p w14:paraId="12DFF188" w14:textId="77777777" w:rsidR="00C820C0" w:rsidRPr="00C820C0" w:rsidRDefault="00C820C0" w:rsidP="00C820C0">
            <w:pPr>
              <w:contextualSpacing/>
            </w:pPr>
            <w:r w:rsidRPr="00C820C0">
              <w:t xml:space="preserve">$965.00 </w:t>
            </w:r>
          </w:p>
        </w:tc>
        <w:tc>
          <w:tcPr>
            <w:tcW w:w="1391" w:type="dxa"/>
            <w:noWrap/>
            <w:hideMark/>
          </w:tcPr>
          <w:p w14:paraId="3441AD92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44D49306" w14:textId="77777777" w:rsidTr="38067AB1">
        <w:trPr>
          <w:trHeight w:val="620"/>
        </w:trPr>
        <w:tc>
          <w:tcPr>
            <w:tcW w:w="1105" w:type="dxa"/>
            <w:noWrap/>
            <w:hideMark/>
          </w:tcPr>
          <w:p w14:paraId="36670843" w14:textId="77777777" w:rsidR="00C820C0" w:rsidRPr="00C820C0" w:rsidRDefault="00C820C0">
            <w:pPr>
              <w:contextualSpacing/>
            </w:pPr>
            <w:r w:rsidRPr="00C820C0">
              <w:lastRenderedPageBreak/>
              <w:t>152920</w:t>
            </w:r>
          </w:p>
        </w:tc>
        <w:tc>
          <w:tcPr>
            <w:tcW w:w="1786" w:type="dxa"/>
            <w:noWrap/>
            <w:hideMark/>
          </w:tcPr>
          <w:p w14:paraId="29B4D4A6" w14:textId="77777777" w:rsidR="00C820C0" w:rsidRPr="00C820C0" w:rsidRDefault="00C820C0">
            <w:pPr>
              <w:contextualSpacing/>
            </w:pPr>
            <w:r w:rsidRPr="00C820C0">
              <w:t>Projects</w:t>
            </w:r>
          </w:p>
        </w:tc>
        <w:tc>
          <w:tcPr>
            <w:tcW w:w="3605" w:type="dxa"/>
            <w:hideMark/>
          </w:tcPr>
          <w:p w14:paraId="194EA3C6" w14:textId="77777777" w:rsidR="00C820C0" w:rsidRPr="00C820C0" w:rsidRDefault="00C820C0">
            <w:pPr>
              <w:contextualSpacing/>
            </w:pPr>
            <w:r w:rsidRPr="00C820C0">
              <w:t>Metropolitan Food and Environmental Systems Student Association</w:t>
            </w:r>
          </w:p>
        </w:tc>
        <w:tc>
          <w:tcPr>
            <w:tcW w:w="1463" w:type="dxa"/>
            <w:noWrap/>
            <w:hideMark/>
          </w:tcPr>
          <w:p w14:paraId="78ED90A2" w14:textId="77777777" w:rsidR="00C820C0" w:rsidRPr="00C820C0" w:rsidRDefault="00C820C0" w:rsidP="00C820C0">
            <w:pPr>
              <w:contextualSpacing/>
            </w:pPr>
            <w:r w:rsidRPr="00C820C0">
              <w:t xml:space="preserve">$666.15 </w:t>
            </w:r>
          </w:p>
        </w:tc>
        <w:tc>
          <w:tcPr>
            <w:tcW w:w="1391" w:type="dxa"/>
            <w:noWrap/>
            <w:hideMark/>
          </w:tcPr>
          <w:p w14:paraId="4CD28F69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7BA9BD8D" w14:textId="77777777" w:rsidTr="38067AB1">
        <w:trPr>
          <w:trHeight w:val="310"/>
        </w:trPr>
        <w:tc>
          <w:tcPr>
            <w:tcW w:w="1105" w:type="dxa"/>
            <w:hideMark/>
          </w:tcPr>
          <w:p w14:paraId="2A192BE4" w14:textId="77777777" w:rsidR="00C820C0" w:rsidRPr="00C820C0" w:rsidRDefault="00C820C0">
            <w:pPr>
              <w:contextualSpacing/>
            </w:pPr>
            <w:r w:rsidRPr="00C820C0">
              <w:t>152991</w:t>
            </w:r>
          </w:p>
        </w:tc>
        <w:tc>
          <w:tcPr>
            <w:tcW w:w="1786" w:type="dxa"/>
            <w:noWrap/>
            <w:hideMark/>
          </w:tcPr>
          <w:p w14:paraId="22B59416" w14:textId="77777777" w:rsidR="00C820C0" w:rsidRPr="00C820C0" w:rsidRDefault="00C820C0">
            <w:pPr>
              <w:contextualSpacing/>
            </w:pPr>
            <w:r w:rsidRPr="00C820C0">
              <w:t>Projects</w:t>
            </w:r>
          </w:p>
        </w:tc>
        <w:tc>
          <w:tcPr>
            <w:tcW w:w="3605" w:type="dxa"/>
            <w:hideMark/>
          </w:tcPr>
          <w:p w14:paraId="2AFEC3B2" w14:textId="77777777" w:rsidR="00C820C0" w:rsidRPr="00C820C0" w:rsidRDefault="00C820C0">
            <w:pPr>
              <w:contextualSpacing/>
            </w:pPr>
            <w:r w:rsidRPr="00C820C0">
              <w:t>Institute of Industrial &amp; Systems Engineers</w:t>
            </w:r>
          </w:p>
        </w:tc>
        <w:tc>
          <w:tcPr>
            <w:tcW w:w="1463" w:type="dxa"/>
            <w:noWrap/>
            <w:hideMark/>
          </w:tcPr>
          <w:p w14:paraId="0AA643E2" w14:textId="77777777" w:rsidR="00C820C0" w:rsidRPr="00C820C0" w:rsidRDefault="00C820C0" w:rsidP="00C820C0">
            <w:pPr>
              <w:contextualSpacing/>
            </w:pPr>
            <w:r w:rsidRPr="00C820C0">
              <w:t xml:space="preserve">$4,533.99 </w:t>
            </w:r>
          </w:p>
        </w:tc>
        <w:tc>
          <w:tcPr>
            <w:tcW w:w="1391" w:type="dxa"/>
            <w:noWrap/>
            <w:hideMark/>
          </w:tcPr>
          <w:p w14:paraId="2786DBC4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7E1FCE15" w14:textId="77777777" w:rsidTr="38067AB1">
        <w:trPr>
          <w:trHeight w:val="320"/>
        </w:trPr>
        <w:tc>
          <w:tcPr>
            <w:tcW w:w="1105" w:type="dxa"/>
            <w:noWrap/>
            <w:hideMark/>
          </w:tcPr>
          <w:p w14:paraId="39D9B1C6" w14:textId="77777777" w:rsidR="00C820C0" w:rsidRPr="00C820C0" w:rsidRDefault="00C820C0">
            <w:pPr>
              <w:contextualSpacing/>
            </w:pPr>
            <w:r w:rsidRPr="00C820C0">
              <w:t>152708</w:t>
            </w:r>
          </w:p>
        </w:tc>
        <w:tc>
          <w:tcPr>
            <w:tcW w:w="1786" w:type="dxa"/>
            <w:noWrap/>
            <w:hideMark/>
          </w:tcPr>
          <w:p w14:paraId="6F85D3F7" w14:textId="77777777" w:rsidR="00C820C0" w:rsidRPr="00C820C0" w:rsidRDefault="00C820C0">
            <w:pPr>
              <w:contextualSpacing/>
            </w:pPr>
            <w:r w:rsidRPr="00C820C0">
              <w:t>Projects</w:t>
            </w:r>
          </w:p>
        </w:tc>
        <w:tc>
          <w:tcPr>
            <w:tcW w:w="3605" w:type="dxa"/>
            <w:hideMark/>
          </w:tcPr>
          <w:p w14:paraId="7C219F2A" w14:textId="77777777" w:rsidR="00C820C0" w:rsidRPr="00C820C0" w:rsidRDefault="00C820C0">
            <w:pPr>
              <w:contextualSpacing/>
            </w:pPr>
            <w:r w:rsidRPr="00C820C0">
              <w:t>Illinois Women's Volleyball Club</w:t>
            </w:r>
          </w:p>
        </w:tc>
        <w:tc>
          <w:tcPr>
            <w:tcW w:w="1463" w:type="dxa"/>
            <w:noWrap/>
            <w:hideMark/>
          </w:tcPr>
          <w:p w14:paraId="30E418F4" w14:textId="77777777" w:rsidR="00C820C0" w:rsidRPr="00C820C0" w:rsidRDefault="00C820C0" w:rsidP="00C820C0">
            <w:pPr>
              <w:contextualSpacing/>
            </w:pPr>
            <w:r w:rsidRPr="00C820C0">
              <w:t xml:space="preserve">$1,209.00 </w:t>
            </w:r>
          </w:p>
        </w:tc>
        <w:tc>
          <w:tcPr>
            <w:tcW w:w="1391" w:type="dxa"/>
            <w:noWrap/>
            <w:hideMark/>
          </w:tcPr>
          <w:p w14:paraId="399E0482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0F2F9CA0" w14:textId="77777777" w:rsidTr="38067AB1">
        <w:trPr>
          <w:trHeight w:val="320"/>
        </w:trPr>
        <w:tc>
          <w:tcPr>
            <w:tcW w:w="1105" w:type="dxa"/>
            <w:hideMark/>
          </w:tcPr>
          <w:p w14:paraId="2531FA2F" w14:textId="77777777" w:rsidR="00C820C0" w:rsidRPr="00C820C0" w:rsidRDefault="00C820C0">
            <w:pPr>
              <w:contextualSpacing/>
            </w:pPr>
            <w:r w:rsidRPr="00C820C0">
              <w:t>152665</w:t>
            </w:r>
          </w:p>
        </w:tc>
        <w:tc>
          <w:tcPr>
            <w:tcW w:w="1786" w:type="dxa"/>
            <w:noWrap/>
            <w:hideMark/>
          </w:tcPr>
          <w:p w14:paraId="0957AEF9" w14:textId="77777777" w:rsidR="00C820C0" w:rsidRPr="00C820C0" w:rsidRDefault="00C820C0">
            <w:pPr>
              <w:contextualSpacing/>
            </w:pPr>
            <w:r w:rsidRPr="00C820C0">
              <w:t>Projects</w:t>
            </w:r>
          </w:p>
        </w:tc>
        <w:tc>
          <w:tcPr>
            <w:tcW w:w="3605" w:type="dxa"/>
            <w:hideMark/>
          </w:tcPr>
          <w:p w14:paraId="03E04E64" w14:textId="77777777" w:rsidR="00C820C0" w:rsidRPr="00C820C0" w:rsidRDefault="00C820C0">
            <w:pPr>
              <w:contextualSpacing/>
            </w:pPr>
            <w:r w:rsidRPr="00C820C0">
              <w:t>Asian American Association</w:t>
            </w:r>
          </w:p>
        </w:tc>
        <w:tc>
          <w:tcPr>
            <w:tcW w:w="1463" w:type="dxa"/>
            <w:noWrap/>
            <w:hideMark/>
          </w:tcPr>
          <w:p w14:paraId="4F2C1431" w14:textId="77777777" w:rsidR="00C820C0" w:rsidRPr="00C820C0" w:rsidRDefault="00C820C0" w:rsidP="00C820C0">
            <w:pPr>
              <w:contextualSpacing/>
            </w:pPr>
            <w:r w:rsidRPr="00C820C0">
              <w:t xml:space="preserve">$330.00 </w:t>
            </w:r>
          </w:p>
        </w:tc>
        <w:tc>
          <w:tcPr>
            <w:tcW w:w="1391" w:type="dxa"/>
            <w:noWrap/>
            <w:hideMark/>
          </w:tcPr>
          <w:p w14:paraId="690F68AD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19EA942A" w14:textId="77777777" w:rsidTr="38067AB1">
        <w:trPr>
          <w:trHeight w:val="320"/>
        </w:trPr>
        <w:tc>
          <w:tcPr>
            <w:tcW w:w="1105" w:type="dxa"/>
            <w:hideMark/>
          </w:tcPr>
          <w:p w14:paraId="30986F8E" w14:textId="77777777" w:rsidR="00C820C0" w:rsidRPr="00C820C0" w:rsidRDefault="00C820C0">
            <w:pPr>
              <w:contextualSpacing/>
            </w:pPr>
            <w:r w:rsidRPr="00C820C0">
              <w:t>152594</w:t>
            </w:r>
          </w:p>
        </w:tc>
        <w:tc>
          <w:tcPr>
            <w:tcW w:w="1786" w:type="dxa"/>
            <w:noWrap/>
            <w:hideMark/>
          </w:tcPr>
          <w:p w14:paraId="62FC74B9" w14:textId="77777777" w:rsidR="00C820C0" w:rsidRPr="00C820C0" w:rsidRDefault="00C820C0">
            <w:pPr>
              <w:contextualSpacing/>
            </w:pPr>
            <w:r w:rsidRPr="00C820C0">
              <w:t>Projects</w:t>
            </w:r>
          </w:p>
        </w:tc>
        <w:tc>
          <w:tcPr>
            <w:tcW w:w="3605" w:type="dxa"/>
            <w:noWrap/>
            <w:hideMark/>
          </w:tcPr>
          <w:p w14:paraId="0A16CAC1" w14:textId="77777777" w:rsidR="00C820C0" w:rsidRPr="00C820C0" w:rsidRDefault="00C820C0">
            <w:pPr>
              <w:contextualSpacing/>
            </w:pPr>
            <w:proofErr w:type="spellStart"/>
            <w:r w:rsidRPr="00C820C0">
              <w:t>MannMukti</w:t>
            </w:r>
            <w:proofErr w:type="spellEnd"/>
          </w:p>
        </w:tc>
        <w:tc>
          <w:tcPr>
            <w:tcW w:w="1463" w:type="dxa"/>
            <w:noWrap/>
            <w:hideMark/>
          </w:tcPr>
          <w:p w14:paraId="276D1705" w14:textId="77777777" w:rsidR="00C820C0" w:rsidRPr="00C820C0" w:rsidRDefault="00C820C0" w:rsidP="00C820C0">
            <w:pPr>
              <w:contextualSpacing/>
            </w:pPr>
            <w:r w:rsidRPr="00C820C0">
              <w:t xml:space="preserve">$500.00 </w:t>
            </w:r>
          </w:p>
        </w:tc>
        <w:tc>
          <w:tcPr>
            <w:tcW w:w="1391" w:type="dxa"/>
            <w:hideMark/>
          </w:tcPr>
          <w:p w14:paraId="1F18EA8B" w14:textId="77777777" w:rsidR="00C820C0" w:rsidRPr="00C820C0" w:rsidRDefault="00C820C0" w:rsidP="00C820C0">
            <w:pPr>
              <w:contextualSpacing/>
            </w:pPr>
            <w:r w:rsidRPr="00C820C0">
              <w:t xml:space="preserve">$0.00 </w:t>
            </w:r>
          </w:p>
        </w:tc>
      </w:tr>
      <w:tr w:rsidR="00C820C0" w:rsidRPr="00C820C0" w14:paraId="4137E692" w14:textId="77777777" w:rsidTr="38067AB1">
        <w:trPr>
          <w:trHeight w:val="310"/>
        </w:trPr>
        <w:tc>
          <w:tcPr>
            <w:tcW w:w="1105" w:type="dxa"/>
            <w:hideMark/>
          </w:tcPr>
          <w:p w14:paraId="5742D58A" w14:textId="77777777" w:rsidR="00C820C0" w:rsidRPr="00C820C0" w:rsidRDefault="00C820C0">
            <w:pPr>
              <w:contextualSpacing/>
            </w:pPr>
            <w:r w:rsidRPr="00C820C0">
              <w:t>152216</w:t>
            </w:r>
          </w:p>
        </w:tc>
        <w:tc>
          <w:tcPr>
            <w:tcW w:w="1786" w:type="dxa"/>
            <w:noWrap/>
            <w:hideMark/>
          </w:tcPr>
          <w:p w14:paraId="3A06F782" w14:textId="77777777" w:rsidR="00C820C0" w:rsidRPr="00C820C0" w:rsidRDefault="00C820C0">
            <w:pPr>
              <w:contextualSpacing/>
            </w:pPr>
            <w:r w:rsidRPr="00C820C0">
              <w:t>Projects</w:t>
            </w:r>
          </w:p>
        </w:tc>
        <w:tc>
          <w:tcPr>
            <w:tcW w:w="3605" w:type="dxa"/>
            <w:hideMark/>
          </w:tcPr>
          <w:p w14:paraId="3852110A" w14:textId="77777777" w:rsidR="00C820C0" w:rsidRPr="00C820C0" w:rsidRDefault="00C820C0">
            <w:pPr>
              <w:contextualSpacing/>
            </w:pPr>
            <w:r w:rsidRPr="00C820C0">
              <w:t>Cross Country Club</w:t>
            </w:r>
          </w:p>
        </w:tc>
        <w:tc>
          <w:tcPr>
            <w:tcW w:w="1463" w:type="dxa"/>
            <w:noWrap/>
            <w:hideMark/>
          </w:tcPr>
          <w:p w14:paraId="3F648C2B" w14:textId="77777777" w:rsidR="00C820C0" w:rsidRPr="00C820C0" w:rsidRDefault="00C820C0" w:rsidP="00C820C0">
            <w:pPr>
              <w:contextualSpacing/>
            </w:pPr>
            <w:r w:rsidRPr="00C820C0">
              <w:t xml:space="preserve">$792.00 </w:t>
            </w:r>
          </w:p>
        </w:tc>
        <w:tc>
          <w:tcPr>
            <w:tcW w:w="1391" w:type="dxa"/>
            <w:noWrap/>
            <w:hideMark/>
          </w:tcPr>
          <w:p w14:paraId="0F6217CE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40618707" w14:textId="77777777" w:rsidTr="38067AB1">
        <w:trPr>
          <w:trHeight w:val="310"/>
        </w:trPr>
        <w:tc>
          <w:tcPr>
            <w:tcW w:w="1105" w:type="dxa"/>
            <w:hideMark/>
          </w:tcPr>
          <w:p w14:paraId="18953360" w14:textId="77777777" w:rsidR="00C820C0" w:rsidRPr="00C820C0" w:rsidRDefault="00C820C0">
            <w:pPr>
              <w:contextualSpacing/>
            </w:pPr>
            <w:r w:rsidRPr="00C820C0">
              <w:t>152208</w:t>
            </w:r>
          </w:p>
        </w:tc>
        <w:tc>
          <w:tcPr>
            <w:tcW w:w="1786" w:type="dxa"/>
            <w:noWrap/>
            <w:hideMark/>
          </w:tcPr>
          <w:p w14:paraId="2EE0B687" w14:textId="77777777" w:rsidR="00C820C0" w:rsidRPr="00C820C0" w:rsidRDefault="00C820C0">
            <w:pPr>
              <w:contextualSpacing/>
            </w:pPr>
            <w:r w:rsidRPr="00C820C0">
              <w:t>Projects</w:t>
            </w:r>
          </w:p>
        </w:tc>
        <w:tc>
          <w:tcPr>
            <w:tcW w:w="3605" w:type="dxa"/>
            <w:noWrap/>
            <w:hideMark/>
          </w:tcPr>
          <w:p w14:paraId="7DC72BE9" w14:textId="77777777" w:rsidR="00C820C0" w:rsidRPr="00C820C0" w:rsidRDefault="00C820C0">
            <w:pPr>
              <w:contextualSpacing/>
            </w:pPr>
            <w:r w:rsidRPr="00C820C0">
              <w:t>Cross Country Club</w:t>
            </w:r>
          </w:p>
        </w:tc>
        <w:tc>
          <w:tcPr>
            <w:tcW w:w="1463" w:type="dxa"/>
            <w:noWrap/>
            <w:hideMark/>
          </w:tcPr>
          <w:p w14:paraId="5CEC85CD" w14:textId="77777777" w:rsidR="00C820C0" w:rsidRPr="00C820C0" w:rsidRDefault="00C820C0" w:rsidP="00C820C0">
            <w:pPr>
              <w:contextualSpacing/>
            </w:pPr>
            <w:r w:rsidRPr="00C820C0">
              <w:t xml:space="preserve">$769.50 </w:t>
            </w:r>
          </w:p>
        </w:tc>
        <w:tc>
          <w:tcPr>
            <w:tcW w:w="1391" w:type="dxa"/>
            <w:noWrap/>
            <w:hideMark/>
          </w:tcPr>
          <w:p w14:paraId="78D5E28F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549D6224" w14:textId="77777777" w:rsidTr="38067AB1">
        <w:trPr>
          <w:trHeight w:val="310"/>
        </w:trPr>
        <w:tc>
          <w:tcPr>
            <w:tcW w:w="1105" w:type="dxa"/>
            <w:hideMark/>
          </w:tcPr>
          <w:p w14:paraId="7885F3C7" w14:textId="77777777" w:rsidR="00C820C0" w:rsidRPr="00C820C0" w:rsidRDefault="00C820C0">
            <w:pPr>
              <w:contextualSpacing/>
            </w:pPr>
            <w:r w:rsidRPr="00C820C0">
              <w:t>152206</w:t>
            </w:r>
          </w:p>
        </w:tc>
        <w:tc>
          <w:tcPr>
            <w:tcW w:w="1786" w:type="dxa"/>
            <w:noWrap/>
            <w:hideMark/>
          </w:tcPr>
          <w:p w14:paraId="45E60A23" w14:textId="77777777" w:rsidR="00C820C0" w:rsidRPr="00C820C0" w:rsidRDefault="00C820C0">
            <w:pPr>
              <w:contextualSpacing/>
            </w:pPr>
            <w:r w:rsidRPr="00C820C0">
              <w:t>Projects</w:t>
            </w:r>
          </w:p>
        </w:tc>
        <w:tc>
          <w:tcPr>
            <w:tcW w:w="3605" w:type="dxa"/>
            <w:noWrap/>
            <w:hideMark/>
          </w:tcPr>
          <w:p w14:paraId="251FA979" w14:textId="77777777" w:rsidR="00C820C0" w:rsidRPr="00C820C0" w:rsidRDefault="00C820C0">
            <w:pPr>
              <w:contextualSpacing/>
            </w:pPr>
            <w:r w:rsidRPr="00C820C0">
              <w:t>Cross Country Club</w:t>
            </w:r>
          </w:p>
        </w:tc>
        <w:tc>
          <w:tcPr>
            <w:tcW w:w="1463" w:type="dxa"/>
            <w:noWrap/>
            <w:hideMark/>
          </w:tcPr>
          <w:p w14:paraId="4AB548BE" w14:textId="77777777" w:rsidR="00C820C0" w:rsidRPr="00C820C0" w:rsidRDefault="00C820C0" w:rsidP="00C820C0">
            <w:pPr>
              <w:contextualSpacing/>
            </w:pPr>
            <w:r w:rsidRPr="00C820C0">
              <w:t xml:space="preserve">$2,353.60 </w:t>
            </w:r>
          </w:p>
        </w:tc>
        <w:tc>
          <w:tcPr>
            <w:tcW w:w="1391" w:type="dxa"/>
            <w:noWrap/>
            <w:hideMark/>
          </w:tcPr>
          <w:p w14:paraId="27B48D4C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42389F9E" w14:textId="77777777" w:rsidTr="38067AB1">
        <w:trPr>
          <w:trHeight w:val="310"/>
        </w:trPr>
        <w:tc>
          <w:tcPr>
            <w:tcW w:w="1105" w:type="dxa"/>
            <w:hideMark/>
          </w:tcPr>
          <w:p w14:paraId="34CAEE7F" w14:textId="77777777" w:rsidR="00C820C0" w:rsidRPr="00C820C0" w:rsidRDefault="00C820C0">
            <w:pPr>
              <w:contextualSpacing/>
            </w:pPr>
            <w:r w:rsidRPr="00C820C0">
              <w:t>152180</w:t>
            </w:r>
          </w:p>
        </w:tc>
        <w:tc>
          <w:tcPr>
            <w:tcW w:w="1786" w:type="dxa"/>
            <w:noWrap/>
            <w:hideMark/>
          </w:tcPr>
          <w:p w14:paraId="682C5BCC" w14:textId="77777777" w:rsidR="00C820C0" w:rsidRPr="00C820C0" w:rsidRDefault="00C820C0">
            <w:pPr>
              <w:contextualSpacing/>
            </w:pPr>
            <w:r w:rsidRPr="00C820C0">
              <w:t>Projects</w:t>
            </w:r>
          </w:p>
        </w:tc>
        <w:tc>
          <w:tcPr>
            <w:tcW w:w="3605" w:type="dxa"/>
            <w:noWrap/>
            <w:hideMark/>
          </w:tcPr>
          <w:p w14:paraId="08CA7CE6" w14:textId="77777777" w:rsidR="00C820C0" w:rsidRPr="00C820C0" w:rsidRDefault="00C820C0">
            <w:pPr>
              <w:contextualSpacing/>
            </w:pPr>
            <w:r w:rsidRPr="00C820C0">
              <w:t>Cross Country Club</w:t>
            </w:r>
          </w:p>
        </w:tc>
        <w:tc>
          <w:tcPr>
            <w:tcW w:w="1463" w:type="dxa"/>
            <w:noWrap/>
            <w:hideMark/>
          </w:tcPr>
          <w:p w14:paraId="5B264A96" w14:textId="77777777" w:rsidR="00C820C0" w:rsidRPr="00C820C0" w:rsidRDefault="00C820C0" w:rsidP="00C820C0">
            <w:pPr>
              <w:contextualSpacing/>
            </w:pPr>
            <w:r w:rsidRPr="00C820C0">
              <w:t xml:space="preserve">$648.00 </w:t>
            </w:r>
          </w:p>
        </w:tc>
        <w:tc>
          <w:tcPr>
            <w:tcW w:w="1391" w:type="dxa"/>
            <w:noWrap/>
            <w:hideMark/>
          </w:tcPr>
          <w:p w14:paraId="67083DD2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700069B0" w14:textId="77777777" w:rsidTr="38067AB1">
        <w:trPr>
          <w:trHeight w:val="310"/>
        </w:trPr>
        <w:tc>
          <w:tcPr>
            <w:tcW w:w="1105" w:type="dxa"/>
            <w:hideMark/>
          </w:tcPr>
          <w:p w14:paraId="115053AE" w14:textId="77777777" w:rsidR="00C820C0" w:rsidRPr="00C820C0" w:rsidRDefault="00C820C0">
            <w:pPr>
              <w:contextualSpacing/>
            </w:pPr>
            <w:r w:rsidRPr="00C820C0">
              <w:t>152990</w:t>
            </w:r>
          </w:p>
        </w:tc>
        <w:tc>
          <w:tcPr>
            <w:tcW w:w="1786" w:type="dxa"/>
            <w:noWrap/>
            <w:hideMark/>
          </w:tcPr>
          <w:p w14:paraId="51A70789" w14:textId="77777777" w:rsidR="00C820C0" w:rsidRPr="00C820C0" w:rsidRDefault="00C820C0">
            <w:pPr>
              <w:contextualSpacing/>
            </w:pPr>
            <w:r w:rsidRPr="00C820C0">
              <w:t>Services</w:t>
            </w:r>
          </w:p>
        </w:tc>
        <w:tc>
          <w:tcPr>
            <w:tcW w:w="3605" w:type="dxa"/>
            <w:hideMark/>
          </w:tcPr>
          <w:p w14:paraId="0FD8FDFF" w14:textId="77777777" w:rsidR="00C820C0" w:rsidRPr="00C820C0" w:rsidRDefault="00C820C0">
            <w:pPr>
              <w:contextualSpacing/>
            </w:pPr>
            <w:r w:rsidRPr="00C820C0">
              <w:t>Akshaya Patra</w:t>
            </w:r>
          </w:p>
        </w:tc>
        <w:tc>
          <w:tcPr>
            <w:tcW w:w="1463" w:type="dxa"/>
            <w:noWrap/>
            <w:hideMark/>
          </w:tcPr>
          <w:p w14:paraId="1294D058" w14:textId="77777777" w:rsidR="00C820C0" w:rsidRPr="00C820C0" w:rsidRDefault="00C820C0" w:rsidP="00C820C0">
            <w:pPr>
              <w:contextualSpacing/>
            </w:pPr>
            <w:r w:rsidRPr="00C820C0">
              <w:t xml:space="preserve">$250.00 </w:t>
            </w:r>
          </w:p>
        </w:tc>
        <w:tc>
          <w:tcPr>
            <w:tcW w:w="1391" w:type="dxa"/>
            <w:noWrap/>
            <w:hideMark/>
          </w:tcPr>
          <w:p w14:paraId="720975FD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190CA284" w14:textId="77777777" w:rsidTr="38067AB1">
        <w:trPr>
          <w:trHeight w:val="310"/>
        </w:trPr>
        <w:tc>
          <w:tcPr>
            <w:tcW w:w="1105" w:type="dxa"/>
            <w:hideMark/>
          </w:tcPr>
          <w:p w14:paraId="5AE36BAA" w14:textId="77777777" w:rsidR="00C820C0" w:rsidRPr="00C820C0" w:rsidRDefault="00C820C0">
            <w:pPr>
              <w:contextualSpacing/>
            </w:pPr>
            <w:r w:rsidRPr="00C820C0">
              <w:t>152973</w:t>
            </w:r>
          </w:p>
        </w:tc>
        <w:tc>
          <w:tcPr>
            <w:tcW w:w="1786" w:type="dxa"/>
            <w:noWrap/>
            <w:hideMark/>
          </w:tcPr>
          <w:p w14:paraId="61A633CB" w14:textId="77777777" w:rsidR="00C820C0" w:rsidRPr="00C820C0" w:rsidRDefault="00C820C0">
            <w:pPr>
              <w:contextualSpacing/>
            </w:pPr>
            <w:r w:rsidRPr="00C820C0">
              <w:t>Services</w:t>
            </w:r>
          </w:p>
        </w:tc>
        <w:tc>
          <w:tcPr>
            <w:tcW w:w="3605" w:type="dxa"/>
            <w:hideMark/>
          </w:tcPr>
          <w:p w14:paraId="401DE72F" w14:textId="77777777" w:rsidR="00C820C0" w:rsidRPr="00C820C0" w:rsidRDefault="00C820C0">
            <w:pPr>
              <w:contextualSpacing/>
            </w:pPr>
            <w:r w:rsidRPr="00C820C0">
              <w:t>Amnesty International 124</w:t>
            </w:r>
          </w:p>
        </w:tc>
        <w:tc>
          <w:tcPr>
            <w:tcW w:w="1463" w:type="dxa"/>
            <w:noWrap/>
            <w:hideMark/>
          </w:tcPr>
          <w:p w14:paraId="563ADA41" w14:textId="77777777" w:rsidR="00C820C0" w:rsidRPr="00C820C0" w:rsidRDefault="00C820C0" w:rsidP="00C820C0">
            <w:pPr>
              <w:contextualSpacing/>
            </w:pPr>
            <w:r w:rsidRPr="00C820C0">
              <w:t xml:space="preserve">$500.00 </w:t>
            </w:r>
          </w:p>
        </w:tc>
        <w:tc>
          <w:tcPr>
            <w:tcW w:w="1391" w:type="dxa"/>
            <w:noWrap/>
            <w:hideMark/>
          </w:tcPr>
          <w:p w14:paraId="2AD3C3D6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08E2D6B1" w14:textId="77777777" w:rsidTr="38067AB1">
        <w:trPr>
          <w:trHeight w:val="310"/>
        </w:trPr>
        <w:tc>
          <w:tcPr>
            <w:tcW w:w="1105" w:type="dxa"/>
            <w:noWrap/>
            <w:hideMark/>
          </w:tcPr>
          <w:p w14:paraId="14C35728" w14:textId="77777777" w:rsidR="00C820C0" w:rsidRPr="00C820C0" w:rsidRDefault="00C820C0">
            <w:pPr>
              <w:contextualSpacing/>
            </w:pPr>
            <w:r w:rsidRPr="00C820C0">
              <w:t>152947</w:t>
            </w:r>
          </w:p>
        </w:tc>
        <w:tc>
          <w:tcPr>
            <w:tcW w:w="1786" w:type="dxa"/>
            <w:noWrap/>
            <w:hideMark/>
          </w:tcPr>
          <w:p w14:paraId="24F34BA9" w14:textId="77777777" w:rsidR="00C820C0" w:rsidRPr="00C820C0" w:rsidRDefault="00C820C0">
            <w:pPr>
              <w:contextualSpacing/>
            </w:pPr>
            <w:r w:rsidRPr="00C820C0">
              <w:t>Services</w:t>
            </w:r>
          </w:p>
        </w:tc>
        <w:tc>
          <w:tcPr>
            <w:tcW w:w="3605" w:type="dxa"/>
            <w:hideMark/>
          </w:tcPr>
          <w:p w14:paraId="24AA59BA" w14:textId="77777777" w:rsidR="00C820C0" w:rsidRPr="00C820C0" w:rsidRDefault="00C820C0">
            <w:pPr>
              <w:contextualSpacing/>
            </w:pPr>
            <w:r w:rsidRPr="00C820C0">
              <w:t>Association for Computing Machinery - Women</w:t>
            </w:r>
          </w:p>
        </w:tc>
        <w:tc>
          <w:tcPr>
            <w:tcW w:w="1463" w:type="dxa"/>
            <w:noWrap/>
            <w:hideMark/>
          </w:tcPr>
          <w:p w14:paraId="36410B6A" w14:textId="77777777" w:rsidR="00C820C0" w:rsidRPr="00C820C0" w:rsidRDefault="00C820C0" w:rsidP="00C820C0">
            <w:pPr>
              <w:contextualSpacing/>
            </w:pPr>
            <w:r w:rsidRPr="00C820C0">
              <w:t xml:space="preserve">$1,000.00 </w:t>
            </w:r>
          </w:p>
        </w:tc>
        <w:tc>
          <w:tcPr>
            <w:tcW w:w="1391" w:type="dxa"/>
            <w:noWrap/>
            <w:hideMark/>
          </w:tcPr>
          <w:p w14:paraId="785FA8FC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C820C0" w:rsidRPr="00C820C0" w14:paraId="0C98F099" w14:textId="77777777" w:rsidTr="38067AB1">
        <w:trPr>
          <w:trHeight w:val="310"/>
        </w:trPr>
        <w:tc>
          <w:tcPr>
            <w:tcW w:w="1105" w:type="dxa"/>
            <w:noWrap/>
            <w:hideMark/>
          </w:tcPr>
          <w:p w14:paraId="0153039F" w14:textId="77777777" w:rsidR="00C820C0" w:rsidRPr="00C820C0" w:rsidRDefault="00C820C0">
            <w:pPr>
              <w:contextualSpacing/>
            </w:pPr>
            <w:r w:rsidRPr="00C820C0">
              <w:t>152926</w:t>
            </w:r>
          </w:p>
        </w:tc>
        <w:tc>
          <w:tcPr>
            <w:tcW w:w="1786" w:type="dxa"/>
            <w:noWrap/>
            <w:hideMark/>
          </w:tcPr>
          <w:p w14:paraId="68BE8A87" w14:textId="77777777" w:rsidR="00C820C0" w:rsidRPr="00C820C0" w:rsidRDefault="00C820C0">
            <w:pPr>
              <w:contextualSpacing/>
            </w:pPr>
            <w:r w:rsidRPr="00C820C0">
              <w:t>Services</w:t>
            </w:r>
          </w:p>
        </w:tc>
        <w:tc>
          <w:tcPr>
            <w:tcW w:w="3605" w:type="dxa"/>
            <w:hideMark/>
          </w:tcPr>
          <w:p w14:paraId="70D55DD8" w14:textId="77777777" w:rsidR="00C820C0" w:rsidRPr="00C820C0" w:rsidRDefault="00C820C0">
            <w:pPr>
              <w:contextualSpacing/>
            </w:pPr>
            <w:r w:rsidRPr="00C820C0">
              <w:t>Association for Information Systems</w:t>
            </w:r>
          </w:p>
        </w:tc>
        <w:tc>
          <w:tcPr>
            <w:tcW w:w="1463" w:type="dxa"/>
            <w:noWrap/>
            <w:hideMark/>
          </w:tcPr>
          <w:p w14:paraId="447E15FD" w14:textId="77777777" w:rsidR="00C820C0" w:rsidRPr="00C820C0" w:rsidRDefault="00C820C0" w:rsidP="00C820C0">
            <w:pPr>
              <w:contextualSpacing/>
            </w:pPr>
            <w:r w:rsidRPr="00C820C0">
              <w:t xml:space="preserve">$999.99 </w:t>
            </w:r>
          </w:p>
        </w:tc>
        <w:tc>
          <w:tcPr>
            <w:tcW w:w="1391" w:type="dxa"/>
            <w:noWrap/>
            <w:hideMark/>
          </w:tcPr>
          <w:p w14:paraId="341E61C1" w14:textId="77777777" w:rsidR="00C820C0" w:rsidRPr="00C820C0" w:rsidRDefault="00C820C0" w:rsidP="00C820C0">
            <w:pPr>
              <w:contextualSpacing/>
            </w:pPr>
            <w:r w:rsidRPr="00C820C0">
              <w:t>$0.00</w:t>
            </w:r>
          </w:p>
        </w:tc>
      </w:tr>
      <w:tr w:rsidR="00F35DCB" w:rsidRPr="00F35DCB" w14:paraId="4C377648" w14:textId="77777777" w:rsidTr="38067AB1">
        <w:trPr>
          <w:trHeight w:val="310"/>
        </w:trPr>
        <w:tc>
          <w:tcPr>
            <w:tcW w:w="1105" w:type="dxa"/>
            <w:noWrap/>
            <w:hideMark/>
          </w:tcPr>
          <w:p w14:paraId="38AC592C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2862</w:t>
            </w:r>
          </w:p>
        </w:tc>
        <w:tc>
          <w:tcPr>
            <w:tcW w:w="1786" w:type="dxa"/>
            <w:noWrap/>
            <w:hideMark/>
          </w:tcPr>
          <w:p w14:paraId="46E5CA92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Programs</w:t>
            </w:r>
          </w:p>
        </w:tc>
        <w:tc>
          <w:tcPr>
            <w:tcW w:w="3605" w:type="dxa"/>
            <w:noWrap/>
            <w:hideMark/>
          </w:tcPr>
          <w:p w14:paraId="789917DB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Bollywood </w:t>
            </w:r>
            <w:proofErr w:type="spellStart"/>
            <w:r w:rsidRPr="00F35DCB">
              <w:rPr>
                <w:rFonts w:eastAsia="Times New Roman" w:cstheme="minorHAnsi"/>
              </w:rPr>
              <w:t>Dhamaka</w:t>
            </w:r>
            <w:proofErr w:type="spellEnd"/>
          </w:p>
        </w:tc>
        <w:tc>
          <w:tcPr>
            <w:tcW w:w="1463" w:type="dxa"/>
            <w:noWrap/>
            <w:hideMark/>
          </w:tcPr>
          <w:p w14:paraId="24351E14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1,008.00 </w:t>
            </w:r>
          </w:p>
        </w:tc>
        <w:tc>
          <w:tcPr>
            <w:tcW w:w="1391" w:type="dxa"/>
            <w:noWrap/>
            <w:hideMark/>
          </w:tcPr>
          <w:p w14:paraId="24CF9FF0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$0.00</w:t>
            </w:r>
          </w:p>
        </w:tc>
      </w:tr>
      <w:tr w:rsidR="00F35DCB" w:rsidRPr="00F35DCB" w14:paraId="6200EF59" w14:textId="77777777" w:rsidTr="38067AB1">
        <w:trPr>
          <w:trHeight w:val="310"/>
        </w:trPr>
        <w:tc>
          <w:tcPr>
            <w:tcW w:w="1105" w:type="dxa"/>
            <w:noWrap/>
            <w:hideMark/>
          </w:tcPr>
          <w:p w14:paraId="06C17590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2851</w:t>
            </w:r>
          </w:p>
        </w:tc>
        <w:tc>
          <w:tcPr>
            <w:tcW w:w="1786" w:type="dxa"/>
            <w:noWrap/>
            <w:hideMark/>
          </w:tcPr>
          <w:p w14:paraId="46C7BAC7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Programs</w:t>
            </w:r>
          </w:p>
        </w:tc>
        <w:tc>
          <w:tcPr>
            <w:tcW w:w="3605" w:type="dxa"/>
            <w:hideMark/>
          </w:tcPr>
          <w:p w14:paraId="7755373C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Engineers Without Borders, UIUC Chapter</w:t>
            </w:r>
          </w:p>
        </w:tc>
        <w:tc>
          <w:tcPr>
            <w:tcW w:w="1463" w:type="dxa"/>
            <w:noWrap/>
            <w:hideMark/>
          </w:tcPr>
          <w:p w14:paraId="1B34FBED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980.00 </w:t>
            </w:r>
          </w:p>
        </w:tc>
        <w:tc>
          <w:tcPr>
            <w:tcW w:w="1391" w:type="dxa"/>
            <w:noWrap/>
            <w:hideMark/>
          </w:tcPr>
          <w:p w14:paraId="5AB161C7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0.00 </w:t>
            </w:r>
          </w:p>
        </w:tc>
      </w:tr>
      <w:tr w:rsidR="00F35DCB" w:rsidRPr="00F35DCB" w14:paraId="19B9B963" w14:textId="77777777" w:rsidTr="38067AB1">
        <w:trPr>
          <w:trHeight w:val="310"/>
        </w:trPr>
        <w:tc>
          <w:tcPr>
            <w:tcW w:w="1105" w:type="dxa"/>
            <w:hideMark/>
          </w:tcPr>
          <w:p w14:paraId="58EB244A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3016</w:t>
            </w:r>
          </w:p>
        </w:tc>
        <w:tc>
          <w:tcPr>
            <w:tcW w:w="1786" w:type="dxa"/>
            <w:noWrap/>
            <w:hideMark/>
          </w:tcPr>
          <w:p w14:paraId="4FDC077E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Programs</w:t>
            </w:r>
          </w:p>
        </w:tc>
        <w:tc>
          <w:tcPr>
            <w:tcW w:w="3605" w:type="dxa"/>
            <w:hideMark/>
          </w:tcPr>
          <w:p w14:paraId="47185A18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Illini Statistics Club</w:t>
            </w:r>
          </w:p>
        </w:tc>
        <w:tc>
          <w:tcPr>
            <w:tcW w:w="1463" w:type="dxa"/>
            <w:noWrap/>
            <w:hideMark/>
          </w:tcPr>
          <w:p w14:paraId="0C452516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9,750.00 </w:t>
            </w:r>
          </w:p>
        </w:tc>
        <w:tc>
          <w:tcPr>
            <w:tcW w:w="1391" w:type="dxa"/>
            <w:noWrap/>
            <w:hideMark/>
          </w:tcPr>
          <w:p w14:paraId="53AC72B7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$0.00</w:t>
            </w:r>
          </w:p>
        </w:tc>
      </w:tr>
      <w:tr w:rsidR="00F35DCB" w:rsidRPr="00F35DCB" w14:paraId="2DA0B2F2" w14:textId="77777777" w:rsidTr="38067AB1">
        <w:trPr>
          <w:trHeight w:val="310"/>
        </w:trPr>
        <w:tc>
          <w:tcPr>
            <w:tcW w:w="1105" w:type="dxa"/>
            <w:noWrap/>
            <w:hideMark/>
          </w:tcPr>
          <w:p w14:paraId="0509DBD1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2984</w:t>
            </w:r>
          </w:p>
        </w:tc>
        <w:tc>
          <w:tcPr>
            <w:tcW w:w="1786" w:type="dxa"/>
            <w:noWrap/>
            <w:hideMark/>
          </w:tcPr>
          <w:p w14:paraId="66429406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Programs</w:t>
            </w:r>
          </w:p>
        </w:tc>
        <w:tc>
          <w:tcPr>
            <w:tcW w:w="3605" w:type="dxa"/>
            <w:hideMark/>
          </w:tcPr>
          <w:p w14:paraId="2335A5BD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Cross the Ocean Ensemble</w:t>
            </w:r>
          </w:p>
        </w:tc>
        <w:tc>
          <w:tcPr>
            <w:tcW w:w="1463" w:type="dxa"/>
            <w:noWrap/>
            <w:hideMark/>
          </w:tcPr>
          <w:p w14:paraId="5C240B4A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1,942.79 </w:t>
            </w:r>
          </w:p>
        </w:tc>
        <w:tc>
          <w:tcPr>
            <w:tcW w:w="1391" w:type="dxa"/>
            <w:noWrap/>
            <w:hideMark/>
          </w:tcPr>
          <w:p w14:paraId="6DD20898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$0.00</w:t>
            </w:r>
          </w:p>
        </w:tc>
      </w:tr>
      <w:tr w:rsidR="00F35DCB" w:rsidRPr="00F35DCB" w14:paraId="0BC3B6DE" w14:textId="77777777" w:rsidTr="38067AB1">
        <w:trPr>
          <w:trHeight w:val="310"/>
        </w:trPr>
        <w:tc>
          <w:tcPr>
            <w:tcW w:w="1105" w:type="dxa"/>
            <w:hideMark/>
          </w:tcPr>
          <w:p w14:paraId="08FDADFB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1784</w:t>
            </w:r>
          </w:p>
        </w:tc>
        <w:tc>
          <w:tcPr>
            <w:tcW w:w="1786" w:type="dxa"/>
            <w:noWrap/>
            <w:hideMark/>
          </w:tcPr>
          <w:p w14:paraId="07083547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Programs</w:t>
            </w:r>
          </w:p>
        </w:tc>
        <w:tc>
          <w:tcPr>
            <w:tcW w:w="3605" w:type="dxa"/>
            <w:noWrap/>
            <w:hideMark/>
          </w:tcPr>
          <w:p w14:paraId="60F09605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Udaan</w:t>
            </w:r>
          </w:p>
        </w:tc>
        <w:tc>
          <w:tcPr>
            <w:tcW w:w="1463" w:type="dxa"/>
            <w:noWrap/>
            <w:hideMark/>
          </w:tcPr>
          <w:p w14:paraId="08B8249F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7,899.00 </w:t>
            </w:r>
          </w:p>
        </w:tc>
        <w:tc>
          <w:tcPr>
            <w:tcW w:w="1391" w:type="dxa"/>
            <w:noWrap/>
            <w:hideMark/>
          </w:tcPr>
          <w:p w14:paraId="1B61A355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$0.00</w:t>
            </w:r>
          </w:p>
        </w:tc>
      </w:tr>
      <w:tr w:rsidR="00F35DCB" w:rsidRPr="00F35DCB" w14:paraId="45F6B02E" w14:textId="77777777" w:rsidTr="38067AB1">
        <w:trPr>
          <w:trHeight w:val="310"/>
        </w:trPr>
        <w:tc>
          <w:tcPr>
            <w:tcW w:w="1105" w:type="dxa"/>
            <w:hideMark/>
          </w:tcPr>
          <w:p w14:paraId="6E4B24F5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1741</w:t>
            </w:r>
          </w:p>
        </w:tc>
        <w:tc>
          <w:tcPr>
            <w:tcW w:w="1786" w:type="dxa"/>
            <w:noWrap/>
            <w:hideMark/>
          </w:tcPr>
          <w:p w14:paraId="53D5C1B0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Programs</w:t>
            </w:r>
          </w:p>
        </w:tc>
        <w:tc>
          <w:tcPr>
            <w:tcW w:w="3605" w:type="dxa"/>
            <w:hideMark/>
          </w:tcPr>
          <w:p w14:paraId="4A74725A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Malaysian Student Association</w:t>
            </w:r>
          </w:p>
        </w:tc>
        <w:tc>
          <w:tcPr>
            <w:tcW w:w="1463" w:type="dxa"/>
            <w:noWrap/>
            <w:hideMark/>
          </w:tcPr>
          <w:p w14:paraId="7053B25F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1,313.07 </w:t>
            </w:r>
          </w:p>
        </w:tc>
        <w:tc>
          <w:tcPr>
            <w:tcW w:w="1391" w:type="dxa"/>
            <w:noWrap/>
            <w:hideMark/>
          </w:tcPr>
          <w:p w14:paraId="55EED1E2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$0.00</w:t>
            </w:r>
          </w:p>
        </w:tc>
      </w:tr>
      <w:tr w:rsidR="00F35DCB" w:rsidRPr="00F35DCB" w14:paraId="424A8AF3" w14:textId="77777777" w:rsidTr="38067AB1">
        <w:trPr>
          <w:trHeight w:val="310"/>
        </w:trPr>
        <w:tc>
          <w:tcPr>
            <w:tcW w:w="1105" w:type="dxa"/>
            <w:noWrap/>
            <w:hideMark/>
          </w:tcPr>
          <w:p w14:paraId="23D1AFD3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1740</w:t>
            </w:r>
          </w:p>
        </w:tc>
        <w:tc>
          <w:tcPr>
            <w:tcW w:w="1786" w:type="dxa"/>
            <w:noWrap/>
            <w:hideMark/>
          </w:tcPr>
          <w:p w14:paraId="3E5306B2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Programs</w:t>
            </w:r>
          </w:p>
        </w:tc>
        <w:tc>
          <w:tcPr>
            <w:tcW w:w="3605" w:type="dxa"/>
            <w:noWrap/>
            <w:hideMark/>
          </w:tcPr>
          <w:p w14:paraId="1234BABA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Malaysian Student Association</w:t>
            </w:r>
          </w:p>
        </w:tc>
        <w:tc>
          <w:tcPr>
            <w:tcW w:w="1463" w:type="dxa"/>
            <w:noWrap/>
            <w:hideMark/>
          </w:tcPr>
          <w:p w14:paraId="0BEC1FCE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999.16 </w:t>
            </w:r>
          </w:p>
        </w:tc>
        <w:tc>
          <w:tcPr>
            <w:tcW w:w="1391" w:type="dxa"/>
            <w:noWrap/>
            <w:hideMark/>
          </w:tcPr>
          <w:p w14:paraId="7C8CD815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$0.00</w:t>
            </w:r>
          </w:p>
        </w:tc>
      </w:tr>
      <w:tr w:rsidR="00F35DCB" w:rsidRPr="00F35DCB" w14:paraId="20FB9E08" w14:textId="77777777" w:rsidTr="38067AB1">
        <w:trPr>
          <w:trHeight w:val="310"/>
        </w:trPr>
        <w:tc>
          <w:tcPr>
            <w:tcW w:w="1105" w:type="dxa"/>
            <w:hideMark/>
          </w:tcPr>
          <w:p w14:paraId="40C166B7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2632</w:t>
            </w:r>
          </w:p>
        </w:tc>
        <w:tc>
          <w:tcPr>
            <w:tcW w:w="1786" w:type="dxa"/>
            <w:noWrap/>
            <w:hideMark/>
          </w:tcPr>
          <w:p w14:paraId="568E5D89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Programs</w:t>
            </w:r>
          </w:p>
        </w:tc>
        <w:tc>
          <w:tcPr>
            <w:tcW w:w="3605" w:type="dxa"/>
            <w:hideMark/>
          </w:tcPr>
          <w:p w14:paraId="2EA72F8E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Production Medicine Club</w:t>
            </w:r>
          </w:p>
        </w:tc>
        <w:tc>
          <w:tcPr>
            <w:tcW w:w="1463" w:type="dxa"/>
            <w:noWrap/>
            <w:hideMark/>
          </w:tcPr>
          <w:p w14:paraId="5ED82BCF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4,320.00 </w:t>
            </w:r>
          </w:p>
        </w:tc>
        <w:tc>
          <w:tcPr>
            <w:tcW w:w="1391" w:type="dxa"/>
            <w:hideMark/>
          </w:tcPr>
          <w:p w14:paraId="26157A25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0.00 </w:t>
            </w:r>
          </w:p>
        </w:tc>
      </w:tr>
      <w:tr w:rsidR="00F35DCB" w:rsidRPr="00F35DCB" w14:paraId="7B697A39" w14:textId="77777777" w:rsidTr="38067AB1">
        <w:trPr>
          <w:trHeight w:val="310"/>
        </w:trPr>
        <w:tc>
          <w:tcPr>
            <w:tcW w:w="1105" w:type="dxa"/>
            <w:noWrap/>
            <w:hideMark/>
          </w:tcPr>
          <w:p w14:paraId="6FEA6269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0010</w:t>
            </w:r>
          </w:p>
        </w:tc>
        <w:tc>
          <w:tcPr>
            <w:tcW w:w="1786" w:type="dxa"/>
            <w:noWrap/>
            <w:hideMark/>
          </w:tcPr>
          <w:p w14:paraId="0DCE3741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Programs</w:t>
            </w:r>
          </w:p>
        </w:tc>
        <w:tc>
          <w:tcPr>
            <w:tcW w:w="3605" w:type="dxa"/>
            <w:hideMark/>
          </w:tcPr>
          <w:p w14:paraId="3B2A7BAD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Suits and Pantsuits</w:t>
            </w:r>
          </w:p>
        </w:tc>
        <w:tc>
          <w:tcPr>
            <w:tcW w:w="1463" w:type="dxa"/>
            <w:noWrap/>
            <w:hideMark/>
          </w:tcPr>
          <w:p w14:paraId="67D76520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8,453.50 </w:t>
            </w:r>
          </w:p>
        </w:tc>
        <w:tc>
          <w:tcPr>
            <w:tcW w:w="1391" w:type="dxa"/>
            <w:noWrap/>
            <w:hideMark/>
          </w:tcPr>
          <w:p w14:paraId="4D4F6F31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0.00 </w:t>
            </w:r>
          </w:p>
        </w:tc>
      </w:tr>
      <w:tr w:rsidR="00F35DCB" w:rsidRPr="00F35DCB" w14:paraId="1D039218" w14:textId="77777777" w:rsidTr="38067AB1">
        <w:trPr>
          <w:trHeight w:val="310"/>
        </w:trPr>
        <w:tc>
          <w:tcPr>
            <w:tcW w:w="1105" w:type="dxa"/>
            <w:hideMark/>
          </w:tcPr>
          <w:p w14:paraId="1882CB3B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1928</w:t>
            </w:r>
          </w:p>
        </w:tc>
        <w:tc>
          <w:tcPr>
            <w:tcW w:w="1786" w:type="dxa"/>
            <w:noWrap/>
            <w:hideMark/>
          </w:tcPr>
          <w:p w14:paraId="6CBB46E9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Programs</w:t>
            </w:r>
          </w:p>
        </w:tc>
        <w:tc>
          <w:tcPr>
            <w:tcW w:w="3605" w:type="dxa"/>
            <w:hideMark/>
          </w:tcPr>
          <w:p w14:paraId="679C467D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Society for Theriogenology, Illinois Student Chapter</w:t>
            </w:r>
          </w:p>
        </w:tc>
        <w:tc>
          <w:tcPr>
            <w:tcW w:w="1463" w:type="dxa"/>
            <w:noWrap/>
            <w:hideMark/>
          </w:tcPr>
          <w:p w14:paraId="71490E56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2,000.00 </w:t>
            </w:r>
          </w:p>
        </w:tc>
        <w:tc>
          <w:tcPr>
            <w:tcW w:w="1391" w:type="dxa"/>
            <w:noWrap/>
            <w:hideMark/>
          </w:tcPr>
          <w:p w14:paraId="1AB7ECC9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0.00 </w:t>
            </w:r>
          </w:p>
        </w:tc>
      </w:tr>
      <w:tr w:rsidR="00F35DCB" w:rsidRPr="00F35DCB" w14:paraId="34D22A36" w14:textId="77777777" w:rsidTr="38067AB1">
        <w:trPr>
          <w:trHeight w:val="310"/>
        </w:trPr>
        <w:tc>
          <w:tcPr>
            <w:tcW w:w="1105" w:type="dxa"/>
            <w:hideMark/>
          </w:tcPr>
          <w:p w14:paraId="2D08699A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2722</w:t>
            </w:r>
          </w:p>
        </w:tc>
        <w:tc>
          <w:tcPr>
            <w:tcW w:w="1786" w:type="dxa"/>
            <w:noWrap/>
            <w:hideMark/>
          </w:tcPr>
          <w:p w14:paraId="36C80C57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Projects</w:t>
            </w:r>
          </w:p>
        </w:tc>
        <w:tc>
          <w:tcPr>
            <w:tcW w:w="3605" w:type="dxa"/>
            <w:hideMark/>
          </w:tcPr>
          <w:p w14:paraId="338E45D1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Cricket Club of Illinois</w:t>
            </w:r>
          </w:p>
        </w:tc>
        <w:tc>
          <w:tcPr>
            <w:tcW w:w="1463" w:type="dxa"/>
            <w:noWrap/>
            <w:hideMark/>
          </w:tcPr>
          <w:p w14:paraId="74191F17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1,800.00 </w:t>
            </w:r>
          </w:p>
        </w:tc>
        <w:tc>
          <w:tcPr>
            <w:tcW w:w="1391" w:type="dxa"/>
            <w:noWrap/>
            <w:hideMark/>
          </w:tcPr>
          <w:p w14:paraId="02CAB018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$0.00</w:t>
            </w:r>
          </w:p>
        </w:tc>
      </w:tr>
      <w:tr w:rsidR="00F35DCB" w:rsidRPr="00F35DCB" w14:paraId="52B16A15" w14:textId="77777777" w:rsidTr="38067AB1">
        <w:trPr>
          <w:trHeight w:val="310"/>
        </w:trPr>
        <w:tc>
          <w:tcPr>
            <w:tcW w:w="1105" w:type="dxa"/>
            <w:hideMark/>
          </w:tcPr>
          <w:p w14:paraId="7DAA3ADF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3000</w:t>
            </w:r>
          </w:p>
        </w:tc>
        <w:tc>
          <w:tcPr>
            <w:tcW w:w="1786" w:type="dxa"/>
            <w:noWrap/>
            <w:hideMark/>
          </w:tcPr>
          <w:p w14:paraId="06A18B61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Services</w:t>
            </w:r>
          </w:p>
        </w:tc>
        <w:tc>
          <w:tcPr>
            <w:tcW w:w="3605" w:type="dxa"/>
            <w:hideMark/>
          </w:tcPr>
          <w:p w14:paraId="7E6CC035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Illini Statistics Club</w:t>
            </w:r>
          </w:p>
        </w:tc>
        <w:tc>
          <w:tcPr>
            <w:tcW w:w="1463" w:type="dxa"/>
            <w:noWrap/>
            <w:hideMark/>
          </w:tcPr>
          <w:p w14:paraId="2D16A565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10,000.00 </w:t>
            </w:r>
          </w:p>
        </w:tc>
        <w:tc>
          <w:tcPr>
            <w:tcW w:w="1391" w:type="dxa"/>
            <w:noWrap/>
            <w:hideMark/>
          </w:tcPr>
          <w:p w14:paraId="58D3DC25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$0.00</w:t>
            </w:r>
          </w:p>
        </w:tc>
      </w:tr>
      <w:tr w:rsidR="00F35DCB" w:rsidRPr="00F35DCB" w14:paraId="0F6AEB68" w14:textId="77777777" w:rsidTr="38067AB1">
        <w:trPr>
          <w:trHeight w:val="310"/>
        </w:trPr>
        <w:tc>
          <w:tcPr>
            <w:tcW w:w="1105" w:type="dxa"/>
            <w:hideMark/>
          </w:tcPr>
          <w:p w14:paraId="7B3F7E05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2959</w:t>
            </w:r>
          </w:p>
        </w:tc>
        <w:tc>
          <w:tcPr>
            <w:tcW w:w="1786" w:type="dxa"/>
            <w:noWrap/>
            <w:hideMark/>
          </w:tcPr>
          <w:p w14:paraId="4DD27037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Services</w:t>
            </w:r>
          </w:p>
        </w:tc>
        <w:tc>
          <w:tcPr>
            <w:tcW w:w="3605" w:type="dxa"/>
            <w:hideMark/>
          </w:tcPr>
          <w:p w14:paraId="1D27C520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Illinois Synchronized Skating</w:t>
            </w:r>
          </w:p>
        </w:tc>
        <w:tc>
          <w:tcPr>
            <w:tcW w:w="1463" w:type="dxa"/>
            <w:noWrap/>
            <w:hideMark/>
          </w:tcPr>
          <w:p w14:paraId="19C2199F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5,873.00 </w:t>
            </w:r>
          </w:p>
        </w:tc>
        <w:tc>
          <w:tcPr>
            <w:tcW w:w="1391" w:type="dxa"/>
            <w:noWrap/>
            <w:hideMark/>
          </w:tcPr>
          <w:p w14:paraId="465D96B1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$0.00</w:t>
            </w:r>
          </w:p>
        </w:tc>
      </w:tr>
      <w:tr w:rsidR="00F35DCB" w:rsidRPr="00F35DCB" w14:paraId="33CCD51A" w14:textId="77777777" w:rsidTr="38067AB1">
        <w:trPr>
          <w:trHeight w:val="310"/>
        </w:trPr>
        <w:tc>
          <w:tcPr>
            <w:tcW w:w="1105" w:type="dxa"/>
            <w:noWrap/>
            <w:hideMark/>
          </w:tcPr>
          <w:p w14:paraId="13D5A5DD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2934</w:t>
            </w:r>
          </w:p>
        </w:tc>
        <w:tc>
          <w:tcPr>
            <w:tcW w:w="1786" w:type="dxa"/>
            <w:noWrap/>
            <w:hideMark/>
          </w:tcPr>
          <w:p w14:paraId="0648C1CA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Services</w:t>
            </w:r>
          </w:p>
        </w:tc>
        <w:tc>
          <w:tcPr>
            <w:tcW w:w="3605" w:type="dxa"/>
            <w:hideMark/>
          </w:tcPr>
          <w:p w14:paraId="303F2632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Illinois Sailing</w:t>
            </w:r>
          </w:p>
        </w:tc>
        <w:tc>
          <w:tcPr>
            <w:tcW w:w="1463" w:type="dxa"/>
            <w:noWrap/>
            <w:hideMark/>
          </w:tcPr>
          <w:p w14:paraId="01A90E68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9,219.84 </w:t>
            </w:r>
          </w:p>
        </w:tc>
        <w:tc>
          <w:tcPr>
            <w:tcW w:w="1391" w:type="dxa"/>
            <w:noWrap/>
            <w:hideMark/>
          </w:tcPr>
          <w:p w14:paraId="4D9A4EC6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$0.00</w:t>
            </w:r>
          </w:p>
        </w:tc>
      </w:tr>
      <w:tr w:rsidR="00F35DCB" w:rsidRPr="00F35DCB" w14:paraId="51A4BD6C" w14:textId="77777777" w:rsidTr="38067AB1">
        <w:trPr>
          <w:trHeight w:val="310"/>
        </w:trPr>
        <w:tc>
          <w:tcPr>
            <w:tcW w:w="1105" w:type="dxa"/>
            <w:noWrap/>
            <w:hideMark/>
          </w:tcPr>
          <w:p w14:paraId="54181D36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0126</w:t>
            </w:r>
          </w:p>
        </w:tc>
        <w:tc>
          <w:tcPr>
            <w:tcW w:w="1786" w:type="dxa"/>
            <w:noWrap/>
            <w:hideMark/>
          </w:tcPr>
          <w:p w14:paraId="3C25877F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Services</w:t>
            </w:r>
          </w:p>
        </w:tc>
        <w:tc>
          <w:tcPr>
            <w:tcW w:w="3605" w:type="dxa"/>
            <w:hideMark/>
          </w:tcPr>
          <w:p w14:paraId="06CBD5AD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Cosplay Design League</w:t>
            </w:r>
          </w:p>
        </w:tc>
        <w:tc>
          <w:tcPr>
            <w:tcW w:w="1463" w:type="dxa"/>
            <w:noWrap/>
            <w:hideMark/>
          </w:tcPr>
          <w:p w14:paraId="54D10CB6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3,321.04 </w:t>
            </w:r>
          </w:p>
        </w:tc>
        <w:tc>
          <w:tcPr>
            <w:tcW w:w="1391" w:type="dxa"/>
            <w:noWrap/>
            <w:hideMark/>
          </w:tcPr>
          <w:p w14:paraId="72E18B2A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$0.00</w:t>
            </w:r>
          </w:p>
        </w:tc>
      </w:tr>
      <w:tr w:rsidR="00F35DCB" w:rsidRPr="00F35DCB" w14:paraId="6476CE18" w14:textId="77777777" w:rsidTr="38067AB1">
        <w:trPr>
          <w:trHeight w:val="310"/>
        </w:trPr>
        <w:tc>
          <w:tcPr>
            <w:tcW w:w="1105" w:type="dxa"/>
            <w:hideMark/>
          </w:tcPr>
          <w:p w14:paraId="3803B91E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2446</w:t>
            </w:r>
          </w:p>
        </w:tc>
        <w:tc>
          <w:tcPr>
            <w:tcW w:w="1786" w:type="dxa"/>
            <w:noWrap/>
            <w:hideMark/>
          </w:tcPr>
          <w:p w14:paraId="01E1886C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Services</w:t>
            </w:r>
          </w:p>
        </w:tc>
        <w:tc>
          <w:tcPr>
            <w:tcW w:w="3605" w:type="dxa"/>
            <w:hideMark/>
          </w:tcPr>
          <w:p w14:paraId="443B4684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Brain Matters</w:t>
            </w:r>
          </w:p>
        </w:tc>
        <w:tc>
          <w:tcPr>
            <w:tcW w:w="1463" w:type="dxa"/>
            <w:noWrap/>
            <w:hideMark/>
          </w:tcPr>
          <w:p w14:paraId="310D0109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576.25 </w:t>
            </w:r>
          </w:p>
        </w:tc>
        <w:tc>
          <w:tcPr>
            <w:tcW w:w="1391" w:type="dxa"/>
            <w:noWrap/>
            <w:hideMark/>
          </w:tcPr>
          <w:p w14:paraId="5AED80E6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$0.00</w:t>
            </w:r>
          </w:p>
        </w:tc>
      </w:tr>
      <w:tr w:rsidR="00F35DCB" w:rsidRPr="00F35DCB" w14:paraId="23778451" w14:textId="77777777" w:rsidTr="38067AB1">
        <w:trPr>
          <w:trHeight w:val="310"/>
        </w:trPr>
        <w:tc>
          <w:tcPr>
            <w:tcW w:w="1105" w:type="dxa"/>
            <w:hideMark/>
          </w:tcPr>
          <w:p w14:paraId="3CCD670E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152360</w:t>
            </w:r>
          </w:p>
        </w:tc>
        <w:tc>
          <w:tcPr>
            <w:tcW w:w="1786" w:type="dxa"/>
            <w:noWrap/>
            <w:hideMark/>
          </w:tcPr>
          <w:p w14:paraId="2EF752FD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Services</w:t>
            </w:r>
          </w:p>
        </w:tc>
        <w:tc>
          <w:tcPr>
            <w:tcW w:w="3605" w:type="dxa"/>
            <w:hideMark/>
          </w:tcPr>
          <w:p w14:paraId="613771A6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Suits and Pantsuits</w:t>
            </w:r>
          </w:p>
        </w:tc>
        <w:tc>
          <w:tcPr>
            <w:tcW w:w="1463" w:type="dxa"/>
            <w:noWrap/>
            <w:hideMark/>
          </w:tcPr>
          <w:p w14:paraId="270FE0EC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 xml:space="preserve">$1,000.00 </w:t>
            </w:r>
          </w:p>
        </w:tc>
        <w:tc>
          <w:tcPr>
            <w:tcW w:w="1391" w:type="dxa"/>
            <w:noWrap/>
            <w:hideMark/>
          </w:tcPr>
          <w:p w14:paraId="27347BA1" w14:textId="77777777" w:rsidR="00F35DCB" w:rsidRPr="00F35DCB" w:rsidRDefault="00F35DCB" w:rsidP="00F35DCB">
            <w:pPr>
              <w:rPr>
                <w:rFonts w:eastAsia="Times New Roman" w:cstheme="minorHAnsi"/>
              </w:rPr>
            </w:pPr>
            <w:r w:rsidRPr="00F35DCB">
              <w:rPr>
                <w:rFonts w:eastAsia="Times New Roman" w:cstheme="minorHAnsi"/>
              </w:rPr>
              <w:t>$0.00</w:t>
            </w:r>
          </w:p>
        </w:tc>
      </w:tr>
      <w:tr w:rsidR="7B39E7E7" w14:paraId="23B0F757" w14:textId="77777777" w:rsidTr="38067AB1">
        <w:trPr>
          <w:trHeight w:val="310"/>
        </w:trPr>
        <w:tc>
          <w:tcPr>
            <w:tcW w:w="1105" w:type="dxa"/>
            <w:hideMark/>
          </w:tcPr>
          <w:p w14:paraId="6CDDC87C" w14:textId="1FFFF076" w:rsidR="000270B1" w:rsidRDefault="000270B1" w:rsidP="78F651B3">
            <w:r>
              <w:t>153024</w:t>
            </w:r>
          </w:p>
        </w:tc>
        <w:tc>
          <w:tcPr>
            <w:tcW w:w="1786" w:type="dxa"/>
            <w:noWrap/>
            <w:hideMark/>
          </w:tcPr>
          <w:p w14:paraId="7C349EE6" w14:textId="77777777" w:rsidR="000270B1" w:rsidRDefault="000270B1">
            <w:r>
              <w:t>Programs</w:t>
            </w:r>
          </w:p>
        </w:tc>
        <w:tc>
          <w:tcPr>
            <w:tcW w:w="3605" w:type="dxa"/>
            <w:hideMark/>
          </w:tcPr>
          <w:p w14:paraId="5E2B8C43" w14:textId="77777777" w:rsidR="000270B1" w:rsidRDefault="000270B1">
            <w:r>
              <w:t>Design Movement</w:t>
            </w:r>
          </w:p>
        </w:tc>
        <w:tc>
          <w:tcPr>
            <w:tcW w:w="1463" w:type="dxa"/>
            <w:noWrap/>
            <w:hideMark/>
          </w:tcPr>
          <w:p w14:paraId="1FA5EFA1" w14:textId="77777777" w:rsidR="000270B1" w:rsidRDefault="000270B1">
            <w:r>
              <w:t xml:space="preserve">$70.00 </w:t>
            </w:r>
          </w:p>
        </w:tc>
        <w:tc>
          <w:tcPr>
            <w:tcW w:w="1391" w:type="dxa"/>
            <w:noWrap/>
            <w:hideMark/>
          </w:tcPr>
          <w:p w14:paraId="1D1CEBB5" w14:textId="5893B98C" w:rsidR="000270B1" w:rsidRDefault="000270B1">
            <w:r>
              <w:t xml:space="preserve">$0.00 </w:t>
            </w:r>
          </w:p>
        </w:tc>
      </w:tr>
      <w:tr w:rsidR="36B016F2" w14:paraId="2B0CC606" w14:textId="77777777" w:rsidTr="38067AB1">
        <w:trPr>
          <w:trHeight w:val="310"/>
        </w:trPr>
        <w:tc>
          <w:tcPr>
            <w:tcW w:w="1105" w:type="dxa"/>
            <w:hideMark/>
          </w:tcPr>
          <w:p w14:paraId="1E621B33" w14:textId="77777777" w:rsidR="000270B1" w:rsidRDefault="000270B1">
            <w:r>
              <w:t>153009</w:t>
            </w:r>
          </w:p>
        </w:tc>
        <w:tc>
          <w:tcPr>
            <w:tcW w:w="1786" w:type="dxa"/>
            <w:noWrap/>
            <w:hideMark/>
          </w:tcPr>
          <w:p w14:paraId="3026C760" w14:textId="77777777" w:rsidR="000270B1" w:rsidRDefault="000270B1">
            <w:r>
              <w:t>Programs</w:t>
            </w:r>
          </w:p>
        </w:tc>
        <w:tc>
          <w:tcPr>
            <w:tcW w:w="3605" w:type="dxa"/>
            <w:hideMark/>
          </w:tcPr>
          <w:p w14:paraId="50BD16AA" w14:textId="77777777" w:rsidR="000270B1" w:rsidRDefault="000270B1">
            <w:r>
              <w:t>Women in Mechanical Science and Engineering</w:t>
            </w:r>
          </w:p>
        </w:tc>
        <w:tc>
          <w:tcPr>
            <w:tcW w:w="1463" w:type="dxa"/>
            <w:noWrap/>
            <w:hideMark/>
          </w:tcPr>
          <w:p w14:paraId="2A2D7652" w14:textId="77777777" w:rsidR="000270B1" w:rsidRDefault="000270B1">
            <w:r>
              <w:t xml:space="preserve">$65.37 </w:t>
            </w:r>
          </w:p>
        </w:tc>
        <w:tc>
          <w:tcPr>
            <w:tcW w:w="1391" w:type="dxa"/>
            <w:noWrap/>
            <w:hideMark/>
          </w:tcPr>
          <w:p w14:paraId="6C8D7ABE" w14:textId="0AF856CC" w:rsidR="000270B1" w:rsidRDefault="000270B1">
            <w:r>
              <w:t>$0.00</w:t>
            </w:r>
          </w:p>
        </w:tc>
      </w:tr>
      <w:tr w:rsidR="116F3D58" w14:paraId="347414A8" w14:textId="77777777" w:rsidTr="38067AB1">
        <w:trPr>
          <w:trHeight w:val="310"/>
        </w:trPr>
        <w:tc>
          <w:tcPr>
            <w:tcW w:w="1105" w:type="dxa"/>
            <w:hideMark/>
          </w:tcPr>
          <w:p w14:paraId="5E7B01AB" w14:textId="77777777" w:rsidR="000270B1" w:rsidRDefault="000270B1">
            <w:r>
              <w:t>152761</w:t>
            </w:r>
          </w:p>
        </w:tc>
        <w:tc>
          <w:tcPr>
            <w:tcW w:w="1786" w:type="dxa"/>
            <w:noWrap/>
            <w:hideMark/>
          </w:tcPr>
          <w:p w14:paraId="502E80A2" w14:textId="77777777" w:rsidR="000270B1" w:rsidRDefault="000270B1">
            <w:r>
              <w:t>Programs</w:t>
            </w:r>
          </w:p>
        </w:tc>
        <w:tc>
          <w:tcPr>
            <w:tcW w:w="3605" w:type="dxa"/>
            <w:hideMark/>
          </w:tcPr>
          <w:p w14:paraId="2005B7F4" w14:textId="77777777" w:rsidR="000270B1" w:rsidRDefault="000270B1">
            <w:r>
              <w:t>Women in Mechanical Science and Engineering</w:t>
            </w:r>
          </w:p>
        </w:tc>
        <w:tc>
          <w:tcPr>
            <w:tcW w:w="1463" w:type="dxa"/>
            <w:noWrap/>
            <w:hideMark/>
          </w:tcPr>
          <w:p w14:paraId="2653A74F" w14:textId="77777777" w:rsidR="000270B1" w:rsidRDefault="000270B1">
            <w:r>
              <w:t xml:space="preserve">$142.33 </w:t>
            </w:r>
          </w:p>
        </w:tc>
        <w:tc>
          <w:tcPr>
            <w:tcW w:w="1391" w:type="dxa"/>
            <w:noWrap/>
            <w:hideMark/>
          </w:tcPr>
          <w:p w14:paraId="2D38C06A" w14:textId="60AA0860" w:rsidR="000270B1" w:rsidRDefault="000270B1">
            <w:r>
              <w:t>$0.00</w:t>
            </w:r>
          </w:p>
        </w:tc>
      </w:tr>
      <w:tr w:rsidR="78F651B3" w14:paraId="2D6C0BAB" w14:textId="77777777" w:rsidTr="38067AB1">
        <w:trPr>
          <w:trHeight w:val="310"/>
        </w:trPr>
        <w:tc>
          <w:tcPr>
            <w:tcW w:w="1105" w:type="dxa"/>
            <w:hideMark/>
          </w:tcPr>
          <w:p w14:paraId="0C5D2528" w14:textId="77777777" w:rsidR="000270B1" w:rsidRDefault="000270B1">
            <w:r>
              <w:t>152850</w:t>
            </w:r>
          </w:p>
        </w:tc>
        <w:tc>
          <w:tcPr>
            <w:tcW w:w="1786" w:type="dxa"/>
            <w:noWrap/>
            <w:hideMark/>
          </w:tcPr>
          <w:p w14:paraId="44FB67AE" w14:textId="77777777" w:rsidR="000270B1" w:rsidRDefault="000270B1">
            <w:r>
              <w:t>Programs</w:t>
            </w:r>
          </w:p>
        </w:tc>
        <w:tc>
          <w:tcPr>
            <w:tcW w:w="3605" w:type="dxa"/>
            <w:hideMark/>
          </w:tcPr>
          <w:p w14:paraId="7A32E631" w14:textId="77777777" w:rsidR="000270B1" w:rsidRDefault="000270B1">
            <w:r>
              <w:t>Bar None</w:t>
            </w:r>
          </w:p>
        </w:tc>
        <w:tc>
          <w:tcPr>
            <w:tcW w:w="1463" w:type="dxa"/>
            <w:noWrap/>
            <w:hideMark/>
          </w:tcPr>
          <w:p w14:paraId="251CCAF7" w14:textId="77777777" w:rsidR="000270B1" w:rsidRDefault="000270B1">
            <w:r>
              <w:t xml:space="preserve">$783.66 </w:t>
            </w:r>
          </w:p>
        </w:tc>
        <w:tc>
          <w:tcPr>
            <w:tcW w:w="1391" w:type="dxa"/>
            <w:noWrap/>
            <w:hideMark/>
          </w:tcPr>
          <w:p w14:paraId="1541CD69" w14:textId="0D05BDAE" w:rsidR="000270B1" w:rsidRDefault="000270B1">
            <w:r>
              <w:t xml:space="preserve">$0.00 </w:t>
            </w:r>
          </w:p>
        </w:tc>
      </w:tr>
      <w:tr w:rsidR="1F181E5B" w14:paraId="2EB4C6A8" w14:textId="77777777" w:rsidTr="38067AB1">
        <w:trPr>
          <w:trHeight w:val="310"/>
        </w:trPr>
        <w:tc>
          <w:tcPr>
            <w:tcW w:w="1105" w:type="dxa"/>
            <w:hideMark/>
          </w:tcPr>
          <w:p w14:paraId="00BB221B" w14:textId="77777777" w:rsidR="000270B1" w:rsidRDefault="000270B1">
            <w:r>
              <w:lastRenderedPageBreak/>
              <w:t>152756</w:t>
            </w:r>
          </w:p>
        </w:tc>
        <w:tc>
          <w:tcPr>
            <w:tcW w:w="1786" w:type="dxa"/>
            <w:noWrap/>
            <w:hideMark/>
          </w:tcPr>
          <w:p w14:paraId="2E6EA1F7" w14:textId="77777777" w:rsidR="000270B1" w:rsidRDefault="000270B1">
            <w:r>
              <w:t>Programs</w:t>
            </w:r>
          </w:p>
        </w:tc>
        <w:tc>
          <w:tcPr>
            <w:tcW w:w="3605" w:type="dxa"/>
            <w:hideMark/>
          </w:tcPr>
          <w:p w14:paraId="20FA70FC" w14:textId="77777777" w:rsidR="000270B1" w:rsidRDefault="000270B1">
            <w:r>
              <w:t>Taiwanese American Students Club</w:t>
            </w:r>
          </w:p>
        </w:tc>
        <w:tc>
          <w:tcPr>
            <w:tcW w:w="1463" w:type="dxa"/>
            <w:noWrap/>
            <w:hideMark/>
          </w:tcPr>
          <w:p w14:paraId="3277A318" w14:textId="77777777" w:rsidR="000270B1" w:rsidRDefault="000270B1">
            <w:r>
              <w:t xml:space="preserve">$550.00 </w:t>
            </w:r>
          </w:p>
        </w:tc>
        <w:tc>
          <w:tcPr>
            <w:tcW w:w="1391" w:type="dxa"/>
            <w:noWrap/>
            <w:hideMark/>
          </w:tcPr>
          <w:p w14:paraId="3016FC7D" w14:textId="14D33F25" w:rsidR="000270B1" w:rsidRDefault="000270B1">
            <w:r>
              <w:t xml:space="preserve">$0.00 </w:t>
            </w:r>
          </w:p>
        </w:tc>
      </w:tr>
      <w:tr w:rsidR="04EBC053" w14:paraId="68EE3580" w14:textId="77777777" w:rsidTr="38067AB1">
        <w:trPr>
          <w:trHeight w:val="310"/>
        </w:trPr>
        <w:tc>
          <w:tcPr>
            <w:tcW w:w="1105" w:type="dxa"/>
            <w:hideMark/>
          </w:tcPr>
          <w:p w14:paraId="357D690F" w14:textId="77777777" w:rsidR="000270B1" w:rsidRDefault="000270B1">
            <w:r>
              <w:t>152762</w:t>
            </w:r>
          </w:p>
        </w:tc>
        <w:tc>
          <w:tcPr>
            <w:tcW w:w="1786" w:type="dxa"/>
            <w:noWrap/>
            <w:hideMark/>
          </w:tcPr>
          <w:p w14:paraId="2BA1CA25" w14:textId="77777777" w:rsidR="000270B1" w:rsidRDefault="000270B1">
            <w:r>
              <w:t>Programs</w:t>
            </w:r>
          </w:p>
        </w:tc>
        <w:tc>
          <w:tcPr>
            <w:tcW w:w="3605" w:type="dxa"/>
            <w:hideMark/>
          </w:tcPr>
          <w:p w14:paraId="5288C823" w14:textId="77777777" w:rsidR="000270B1" w:rsidRDefault="000270B1">
            <w:r>
              <w:t>Hindu YUVA UIUC</w:t>
            </w:r>
          </w:p>
        </w:tc>
        <w:tc>
          <w:tcPr>
            <w:tcW w:w="1463" w:type="dxa"/>
            <w:noWrap/>
            <w:hideMark/>
          </w:tcPr>
          <w:p w14:paraId="7A806FD8" w14:textId="77777777" w:rsidR="000270B1" w:rsidRDefault="000270B1">
            <w:r>
              <w:t xml:space="preserve">$298.00 </w:t>
            </w:r>
          </w:p>
        </w:tc>
        <w:tc>
          <w:tcPr>
            <w:tcW w:w="1391" w:type="dxa"/>
            <w:noWrap/>
            <w:hideMark/>
          </w:tcPr>
          <w:p w14:paraId="62008A89" w14:textId="1B4BB818" w:rsidR="000270B1" w:rsidRDefault="000270B1">
            <w:r>
              <w:t>$0.00</w:t>
            </w:r>
          </w:p>
        </w:tc>
      </w:tr>
      <w:tr w:rsidR="1E0BB86C" w14:paraId="4BBF82D4" w14:textId="77777777" w:rsidTr="38067AB1">
        <w:trPr>
          <w:trHeight w:val="310"/>
        </w:trPr>
        <w:tc>
          <w:tcPr>
            <w:tcW w:w="1105" w:type="dxa"/>
            <w:hideMark/>
          </w:tcPr>
          <w:p w14:paraId="6CE0E313" w14:textId="77777777" w:rsidR="000270B1" w:rsidRDefault="000270B1">
            <w:r>
              <w:t>152763</w:t>
            </w:r>
          </w:p>
        </w:tc>
        <w:tc>
          <w:tcPr>
            <w:tcW w:w="1786" w:type="dxa"/>
            <w:noWrap/>
            <w:hideMark/>
          </w:tcPr>
          <w:p w14:paraId="113EDCE4" w14:textId="77777777" w:rsidR="000270B1" w:rsidRDefault="000270B1">
            <w:r>
              <w:t>Programs</w:t>
            </w:r>
          </w:p>
        </w:tc>
        <w:tc>
          <w:tcPr>
            <w:tcW w:w="3605" w:type="dxa"/>
            <w:hideMark/>
          </w:tcPr>
          <w:p w14:paraId="7F557173" w14:textId="77777777" w:rsidR="000270B1" w:rsidRDefault="000270B1">
            <w:r>
              <w:t>Hindu YUVA UIUC</w:t>
            </w:r>
          </w:p>
        </w:tc>
        <w:tc>
          <w:tcPr>
            <w:tcW w:w="1463" w:type="dxa"/>
            <w:noWrap/>
            <w:hideMark/>
          </w:tcPr>
          <w:p w14:paraId="4B53636F" w14:textId="77777777" w:rsidR="000270B1" w:rsidRDefault="000270B1">
            <w:r>
              <w:t xml:space="preserve">$426.00 </w:t>
            </w:r>
          </w:p>
        </w:tc>
        <w:tc>
          <w:tcPr>
            <w:tcW w:w="1391" w:type="dxa"/>
            <w:noWrap/>
            <w:hideMark/>
          </w:tcPr>
          <w:p w14:paraId="46B4637F" w14:textId="6F4A6DA4" w:rsidR="000270B1" w:rsidRDefault="000270B1">
            <w:r>
              <w:t>$0.00</w:t>
            </w:r>
          </w:p>
        </w:tc>
      </w:tr>
      <w:tr w:rsidR="38067AB1" w14:paraId="5F2EDF5D" w14:textId="77777777" w:rsidTr="38067AB1">
        <w:trPr>
          <w:trHeight w:val="310"/>
        </w:trPr>
        <w:tc>
          <w:tcPr>
            <w:tcW w:w="1105" w:type="dxa"/>
            <w:hideMark/>
          </w:tcPr>
          <w:p w14:paraId="2DE73850" w14:textId="77777777" w:rsidR="7A744D95" w:rsidRDefault="7A744D95">
            <w:r>
              <w:t>153020</w:t>
            </w:r>
          </w:p>
        </w:tc>
        <w:tc>
          <w:tcPr>
            <w:tcW w:w="1786" w:type="dxa"/>
            <w:noWrap/>
            <w:hideMark/>
          </w:tcPr>
          <w:p w14:paraId="532C786F" w14:textId="77777777" w:rsidR="7A744D95" w:rsidRDefault="7A744D95">
            <w:r>
              <w:t>Programs</w:t>
            </w:r>
          </w:p>
        </w:tc>
        <w:tc>
          <w:tcPr>
            <w:tcW w:w="3605" w:type="dxa"/>
            <w:hideMark/>
          </w:tcPr>
          <w:p w14:paraId="677334D5" w14:textId="77777777" w:rsidR="7A744D95" w:rsidRDefault="7A744D95">
            <w:r>
              <w:t>Design Movement</w:t>
            </w:r>
          </w:p>
        </w:tc>
        <w:tc>
          <w:tcPr>
            <w:tcW w:w="1463" w:type="dxa"/>
            <w:noWrap/>
            <w:hideMark/>
          </w:tcPr>
          <w:p w14:paraId="702C4E12" w14:textId="77777777" w:rsidR="7A744D95" w:rsidRDefault="7A744D95">
            <w:r>
              <w:t xml:space="preserve">$1,786.00 </w:t>
            </w:r>
          </w:p>
        </w:tc>
        <w:tc>
          <w:tcPr>
            <w:tcW w:w="1391" w:type="dxa"/>
            <w:noWrap/>
            <w:hideMark/>
          </w:tcPr>
          <w:p w14:paraId="6AADED72" w14:textId="296D8890" w:rsidR="7A744D95" w:rsidRDefault="7A744D95">
            <w:r>
              <w:t>$0.00</w:t>
            </w:r>
          </w:p>
        </w:tc>
      </w:tr>
    </w:tbl>
    <w:p w14:paraId="5A47A92D" w14:textId="0E54345B" w:rsidR="00C820C0" w:rsidRDefault="00C820C0" w:rsidP="00C820C0">
      <w:pPr>
        <w:contextualSpacing/>
      </w:pPr>
    </w:p>
    <w:p w14:paraId="4F694ACB" w14:textId="77777777" w:rsidR="00F35DCB" w:rsidRPr="00C14760" w:rsidRDefault="00F35DCB" w:rsidP="00C820C0">
      <w:pPr>
        <w:contextualSpacing/>
      </w:pPr>
    </w:p>
    <w:p w14:paraId="15337439" w14:textId="17F3230B" w:rsidR="002531F9" w:rsidRPr="00782DEE" w:rsidRDefault="002531F9" w:rsidP="002531F9">
      <w:pPr>
        <w:numPr>
          <w:ilvl w:val="0"/>
          <w:numId w:val="3"/>
        </w:numPr>
        <w:contextualSpacing/>
        <w:rPr>
          <w:b/>
          <w:bCs/>
        </w:rPr>
      </w:pPr>
      <w:r w:rsidRPr="00C14760">
        <w:t xml:space="preserve">App No. </w:t>
      </w:r>
      <w:r w:rsidR="00C820C0" w:rsidRPr="00C820C0">
        <w:t>153017</w:t>
      </w:r>
      <w:r w:rsidRPr="00C14760">
        <w:t xml:space="preserve">- </w:t>
      </w:r>
      <w:r w:rsidR="00C820C0" w:rsidRPr="00782DEE">
        <w:rPr>
          <w:b/>
          <w:bCs/>
        </w:rPr>
        <w:t>The National Organization of Minority Architecture Students</w:t>
      </w:r>
    </w:p>
    <w:p w14:paraId="71FE75A9" w14:textId="414A01D0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>:</w:t>
      </w:r>
      <w:r w:rsidR="00782DEE">
        <w:t xml:space="preserve"> Travel fees for</w:t>
      </w:r>
      <w:r w:rsidRPr="00C14760">
        <w:t xml:space="preserve"> </w:t>
      </w:r>
      <w:r w:rsidR="00782DEE">
        <w:t>a</w:t>
      </w:r>
      <w:r w:rsidR="00AA26E5">
        <w:t xml:space="preserve">rchitecture conference </w:t>
      </w:r>
    </w:p>
    <w:p w14:paraId="49F4D51F" w14:textId="2646B42F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C820C0" w:rsidRPr="00C820C0">
        <w:t>RSO selected none of the above apply for the program; should have been a service funding request as it is related to travel off-campus.</w:t>
      </w:r>
    </w:p>
    <w:p w14:paraId="50A0E27F" w14:textId="1D624EF6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C820C0">
        <w:t>Programs</w:t>
      </w:r>
    </w:p>
    <w:p w14:paraId="471E12FB" w14:textId="3D9F3098" w:rsidR="002531F9" w:rsidRPr="00C14760" w:rsidRDefault="002531F9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="00C820C0">
        <w:t xml:space="preserve"> </w:t>
      </w:r>
      <w:r w:rsidR="00C820C0" w:rsidRPr="00C820C0">
        <w:t>$8,700.00</w:t>
      </w:r>
    </w:p>
    <w:p w14:paraId="6F5DF298" w14:textId="557D7268" w:rsidR="002531F9" w:rsidRPr="00C14760" w:rsidRDefault="002531F9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 w:rsidR="00C820C0">
        <w:t>$0.00</w:t>
      </w:r>
    </w:p>
    <w:p w14:paraId="0230A5BD" w14:textId="4D21C557" w:rsidR="002531F9" w:rsidRPr="00C14760" w:rsidRDefault="002531F9" w:rsidP="002531F9">
      <w:pPr>
        <w:numPr>
          <w:ilvl w:val="0"/>
          <w:numId w:val="3"/>
        </w:numPr>
        <w:contextualSpacing/>
      </w:pPr>
      <w:r w:rsidRPr="00C14760">
        <w:t xml:space="preserve">App No. </w:t>
      </w:r>
      <w:r w:rsidR="00C820C0" w:rsidRPr="00C820C0">
        <w:t>152969</w:t>
      </w:r>
      <w:r w:rsidRPr="00C14760">
        <w:t xml:space="preserve">- </w:t>
      </w:r>
      <w:r w:rsidR="00C820C0" w:rsidRPr="00387926">
        <w:rPr>
          <w:b/>
          <w:bCs/>
        </w:rPr>
        <w:t>Performance UIUC Touch</w:t>
      </w:r>
    </w:p>
    <w:p w14:paraId="1F52E229" w14:textId="28182D74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692D5A">
        <w:t>Travel and hotel expenses for</w:t>
      </w:r>
      <w:r w:rsidR="00387926">
        <w:t xml:space="preserve"> performance </w:t>
      </w:r>
    </w:p>
    <w:p w14:paraId="49BAEF9A" w14:textId="1D14977A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C820C0" w:rsidRPr="00C820C0">
        <w:t>This request should have been a service funding request as they are requesting expenses related to travel for an off-campus event. In addition, RSO selected none of the above apply for the program.</w:t>
      </w:r>
    </w:p>
    <w:p w14:paraId="2386B3F9" w14:textId="62302606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C820C0">
        <w:t>Programs</w:t>
      </w:r>
    </w:p>
    <w:p w14:paraId="01B326CF" w14:textId="1915414A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="00C820C0" w:rsidRPr="00C820C0">
        <w:t xml:space="preserve"> $1,072.00</w:t>
      </w:r>
    </w:p>
    <w:p w14:paraId="50E49463" w14:textId="74265793" w:rsidR="002531F9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 w:rsidR="00C820C0">
        <w:t>$0.00</w:t>
      </w:r>
    </w:p>
    <w:p w14:paraId="4118CCB3" w14:textId="2065D407" w:rsidR="002531F9" w:rsidRPr="00C14760" w:rsidRDefault="002531F9" w:rsidP="002531F9">
      <w:pPr>
        <w:numPr>
          <w:ilvl w:val="0"/>
          <w:numId w:val="3"/>
        </w:numPr>
        <w:contextualSpacing/>
      </w:pPr>
      <w:bookmarkStart w:id="3" w:name="_Hlk102044679"/>
      <w:r w:rsidRPr="00C14760">
        <w:t xml:space="preserve">App No. </w:t>
      </w:r>
      <w:r w:rsidR="00C820C0" w:rsidRPr="00C820C0">
        <w:t>152927</w:t>
      </w:r>
      <w:r w:rsidRPr="00C14760">
        <w:t xml:space="preserve">- </w:t>
      </w:r>
      <w:r w:rsidR="00C820C0" w:rsidRPr="006A50EE">
        <w:rPr>
          <w:b/>
          <w:bCs/>
        </w:rPr>
        <w:t>Sigma Alpha Professional Agricultural Sorority</w:t>
      </w:r>
    </w:p>
    <w:p w14:paraId="6F71D274" w14:textId="3466B40A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6A50EE">
        <w:t>Professional development trip</w:t>
      </w:r>
    </w:p>
    <w:p w14:paraId="7CA3ADC3" w14:textId="0005620E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C820C0" w:rsidRPr="00C820C0">
        <w:t>Programs are for people to come to campus, not travel off campus</w:t>
      </w:r>
    </w:p>
    <w:p w14:paraId="2E4E1B56" w14:textId="392B3710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C820C0">
        <w:t>Programs</w:t>
      </w:r>
    </w:p>
    <w:p w14:paraId="057B71B6" w14:textId="1B3381A6" w:rsidR="002531F9" w:rsidRPr="00C14760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="00C820C0" w:rsidRPr="00C820C0">
        <w:t xml:space="preserve"> $3,232.89</w:t>
      </w:r>
    </w:p>
    <w:p w14:paraId="6BC600D2" w14:textId="1A11A620" w:rsidR="002531F9" w:rsidRDefault="002531F9" w:rsidP="002531F9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 w:rsidR="00C820C0">
        <w:t>$0.00</w:t>
      </w:r>
    </w:p>
    <w:bookmarkEnd w:id="3"/>
    <w:p w14:paraId="38B956AA" w14:textId="3884509A" w:rsidR="00C820C0" w:rsidRPr="00C14760" w:rsidRDefault="00C820C0" w:rsidP="00C820C0">
      <w:pPr>
        <w:numPr>
          <w:ilvl w:val="0"/>
          <w:numId w:val="3"/>
        </w:numPr>
        <w:contextualSpacing/>
      </w:pPr>
      <w:r w:rsidRPr="00C14760">
        <w:t xml:space="preserve">App No. </w:t>
      </w:r>
      <w:r w:rsidRPr="00C820C0">
        <w:t>152869</w:t>
      </w:r>
      <w:r w:rsidRPr="00C14760">
        <w:t xml:space="preserve">- </w:t>
      </w:r>
      <w:r w:rsidRPr="006F1FBE">
        <w:rPr>
          <w:b/>
          <w:bCs/>
        </w:rPr>
        <w:t>Bar None</w:t>
      </w:r>
    </w:p>
    <w:p w14:paraId="393E8097" w14:textId="71F83F90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6F1FBE">
        <w:t xml:space="preserve">Food for general body meetings </w:t>
      </w:r>
    </w:p>
    <w:p w14:paraId="2DD7E99D" w14:textId="5E84D938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Pr="00C820C0">
        <w:t>SORF cannot fund expenses related to the governance of the RSO (General body meetings).</w:t>
      </w:r>
    </w:p>
    <w:p w14:paraId="4F29EDD2" w14:textId="74557F58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>
        <w:t>Programs</w:t>
      </w:r>
    </w:p>
    <w:p w14:paraId="16957D90" w14:textId="0D906B49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$1,534.52</w:t>
      </w:r>
    </w:p>
    <w:p w14:paraId="7FFEC2D8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7988CED6" w14:textId="269EA361" w:rsidR="00C820C0" w:rsidRPr="00C14760" w:rsidRDefault="00C820C0" w:rsidP="00C820C0">
      <w:pPr>
        <w:numPr>
          <w:ilvl w:val="0"/>
          <w:numId w:val="3"/>
        </w:numPr>
        <w:contextualSpacing/>
      </w:pPr>
      <w:r w:rsidRPr="00C14760">
        <w:t xml:space="preserve">App No. </w:t>
      </w:r>
      <w:r w:rsidRPr="00C820C0">
        <w:t>152890</w:t>
      </w:r>
      <w:r w:rsidRPr="00C14760">
        <w:t xml:space="preserve">- </w:t>
      </w:r>
      <w:r w:rsidRPr="001961C3">
        <w:rPr>
          <w:b/>
          <w:bCs/>
        </w:rPr>
        <w:t>OTCR Consulting</w:t>
      </w:r>
    </w:p>
    <w:p w14:paraId="1073DD88" w14:textId="64676D1F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1961C3">
        <w:t xml:space="preserve">Retreat that involves kayaking and food </w:t>
      </w:r>
    </w:p>
    <w:p w14:paraId="48067290" w14:textId="105B8698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Pr="00C820C0">
        <w:t>Off-campus and costs attendees</w:t>
      </w:r>
    </w:p>
    <w:p w14:paraId="3A65D515" w14:textId="01F4C82D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>
        <w:t>Programs</w:t>
      </w:r>
    </w:p>
    <w:p w14:paraId="6FAC4724" w14:textId="1ED09A54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$700.00</w:t>
      </w:r>
    </w:p>
    <w:p w14:paraId="3F3218FA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7FF5140B" w14:textId="3B7CDEFE" w:rsidR="00C820C0" w:rsidRPr="00C14760" w:rsidRDefault="00C820C0" w:rsidP="00C820C0">
      <w:pPr>
        <w:numPr>
          <w:ilvl w:val="0"/>
          <w:numId w:val="3"/>
        </w:numPr>
        <w:contextualSpacing/>
      </w:pPr>
      <w:r w:rsidRPr="00C14760">
        <w:t xml:space="preserve">App No. </w:t>
      </w:r>
      <w:r w:rsidR="00492896" w:rsidRPr="00492896">
        <w:t>152682</w:t>
      </w:r>
      <w:r w:rsidRPr="00C14760">
        <w:t xml:space="preserve">- </w:t>
      </w:r>
      <w:r w:rsidR="00C4691C" w:rsidRPr="007A67AF">
        <w:rPr>
          <w:b/>
          <w:bCs/>
        </w:rPr>
        <w:t>Transportation and Development Institute Graduate Student Organization</w:t>
      </w:r>
    </w:p>
    <w:p w14:paraId="780EF968" w14:textId="1415E7BF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501B13">
        <w:t>Travel fees</w:t>
      </w:r>
      <w:r w:rsidR="007A67AF">
        <w:t>, water, admission tickets</w:t>
      </w:r>
    </w:p>
    <w:p w14:paraId="7182FE18" w14:textId="51414CC6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C4691C" w:rsidRPr="00C4691C">
        <w:t>This is program off-campus and has financial cost to attendees, therefore does not meet the criteria to be funded.</w:t>
      </w:r>
    </w:p>
    <w:p w14:paraId="495ACD8A" w14:textId="6F5CA3A0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lastRenderedPageBreak/>
        <w:t>Funding type</w:t>
      </w:r>
      <w:r w:rsidRPr="00C14760">
        <w:t xml:space="preserve">: </w:t>
      </w:r>
      <w:r w:rsidR="00C4691C">
        <w:t>Programs</w:t>
      </w:r>
    </w:p>
    <w:p w14:paraId="3B8BF37C" w14:textId="31541455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C4691C" w:rsidRPr="00C4691C">
        <w:t>$462.00</w:t>
      </w:r>
    </w:p>
    <w:p w14:paraId="0308B969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00BDB110" w14:textId="303C9056" w:rsidR="00C820C0" w:rsidRPr="002169FE" w:rsidRDefault="00C820C0" w:rsidP="00C820C0">
      <w:pPr>
        <w:numPr>
          <w:ilvl w:val="0"/>
          <w:numId w:val="3"/>
        </w:numPr>
        <w:contextualSpacing/>
        <w:rPr>
          <w:b/>
          <w:bCs/>
        </w:rPr>
      </w:pPr>
      <w:r w:rsidRPr="00C14760">
        <w:t xml:space="preserve">App No. </w:t>
      </w:r>
      <w:r w:rsidR="00C4691C" w:rsidRPr="00C4691C">
        <w:t>152113</w:t>
      </w:r>
      <w:r w:rsidRPr="00C14760">
        <w:t xml:space="preserve">- </w:t>
      </w:r>
      <w:r w:rsidR="00C4691C" w:rsidRPr="002169FE">
        <w:rPr>
          <w:b/>
          <w:bCs/>
        </w:rPr>
        <w:t>Illini Students Supporting Israel</w:t>
      </w:r>
    </w:p>
    <w:p w14:paraId="083E63F9" w14:textId="5F36DA8F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2169FE">
        <w:t>Guest speaker</w:t>
      </w:r>
    </w:p>
    <w:p w14:paraId="5C8DF18F" w14:textId="01AAFDC7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C4691C" w:rsidRPr="00C4691C">
        <w:t>Request was not submitted by RSO treasurer</w:t>
      </w:r>
    </w:p>
    <w:p w14:paraId="4C78EB2C" w14:textId="5A11DE12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C4691C">
        <w:t>Programs</w:t>
      </w:r>
    </w:p>
    <w:p w14:paraId="55E2DC70" w14:textId="3E4AA046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C4691C" w:rsidRPr="00C4691C">
        <w:t>$2,580.00</w:t>
      </w:r>
    </w:p>
    <w:p w14:paraId="7B2F8C46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6A256698" w14:textId="5B9E7082" w:rsidR="00C820C0" w:rsidRPr="00C14760" w:rsidRDefault="00C820C0" w:rsidP="00C820C0">
      <w:pPr>
        <w:numPr>
          <w:ilvl w:val="0"/>
          <w:numId w:val="3"/>
        </w:numPr>
        <w:contextualSpacing/>
      </w:pPr>
      <w:r w:rsidRPr="00C14760">
        <w:t xml:space="preserve">App No. </w:t>
      </w:r>
      <w:r w:rsidR="00C4691C" w:rsidRPr="00C4691C">
        <w:t>151622</w:t>
      </w:r>
      <w:r w:rsidRPr="00C14760">
        <w:t xml:space="preserve">- </w:t>
      </w:r>
      <w:r w:rsidR="00C4691C" w:rsidRPr="007B1067">
        <w:rPr>
          <w:b/>
          <w:bCs/>
        </w:rPr>
        <w:t>Delta Sigma Pi Business Fraternity</w:t>
      </w:r>
    </w:p>
    <w:p w14:paraId="37DDB727" w14:textId="7621343E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7B1067">
        <w:t xml:space="preserve">Information night </w:t>
      </w:r>
    </w:p>
    <w:p w14:paraId="4FC81627" w14:textId="58C5FC41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C4691C" w:rsidRPr="00C4691C">
        <w:t>Event does not meet the minimum criteria to be funded (only selected on campus for the applicable criteria).</w:t>
      </w:r>
    </w:p>
    <w:p w14:paraId="4A06BED8" w14:textId="00FD8969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C4691C">
        <w:t>Programs</w:t>
      </w:r>
    </w:p>
    <w:p w14:paraId="7FD434CA" w14:textId="1CCB57D7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C4691C" w:rsidRPr="00C4691C">
        <w:t>$965.00</w:t>
      </w:r>
    </w:p>
    <w:p w14:paraId="0AFA1ECD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387C43DD" w14:textId="69C4653A" w:rsidR="00C820C0" w:rsidRPr="00DD692B" w:rsidRDefault="00C820C0" w:rsidP="00C820C0">
      <w:pPr>
        <w:numPr>
          <w:ilvl w:val="0"/>
          <w:numId w:val="3"/>
        </w:numPr>
        <w:contextualSpacing/>
        <w:rPr>
          <w:b/>
          <w:bCs/>
        </w:rPr>
      </w:pPr>
      <w:r w:rsidRPr="00C14760">
        <w:t xml:space="preserve">App No. </w:t>
      </w:r>
      <w:r w:rsidR="00C4691C" w:rsidRPr="00C4691C">
        <w:t>152920</w:t>
      </w:r>
      <w:r w:rsidRPr="00C14760">
        <w:t xml:space="preserve">- </w:t>
      </w:r>
      <w:r w:rsidR="00C4691C" w:rsidRPr="00DD692B">
        <w:rPr>
          <w:b/>
          <w:bCs/>
        </w:rPr>
        <w:t>Metropolitan Food and Environmental Systems Student Association</w:t>
      </w:r>
    </w:p>
    <w:p w14:paraId="12444144" w14:textId="031A849E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E35840">
        <w:t xml:space="preserve">Quad day materials </w:t>
      </w:r>
    </w:p>
    <w:p w14:paraId="5F888838" w14:textId="37022574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C4691C">
        <w:t>F</w:t>
      </w:r>
      <w:r w:rsidR="00C4691C" w:rsidRPr="00C4691C">
        <w:t>ree event. Materials needed for quad day. Not actually building anything</w:t>
      </w:r>
    </w:p>
    <w:p w14:paraId="13DEC73B" w14:textId="2C1896AF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C4691C">
        <w:t>Projects</w:t>
      </w:r>
    </w:p>
    <w:p w14:paraId="648DD1B6" w14:textId="281CB88F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C4691C" w:rsidRPr="00C4691C">
        <w:t>$666.15</w:t>
      </w:r>
    </w:p>
    <w:p w14:paraId="2FB3248F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068E5BF1" w14:textId="5C410A2E" w:rsidR="00C820C0" w:rsidRPr="00AA13E7" w:rsidRDefault="00C820C0" w:rsidP="00C820C0">
      <w:pPr>
        <w:numPr>
          <w:ilvl w:val="0"/>
          <w:numId w:val="3"/>
        </w:numPr>
        <w:contextualSpacing/>
        <w:rPr>
          <w:b/>
          <w:bCs/>
        </w:rPr>
      </w:pPr>
      <w:r w:rsidRPr="00C14760">
        <w:t xml:space="preserve">App No. </w:t>
      </w:r>
      <w:r w:rsidR="00C4691C" w:rsidRPr="00C4691C">
        <w:t>152991</w:t>
      </w:r>
      <w:r w:rsidRPr="00C14760">
        <w:t xml:space="preserve">- </w:t>
      </w:r>
      <w:r w:rsidR="00611347" w:rsidRPr="00AA13E7">
        <w:rPr>
          <w:b/>
          <w:bCs/>
        </w:rPr>
        <w:t>Institute of Industrial &amp; Systems Engineers</w:t>
      </w:r>
    </w:p>
    <w:p w14:paraId="1E69E5CC" w14:textId="41F73724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AA13E7" w:rsidRPr="00AA13E7">
        <w:t>Institute of Industrial and Systems Engineers Regional Conference</w:t>
      </w:r>
    </w:p>
    <w:p w14:paraId="5FA19441" w14:textId="548605A4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611347" w:rsidRPr="00611347">
        <w:t>Not actually a project being built. Conference</w:t>
      </w:r>
    </w:p>
    <w:p w14:paraId="54C176F3" w14:textId="6C54E3A6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611347">
        <w:t>Projects</w:t>
      </w:r>
    </w:p>
    <w:p w14:paraId="1CFD335A" w14:textId="2C8C274A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611347" w:rsidRPr="00611347">
        <w:t>$4,533.99</w:t>
      </w:r>
    </w:p>
    <w:p w14:paraId="38A7CCD3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18699F49" w14:textId="570E86EC" w:rsidR="00C820C0" w:rsidRPr="00C14760" w:rsidRDefault="00C820C0" w:rsidP="00C820C0">
      <w:pPr>
        <w:numPr>
          <w:ilvl w:val="0"/>
          <w:numId w:val="3"/>
        </w:numPr>
        <w:contextualSpacing/>
      </w:pPr>
      <w:r w:rsidRPr="00C14760">
        <w:t xml:space="preserve">App No. </w:t>
      </w:r>
      <w:r w:rsidR="00611347" w:rsidRPr="00611347">
        <w:t>152708</w:t>
      </w:r>
      <w:r w:rsidRPr="00C14760">
        <w:t xml:space="preserve">- </w:t>
      </w:r>
      <w:r w:rsidR="00611347" w:rsidRPr="003C325F">
        <w:rPr>
          <w:b/>
          <w:bCs/>
        </w:rPr>
        <w:t>Illinois Women's Volleyball Club</w:t>
      </w:r>
    </w:p>
    <w:p w14:paraId="271064D3" w14:textId="1254DD2C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3C325F">
        <w:t xml:space="preserve">Arc rental space </w:t>
      </w:r>
    </w:p>
    <w:p w14:paraId="3AF8BA0F" w14:textId="241B7BE1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611347" w:rsidRPr="00611347">
        <w:t>Fees related to renting the ARC for our Fall 2022 Home Tournament</w:t>
      </w:r>
    </w:p>
    <w:p w14:paraId="7306AF42" w14:textId="267ADBC6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611347">
        <w:t>Projects</w:t>
      </w:r>
    </w:p>
    <w:p w14:paraId="627E60B3" w14:textId="106FFBE4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611347" w:rsidRPr="00611347">
        <w:t>$1,209.00</w:t>
      </w:r>
    </w:p>
    <w:p w14:paraId="25509842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1FEDDEAA" w14:textId="1E769887" w:rsidR="00C820C0" w:rsidRPr="00C14760" w:rsidRDefault="00C820C0" w:rsidP="00C820C0">
      <w:pPr>
        <w:numPr>
          <w:ilvl w:val="0"/>
          <w:numId w:val="3"/>
        </w:numPr>
        <w:contextualSpacing/>
      </w:pPr>
      <w:r w:rsidRPr="00C14760">
        <w:t xml:space="preserve">App No. </w:t>
      </w:r>
      <w:r w:rsidR="00611347" w:rsidRPr="00611347">
        <w:t>152665</w:t>
      </w:r>
      <w:r w:rsidRPr="00C14760">
        <w:t xml:space="preserve">- </w:t>
      </w:r>
      <w:r w:rsidR="00611347" w:rsidRPr="00B550BD">
        <w:rPr>
          <w:b/>
          <w:bCs/>
        </w:rPr>
        <w:t>Asian American Association</w:t>
      </w:r>
    </w:p>
    <w:p w14:paraId="0383EC90" w14:textId="3D0ACD8D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B550BD">
        <w:t>General meeting for fashion show</w:t>
      </w:r>
    </w:p>
    <w:p w14:paraId="77170AC1" w14:textId="6693B0EC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611347">
        <w:t>G</w:t>
      </w:r>
      <w:r w:rsidR="00611347" w:rsidRPr="00611347">
        <w:t>eneral meeting</w:t>
      </w:r>
    </w:p>
    <w:p w14:paraId="31043561" w14:textId="18F318DB" w:rsidR="1E0BB86C" w:rsidRDefault="1E0BB86C" w:rsidP="1E0BB86C">
      <w:pPr>
        <w:numPr>
          <w:ilvl w:val="1"/>
          <w:numId w:val="3"/>
        </w:numPr>
        <w:contextualSpacing/>
      </w:pPr>
      <w:r w:rsidRPr="1E0BB86C">
        <w:rPr>
          <w:i/>
          <w:iCs/>
        </w:rPr>
        <w:t>Comments</w:t>
      </w:r>
      <w:r w:rsidRPr="1E0BB86C">
        <w:t>: Events should be under program funding.</w:t>
      </w:r>
    </w:p>
    <w:p w14:paraId="4A048207" w14:textId="2A4BBA18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611347">
        <w:t>Projects</w:t>
      </w:r>
    </w:p>
    <w:p w14:paraId="29FD2062" w14:textId="1CF05452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611347" w:rsidRPr="00611347">
        <w:t>$330.00</w:t>
      </w:r>
    </w:p>
    <w:p w14:paraId="6ED02145" w14:textId="5E014B7C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419953D2" w14:textId="60388C0A" w:rsidR="00C820C0" w:rsidRPr="00C14760" w:rsidRDefault="00C820C0" w:rsidP="00C820C0">
      <w:pPr>
        <w:numPr>
          <w:ilvl w:val="0"/>
          <w:numId w:val="3"/>
        </w:numPr>
        <w:contextualSpacing/>
      </w:pPr>
      <w:r>
        <w:t xml:space="preserve">App No. </w:t>
      </w:r>
      <w:r w:rsidR="00611347">
        <w:t>152594</w:t>
      </w:r>
      <w:r>
        <w:t xml:space="preserve">- </w:t>
      </w:r>
      <w:proofErr w:type="spellStart"/>
      <w:r w:rsidR="00611347" w:rsidRPr="0B534D95">
        <w:rPr>
          <w:b/>
          <w:bCs/>
        </w:rPr>
        <w:t>MannMukti</w:t>
      </w:r>
      <w:proofErr w:type="spellEnd"/>
    </w:p>
    <w:p w14:paraId="32316D97" w14:textId="3A8827EE" w:rsidR="00C820C0" w:rsidRPr="00C14760" w:rsidRDefault="00C820C0" w:rsidP="00C820C0">
      <w:pPr>
        <w:numPr>
          <w:ilvl w:val="1"/>
          <w:numId w:val="3"/>
        </w:numPr>
        <w:contextualSpacing/>
      </w:pPr>
      <w:r w:rsidRPr="0B534D95">
        <w:rPr>
          <w:i/>
          <w:iCs/>
        </w:rPr>
        <w:lastRenderedPageBreak/>
        <w:t>Description</w:t>
      </w:r>
      <w:r>
        <w:t>: This does not meet the criteria for a projects funding request and should have been a programs funding request.</w:t>
      </w:r>
    </w:p>
    <w:p w14:paraId="2D460C94" w14:textId="22B58CB4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611347">
        <w:t>P</w:t>
      </w:r>
      <w:r w:rsidR="00611347" w:rsidRPr="00611347">
        <w:t>ainting plant pots, and stress-relieving chai mixers</w:t>
      </w:r>
    </w:p>
    <w:p w14:paraId="735D519E" w14:textId="078A7F02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611347">
        <w:t>Projects</w:t>
      </w:r>
    </w:p>
    <w:p w14:paraId="5E112204" w14:textId="58DAC258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611347" w:rsidRPr="00611347">
        <w:t>$500.00</w:t>
      </w:r>
    </w:p>
    <w:p w14:paraId="5252EAF7" w14:textId="77777777" w:rsidR="00C820C0" w:rsidRDefault="00C820C0" w:rsidP="00C820C0">
      <w:pPr>
        <w:numPr>
          <w:ilvl w:val="1"/>
          <w:numId w:val="3"/>
        </w:numPr>
        <w:contextualSpacing/>
      </w:pPr>
      <w:r w:rsidRPr="0B534D95">
        <w:rPr>
          <w:i/>
          <w:iCs/>
        </w:rPr>
        <w:t>Amount Allocated</w:t>
      </w:r>
      <w:r>
        <w:t>: $0.00</w:t>
      </w:r>
    </w:p>
    <w:p w14:paraId="520CD4B4" w14:textId="4369B400" w:rsidR="00C820C0" w:rsidRPr="00C14760" w:rsidRDefault="00C820C0" w:rsidP="00C820C0">
      <w:pPr>
        <w:numPr>
          <w:ilvl w:val="0"/>
          <w:numId w:val="3"/>
        </w:numPr>
        <w:contextualSpacing/>
      </w:pPr>
      <w:r w:rsidRPr="00C14760">
        <w:t xml:space="preserve">App No. </w:t>
      </w:r>
      <w:r w:rsidR="00611347" w:rsidRPr="00611347">
        <w:t>152216</w:t>
      </w:r>
      <w:r w:rsidRPr="00C14760">
        <w:t xml:space="preserve">- </w:t>
      </w:r>
      <w:r w:rsidR="00611347" w:rsidRPr="00C23CD6">
        <w:rPr>
          <w:b/>
          <w:bCs/>
        </w:rPr>
        <w:t>Cross Country Club</w:t>
      </w:r>
    </w:p>
    <w:p w14:paraId="5148E876" w14:textId="48A54FC8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C23CD6">
        <w:t xml:space="preserve">Travel fees for meet </w:t>
      </w:r>
    </w:p>
    <w:p w14:paraId="750AE65C" w14:textId="6AC29F86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611347" w:rsidRPr="00611347">
        <w:t>This request is for travel off-campus and therefore should have been a service funding request, not a projects funding request.</w:t>
      </w:r>
    </w:p>
    <w:p w14:paraId="3E343C0D" w14:textId="79118DD4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611347">
        <w:t>Projects</w:t>
      </w:r>
    </w:p>
    <w:p w14:paraId="74F09676" w14:textId="1489443F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611347" w:rsidRPr="00611347">
        <w:t>$792.00</w:t>
      </w:r>
    </w:p>
    <w:p w14:paraId="4CC9219B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5B1B1125" w14:textId="74F6C2AD" w:rsidR="00C820C0" w:rsidRPr="00C14760" w:rsidRDefault="00C820C0" w:rsidP="00C820C0">
      <w:pPr>
        <w:numPr>
          <w:ilvl w:val="0"/>
          <w:numId w:val="3"/>
        </w:numPr>
        <w:contextualSpacing/>
      </w:pPr>
      <w:r w:rsidRPr="00C14760">
        <w:t xml:space="preserve">App No. </w:t>
      </w:r>
      <w:r w:rsidR="00E23F9D" w:rsidRPr="00E23F9D">
        <w:t>152208</w:t>
      </w:r>
      <w:r w:rsidRPr="00C14760">
        <w:t xml:space="preserve">- </w:t>
      </w:r>
      <w:r w:rsidR="00E23F9D" w:rsidRPr="00393DE5">
        <w:rPr>
          <w:b/>
          <w:bCs/>
        </w:rPr>
        <w:t>Cross Country Club</w:t>
      </w:r>
    </w:p>
    <w:p w14:paraId="386DB07A" w14:textId="3430D147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393DE5">
        <w:t xml:space="preserve">Travel fees for meet </w:t>
      </w:r>
    </w:p>
    <w:p w14:paraId="631811B5" w14:textId="1DCAE82D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E23F9D" w:rsidRPr="00E23F9D">
        <w:t>This request is for travel off-campus and therefore should have been a service funding request, not a projects funding request.</w:t>
      </w:r>
    </w:p>
    <w:p w14:paraId="2D6C4158" w14:textId="4D4E93EC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E23F9D">
        <w:t>Projects</w:t>
      </w:r>
    </w:p>
    <w:p w14:paraId="2D1398B9" w14:textId="68DF5D5D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E23F9D" w:rsidRPr="00E23F9D">
        <w:t>$769.50</w:t>
      </w:r>
    </w:p>
    <w:p w14:paraId="63D6BD2F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402494F5" w14:textId="0886780A" w:rsidR="00C820C0" w:rsidRPr="00C14760" w:rsidRDefault="00C820C0" w:rsidP="00C820C0">
      <w:pPr>
        <w:numPr>
          <w:ilvl w:val="0"/>
          <w:numId w:val="3"/>
        </w:numPr>
        <w:contextualSpacing/>
      </w:pPr>
      <w:r w:rsidRPr="00C14760">
        <w:t xml:space="preserve">App No. </w:t>
      </w:r>
      <w:r w:rsidR="00E23F9D" w:rsidRPr="00E23F9D">
        <w:t>152206</w:t>
      </w:r>
      <w:r w:rsidRPr="00C14760">
        <w:t xml:space="preserve">- </w:t>
      </w:r>
      <w:r w:rsidR="00E23F9D" w:rsidRPr="00B978B9">
        <w:rPr>
          <w:b/>
          <w:bCs/>
        </w:rPr>
        <w:t>Cross Country Club</w:t>
      </w:r>
    </w:p>
    <w:p w14:paraId="56734F86" w14:textId="45C93D4B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B978B9">
        <w:t xml:space="preserve">Travel fees and lodging expenses for meet </w:t>
      </w:r>
    </w:p>
    <w:p w14:paraId="20BE9D53" w14:textId="5F9F9B52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E23F9D" w:rsidRPr="00E23F9D">
        <w:t>This request is for travel off-campus and therefore should have been a service funding request, not a projects funding request.</w:t>
      </w:r>
    </w:p>
    <w:p w14:paraId="4BA6443B" w14:textId="7EF65602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E23F9D">
        <w:t>Projects</w:t>
      </w:r>
    </w:p>
    <w:p w14:paraId="4494656C" w14:textId="35D7A86F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E23F9D" w:rsidRPr="00E23F9D">
        <w:t>$2,353.60</w:t>
      </w:r>
    </w:p>
    <w:p w14:paraId="0C03BFD9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06E3929F" w14:textId="1A33353B" w:rsidR="00C820C0" w:rsidRPr="00C14760" w:rsidRDefault="00C820C0" w:rsidP="00C820C0">
      <w:pPr>
        <w:numPr>
          <w:ilvl w:val="0"/>
          <w:numId w:val="3"/>
        </w:numPr>
        <w:contextualSpacing/>
      </w:pPr>
      <w:r w:rsidRPr="00C14760">
        <w:t xml:space="preserve">App No. </w:t>
      </w:r>
      <w:r w:rsidR="00E23F9D" w:rsidRPr="00E23F9D">
        <w:t>152180</w:t>
      </w:r>
      <w:r w:rsidRPr="00C14760">
        <w:t>-</w:t>
      </w:r>
      <w:r w:rsidRPr="00A57541">
        <w:rPr>
          <w:b/>
          <w:bCs/>
        </w:rPr>
        <w:t xml:space="preserve"> </w:t>
      </w:r>
      <w:r w:rsidR="00E23F9D" w:rsidRPr="00A57541">
        <w:rPr>
          <w:b/>
          <w:bCs/>
        </w:rPr>
        <w:t>Cross Country Club</w:t>
      </w:r>
    </w:p>
    <w:p w14:paraId="637C865F" w14:textId="2D13AEB8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A57541">
        <w:t>Travel fees for meet</w:t>
      </w:r>
    </w:p>
    <w:p w14:paraId="3B3BD596" w14:textId="4F8C6BA3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E23F9D" w:rsidRPr="00E23F9D">
        <w:t>This request is for travel off-campus and therefore should have been a service funding request, not a projects funding request.</w:t>
      </w:r>
    </w:p>
    <w:p w14:paraId="017DA4A0" w14:textId="48142C51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E23F9D">
        <w:t>Projects</w:t>
      </w:r>
    </w:p>
    <w:p w14:paraId="4C214C64" w14:textId="368CB8C3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E23F9D" w:rsidRPr="00E23F9D">
        <w:t>$648.00</w:t>
      </w:r>
    </w:p>
    <w:p w14:paraId="347C6FFF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24E15C82" w14:textId="661BF1B6" w:rsidR="00C820C0" w:rsidRPr="00C14760" w:rsidRDefault="00C820C0" w:rsidP="00C820C0">
      <w:pPr>
        <w:numPr>
          <w:ilvl w:val="0"/>
          <w:numId w:val="3"/>
        </w:numPr>
        <w:contextualSpacing/>
      </w:pPr>
      <w:r w:rsidRPr="00C14760">
        <w:t xml:space="preserve">App No. </w:t>
      </w:r>
      <w:r w:rsidR="00E23F9D" w:rsidRPr="00E23F9D">
        <w:t>152990</w:t>
      </w:r>
      <w:r w:rsidRPr="00C14760">
        <w:t xml:space="preserve">- </w:t>
      </w:r>
      <w:r w:rsidR="00E23F9D" w:rsidRPr="00A538D4">
        <w:rPr>
          <w:b/>
          <w:bCs/>
        </w:rPr>
        <w:t>Akshaya Patra</w:t>
      </w:r>
    </w:p>
    <w:p w14:paraId="74A6BD04" w14:textId="277686FD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A538D4">
        <w:t>General fund</w:t>
      </w:r>
    </w:p>
    <w:p w14:paraId="3BAE41D5" w14:textId="36925EC7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E23F9D" w:rsidRPr="00E23F9D">
        <w:t>SORF cannot provide funding for a general fund, event specific expenses should be requested in a specific program funding request. SORF cannot fund membership apparel.</w:t>
      </w:r>
    </w:p>
    <w:p w14:paraId="27205A21" w14:textId="3D9EDB0B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E23F9D">
        <w:t>Services</w:t>
      </w:r>
    </w:p>
    <w:p w14:paraId="1F2E5DFC" w14:textId="526EA328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E23F9D" w:rsidRPr="00E23F9D">
        <w:t>$250.00</w:t>
      </w:r>
    </w:p>
    <w:p w14:paraId="50D856A6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168110CC" w14:textId="683E71AD" w:rsidR="00C820C0" w:rsidRPr="00062ACC" w:rsidRDefault="00C820C0" w:rsidP="00C820C0">
      <w:pPr>
        <w:numPr>
          <w:ilvl w:val="0"/>
          <w:numId w:val="3"/>
        </w:numPr>
        <w:contextualSpacing/>
        <w:rPr>
          <w:b/>
          <w:bCs/>
        </w:rPr>
      </w:pPr>
      <w:r w:rsidRPr="00C14760">
        <w:t xml:space="preserve">App No. </w:t>
      </w:r>
      <w:r w:rsidR="00E23F9D" w:rsidRPr="00E23F9D">
        <w:t>152973</w:t>
      </w:r>
      <w:r w:rsidRPr="00C14760">
        <w:t xml:space="preserve">- </w:t>
      </w:r>
      <w:r w:rsidR="00E23F9D" w:rsidRPr="00062ACC">
        <w:rPr>
          <w:b/>
          <w:bCs/>
        </w:rPr>
        <w:t>Amnesty International 124</w:t>
      </w:r>
    </w:p>
    <w:p w14:paraId="706E2A90" w14:textId="0051054F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062ACC">
        <w:t>General fund</w:t>
      </w:r>
    </w:p>
    <w:p w14:paraId="4D63C8F4" w14:textId="7D010153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lastRenderedPageBreak/>
        <w:t>Reviewer’s notes</w:t>
      </w:r>
      <w:r w:rsidRPr="00C14760">
        <w:t xml:space="preserve">: </w:t>
      </w:r>
      <w:r w:rsidR="0060354D" w:rsidRPr="0060354D">
        <w:t>SORF cannot provide a general fund, each specific program must be requested for in a singular program request.</w:t>
      </w:r>
    </w:p>
    <w:p w14:paraId="08210F30" w14:textId="03FFF586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60354D">
        <w:t>Services</w:t>
      </w:r>
    </w:p>
    <w:p w14:paraId="7750500B" w14:textId="3C078F7C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E23F9D" w:rsidRPr="00E23F9D">
        <w:t>$500.00</w:t>
      </w:r>
    </w:p>
    <w:p w14:paraId="5F1BAB42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4385E728" w14:textId="168149ED" w:rsidR="00C820C0" w:rsidRPr="00C14760" w:rsidRDefault="00C820C0" w:rsidP="00C820C0">
      <w:pPr>
        <w:numPr>
          <w:ilvl w:val="0"/>
          <w:numId w:val="3"/>
        </w:numPr>
        <w:contextualSpacing/>
      </w:pPr>
      <w:r w:rsidRPr="00C14760">
        <w:t xml:space="preserve">App No. </w:t>
      </w:r>
      <w:r w:rsidR="0060354D" w:rsidRPr="0060354D">
        <w:t>152947</w:t>
      </w:r>
      <w:r w:rsidRPr="00C14760">
        <w:t xml:space="preserve">- </w:t>
      </w:r>
      <w:r w:rsidR="0060354D" w:rsidRPr="007C2D3B">
        <w:rPr>
          <w:b/>
          <w:bCs/>
        </w:rPr>
        <w:t>Association for Computing Machinery - Women</w:t>
      </w:r>
    </w:p>
    <w:p w14:paraId="0301BDC1" w14:textId="37B9A226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7C2D3B">
        <w:t>General food fund</w:t>
      </w:r>
    </w:p>
    <w:p w14:paraId="74D94EE1" w14:textId="47FA1724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60354D" w:rsidRPr="0060354D">
        <w:t>RSO is requesting a general fund for multiple programs. RSO should have applied for each expense within their respective program application.</w:t>
      </w:r>
    </w:p>
    <w:p w14:paraId="4FB40FAA" w14:textId="1E06CD10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60354D">
        <w:t>Services</w:t>
      </w:r>
    </w:p>
    <w:p w14:paraId="49C9DC53" w14:textId="4114DD2F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60354D" w:rsidRPr="0060354D">
        <w:t>$1,000.00</w:t>
      </w:r>
    </w:p>
    <w:p w14:paraId="601647BF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51CB644B" w14:textId="6A439369" w:rsidR="00C820C0" w:rsidRPr="00C14760" w:rsidRDefault="00C820C0" w:rsidP="00C820C0">
      <w:pPr>
        <w:numPr>
          <w:ilvl w:val="0"/>
          <w:numId w:val="3"/>
        </w:numPr>
        <w:contextualSpacing/>
      </w:pPr>
      <w:r w:rsidRPr="00C14760">
        <w:t xml:space="preserve">App No. </w:t>
      </w:r>
      <w:r w:rsidR="0060354D" w:rsidRPr="0060354D">
        <w:t>152926</w:t>
      </w:r>
      <w:r w:rsidRPr="00C14760">
        <w:t xml:space="preserve">- </w:t>
      </w:r>
      <w:r w:rsidR="0060354D" w:rsidRPr="005125CA">
        <w:rPr>
          <w:b/>
          <w:bCs/>
        </w:rPr>
        <w:t>Association for Information Systems</w:t>
      </w:r>
    </w:p>
    <w:p w14:paraId="02D37F65" w14:textId="60F21B42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5125CA">
        <w:t>General fund</w:t>
      </w:r>
    </w:p>
    <w:p w14:paraId="06CAF99F" w14:textId="247F4806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60354D" w:rsidRPr="0060354D">
        <w:t>Incomplete application - description left blank and supporting documentation and item description covers no information about what items are being requested. RSO's cannot request for a general fund.</w:t>
      </w:r>
    </w:p>
    <w:p w14:paraId="33D6F785" w14:textId="3FA0AE64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60354D">
        <w:t>Services</w:t>
      </w:r>
    </w:p>
    <w:p w14:paraId="58E280F9" w14:textId="16CA54C9" w:rsidR="00C820C0" w:rsidRPr="00C1476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60354D" w:rsidRPr="0060354D">
        <w:t>$999.99</w:t>
      </w:r>
    </w:p>
    <w:p w14:paraId="047AAEFC" w14:textId="77777777" w:rsidR="00C820C0" w:rsidRDefault="00C820C0" w:rsidP="00C820C0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7CC1D453" w14:textId="14B676CB" w:rsidR="0060354D" w:rsidRPr="00C14760" w:rsidRDefault="0060354D" w:rsidP="0060354D">
      <w:pPr>
        <w:numPr>
          <w:ilvl w:val="0"/>
          <w:numId w:val="3"/>
        </w:numPr>
        <w:contextualSpacing/>
      </w:pPr>
      <w:r w:rsidRPr="00C14760">
        <w:t xml:space="preserve">App No. </w:t>
      </w:r>
      <w:r w:rsidR="00F35DCB" w:rsidRPr="00F35DCB">
        <w:t>152862</w:t>
      </w:r>
      <w:r w:rsidRPr="00C14760">
        <w:t xml:space="preserve">- </w:t>
      </w:r>
      <w:r w:rsidR="00F35DCB" w:rsidRPr="00DF34D3">
        <w:rPr>
          <w:b/>
          <w:bCs/>
        </w:rPr>
        <w:t xml:space="preserve">Bollywood </w:t>
      </w:r>
      <w:proofErr w:type="spellStart"/>
      <w:r w:rsidR="00F35DCB" w:rsidRPr="00DF34D3">
        <w:rPr>
          <w:b/>
          <w:bCs/>
        </w:rPr>
        <w:t>Dhamaka</w:t>
      </w:r>
      <w:proofErr w:type="spellEnd"/>
    </w:p>
    <w:p w14:paraId="32FB5E7A" w14:textId="22479672" w:rsidR="0060354D" w:rsidRPr="00C14760" w:rsidRDefault="0060354D" w:rsidP="0060354D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DF34D3">
        <w:t>Costumes for Bollywood Night</w:t>
      </w:r>
    </w:p>
    <w:p w14:paraId="70643E91" w14:textId="54C0380A" w:rsidR="0060354D" w:rsidRPr="00C14760" w:rsidRDefault="0060354D" w:rsidP="0060354D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B76EB7" w:rsidRPr="00B76EB7">
        <w:t>Roster does not list Secretary, Vice President, or Membership director which violates SORF funding standards.</w:t>
      </w:r>
    </w:p>
    <w:p w14:paraId="50C12F1F" w14:textId="757FD899" w:rsidR="0060354D" w:rsidRPr="00C14760" w:rsidRDefault="0060354D" w:rsidP="0060354D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F35DCB">
        <w:t>Programs</w:t>
      </w:r>
    </w:p>
    <w:p w14:paraId="1E398836" w14:textId="325F3F9B" w:rsidR="0060354D" w:rsidRPr="00C14760" w:rsidRDefault="0060354D" w:rsidP="0060354D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F35DCB" w:rsidRPr="00F35DCB">
        <w:t>$1,008.00</w:t>
      </w:r>
    </w:p>
    <w:p w14:paraId="202B5231" w14:textId="77777777" w:rsidR="0060354D" w:rsidRDefault="0060354D" w:rsidP="0060354D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0803A363" w14:textId="3D710678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B76EB7" w:rsidRPr="00B76EB7">
        <w:t>152851</w:t>
      </w:r>
      <w:r w:rsidRPr="00C14760">
        <w:t xml:space="preserve">- </w:t>
      </w:r>
      <w:r w:rsidR="00B76EB7" w:rsidRPr="00093D5D">
        <w:rPr>
          <w:b/>
          <w:bCs/>
        </w:rPr>
        <w:t>Engineers Without Borders, UIUC Chapter</w:t>
      </w:r>
    </w:p>
    <w:p w14:paraId="0E9FC577" w14:textId="434B6926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093D5D">
        <w:t>General fund</w:t>
      </w:r>
    </w:p>
    <w:p w14:paraId="2267180F" w14:textId="2CE07399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B76EB7" w:rsidRPr="00B76EB7">
        <w:t>Treasurer did not accept terms and conditions at time application was submitted. Violates SORF funding standards.</w:t>
      </w:r>
    </w:p>
    <w:p w14:paraId="6812C945" w14:textId="56A399C9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B76EB7">
        <w:t>Programs</w:t>
      </w:r>
    </w:p>
    <w:p w14:paraId="33C04365" w14:textId="6AF45B36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B76EB7" w:rsidRPr="00B76EB7">
        <w:t>$980.00</w:t>
      </w:r>
    </w:p>
    <w:p w14:paraId="71E63FAC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29259C5A" w14:textId="2B76DEBA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B76EB7" w:rsidRPr="00B76EB7">
        <w:t>153016</w:t>
      </w:r>
      <w:r w:rsidRPr="00C14760">
        <w:t xml:space="preserve">- </w:t>
      </w:r>
      <w:r w:rsidR="00B76EB7" w:rsidRPr="001B2F86">
        <w:rPr>
          <w:b/>
          <w:bCs/>
        </w:rPr>
        <w:t>Illini Statistics Club</w:t>
      </w:r>
    </w:p>
    <w:p w14:paraId="22EBEDB5" w14:textId="04FE56CC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1B2F86">
        <w:t xml:space="preserve">Food, merch, ads, and travel expenses for </w:t>
      </w:r>
      <w:proofErr w:type="spellStart"/>
      <w:r w:rsidR="001B2F86">
        <w:t>Datathon</w:t>
      </w:r>
      <w:proofErr w:type="spellEnd"/>
    </w:p>
    <w:p w14:paraId="500AF765" w14:textId="63CF6473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B76EB7" w:rsidRPr="00B76EB7">
        <w:t>President is also listed as Treasurer on roster. Violates SORF funding standards.</w:t>
      </w:r>
    </w:p>
    <w:p w14:paraId="4FC1B1D6" w14:textId="0990A5E0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B76EB7">
        <w:t>Programs</w:t>
      </w:r>
    </w:p>
    <w:p w14:paraId="54D037E8" w14:textId="62097981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B76EB7" w:rsidRPr="00B76EB7">
        <w:t>$9,750.00</w:t>
      </w:r>
    </w:p>
    <w:p w14:paraId="52FD9EF7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66C841D8" w14:textId="294775A5" w:rsidR="00F35DCB" w:rsidRPr="00F17085" w:rsidRDefault="00F35DCB" w:rsidP="00F35DCB">
      <w:pPr>
        <w:numPr>
          <w:ilvl w:val="0"/>
          <w:numId w:val="3"/>
        </w:numPr>
        <w:contextualSpacing/>
        <w:rPr>
          <w:b/>
          <w:bCs/>
        </w:rPr>
      </w:pPr>
      <w:r w:rsidRPr="00C14760">
        <w:t xml:space="preserve">App No. </w:t>
      </w:r>
      <w:r w:rsidR="00B76EB7" w:rsidRPr="00B76EB7">
        <w:t>152984</w:t>
      </w:r>
      <w:r w:rsidRPr="00C14760">
        <w:t xml:space="preserve">- </w:t>
      </w:r>
      <w:r w:rsidR="00B76EB7" w:rsidRPr="00F17085">
        <w:rPr>
          <w:b/>
          <w:bCs/>
        </w:rPr>
        <w:t>Cross the Ocean Ensemble</w:t>
      </w:r>
    </w:p>
    <w:p w14:paraId="2B92ECB0" w14:textId="1C3A33D0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lastRenderedPageBreak/>
        <w:t>Description</w:t>
      </w:r>
      <w:r w:rsidRPr="00C14760">
        <w:t xml:space="preserve">: </w:t>
      </w:r>
      <w:r w:rsidR="00F17085" w:rsidRPr="00F17085">
        <w:t>The fund would be utilized to invite artists, concert production, marketing fee, arranger's fee, purchased items, venue, dramaturgy consulting, and relative expenses.</w:t>
      </w:r>
    </w:p>
    <w:p w14:paraId="3E8EE106" w14:textId="268D41D1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B76EB7" w:rsidRPr="00B76EB7">
        <w:t>Treasurer has not attended treasurer's workshop. Violates SORF funding standards.</w:t>
      </w:r>
    </w:p>
    <w:p w14:paraId="0A5B68CB" w14:textId="726030DB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B76EB7">
        <w:t>Programs</w:t>
      </w:r>
    </w:p>
    <w:p w14:paraId="6FCFDD67" w14:textId="634B43C4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B76EB7" w:rsidRPr="00B76EB7">
        <w:t>$1,942.79</w:t>
      </w:r>
    </w:p>
    <w:p w14:paraId="146DB853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5044FE06" w14:textId="3B3897E2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B76EB7" w:rsidRPr="00B76EB7">
        <w:t>151784</w:t>
      </w:r>
      <w:r w:rsidRPr="00C14760">
        <w:t xml:space="preserve">- </w:t>
      </w:r>
      <w:r w:rsidR="00B76EB7" w:rsidRPr="00C94128">
        <w:rPr>
          <w:b/>
          <w:bCs/>
        </w:rPr>
        <w:t>Udaan</w:t>
      </w:r>
    </w:p>
    <w:p w14:paraId="01D21D07" w14:textId="3C430061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C94128">
        <w:t xml:space="preserve">Theater rental </w:t>
      </w:r>
    </w:p>
    <w:p w14:paraId="74B037C8" w14:textId="51074CCF" w:rsidR="00F35DCB" w:rsidRPr="00C14760" w:rsidRDefault="00F35DCB" w:rsidP="00F35DCB">
      <w:pPr>
        <w:numPr>
          <w:ilvl w:val="1"/>
          <w:numId w:val="3"/>
        </w:numPr>
        <w:contextualSpacing/>
      </w:pPr>
      <w:r w:rsidRPr="0B534D95">
        <w:rPr>
          <w:i/>
          <w:iCs/>
        </w:rPr>
        <w:t>Reviewer’s notes</w:t>
      </w:r>
      <w:r>
        <w:t>: Application was not submitted by the Treasurer</w:t>
      </w:r>
      <w:r w:rsidR="00B76EB7">
        <w:t>.</w:t>
      </w:r>
    </w:p>
    <w:p w14:paraId="2758F43D" w14:textId="0C405EB4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B76EB7">
        <w:t>Programs</w:t>
      </w:r>
    </w:p>
    <w:p w14:paraId="1A9E8707" w14:textId="0DD7695D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B76EB7" w:rsidRPr="00B76EB7">
        <w:t>$7,899.00</w:t>
      </w:r>
    </w:p>
    <w:p w14:paraId="4EAEDA3B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24F6D63D" w14:textId="7C849B8D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B76EB7" w:rsidRPr="00B76EB7">
        <w:t>151741</w:t>
      </w:r>
      <w:r w:rsidRPr="00C14760">
        <w:t xml:space="preserve">- </w:t>
      </w:r>
      <w:r w:rsidR="00B76EB7" w:rsidRPr="008C6462">
        <w:rPr>
          <w:b/>
          <w:bCs/>
        </w:rPr>
        <w:t>Malaysian Student Association</w:t>
      </w:r>
    </w:p>
    <w:p w14:paraId="2C859C9B" w14:textId="5D17DFBD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8C6462">
        <w:t xml:space="preserve">Board game nights </w:t>
      </w:r>
    </w:p>
    <w:p w14:paraId="1CD5B3DD" w14:textId="75E7CB22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B76EB7" w:rsidRPr="00B76EB7">
        <w:t>Co-secretaries listed on roster. Violates SORF funding standards.</w:t>
      </w:r>
    </w:p>
    <w:p w14:paraId="4D61D8AF" w14:textId="3798EE13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B76EB7">
        <w:t>Programs</w:t>
      </w:r>
    </w:p>
    <w:p w14:paraId="3DC2A2A4" w14:textId="12B6A4B8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B76EB7" w:rsidRPr="00B76EB7">
        <w:t>$1,313.07</w:t>
      </w:r>
    </w:p>
    <w:p w14:paraId="6EE64B16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13DB7F36" w14:textId="7681FBAC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B76EB7" w:rsidRPr="00B76EB7">
        <w:t>151740</w:t>
      </w:r>
      <w:r w:rsidRPr="00C14760">
        <w:t xml:space="preserve">- </w:t>
      </w:r>
      <w:r w:rsidR="00B76EB7" w:rsidRPr="008C6462">
        <w:rPr>
          <w:b/>
          <w:bCs/>
        </w:rPr>
        <w:t>Malaysian Student Association</w:t>
      </w:r>
    </w:p>
    <w:p w14:paraId="66ABE39A" w14:textId="27E26498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8C6462">
        <w:t>Cultural events and supplies needed to host them</w:t>
      </w:r>
    </w:p>
    <w:p w14:paraId="6B47727E" w14:textId="482FA8DA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B76EB7" w:rsidRPr="00B76EB7">
        <w:t>Co-secretaries listed on roster. Violates SORF funding standards.</w:t>
      </w:r>
    </w:p>
    <w:p w14:paraId="2F004D07" w14:textId="1C464A75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B76EB7">
        <w:t>Programs</w:t>
      </w:r>
    </w:p>
    <w:p w14:paraId="3997C5C2" w14:textId="7012A95E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B76EB7" w:rsidRPr="00B76EB7">
        <w:t>$999.16</w:t>
      </w:r>
    </w:p>
    <w:p w14:paraId="0E8A7082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700AD436" w14:textId="5FA63BA2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B76EB7" w:rsidRPr="00B76EB7">
        <w:t>152632</w:t>
      </w:r>
      <w:r w:rsidRPr="00C14760">
        <w:t xml:space="preserve">- </w:t>
      </w:r>
      <w:r w:rsidR="00B76EB7" w:rsidRPr="00257179">
        <w:rPr>
          <w:b/>
          <w:bCs/>
        </w:rPr>
        <w:t>Production Medicine Club</w:t>
      </w:r>
    </w:p>
    <w:p w14:paraId="6A7C032A" w14:textId="7E03134A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257179">
        <w:t xml:space="preserve">Travel expenses for bovine conferences </w:t>
      </w:r>
    </w:p>
    <w:p w14:paraId="329263A9" w14:textId="7A26BB37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B76EB7" w:rsidRPr="00B76EB7">
        <w:t>Treasurer has not accepted terms and conditions. Violates SORF funding standards.</w:t>
      </w:r>
    </w:p>
    <w:p w14:paraId="35061879" w14:textId="68F73DB4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B76EB7">
        <w:t>Programs</w:t>
      </w:r>
    </w:p>
    <w:p w14:paraId="45E597C6" w14:textId="254F82D0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B76EB7" w:rsidRPr="00B76EB7">
        <w:t>$4,320.00</w:t>
      </w:r>
    </w:p>
    <w:p w14:paraId="13FC5B27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5341A0F0" w14:textId="73DD65B8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B76EB7" w:rsidRPr="00B76EB7">
        <w:t>150010</w:t>
      </w:r>
      <w:r w:rsidRPr="00C14760">
        <w:t xml:space="preserve">- </w:t>
      </w:r>
      <w:r w:rsidR="00B76EB7" w:rsidRPr="008E439A">
        <w:rPr>
          <w:b/>
          <w:bCs/>
        </w:rPr>
        <w:t>Suits and Pantsuits</w:t>
      </w:r>
    </w:p>
    <w:p w14:paraId="17C7F2C1" w14:textId="01D493A0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8E439A">
        <w:t xml:space="preserve">Supplies for a gala </w:t>
      </w:r>
    </w:p>
    <w:p w14:paraId="6CB8883D" w14:textId="0046530B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B76EB7" w:rsidRPr="00B76EB7">
        <w:t>Treasure</w:t>
      </w:r>
      <w:r w:rsidR="00B76EB7">
        <w:t>r</w:t>
      </w:r>
      <w:r w:rsidR="00B76EB7" w:rsidRPr="00B76EB7">
        <w:t xml:space="preserve"> did not attend workshop</w:t>
      </w:r>
    </w:p>
    <w:p w14:paraId="7E4F79DA" w14:textId="68AC4C70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B76EB7">
        <w:t>Programs</w:t>
      </w:r>
    </w:p>
    <w:p w14:paraId="4A029D66" w14:textId="47AB9149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B76EB7" w:rsidRPr="00B76EB7">
        <w:t>$8,453.50</w:t>
      </w:r>
    </w:p>
    <w:p w14:paraId="615D3FF9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516C1F34" w14:textId="3220C395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B76EB7" w:rsidRPr="00B76EB7">
        <w:t>151928</w:t>
      </w:r>
      <w:r w:rsidRPr="00C14760">
        <w:t xml:space="preserve">- </w:t>
      </w:r>
      <w:r w:rsidR="00B76EB7" w:rsidRPr="004D4038">
        <w:rPr>
          <w:b/>
          <w:bCs/>
        </w:rPr>
        <w:t>Society for Theriogenology, Illinois Student Chapter</w:t>
      </w:r>
    </w:p>
    <w:p w14:paraId="3BF5EF5F" w14:textId="25B0B19E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4D4038">
        <w:t xml:space="preserve">Travel expenses for conference </w:t>
      </w:r>
    </w:p>
    <w:p w14:paraId="64ECF56A" w14:textId="2DE9F074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B76EB7">
        <w:t>T</w:t>
      </w:r>
      <w:r w:rsidR="00B76EB7" w:rsidRPr="00B76EB7">
        <w:t>reasurer has not accepted terms and conditions. Violates SORF funding standards.</w:t>
      </w:r>
    </w:p>
    <w:p w14:paraId="718FBE8B" w14:textId="2DC7869E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1E737F">
        <w:t>Programs</w:t>
      </w:r>
    </w:p>
    <w:p w14:paraId="328DCEF0" w14:textId="79C1D160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lastRenderedPageBreak/>
        <w:t>Amount Requested</w:t>
      </w:r>
      <w:r w:rsidRPr="00C14760">
        <w:t>:</w:t>
      </w:r>
      <w:r w:rsidRPr="00C820C0">
        <w:t xml:space="preserve"> </w:t>
      </w:r>
      <w:r w:rsidR="00B76EB7" w:rsidRPr="00B76EB7">
        <w:t>$2,000.00</w:t>
      </w:r>
    </w:p>
    <w:p w14:paraId="05488B28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4B0F3953" w14:textId="489E71B7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1E737F" w:rsidRPr="001E737F">
        <w:t>152722</w:t>
      </w:r>
      <w:r w:rsidRPr="00C14760">
        <w:t xml:space="preserve">- </w:t>
      </w:r>
      <w:r w:rsidR="001E737F" w:rsidRPr="00CB0320">
        <w:rPr>
          <w:b/>
          <w:bCs/>
        </w:rPr>
        <w:t>Cricket Club of Illinois</w:t>
      </w:r>
    </w:p>
    <w:p w14:paraId="2216FD0C" w14:textId="3C83BE4C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CB0320">
        <w:t>Registration fees</w:t>
      </w:r>
    </w:p>
    <w:p w14:paraId="66F66B4E" w14:textId="50E41FB2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1E737F" w:rsidRPr="001E737F">
        <w:t>Co-presidents listed on roster. One of the co-presidents is also listed as the VP. Violates SORF funding standards.</w:t>
      </w:r>
    </w:p>
    <w:p w14:paraId="167F8726" w14:textId="3D3BE077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1E737F">
        <w:t>Projects</w:t>
      </w:r>
    </w:p>
    <w:p w14:paraId="3570814A" w14:textId="1192D8FE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1E737F" w:rsidRPr="001E737F">
        <w:t>$1,800.00</w:t>
      </w:r>
    </w:p>
    <w:p w14:paraId="381CCE79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4429C296" w14:textId="6FCE789E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1E737F" w:rsidRPr="001E737F">
        <w:t>153000</w:t>
      </w:r>
      <w:r w:rsidRPr="00C14760">
        <w:t xml:space="preserve">- </w:t>
      </w:r>
      <w:r w:rsidR="001E737F" w:rsidRPr="00CB0320">
        <w:rPr>
          <w:b/>
          <w:bCs/>
        </w:rPr>
        <w:t>Illini Statistics Club</w:t>
      </w:r>
    </w:p>
    <w:p w14:paraId="111ACB0A" w14:textId="2C8E82C5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CB0320">
        <w:t>General fund</w:t>
      </w:r>
    </w:p>
    <w:p w14:paraId="4BEBEA3E" w14:textId="1E54D67E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1E737F" w:rsidRPr="001E737F">
        <w:t>President and treasurer listed as same person on roster.</w:t>
      </w:r>
    </w:p>
    <w:p w14:paraId="34861B6D" w14:textId="3C3DB638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1E737F">
        <w:t>Services</w:t>
      </w:r>
    </w:p>
    <w:p w14:paraId="17D6E257" w14:textId="14761928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1E737F" w:rsidRPr="001E737F">
        <w:t>$10,000.00</w:t>
      </w:r>
    </w:p>
    <w:p w14:paraId="29B5F0DC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43E5E5D0" w14:textId="6B2BD43A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1E737F" w:rsidRPr="001E737F">
        <w:t>152959</w:t>
      </w:r>
      <w:r w:rsidRPr="00C14760">
        <w:t xml:space="preserve">- </w:t>
      </w:r>
      <w:r w:rsidR="001E737F" w:rsidRPr="00306283">
        <w:rPr>
          <w:b/>
          <w:bCs/>
        </w:rPr>
        <w:t>Illinois Synchronized Skating</w:t>
      </w:r>
    </w:p>
    <w:p w14:paraId="65AE37C0" w14:textId="3C883055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306283">
        <w:t>Fees related to skating competition</w:t>
      </w:r>
    </w:p>
    <w:p w14:paraId="679D9CC3" w14:textId="1F48F8EE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1E737F" w:rsidRPr="001E737F">
        <w:t>Co-secretaries listed on roster. Violates SORF funding standards.</w:t>
      </w:r>
    </w:p>
    <w:p w14:paraId="2493C0C7" w14:textId="0C479DCA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1E737F">
        <w:t>Services</w:t>
      </w:r>
    </w:p>
    <w:p w14:paraId="53576743" w14:textId="77C0A9EB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1E737F" w:rsidRPr="001E737F">
        <w:t>$5,873.00</w:t>
      </w:r>
    </w:p>
    <w:p w14:paraId="5B214E6E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27CAAAAE" w14:textId="0AC37232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1E737F" w:rsidRPr="001E737F">
        <w:t>152934</w:t>
      </w:r>
      <w:r w:rsidRPr="00C14760">
        <w:t xml:space="preserve">- </w:t>
      </w:r>
      <w:r w:rsidR="001E737F" w:rsidRPr="00A15E77">
        <w:rPr>
          <w:b/>
          <w:bCs/>
        </w:rPr>
        <w:t>Illinois Sailing</w:t>
      </w:r>
    </w:p>
    <w:p w14:paraId="25028B16" w14:textId="241793DA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A15E77">
        <w:t xml:space="preserve">Funding for equipment upgrades </w:t>
      </w:r>
    </w:p>
    <w:p w14:paraId="6D9E9578" w14:textId="3907A803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1E737F" w:rsidRPr="001E737F">
        <w:t>Co-treasurers listed on roster.</w:t>
      </w:r>
    </w:p>
    <w:p w14:paraId="77D90B8F" w14:textId="54898F69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1E737F">
        <w:t>Services</w:t>
      </w:r>
    </w:p>
    <w:p w14:paraId="5C9D6D9A" w14:textId="4C4E0E43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1E737F" w:rsidRPr="001E737F">
        <w:t>$9,219.84</w:t>
      </w:r>
    </w:p>
    <w:p w14:paraId="1E828224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0FC766B6" w14:textId="567B2236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1E737F" w:rsidRPr="001E737F">
        <w:t>150126</w:t>
      </w:r>
      <w:r w:rsidRPr="00C14760">
        <w:t xml:space="preserve">- </w:t>
      </w:r>
      <w:r w:rsidR="001E737F" w:rsidRPr="008C13D4">
        <w:rPr>
          <w:b/>
          <w:bCs/>
        </w:rPr>
        <w:t>Cosplay Design League</w:t>
      </w:r>
    </w:p>
    <w:p w14:paraId="6FBC2077" w14:textId="2D99B42E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8C13D4">
        <w:t xml:space="preserve">Supplies for costume design </w:t>
      </w:r>
    </w:p>
    <w:p w14:paraId="1F3678F5" w14:textId="66E02540" w:rsidR="00F35DCB" w:rsidRPr="00C14760" w:rsidRDefault="00F35DCB" w:rsidP="00F35DCB">
      <w:pPr>
        <w:numPr>
          <w:ilvl w:val="1"/>
          <w:numId w:val="3"/>
        </w:numPr>
        <w:contextualSpacing/>
      </w:pPr>
      <w:r w:rsidRPr="0B534D95">
        <w:rPr>
          <w:i/>
          <w:iCs/>
        </w:rPr>
        <w:t>Reviewer’s notes</w:t>
      </w:r>
      <w:r>
        <w:t>: Application was submitted by the President</w:t>
      </w:r>
      <w:r w:rsidR="001E737F">
        <w:t>.</w:t>
      </w:r>
    </w:p>
    <w:p w14:paraId="07CB0F12" w14:textId="2EF21AF1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1E737F">
        <w:t>Services</w:t>
      </w:r>
    </w:p>
    <w:p w14:paraId="140DE4A2" w14:textId="396355F9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1E737F" w:rsidRPr="001E737F">
        <w:t>$3,321.04</w:t>
      </w:r>
    </w:p>
    <w:p w14:paraId="7408CC14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108A0212" w14:textId="78A016F1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 xml:space="preserve">App No. </w:t>
      </w:r>
      <w:r w:rsidR="001E737F" w:rsidRPr="001E737F">
        <w:t>152446</w:t>
      </w:r>
      <w:r w:rsidRPr="00C14760">
        <w:t xml:space="preserve">- </w:t>
      </w:r>
      <w:r w:rsidR="001E737F" w:rsidRPr="00E5414E">
        <w:rPr>
          <w:b/>
          <w:bCs/>
        </w:rPr>
        <w:t>Brain Matters</w:t>
      </w:r>
    </w:p>
    <w:p w14:paraId="197E281C" w14:textId="04CF618A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E5414E">
        <w:t>General fund</w:t>
      </w:r>
    </w:p>
    <w:p w14:paraId="17D57D29" w14:textId="05D7D517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1E737F" w:rsidRPr="001E737F">
        <w:t>Missing V</w:t>
      </w:r>
      <w:r w:rsidR="008C13D4">
        <w:t xml:space="preserve">ice </w:t>
      </w:r>
      <w:r w:rsidR="001E737F" w:rsidRPr="001E737F">
        <w:t>P</w:t>
      </w:r>
      <w:r w:rsidR="008C13D4">
        <w:t>resident</w:t>
      </w:r>
      <w:r w:rsidR="001E737F" w:rsidRPr="001E737F">
        <w:t>, M</w:t>
      </w:r>
      <w:r w:rsidR="008C13D4">
        <w:t xml:space="preserve">embership </w:t>
      </w:r>
      <w:r w:rsidR="001E737F" w:rsidRPr="001E737F">
        <w:t>D</w:t>
      </w:r>
      <w:r w:rsidR="008C13D4">
        <w:t>irector</w:t>
      </w:r>
      <w:r w:rsidR="001E737F" w:rsidRPr="001E737F">
        <w:t>,</w:t>
      </w:r>
      <w:r w:rsidR="008C13D4">
        <w:t xml:space="preserve"> and</w:t>
      </w:r>
      <w:r w:rsidR="001E737F" w:rsidRPr="001E737F">
        <w:t xml:space="preserve"> S</w:t>
      </w:r>
      <w:r w:rsidR="008C13D4">
        <w:t>ecretary</w:t>
      </w:r>
      <w:r w:rsidR="001E737F" w:rsidRPr="001E737F">
        <w:t xml:space="preserve"> on roster</w:t>
      </w:r>
    </w:p>
    <w:p w14:paraId="742F5034" w14:textId="7EF4BE4E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1E737F">
        <w:t>Services</w:t>
      </w:r>
    </w:p>
    <w:p w14:paraId="5624D193" w14:textId="4975A5BE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1E737F" w:rsidRPr="001E737F">
        <w:t>$576.25</w:t>
      </w:r>
    </w:p>
    <w:p w14:paraId="5D88E9D0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Allocated</w:t>
      </w:r>
      <w:r w:rsidRPr="00C14760">
        <w:t xml:space="preserve">: </w:t>
      </w:r>
      <w:r>
        <w:t>$0.00</w:t>
      </w:r>
    </w:p>
    <w:p w14:paraId="687EC29A" w14:textId="5F48B431" w:rsidR="00F35DCB" w:rsidRPr="00C14760" w:rsidRDefault="00F35DCB" w:rsidP="00F35DCB">
      <w:pPr>
        <w:numPr>
          <w:ilvl w:val="0"/>
          <w:numId w:val="3"/>
        </w:numPr>
        <w:contextualSpacing/>
      </w:pPr>
      <w:r w:rsidRPr="00C14760">
        <w:t>App No.</w:t>
      </w:r>
      <w:r w:rsidR="001E737F" w:rsidRPr="001E737F">
        <w:t xml:space="preserve"> 152360</w:t>
      </w:r>
      <w:r w:rsidRPr="00C14760">
        <w:t>-</w:t>
      </w:r>
      <w:r w:rsidR="001E737F" w:rsidRPr="001E737F">
        <w:t xml:space="preserve"> </w:t>
      </w:r>
      <w:r w:rsidR="001E737F" w:rsidRPr="00345CEF">
        <w:rPr>
          <w:b/>
          <w:bCs/>
        </w:rPr>
        <w:t>Suits and Pantsuits</w:t>
      </w:r>
      <w:r w:rsidRPr="00C14760">
        <w:t xml:space="preserve"> </w:t>
      </w:r>
    </w:p>
    <w:p w14:paraId="61FC7951" w14:textId="1EFE9BFF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Description</w:t>
      </w:r>
      <w:r w:rsidRPr="00C14760">
        <w:t xml:space="preserve">: </w:t>
      </w:r>
      <w:r w:rsidR="00345CEF">
        <w:t>General fund</w:t>
      </w:r>
    </w:p>
    <w:p w14:paraId="2DC6FD6E" w14:textId="4AECBE84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Reviewer’s notes</w:t>
      </w:r>
      <w:r w:rsidRPr="00C14760">
        <w:t xml:space="preserve">: </w:t>
      </w:r>
      <w:r w:rsidR="001E737F">
        <w:t>T</w:t>
      </w:r>
      <w:r w:rsidR="001E737F" w:rsidRPr="001E737F">
        <w:t>reasurer did not attend workshop</w:t>
      </w:r>
    </w:p>
    <w:p w14:paraId="45F5391B" w14:textId="04464622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Funding type</w:t>
      </w:r>
      <w:r w:rsidRPr="00C14760">
        <w:t xml:space="preserve">: </w:t>
      </w:r>
      <w:r w:rsidR="001E737F">
        <w:t>Services</w:t>
      </w:r>
    </w:p>
    <w:p w14:paraId="6B9C99F9" w14:textId="04775A8F" w:rsidR="00F35DCB" w:rsidRPr="00C14760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t>Amount Requested</w:t>
      </w:r>
      <w:r w:rsidRPr="00C14760">
        <w:t>:</w:t>
      </w:r>
      <w:r w:rsidRPr="00C820C0">
        <w:t xml:space="preserve"> </w:t>
      </w:r>
      <w:r w:rsidR="001E737F" w:rsidRPr="001E737F">
        <w:t>$1,000.00</w:t>
      </w:r>
    </w:p>
    <w:p w14:paraId="71CBC523" w14:textId="77777777" w:rsidR="00F35DCB" w:rsidRDefault="00F35DCB" w:rsidP="00F35DCB">
      <w:pPr>
        <w:numPr>
          <w:ilvl w:val="1"/>
          <w:numId w:val="3"/>
        </w:numPr>
        <w:contextualSpacing/>
      </w:pPr>
      <w:r w:rsidRPr="00C14760">
        <w:rPr>
          <w:i/>
          <w:iCs/>
        </w:rPr>
        <w:lastRenderedPageBreak/>
        <w:t>Amount Allocated</w:t>
      </w:r>
      <w:r w:rsidRPr="00C14760">
        <w:t xml:space="preserve">: </w:t>
      </w:r>
      <w:r>
        <w:t>$0.00</w:t>
      </w:r>
    </w:p>
    <w:p w14:paraId="60C3CE3E" w14:textId="012E56B1" w:rsidR="00CA1363" w:rsidRDefault="00F35DCB" w:rsidP="00CA1363">
      <w:pPr>
        <w:numPr>
          <w:ilvl w:val="1"/>
          <w:numId w:val="3"/>
        </w:numPr>
        <w:contextualSpacing/>
      </w:pPr>
      <w:r w:rsidRPr="00C14760">
        <w:rPr>
          <w:i/>
          <w:iCs/>
        </w:rPr>
        <w:t>Allocated</w:t>
      </w:r>
      <w:r w:rsidRPr="00C14760">
        <w:t xml:space="preserve">: </w:t>
      </w:r>
      <w:r>
        <w:t>$0.00</w:t>
      </w:r>
    </w:p>
    <w:p w14:paraId="2CE9D9C9" w14:textId="3889BCA9" w:rsidR="03D44C2E" w:rsidRDefault="03D44C2E" w:rsidP="7B39E7E7">
      <w:pPr>
        <w:numPr>
          <w:ilvl w:val="0"/>
          <w:numId w:val="3"/>
        </w:numPr>
        <w:contextualSpacing/>
      </w:pPr>
      <w:r>
        <w:t xml:space="preserve">App No. </w:t>
      </w:r>
      <w:r w:rsidR="787211C9">
        <w:t>153024</w:t>
      </w:r>
      <w:r>
        <w:t xml:space="preserve">- </w:t>
      </w:r>
      <w:r w:rsidR="787211C9" w:rsidRPr="7B39E7E7">
        <w:rPr>
          <w:b/>
          <w:bCs/>
        </w:rPr>
        <w:t>Design Movement</w:t>
      </w:r>
    </w:p>
    <w:p w14:paraId="3589D443" w14:textId="7F6E9732" w:rsidR="03D44C2E" w:rsidRDefault="03D44C2E" w:rsidP="7B39E7E7">
      <w:pPr>
        <w:numPr>
          <w:ilvl w:val="1"/>
          <w:numId w:val="3"/>
        </w:numPr>
        <w:contextualSpacing/>
      </w:pPr>
      <w:r w:rsidRPr="7B39E7E7">
        <w:rPr>
          <w:i/>
          <w:iCs/>
        </w:rPr>
        <w:t>Description</w:t>
      </w:r>
      <w:r>
        <w:t xml:space="preserve">: </w:t>
      </w:r>
      <w:r w:rsidR="75AE4288">
        <w:t>Drinks for quad day</w:t>
      </w:r>
    </w:p>
    <w:p w14:paraId="0EC8B58C" w14:textId="6E12CCEB" w:rsidR="03D44C2E" w:rsidRDefault="03D44C2E" w:rsidP="7B39E7E7">
      <w:pPr>
        <w:numPr>
          <w:ilvl w:val="1"/>
          <w:numId w:val="3"/>
        </w:numPr>
        <w:contextualSpacing/>
      </w:pPr>
      <w:r w:rsidRPr="78F651B3">
        <w:rPr>
          <w:i/>
          <w:iCs/>
        </w:rPr>
        <w:t>Reviewer’s notes</w:t>
      </w:r>
      <w:r>
        <w:t>: Expenses for Quad Day</w:t>
      </w:r>
    </w:p>
    <w:p w14:paraId="1A08020E" w14:textId="01D2C47A" w:rsidR="03D44C2E" w:rsidRDefault="03D44C2E" w:rsidP="7B39E7E7">
      <w:pPr>
        <w:numPr>
          <w:ilvl w:val="1"/>
          <w:numId w:val="3"/>
        </w:numPr>
        <w:contextualSpacing/>
      </w:pPr>
      <w:r w:rsidRPr="7B39E7E7">
        <w:rPr>
          <w:i/>
          <w:iCs/>
        </w:rPr>
        <w:t>Funding type</w:t>
      </w:r>
      <w:r>
        <w:t xml:space="preserve">: </w:t>
      </w:r>
      <w:r w:rsidR="787211C9">
        <w:t>Programs</w:t>
      </w:r>
    </w:p>
    <w:p w14:paraId="4555FC2C" w14:textId="29589F0A" w:rsidR="03D44C2E" w:rsidRDefault="03D44C2E" w:rsidP="7B39E7E7">
      <w:pPr>
        <w:numPr>
          <w:ilvl w:val="1"/>
          <w:numId w:val="3"/>
        </w:numPr>
        <w:contextualSpacing/>
      </w:pPr>
      <w:r w:rsidRPr="7B39E7E7">
        <w:rPr>
          <w:i/>
          <w:iCs/>
        </w:rPr>
        <w:t>Amount Requested</w:t>
      </w:r>
      <w:r>
        <w:t xml:space="preserve">: </w:t>
      </w:r>
      <w:r w:rsidR="787211C9">
        <w:t>$70.00</w:t>
      </w:r>
    </w:p>
    <w:p w14:paraId="5065275F" w14:textId="30A6A944" w:rsidR="03D44C2E" w:rsidRDefault="03D44C2E" w:rsidP="7B39E7E7">
      <w:pPr>
        <w:numPr>
          <w:ilvl w:val="1"/>
          <w:numId w:val="3"/>
        </w:numPr>
        <w:contextualSpacing/>
      </w:pPr>
      <w:r w:rsidRPr="7B39E7E7">
        <w:rPr>
          <w:i/>
          <w:iCs/>
        </w:rPr>
        <w:t>Amount Allocated</w:t>
      </w:r>
      <w:r>
        <w:t xml:space="preserve">: </w:t>
      </w:r>
      <w:r w:rsidR="787211C9">
        <w:t>$0.00</w:t>
      </w:r>
    </w:p>
    <w:p w14:paraId="4B9B26E7" w14:textId="393312BE" w:rsidR="000270B1" w:rsidRDefault="000270B1" w:rsidP="7B39E7E7">
      <w:pPr>
        <w:numPr>
          <w:ilvl w:val="0"/>
          <w:numId w:val="3"/>
        </w:numPr>
        <w:contextualSpacing/>
        <w:rPr>
          <w:b/>
          <w:bCs/>
        </w:rPr>
      </w:pPr>
      <w:r>
        <w:t xml:space="preserve">App No. </w:t>
      </w:r>
      <w:r w:rsidR="00BE36C0">
        <w:t>153009</w:t>
      </w:r>
      <w:r>
        <w:t xml:space="preserve">- </w:t>
      </w:r>
      <w:r w:rsidR="00BE36C0" w:rsidRPr="7B39E7E7">
        <w:rPr>
          <w:b/>
          <w:bCs/>
        </w:rPr>
        <w:t>Women in Mechanical Science and Engineering</w:t>
      </w:r>
    </w:p>
    <w:p w14:paraId="31891AE5" w14:textId="3106C042" w:rsidR="000270B1" w:rsidRDefault="000270B1" w:rsidP="7B39E7E7">
      <w:pPr>
        <w:numPr>
          <w:ilvl w:val="1"/>
          <w:numId w:val="3"/>
        </w:numPr>
        <w:contextualSpacing/>
      </w:pPr>
      <w:r w:rsidRPr="7B39E7E7">
        <w:rPr>
          <w:i/>
          <w:iCs/>
        </w:rPr>
        <w:t>Description</w:t>
      </w:r>
      <w:r>
        <w:t xml:space="preserve">: </w:t>
      </w:r>
      <w:r w:rsidR="1ACE1A5B">
        <w:t xml:space="preserve">Ice cream social for new members </w:t>
      </w:r>
    </w:p>
    <w:p w14:paraId="2B900C07" w14:textId="2C2B6A9B" w:rsidR="000270B1" w:rsidRDefault="000270B1" w:rsidP="78F651B3">
      <w:pPr>
        <w:numPr>
          <w:ilvl w:val="1"/>
          <w:numId w:val="3"/>
        </w:numPr>
        <w:contextualSpacing/>
        <w:rPr>
          <w:rFonts w:eastAsiaTheme="minorEastAsia"/>
          <w:i/>
          <w:iCs/>
        </w:rPr>
      </w:pPr>
      <w:r w:rsidRPr="78F651B3">
        <w:rPr>
          <w:i/>
          <w:iCs/>
        </w:rPr>
        <w:t>Reviewer’s notes</w:t>
      </w:r>
      <w:r>
        <w:t>: Recruitment initiatives should be under service funding.</w:t>
      </w:r>
    </w:p>
    <w:p w14:paraId="698FAAD3" w14:textId="043F12B8" w:rsidR="000270B1" w:rsidRDefault="000270B1" w:rsidP="78F651B3">
      <w:pPr>
        <w:numPr>
          <w:ilvl w:val="1"/>
          <w:numId w:val="3"/>
        </w:numPr>
        <w:contextualSpacing/>
        <w:rPr>
          <w:i/>
          <w:iCs/>
        </w:rPr>
      </w:pPr>
      <w:r w:rsidRPr="78F651B3">
        <w:rPr>
          <w:i/>
          <w:iCs/>
        </w:rPr>
        <w:t>Funding type</w:t>
      </w:r>
      <w:r>
        <w:t xml:space="preserve">: </w:t>
      </w:r>
      <w:r w:rsidR="00BE36C0">
        <w:t>Programs</w:t>
      </w:r>
    </w:p>
    <w:p w14:paraId="283F72AD" w14:textId="58713DA2" w:rsidR="000270B1" w:rsidRDefault="000270B1" w:rsidP="7B39E7E7">
      <w:pPr>
        <w:numPr>
          <w:ilvl w:val="1"/>
          <w:numId w:val="3"/>
        </w:numPr>
        <w:contextualSpacing/>
      </w:pPr>
      <w:r w:rsidRPr="7B39E7E7">
        <w:rPr>
          <w:i/>
          <w:iCs/>
        </w:rPr>
        <w:t>Amount Requested</w:t>
      </w:r>
      <w:r>
        <w:t xml:space="preserve">: </w:t>
      </w:r>
      <w:r w:rsidR="00BE36C0">
        <w:t>$65.37</w:t>
      </w:r>
    </w:p>
    <w:p w14:paraId="27A77A1E" w14:textId="28D03D6C" w:rsidR="000270B1" w:rsidRDefault="000270B1" w:rsidP="7B39E7E7">
      <w:pPr>
        <w:numPr>
          <w:ilvl w:val="1"/>
          <w:numId w:val="3"/>
        </w:numPr>
        <w:contextualSpacing/>
      </w:pPr>
      <w:r w:rsidRPr="36B016F2">
        <w:rPr>
          <w:i/>
          <w:iCs/>
        </w:rPr>
        <w:t>Amount Allocated</w:t>
      </w:r>
      <w:r>
        <w:t xml:space="preserve">: </w:t>
      </w:r>
      <w:r w:rsidR="00BE36C0">
        <w:t>$0.00</w:t>
      </w:r>
    </w:p>
    <w:p w14:paraId="4A150207" w14:textId="420D3985" w:rsidR="000270B1" w:rsidRDefault="000270B1" w:rsidP="36B016F2">
      <w:pPr>
        <w:numPr>
          <w:ilvl w:val="0"/>
          <w:numId w:val="3"/>
        </w:numPr>
        <w:contextualSpacing/>
      </w:pPr>
      <w:r>
        <w:t xml:space="preserve">App No. </w:t>
      </w:r>
      <w:r w:rsidR="00B71F52">
        <w:t>152761</w:t>
      </w:r>
      <w:r>
        <w:t xml:space="preserve">- </w:t>
      </w:r>
      <w:r w:rsidR="00B71F52" w:rsidRPr="36B016F2">
        <w:rPr>
          <w:b/>
          <w:bCs/>
        </w:rPr>
        <w:t>Women in Mechanical Science and Engineering</w:t>
      </w:r>
    </w:p>
    <w:p w14:paraId="259731A2" w14:textId="5C046E16" w:rsidR="000270B1" w:rsidRDefault="000270B1" w:rsidP="36B016F2">
      <w:pPr>
        <w:numPr>
          <w:ilvl w:val="1"/>
          <w:numId w:val="3"/>
        </w:numPr>
        <w:contextualSpacing/>
      </w:pPr>
      <w:r w:rsidRPr="36B016F2">
        <w:rPr>
          <w:i/>
          <w:iCs/>
        </w:rPr>
        <w:t>Description</w:t>
      </w:r>
      <w:r>
        <w:t xml:space="preserve">: </w:t>
      </w:r>
      <w:r w:rsidR="7DF431D4">
        <w:t>Hosting a Meet and Eat event at the beginning of the Fall 2022 semester for students to learn more about RSO</w:t>
      </w:r>
    </w:p>
    <w:p w14:paraId="77DC363D" w14:textId="14950EAE" w:rsidR="000270B1" w:rsidRDefault="000270B1" w:rsidP="78F651B3">
      <w:pPr>
        <w:numPr>
          <w:ilvl w:val="1"/>
          <w:numId w:val="3"/>
        </w:numPr>
        <w:contextualSpacing/>
        <w:rPr>
          <w:rFonts w:eastAsiaTheme="minorEastAsia"/>
        </w:rPr>
      </w:pPr>
      <w:r w:rsidRPr="78F651B3">
        <w:rPr>
          <w:i/>
          <w:iCs/>
        </w:rPr>
        <w:t>Reviewer’s notes</w:t>
      </w:r>
      <w:r>
        <w:t>: Recruitment initiatives should be under service funding.</w:t>
      </w:r>
    </w:p>
    <w:p w14:paraId="2829C163" w14:textId="6C82B375" w:rsidR="000270B1" w:rsidRDefault="000270B1" w:rsidP="36B016F2">
      <w:pPr>
        <w:numPr>
          <w:ilvl w:val="1"/>
          <w:numId w:val="3"/>
        </w:numPr>
        <w:contextualSpacing/>
      </w:pPr>
      <w:r w:rsidRPr="36B016F2">
        <w:rPr>
          <w:i/>
          <w:iCs/>
        </w:rPr>
        <w:t>Funding type</w:t>
      </w:r>
      <w:r>
        <w:t xml:space="preserve">: </w:t>
      </w:r>
      <w:r w:rsidR="00B71F52">
        <w:t>Programs</w:t>
      </w:r>
    </w:p>
    <w:p w14:paraId="3742393B" w14:textId="7D562FB0" w:rsidR="000270B1" w:rsidRDefault="000270B1" w:rsidP="36B016F2">
      <w:pPr>
        <w:numPr>
          <w:ilvl w:val="1"/>
          <w:numId w:val="3"/>
        </w:numPr>
        <w:contextualSpacing/>
      </w:pPr>
      <w:r w:rsidRPr="36B016F2">
        <w:rPr>
          <w:i/>
          <w:iCs/>
        </w:rPr>
        <w:t>Amount Requested</w:t>
      </w:r>
      <w:r>
        <w:t xml:space="preserve">: </w:t>
      </w:r>
      <w:r w:rsidR="00B71F52">
        <w:t>$142.33</w:t>
      </w:r>
    </w:p>
    <w:p w14:paraId="5DD83D3C" w14:textId="173206F3" w:rsidR="000270B1" w:rsidRDefault="000270B1" w:rsidP="36B016F2">
      <w:pPr>
        <w:numPr>
          <w:ilvl w:val="1"/>
          <w:numId w:val="3"/>
        </w:numPr>
        <w:contextualSpacing/>
      </w:pPr>
      <w:r w:rsidRPr="116F3D58">
        <w:rPr>
          <w:i/>
          <w:iCs/>
        </w:rPr>
        <w:t>Amount Allocated</w:t>
      </w:r>
      <w:r>
        <w:t xml:space="preserve">: </w:t>
      </w:r>
      <w:r w:rsidR="00B71F52">
        <w:t>$0.00</w:t>
      </w:r>
    </w:p>
    <w:p w14:paraId="7477D66F" w14:textId="13E45712" w:rsidR="000270B1" w:rsidRDefault="000270B1" w:rsidP="116F3D58">
      <w:pPr>
        <w:numPr>
          <w:ilvl w:val="0"/>
          <w:numId w:val="3"/>
        </w:numPr>
        <w:contextualSpacing/>
      </w:pPr>
      <w:r>
        <w:t xml:space="preserve">App No. </w:t>
      </w:r>
      <w:r w:rsidR="005F48F5">
        <w:t>152850</w:t>
      </w:r>
      <w:r>
        <w:t xml:space="preserve">- </w:t>
      </w:r>
      <w:r w:rsidR="005F48F5" w:rsidRPr="116F3D58">
        <w:rPr>
          <w:b/>
          <w:bCs/>
        </w:rPr>
        <w:t>Bar None</w:t>
      </w:r>
    </w:p>
    <w:p w14:paraId="1589C67F" w14:textId="7EF6E089" w:rsidR="000270B1" w:rsidRDefault="000270B1" w:rsidP="116F3D58">
      <w:pPr>
        <w:numPr>
          <w:ilvl w:val="1"/>
          <w:numId w:val="3"/>
        </w:numPr>
        <w:contextualSpacing/>
      </w:pPr>
      <w:r w:rsidRPr="116F3D58">
        <w:rPr>
          <w:i/>
          <w:iCs/>
        </w:rPr>
        <w:t>Description</w:t>
      </w:r>
      <w:r>
        <w:t xml:space="preserve">: </w:t>
      </w:r>
      <w:r w:rsidR="356ED4AC">
        <w:t xml:space="preserve">Study space rental </w:t>
      </w:r>
    </w:p>
    <w:p w14:paraId="18D9BDF4" w14:textId="3E6CF8EB" w:rsidR="000270B1" w:rsidRDefault="000270B1" w:rsidP="116F3D58">
      <w:pPr>
        <w:numPr>
          <w:ilvl w:val="1"/>
          <w:numId w:val="3"/>
        </w:numPr>
        <w:contextualSpacing/>
      </w:pPr>
      <w:r w:rsidRPr="78F651B3">
        <w:rPr>
          <w:i/>
          <w:iCs/>
        </w:rPr>
        <w:t>Reviewer’s notes</w:t>
      </w:r>
      <w:r>
        <w:t>: Study sessions are not considered a program.</w:t>
      </w:r>
    </w:p>
    <w:p w14:paraId="7E13FF27" w14:textId="1BBFFBE9" w:rsidR="000270B1" w:rsidRDefault="000270B1" w:rsidP="116F3D58">
      <w:pPr>
        <w:numPr>
          <w:ilvl w:val="1"/>
          <w:numId w:val="3"/>
        </w:numPr>
        <w:contextualSpacing/>
      </w:pPr>
      <w:r w:rsidRPr="116F3D58">
        <w:rPr>
          <w:i/>
          <w:iCs/>
        </w:rPr>
        <w:t>Funding type</w:t>
      </w:r>
      <w:r>
        <w:t xml:space="preserve">: </w:t>
      </w:r>
      <w:r w:rsidR="005F48F5">
        <w:t>Programs</w:t>
      </w:r>
    </w:p>
    <w:p w14:paraId="08768448" w14:textId="3DD3186E" w:rsidR="000270B1" w:rsidRDefault="000270B1" w:rsidP="116F3D58">
      <w:pPr>
        <w:numPr>
          <w:ilvl w:val="1"/>
          <w:numId w:val="3"/>
        </w:numPr>
        <w:contextualSpacing/>
      </w:pPr>
      <w:r w:rsidRPr="116F3D58">
        <w:rPr>
          <w:i/>
          <w:iCs/>
        </w:rPr>
        <w:t>Amount Requested</w:t>
      </w:r>
      <w:r>
        <w:t xml:space="preserve">: </w:t>
      </w:r>
      <w:r w:rsidR="005F48F5">
        <w:t>$783.66</w:t>
      </w:r>
    </w:p>
    <w:p w14:paraId="59442FF7" w14:textId="5810526A" w:rsidR="000270B1" w:rsidRDefault="000270B1" w:rsidP="116F3D58">
      <w:pPr>
        <w:numPr>
          <w:ilvl w:val="1"/>
          <w:numId w:val="3"/>
        </w:numPr>
        <w:contextualSpacing/>
      </w:pPr>
      <w:r w:rsidRPr="78F651B3">
        <w:rPr>
          <w:i/>
          <w:iCs/>
        </w:rPr>
        <w:t>Amount Allocated</w:t>
      </w:r>
      <w:r>
        <w:t xml:space="preserve">: </w:t>
      </w:r>
      <w:r w:rsidR="005F48F5">
        <w:t>$0.00</w:t>
      </w:r>
    </w:p>
    <w:p w14:paraId="532B0A36" w14:textId="4B0F8C18" w:rsidR="7B39E7E7" w:rsidRDefault="005F48F5" w:rsidP="78F651B3">
      <w:pPr>
        <w:numPr>
          <w:ilvl w:val="0"/>
          <w:numId w:val="3"/>
        </w:numPr>
        <w:contextualSpacing/>
      </w:pPr>
      <w:r>
        <w:t xml:space="preserve">App No. </w:t>
      </w:r>
      <w:r w:rsidR="007B0669">
        <w:t>152756</w:t>
      </w:r>
      <w:r>
        <w:t xml:space="preserve">- </w:t>
      </w:r>
      <w:r w:rsidR="007B0669" w:rsidRPr="78F651B3">
        <w:rPr>
          <w:b/>
          <w:bCs/>
        </w:rPr>
        <w:t>Taiwanese American Students Club</w:t>
      </w:r>
    </w:p>
    <w:p w14:paraId="77C76837" w14:textId="2CD98A85" w:rsidR="7B39E7E7" w:rsidRDefault="005F48F5" w:rsidP="78F651B3">
      <w:pPr>
        <w:numPr>
          <w:ilvl w:val="1"/>
          <w:numId w:val="3"/>
        </w:numPr>
        <w:contextualSpacing/>
      </w:pPr>
      <w:r w:rsidRPr="78F651B3">
        <w:rPr>
          <w:i/>
          <w:iCs/>
        </w:rPr>
        <w:t>Description</w:t>
      </w:r>
      <w:r>
        <w:t xml:space="preserve">: </w:t>
      </w:r>
      <w:r w:rsidR="50D8F013">
        <w:t xml:space="preserve">Welcome back </w:t>
      </w:r>
      <w:r w:rsidR="2645D285">
        <w:t>event to meet the executive board</w:t>
      </w:r>
    </w:p>
    <w:p w14:paraId="3429EBC2" w14:textId="7A7BA0AD" w:rsidR="7B39E7E7" w:rsidRDefault="005F48F5" w:rsidP="78F651B3">
      <w:pPr>
        <w:numPr>
          <w:ilvl w:val="1"/>
          <w:numId w:val="3"/>
        </w:numPr>
        <w:contextualSpacing/>
      </w:pPr>
      <w:r w:rsidRPr="1F181E5B">
        <w:rPr>
          <w:i/>
          <w:iCs/>
        </w:rPr>
        <w:t>Reviewer’s notes</w:t>
      </w:r>
      <w:r>
        <w:t>: Food for general meeting.</w:t>
      </w:r>
    </w:p>
    <w:p w14:paraId="31422DCE" w14:textId="45644E56" w:rsidR="7B39E7E7" w:rsidRDefault="005F48F5" w:rsidP="78F651B3">
      <w:pPr>
        <w:numPr>
          <w:ilvl w:val="1"/>
          <w:numId w:val="3"/>
        </w:numPr>
        <w:contextualSpacing/>
      </w:pPr>
      <w:r w:rsidRPr="78F651B3">
        <w:rPr>
          <w:i/>
          <w:iCs/>
        </w:rPr>
        <w:t>Funding type</w:t>
      </w:r>
      <w:r>
        <w:t xml:space="preserve">: </w:t>
      </w:r>
      <w:r w:rsidR="005355B3">
        <w:t>Programs</w:t>
      </w:r>
    </w:p>
    <w:p w14:paraId="1030C580" w14:textId="14B040C8" w:rsidR="7B39E7E7" w:rsidRDefault="005F48F5" w:rsidP="78F651B3">
      <w:pPr>
        <w:numPr>
          <w:ilvl w:val="1"/>
          <w:numId w:val="3"/>
        </w:numPr>
        <w:contextualSpacing/>
      </w:pPr>
      <w:r w:rsidRPr="78F651B3">
        <w:rPr>
          <w:i/>
          <w:iCs/>
        </w:rPr>
        <w:t>Amount Requested</w:t>
      </w:r>
      <w:r>
        <w:t xml:space="preserve">: </w:t>
      </w:r>
      <w:r w:rsidR="005355B3">
        <w:t>$550.00</w:t>
      </w:r>
    </w:p>
    <w:p w14:paraId="1FEB401D" w14:textId="606B2CAB" w:rsidR="7B39E7E7" w:rsidRDefault="005F48F5" w:rsidP="1F181E5B">
      <w:pPr>
        <w:numPr>
          <w:ilvl w:val="1"/>
          <w:numId w:val="3"/>
        </w:numPr>
        <w:contextualSpacing/>
      </w:pPr>
      <w:r w:rsidRPr="1F181E5B">
        <w:rPr>
          <w:i/>
          <w:iCs/>
        </w:rPr>
        <w:t>Amount Allocated</w:t>
      </w:r>
      <w:r>
        <w:t xml:space="preserve">: </w:t>
      </w:r>
      <w:r w:rsidR="005355B3">
        <w:t>$0.00</w:t>
      </w:r>
    </w:p>
    <w:p w14:paraId="0F3887B4" w14:textId="14354E20" w:rsidR="7B39E7E7" w:rsidRDefault="000270B1" w:rsidP="1F181E5B">
      <w:pPr>
        <w:numPr>
          <w:ilvl w:val="0"/>
          <w:numId w:val="3"/>
        </w:numPr>
        <w:contextualSpacing/>
      </w:pPr>
      <w:r>
        <w:t xml:space="preserve">App No. </w:t>
      </w:r>
      <w:r w:rsidR="005F48F5">
        <w:t>152762</w:t>
      </w:r>
      <w:r>
        <w:t xml:space="preserve">- </w:t>
      </w:r>
      <w:r w:rsidR="005F48F5" w:rsidRPr="1F181E5B">
        <w:rPr>
          <w:b/>
          <w:bCs/>
        </w:rPr>
        <w:t>Hindu YUVA UIUC</w:t>
      </w:r>
    </w:p>
    <w:p w14:paraId="22836CE8" w14:textId="29F50E88" w:rsidR="7B39E7E7" w:rsidRDefault="000270B1" w:rsidP="1F181E5B">
      <w:pPr>
        <w:numPr>
          <w:ilvl w:val="1"/>
          <w:numId w:val="3"/>
        </w:numPr>
        <w:contextualSpacing/>
      </w:pPr>
      <w:r w:rsidRPr="1F181E5B">
        <w:rPr>
          <w:i/>
          <w:iCs/>
        </w:rPr>
        <w:t>Description</w:t>
      </w:r>
      <w:r>
        <w:t xml:space="preserve">: </w:t>
      </w:r>
      <w:r w:rsidR="02A16A47">
        <w:t xml:space="preserve">Funding </w:t>
      </w:r>
      <w:r w:rsidR="005E65A7">
        <w:t>for quad day</w:t>
      </w:r>
    </w:p>
    <w:p w14:paraId="67FE8817" w14:textId="4AA92D5B" w:rsidR="7B39E7E7" w:rsidRDefault="000270B1" w:rsidP="1F181E5B">
      <w:pPr>
        <w:numPr>
          <w:ilvl w:val="1"/>
          <w:numId w:val="3"/>
        </w:numPr>
        <w:contextualSpacing/>
      </w:pPr>
      <w:r w:rsidRPr="04EBC053">
        <w:rPr>
          <w:i/>
          <w:iCs/>
        </w:rPr>
        <w:t>Reviewer’s notes</w:t>
      </w:r>
      <w:r>
        <w:t xml:space="preserve">: </w:t>
      </w:r>
      <w:r w:rsidR="005F48F5">
        <w:t>Giveaway shirts and candy. shirts zero funded as standards don't fund membership, recruitment apparel, and Quad Day expenses.</w:t>
      </w:r>
    </w:p>
    <w:p w14:paraId="7F74C6FD" w14:textId="6055C677" w:rsidR="7B39E7E7" w:rsidRDefault="000270B1" w:rsidP="1F181E5B">
      <w:pPr>
        <w:numPr>
          <w:ilvl w:val="1"/>
          <w:numId w:val="3"/>
        </w:numPr>
        <w:contextualSpacing/>
      </w:pPr>
      <w:r w:rsidRPr="1F181E5B">
        <w:rPr>
          <w:i/>
          <w:iCs/>
        </w:rPr>
        <w:t>Funding type</w:t>
      </w:r>
      <w:r>
        <w:t xml:space="preserve">: </w:t>
      </w:r>
      <w:r w:rsidR="005F48F5">
        <w:t>Programs</w:t>
      </w:r>
    </w:p>
    <w:p w14:paraId="4AAAB695" w14:textId="7F8DB42F" w:rsidR="7B39E7E7" w:rsidRDefault="000270B1" w:rsidP="1F181E5B">
      <w:pPr>
        <w:numPr>
          <w:ilvl w:val="1"/>
          <w:numId w:val="3"/>
        </w:numPr>
        <w:contextualSpacing/>
      </w:pPr>
      <w:r w:rsidRPr="1F181E5B">
        <w:rPr>
          <w:i/>
          <w:iCs/>
        </w:rPr>
        <w:t>Amount Requested</w:t>
      </w:r>
      <w:r>
        <w:t xml:space="preserve">: </w:t>
      </w:r>
      <w:r w:rsidR="005F48F5">
        <w:t>$298.00</w:t>
      </w:r>
    </w:p>
    <w:p w14:paraId="27FEB68D" w14:textId="3D01E56D" w:rsidR="7B39E7E7" w:rsidRDefault="000270B1" w:rsidP="1F181E5B">
      <w:pPr>
        <w:numPr>
          <w:ilvl w:val="1"/>
          <w:numId w:val="3"/>
        </w:numPr>
        <w:contextualSpacing/>
      </w:pPr>
      <w:r w:rsidRPr="04EBC053">
        <w:rPr>
          <w:i/>
          <w:iCs/>
        </w:rPr>
        <w:t>Amount Allocated</w:t>
      </w:r>
      <w:r>
        <w:t>: $0</w:t>
      </w:r>
      <w:r w:rsidR="005F48F5">
        <w:t>.00</w:t>
      </w:r>
    </w:p>
    <w:p w14:paraId="2EDB274B" w14:textId="55F042B9" w:rsidR="7B39E7E7" w:rsidRDefault="000270B1" w:rsidP="04EBC053">
      <w:pPr>
        <w:numPr>
          <w:ilvl w:val="0"/>
          <w:numId w:val="3"/>
        </w:numPr>
        <w:contextualSpacing/>
      </w:pPr>
      <w:r>
        <w:t xml:space="preserve">App No. </w:t>
      </w:r>
      <w:r w:rsidR="007B0669">
        <w:t>152763</w:t>
      </w:r>
      <w:r>
        <w:t xml:space="preserve">- </w:t>
      </w:r>
      <w:r w:rsidR="007B0669" w:rsidRPr="04EBC053">
        <w:rPr>
          <w:b/>
          <w:bCs/>
        </w:rPr>
        <w:t>Hindu YUVA UIUC</w:t>
      </w:r>
    </w:p>
    <w:p w14:paraId="203E4CE0" w14:textId="7C1E1CAB" w:rsidR="7B39E7E7" w:rsidRDefault="000270B1" w:rsidP="04EBC053">
      <w:pPr>
        <w:numPr>
          <w:ilvl w:val="1"/>
          <w:numId w:val="3"/>
        </w:numPr>
        <w:contextualSpacing/>
      </w:pPr>
      <w:r w:rsidRPr="04EBC053">
        <w:rPr>
          <w:i/>
          <w:iCs/>
        </w:rPr>
        <w:t>Description</w:t>
      </w:r>
      <w:r>
        <w:t xml:space="preserve">: </w:t>
      </w:r>
      <w:r w:rsidR="005E65A7">
        <w:t xml:space="preserve">New member social </w:t>
      </w:r>
    </w:p>
    <w:p w14:paraId="1E46696E" w14:textId="3F2EF1A2" w:rsidR="7B39E7E7" w:rsidRDefault="000270B1" w:rsidP="1E0BB86C">
      <w:pPr>
        <w:numPr>
          <w:ilvl w:val="1"/>
          <w:numId w:val="3"/>
        </w:numPr>
        <w:contextualSpacing/>
        <w:rPr>
          <w:rFonts w:eastAsiaTheme="minorEastAsia"/>
        </w:rPr>
      </w:pPr>
      <w:r w:rsidRPr="1E0BB86C">
        <w:rPr>
          <w:i/>
          <w:iCs/>
        </w:rPr>
        <w:t>Reviewer’s notes</w:t>
      </w:r>
      <w:r>
        <w:t>: Recruitment initiatives should be under service funding.</w:t>
      </w:r>
    </w:p>
    <w:p w14:paraId="49AF6DFA" w14:textId="1B854297" w:rsidR="7B39E7E7" w:rsidRDefault="000270B1" w:rsidP="04EBC053">
      <w:pPr>
        <w:numPr>
          <w:ilvl w:val="1"/>
          <w:numId w:val="3"/>
        </w:numPr>
        <w:contextualSpacing/>
      </w:pPr>
      <w:r w:rsidRPr="04EBC053">
        <w:rPr>
          <w:i/>
          <w:iCs/>
        </w:rPr>
        <w:t>Funding type</w:t>
      </w:r>
      <w:r>
        <w:t xml:space="preserve">: </w:t>
      </w:r>
      <w:r w:rsidR="007B0669">
        <w:t>Programs</w:t>
      </w:r>
    </w:p>
    <w:p w14:paraId="5275CB36" w14:textId="574684DE" w:rsidR="7B39E7E7" w:rsidRDefault="000270B1" w:rsidP="04EBC053">
      <w:pPr>
        <w:numPr>
          <w:ilvl w:val="1"/>
          <w:numId w:val="3"/>
        </w:numPr>
        <w:contextualSpacing/>
      </w:pPr>
      <w:r w:rsidRPr="04EBC053">
        <w:rPr>
          <w:i/>
          <w:iCs/>
        </w:rPr>
        <w:lastRenderedPageBreak/>
        <w:t>Amount Requested</w:t>
      </w:r>
      <w:r>
        <w:t xml:space="preserve">: </w:t>
      </w:r>
      <w:r w:rsidR="007B0669">
        <w:t>$426.00</w:t>
      </w:r>
    </w:p>
    <w:p w14:paraId="63356E99" w14:textId="7EE7568F" w:rsidR="7B39E7E7" w:rsidRDefault="7A744D95" w:rsidP="04EBC053">
      <w:pPr>
        <w:numPr>
          <w:ilvl w:val="1"/>
          <w:numId w:val="3"/>
        </w:numPr>
        <w:contextualSpacing/>
      </w:pPr>
      <w:r w:rsidRPr="6755BA09">
        <w:rPr>
          <w:i/>
          <w:iCs/>
        </w:rPr>
        <w:t>Amount Allocated</w:t>
      </w:r>
      <w:r>
        <w:t xml:space="preserve">: </w:t>
      </w:r>
      <w:r w:rsidR="09652D05">
        <w:t>$0.00</w:t>
      </w:r>
    </w:p>
    <w:p w14:paraId="524C7CFA" w14:textId="698D7EF9" w:rsidR="7A744D95" w:rsidRDefault="7A744D95" w:rsidP="6755BA09">
      <w:pPr>
        <w:numPr>
          <w:ilvl w:val="0"/>
          <w:numId w:val="3"/>
        </w:numPr>
        <w:contextualSpacing/>
      </w:pPr>
      <w:r>
        <w:t xml:space="preserve">App No. </w:t>
      </w:r>
      <w:r w:rsidR="7595A0C9">
        <w:t>153020</w:t>
      </w:r>
      <w:r>
        <w:t xml:space="preserve">- </w:t>
      </w:r>
      <w:r w:rsidR="7595A0C9" w:rsidRPr="6755BA09">
        <w:rPr>
          <w:b/>
          <w:bCs/>
        </w:rPr>
        <w:t>Design Movement</w:t>
      </w:r>
    </w:p>
    <w:p w14:paraId="1D5F4026" w14:textId="7BFF140E" w:rsidR="7A744D95" w:rsidRDefault="7A744D95" w:rsidP="6755BA09">
      <w:pPr>
        <w:numPr>
          <w:ilvl w:val="1"/>
          <w:numId w:val="3"/>
        </w:numPr>
        <w:contextualSpacing/>
      </w:pPr>
      <w:r w:rsidRPr="6755BA09">
        <w:rPr>
          <w:i/>
          <w:iCs/>
        </w:rPr>
        <w:t>Description</w:t>
      </w:r>
      <w:r>
        <w:t xml:space="preserve">: </w:t>
      </w:r>
      <w:r w:rsidR="4F2346A7">
        <w:t>Jeevan meetings are a weekly meeting inviting anyone who is interested in honoring Jesus and celebrating Desi culture.</w:t>
      </w:r>
    </w:p>
    <w:p w14:paraId="5DEFCD68" w14:textId="17C52820" w:rsidR="7A744D95" w:rsidRDefault="7A744D95" w:rsidP="6755BA09">
      <w:pPr>
        <w:numPr>
          <w:ilvl w:val="1"/>
          <w:numId w:val="3"/>
        </w:numPr>
        <w:contextualSpacing/>
      </w:pPr>
      <w:r w:rsidRPr="38067AB1">
        <w:rPr>
          <w:i/>
          <w:iCs/>
        </w:rPr>
        <w:t>Reviewer’s notes</w:t>
      </w:r>
      <w:r>
        <w:t xml:space="preserve">: </w:t>
      </w:r>
      <w:r w:rsidR="7595A0C9">
        <w:t>RSO is hosting weekly meetings to discuss religious aspects and desi culture.</w:t>
      </w:r>
    </w:p>
    <w:p w14:paraId="33635850" w14:textId="7E4598AA" w:rsidR="64E50B24" w:rsidRDefault="64E50B24" w:rsidP="6755BA09">
      <w:pPr>
        <w:numPr>
          <w:ilvl w:val="1"/>
          <w:numId w:val="3"/>
        </w:numPr>
        <w:contextualSpacing/>
      </w:pPr>
      <w:r w:rsidRPr="38067AB1">
        <w:rPr>
          <w:i/>
          <w:iCs/>
        </w:rPr>
        <w:t xml:space="preserve">Comments: </w:t>
      </w:r>
      <w:r w:rsidRPr="38067AB1">
        <w:t xml:space="preserve">Zero funded because general governance meeting expenses are not fundable. </w:t>
      </w:r>
    </w:p>
    <w:p w14:paraId="1A72D109" w14:textId="5EBF6DAD" w:rsidR="7A744D95" w:rsidRDefault="7A744D95" w:rsidP="6755BA09">
      <w:pPr>
        <w:numPr>
          <w:ilvl w:val="1"/>
          <w:numId w:val="3"/>
        </w:numPr>
        <w:contextualSpacing/>
      </w:pPr>
      <w:r w:rsidRPr="6755BA09">
        <w:rPr>
          <w:i/>
          <w:iCs/>
        </w:rPr>
        <w:t>Funding type</w:t>
      </w:r>
      <w:r>
        <w:t xml:space="preserve">: </w:t>
      </w:r>
      <w:r w:rsidR="7595A0C9">
        <w:t>Programs</w:t>
      </w:r>
    </w:p>
    <w:p w14:paraId="6A6F640E" w14:textId="56D863F9" w:rsidR="7A744D95" w:rsidRDefault="7A744D95" w:rsidP="6755BA09">
      <w:pPr>
        <w:numPr>
          <w:ilvl w:val="1"/>
          <w:numId w:val="3"/>
        </w:numPr>
        <w:contextualSpacing/>
      </w:pPr>
      <w:r w:rsidRPr="6755BA09">
        <w:rPr>
          <w:i/>
          <w:iCs/>
        </w:rPr>
        <w:t>Amount Requested</w:t>
      </w:r>
      <w:r>
        <w:t xml:space="preserve">: </w:t>
      </w:r>
      <w:r w:rsidR="7595A0C9">
        <w:t>$1,786.00</w:t>
      </w:r>
    </w:p>
    <w:p w14:paraId="24F8939A" w14:textId="3A4B9827" w:rsidR="7A744D95" w:rsidRDefault="7A744D95" w:rsidP="6755BA09">
      <w:pPr>
        <w:numPr>
          <w:ilvl w:val="1"/>
          <w:numId w:val="3"/>
        </w:numPr>
        <w:contextualSpacing/>
      </w:pPr>
      <w:r w:rsidRPr="38067AB1">
        <w:rPr>
          <w:i/>
          <w:iCs/>
        </w:rPr>
        <w:t>Amount Allocated</w:t>
      </w:r>
      <w:r>
        <w:t xml:space="preserve">: </w:t>
      </w:r>
      <w:r w:rsidR="7595A0C9">
        <w:t>$0.00</w:t>
      </w:r>
    </w:p>
    <w:p w14:paraId="1A36D01A" w14:textId="7413B469" w:rsidR="7B39E7E7" w:rsidRDefault="7B39E7E7" w:rsidP="7B39E7E7">
      <w:pPr>
        <w:contextualSpacing/>
      </w:pPr>
    </w:p>
    <w:p w14:paraId="1D9B92B1" w14:textId="77777777" w:rsidR="00CA1363" w:rsidRDefault="00CA1363" w:rsidP="00CA1363">
      <w:pPr>
        <w:contextualSpacing/>
        <w:rPr>
          <w:i/>
          <w:iCs/>
        </w:rPr>
      </w:pPr>
    </w:p>
    <w:p w14:paraId="598AA981" w14:textId="04A3DE80" w:rsidR="00F26972" w:rsidRPr="00CA1363" w:rsidRDefault="00F26972" w:rsidP="00CA1363">
      <w:pPr>
        <w:contextualSpacing/>
      </w:pPr>
      <w:r w:rsidRPr="00CA1363">
        <w:rPr>
          <w:rFonts w:asciiTheme="majorHAnsi" w:hAnsiTheme="majorHAnsi" w:cstheme="majorHAnsi"/>
          <w:i/>
          <w:iCs/>
          <w:sz w:val="24"/>
          <w:szCs w:val="24"/>
          <w:u w:val="single"/>
        </w:rPr>
        <w:t>Approval of zero funding denied applications:</w:t>
      </w:r>
    </w:p>
    <w:p w14:paraId="3058CBAE" w14:textId="1703A5FE" w:rsidR="00F26972" w:rsidRDefault="00F26972" w:rsidP="00F26972">
      <w:pPr>
        <w:contextualSpacing/>
      </w:pPr>
    </w:p>
    <w:p w14:paraId="5C03F96D" w14:textId="7F5A7711" w:rsidR="00CC1EBE" w:rsidRDefault="00592ADA" w:rsidP="00F26972">
      <w:pPr>
        <w:contextualSpacing/>
      </w:pPr>
      <w:r>
        <w:t>N</w:t>
      </w:r>
      <w:r w:rsidR="0095793D">
        <w:t xml:space="preserve">ico </w:t>
      </w:r>
      <w:r>
        <w:t>P</w:t>
      </w:r>
      <w:r w:rsidR="0095793D">
        <w:t>erez</w:t>
      </w:r>
      <w:r>
        <w:t xml:space="preserve"> motions to </w:t>
      </w:r>
      <w:r w:rsidR="0095793D">
        <w:t>deny applications</w:t>
      </w:r>
      <w:r>
        <w:t>. A</w:t>
      </w:r>
      <w:r w:rsidR="0095793D">
        <w:t xml:space="preserve">lex </w:t>
      </w:r>
      <w:r>
        <w:t>W</w:t>
      </w:r>
      <w:r w:rsidR="0095793D">
        <w:t>ang</w:t>
      </w:r>
      <w:r>
        <w:t xml:space="preserve"> seconds. Vote of 8-0-1. </w:t>
      </w:r>
    </w:p>
    <w:p w14:paraId="0203CE74" w14:textId="6713EF10" w:rsidR="00CA1363" w:rsidRDefault="00CA1363" w:rsidP="00F26972">
      <w:pPr>
        <w:contextualSpacing/>
      </w:pPr>
    </w:p>
    <w:p w14:paraId="02C71821" w14:textId="67010E61" w:rsidR="00CA1363" w:rsidRPr="007E6DFB" w:rsidRDefault="00CA1363" w:rsidP="00F26972">
      <w:pPr>
        <w:contextualSpacing/>
        <w:rPr>
          <w:b/>
          <w:bCs/>
          <w:sz w:val="24"/>
          <w:szCs w:val="24"/>
        </w:rPr>
      </w:pPr>
      <w:r w:rsidRPr="007E6DFB">
        <w:rPr>
          <w:b/>
          <w:bCs/>
          <w:sz w:val="24"/>
          <w:szCs w:val="24"/>
        </w:rPr>
        <w:t>Board Transition:</w:t>
      </w:r>
    </w:p>
    <w:p w14:paraId="2E918345" w14:textId="77777777" w:rsidR="007E6DFB" w:rsidRDefault="007E6DFB" w:rsidP="00F26972">
      <w:pPr>
        <w:contextualSpacing/>
        <w:rPr>
          <w:b/>
          <w:bCs/>
        </w:rPr>
      </w:pPr>
    </w:p>
    <w:p w14:paraId="7EA18985" w14:textId="77777777" w:rsidR="007E6DFB" w:rsidRPr="006E1DFD" w:rsidRDefault="007E6DFB" w:rsidP="007E6DFB">
      <w:pPr>
        <w:spacing w:after="2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6E1DF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Roll Call:</w:t>
      </w:r>
    </w:p>
    <w:p w14:paraId="08310359" w14:textId="752D4666" w:rsidR="00F91FB6" w:rsidRPr="00DE7DB1" w:rsidRDefault="007E6DFB" w:rsidP="007E6DFB">
      <w:pPr>
        <w:spacing w:after="20" w:line="240" w:lineRule="auto"/>
        <w:rPr>
          <w:rFonts w:asciiTheme="majorHAnsi" w:eastAsia="Calibri" w:hAnsiTheme="majorHAnsi" w:cstheme="majorHAnsi"/>
          <w:color w:val="000000" w:themeColor="text1"/>
          <w:sz w:val="24"/>
          <w:szCs w:val="24"/>
          <w:u w:val="single"/>
        </w:rPr>
      </w:pPr>
      <w:r w:rsidRPr="00DE7DB1">
        <w:rPr>
          <w:rFonts w:asciiTheme="majorHAnsi" w:eastAsia="Calibri" w:hAnsiTheme="majorHAnsi" w:cstheme="majorHAnsi"/>
          <w:color w:val="000000" w:themeColor="text1"/>
          <w:sz w:val="24"/>
          <w:szCs w:val="24"/>
          <w:u w:val="single"/>
        </w:rPr>
        <w:t>Present</w:t>
      </w:r>
      <w:r w:rsidR="00DE7DB1">
        <w:rPr>
          <w:rFonts w:asciiTheme="majorHAnsi" w:eastAsia="Calibri" w:hAnsiTheme="majorHAnsi" w:cstheme="majorHAnsi"/>
          <w:color w:val="000000" w:themeColor="text1"/>
          <w:sz w:val="24"/>
          <w:szCs w:val="24"/>
          <w:u w:val="single"/>
        </w:rPr>
        <w:t>:</w:t>
      </w:r>
    </w:p>
    <w:p w14:paraId="77DFB630" w14:textId="38AC555C" w:rsidR="00F91FB6" w:rsidRPr="00182F7B" w:rsidRDefault="00F91FB6" w:rsidP="00F91FB6">
      <w:pPr>
        <w:pStyle w:val="ListParagraph"/>
        <w:numPr>
          <w:ilvl w:val="0"/>
          <w:numId w:val="1"/>
        </w:numPr>
        <w:spacing w:after="20" w:line="240" w:lineRule="auto"/>
        <w:rPr>
          <w:rFonts w:asciiTheme="majorHAnsi" w:eastAsia="Calibri" w:hAnsiTheme="majorHAnsi" w:cstheme="majorHAnsi"/>
          <w:color w:val="000000" w:themeColor="text1"/>
          <w:sz w:val="24"/>
          <w:szCs w:val="24"/>
        </w:rPr>
      </w:pPr>
      <w:r w:rsidRPr="00182F7B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>Faraz Khan,</w:t>
      </w:r>
      <w:r w:rsidRPr="00182F7B">
        <w:rPr>
          <w:rFonts w:asciiTheme="majorHAnsi" w:eastAsia="Calibri" w:hAnsiTheme="majorHAnsi" w:cstheme="majorHAnsi"/>
          <w:i/>
          <w:iCs/>
          <w:color w:val="000000" w:themeColor="text1"/>
          <w:sz w:val="24"/>
          <w:szCs w:val="24"/>
        </w:rPr>
        <w:t xml:space="preserve"> Chairperson</w:t>
      </w:r>
    </w:p>
    <w:p w14:paraId="0B56A36A" w14:textId="78014E23" w:rsidR="00F91FB6" w:rsidRPr="00182F7B" w:rsidRDefault="00F91FB6" w:rsidP="00F91FB6">
      <w:pPr>
        <w:pStyle w:val="ListParagraph"/>
        <w:numPr>
          <w:ilvl w:val="0"/>
          <w:numId w:val="1"/>
        </w:numPr>
        <w:spacing w:after="20" w:line="240" w:lineRule="auto"/>
        <w:rPr>
          <w:rFonts w:asciiTheme="majorHAnsi" w:eastAsia="Calibri" w:hAnsiTheme="majorHAnsi" w:cstheme="majorHAnsi"/>
          <w:color w:val="000000" w:themeColor="text1"/>
          <w:sz w:val="24"/>
          <w:szCs w:val="24"/>
        </w:rPr>
      </w:pPr>
      <w:r w:rsidRPr="00182F7B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 xml:space="preserve">Chris </w:t>
      </w:r>
      <w:proofErr w:type="spellStart"/>
      <w:r w:rsidRPr="00182F7B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>Gasche</w:t>
      </w:r>
      <w:proofErr w:type="spellEnd"/>
      <w:r w:rsidRPr="00182F7B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 xml:space="preserve">, </w:t>
      </w:r>
      <w:r w:rsidRPr="00182F7B">
        <w:rPr>
          <w:rFonts w:asciiTheme="majorHAnsi" w:eastAsia="Calibri" w:hAnsiTheme="majorHAnsi" w:cstheme="majorHAnsi"/>
          <w:i/>
          <w:iCs/>
          <w:color w:val="000000" w:themeColor="text1"/>
          <w:sz w:val="24"/>
          <w:szCs w:val="24"/>
        </w:rPr>
        <w:t>Vice-Chairperson</w:t>
      </w:r>
    </w:p>
    <w:p w14:paraId="08A0A189" w14:textId="25B3E37A" w:rsidR="00F91FB6" w:rsidRPr="00182F7B" w:rsidRDefault="00ED2C3C" w:rsidP="00F91FB6">
      <w:pPr>
        <w:pStyle w:val="ListParagraph"/>
        <w:numPr>
          <w:ilvl w:val="0"/>
          <w:numId w:val="1"/>
        </w:numPr>
        <w:spacing w:after="20" w:line="240" w:lineRule="auto"/>
        <w:rPr>
          <w:rFonts w:asciiTheme="majorHAnsi" w:eastAsia="Calibri" w:hAnsiTheme="majorHAnsi" w:cstheme="majorHAnsi"/>
          <w:color w:val="000000" w:themeColor="text1"/>
          <w:sz w:val="24"/>
          <w:szCs w:val="24"/>
        </w:rPr>
      </w:pPr>
      <w:r w:rsidRPr="00182F7B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>Brandon Young-</w:t>
      </w:r>
      <w:r w:rsidR="00DE7DB1" w:rsidRPr="00182F7B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>Eleazar</w:t>
      </w:r>
      <w:r w:rsidRPr="00182F7B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 xml:space="preserve">, </w:t>
      </w:r>
      <w:r w:rsidR="00182F7B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 xml:space="preserve">SORF </w:t>
      </w:r>
      <w:r w:rsidRPr="00182F7B">
        <w:rPr>
          <w:rFonts w:asciiTheme="majorHAnsi" w:eastAsia="Calibri" w:hAnsiTheme="majorHAnsi" w:cstheme="majorHAnsi"/>
          <w:i/>
          <w:iCs/>
          <w:color w:val="000000" w:themeColor="text1"/>
          <w:sz w:val="24"/>
          <w:szCs w:val="24"/>
        </w:rPr>
        <w:t>Treasurer</w:t>
      </w:r>
      <w:r w:rsidRPr="00182F7B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 xml:space="preserve"> </w:t>
      </w:r>
    </w:p>
    <w:p w14:paraId="706F78CB" w14:textId="44ABA67B" w:rsidR="007E6DFB" w:rsidRPr="008370A6" w:rsidRDefault="007E6DFB" w:rsidP="007E6DF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42424"/>
        </w:rPr>
      </w:pPr>
      <w:r w:rsidRPr="008370A6">
        <w:rPr>
          <w:rFonts w:asciiTheme="majorHAnsi" w:hAnsiTheme="majorHAnsi" w:cstheme="majorHAnsi"/>
          <w:color w:val="242424"/>
        </w:rPr>
        <w:t xml:space="preserve">Pablo </w:t>
      </w:r>
      <w:proofErr w:type="spellStart"/>
      <w:r w:rsidRPr="008370A6">
        <w:rPr>
          <w:rFonts w:asciiTheme="majorHAnsi" w:hAnsiTheme="majorHAnsi" w:cstheme="majorHAnsi"/>
          <w:color w:val="242424"/>
        </w:rPr>
        <w:t>Quispe</w:t>
      </w:r>
      <w:proofErr w:type="spellEnd"/>
      <w:r w:rsidR="00ED2C3C" w:rsidRPr="008370A6">
        <w:rPr>
          <w:rFonts w:asciiTheme="majorHAnsi" w:hAnsiTheme="majorHAnsi" w:cstheme="majorHAnsi"/>
          <w:color w:val="242424"/>
        </w:rPr>
        <w:t xml:space="preserve">, </w:t>
      </w:r>
      <w:r w:rsidR="00ED2C3C" w:rsidRPr="008370A6">
        <w:rPr>
          <w:rFonts w:asciiTheme="majorHAnsi" w:hAnsiTheme="majorHAnsi" w:cstheme="majorHAnsi"/>
          <w:i/>
          <w:iCs/>
          <w:color w:val="242424"/>
        </w:rPr>
        <w:t>Undergraduate Board Member</w:t>
      </w:r>
    </w:p>
    <w:p w14:paraId="02EE773D" w14:textId="5946BC2D" w:rsidR="00ED2C3C" w:rsidRPr="008370A6" w:rsidRDefault="00DD5E56" w:rsidP="007E6DF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42424"/>
        </w:rPr>
      </w:pPr>
      <w:r w:rsidRPr="008370A6">
        <w:rPr>
          <w:rFonts w:asciiTheme="majorHAnsi" w:hAnsiTheme="majorHAnsi" w:cstheme="majorHAnsi"/>
          <w:color w:val="242424"/>
        </w:rPr>
        <w:t xml:space="preserve">Jimmy Ewers, </w:t>
      </w:r>
      <w:r w:rsidR="008370A6" w:rsidRPr="008370A6">
        <w:rPr>
          <w:rFonts w:asciiTheme="majorHAnsi" w:hAnsiTheme="majorHAnsi" w:cstheme="majorHAnsi"/>
          <w:i/>
          <w:iCs/>
          <w:color w:val="242424"/>
        </w:rPr>
        <w:t>Undergraduate</w:t>
      </w:r>
      <w:r w:rsidRPr="008370A6">
        <w:rPr>
          <w:rFonts w:asciiTheme="majorHAnsi" w:hAnsiTheme="majorHAnsi" w:cstheme="majorHAnsi"/>
          <w:i/>
          <w:iCs/>
          <w:color w:val="242424"/>
        </w:rPr>
        <w:t xml:space="preserve"> Board Member</w:t>
      </w:r>
    </w:p>
    <w:p w14:paraId="10C147B5" w14:textId="72B85894" w:rsidR="00DD5E56" w:rsidRPr="008370A6" w:rsidRDefault="00DD5E56" w:rsidP="007E6DF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42424"/>
        </w:rPr>
      </w:pPr>
      <w:proofErr w:type="spellStart"/>
      <w:r w:rsidRPr="008370A6">
        <w:rPr>
          <w:rFonts w:asciiTheme="majorHAnsi" w:hAnsiTheme="majorHAnsi" w:cstheme="majorHAnsi"/>
          <w:color w:val="242424"/>
        </w:rPr>
        <w:t>Fawwaz</w:t>
      </w:r>
      <w:proofErr w:type="spellEnd"/>
      <w:r w:rsidRPr="008370A6">
        <w:rPr>
          <w:rFonts w:asciiTheme="majorHAnsi" w:hAnsiTheme="majorHAnsi" w:cstheme="majorHAnsi"/>
          <w:color w:val="242424"/>
        </w:rPr>
        <w:t xml:space="preserve"> Ahmed, </w:t>
      </w:r>
      <w:r w:rsidR="008370A6" w:rsidRPr="008370A6">
        <w:rPr>
          <w:rFonts w:asciiTheme="majorHAnsi" w:hAnsiTheme="majorHAnsi" w:cstheme="majorHAnsi"/>
          <w:i/>
          <w:iCs/>
          <w:color w:val="242424"/>
        </w:rPr>
        <w:t>Undergraduate</w:t>
      </w:r>
      <w:r w:rsidRPr="008370A6">
        <w:rPr>
          <w:rFonts w:asciiTheme="majorHAnsi" w:hAnsiTheme="majorHAnsi" w:cstheme="majorHAnsi"/>
          <w:i/>
          <w:iCs/>
          <w:color w:val="242424"/>
        </w:rPr>
        <w:t xml:space="preserve"> Board Member</w:t>
      </w:r>
    </w:p>
    <w:p w14:paraId="462DF5B5" w14:textId="74929F2C" w:rsidR="00DD5E56" w:rsidRPr="008370A6" w:rsidRDefault="00DD5E56" w:rsidP="007E6DF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242424"/>
        </w:rPr>
      </w:pPr>
      <w:r w:rsidRPr="008370A6">
        <w:rPr>
          <w:rFonts w:asciiTheme="majorHAnsi" w:hAnsiTheme="majorHAnsi" w:cstheme="majorHAnsi"/>
          <w:color w:val="242424"/>
        </w:rPr>
        <w:t>Dip</w:t>
      </w:r>
      <w:r w:rsidR="005F1100" w:rsidRPr="008370A6">
        <w:rPr>
          <w:rFonts w:asciiTheme="majorHAnsi" w:hAnsiTheme="majorHAnsi" w:cstheme="majorHAnsi"/>
          <w:color w:val="242424"/>
        </w:rPr>
        <w:t xml:space="preserve">ankar </w:t>
      </w:r>
      <w:proofErr w:type="spellStart"/>
      <w:r w:rsidR="005F1100" w:rsidRPr="008370A6">
        <w:rPr>
          <w:rFonts w:asciiTheme="majorHAnsi" w:hAnsiTheme="majorHAnsi" w:cstheme="majorHAnsi"/>
          <w:color w:val="242424"/>
        </w:rPr>
        <w:t>Yettapu</w:t>
      </w:r>
      <w:proofErr w:type="spellEnd"/>
      <w:r w:rsidR="005F1100" w:rsidRPr="008370A6">
        <w:rPr>
          <w:rFonts w:asciiTheme="majorHAnsi" w:hAnsiTheme="majorHAnsi" w:cstheme="majorHAnsi"/>
          <w:color w:val="242424"/>
        </w:rPr>
        <w:t xml:space="preserve">, </w:t>
      </w:r>
      <w:r w:rsidR="005F1100" w:rsidRPr="008370A6">
        <w:rPr>
          <w:rFonts w:asciiTheme="majorHAnsi" w:hAnsiTheme="majorHAnsi" w:cstheme="majorHAnsi"/>
          <w:i/>
          <w:iCs/>
          <w:color w:val="242424"/>
        </w:rPr>
        <w:t>Undergraduate Board Member</w:t>
      </w:r>
    </w:p>
    <w:p w14:paraId="5056D523" w14:textId="77777777" w:rsidR="007E6DFB" w:rsidRPr="008370A6" w:rsidRDefault="007E6DFB" w:rsidP="007E6DFB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8370A6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Brian Farber</w:t>
      </w:r>
      <w:r w:rsidRPr="008370A6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Faculty/Staff Board Member</w:t>
      </w:r>
    </w:p>
    <w:p w14:paraId="2E3B76EF" w14:textId="77777777" w:rsidR="007E6DFB" w:rsidRPr="006E1DFD" w:rsidRDefault="007E6DFB" w:rsidP="007E6DFB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Stephanie Cardoza-Cruz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Faculty/Staff Board Member</w:t>
      </w:r>
    </w:p>
    <w:p w14:paraId="3A4E72C9" w14:textId="77777777" w:rsidR="007E6DFB" w:rsidRPr="006E1DFD" w:rsidRDefault="007E6DFB" w:rsidP="007E6DFB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Nick Fink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SORF Advisor (non-voting member)</w:t>
      </w:r>
    </w:p>
    <w:p w14:paraId="6E965931" w14:textId="77777777" w:rsidR="007E6DFB" w:rsidRPr="006E1DFD" w:rsidRDefault="007E6DFB" w:rsidP="007E6DFB">
      <w:pPr>
        <w:numPr>
          <w:ilvl w:val="0"/>
          <w:numId w:val="1"/>
        </w:numPr>
        <w:contextualSpacing/>
        <w:rPr>
          <w:rFonts w:eastAsiaTheme="minorEastAsia"/>
          <w:i/>
          <w:iCs/>
          <w:color w:val="000000" w:themeColor="text1"/>
          <w:sz w:val="24"/>
          <w:szCs w:val="24"/>
        </w:rPr>
      </w:pPr>
      <w:r w:rsidRPr="006E1DFD">
        <w:rPr>
          <w:rFonts w:ascii="Calibri Light" w:eastAsia="Calibri Light" w:hAnsi="Calibri Light" w:cs="Calibri Light"/>
          <w:color w:val="000000" w:themeColor="text1"/>
          <w:sz w:val="24"/>
          <w:szCs w:val="24"/>
        </w:rPr>
        <w:t>Christina Fraser</w:t>
      </w: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</w:rPr>
        <w:t>, SORF Secretary (non-voting member)</w:t>
      </w:r>
    </w:p>
    <w:p w14:paraId="18E89448" w14:textId="77777777" w:rsidR="007E6DFB" w:rsidRPr="006E1DFD" w:rsidRDefault="007E6DFB" w:rsidP="007E6DFB">
      <w:pPr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</w:pPr>
      <w:r w:rsidRPr="006E1DFD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  <w:t>Absent:</w:t>
      </w:r>
    </w:p>
    <w:p w14:paraId="1ED45A16" w14:textId="77777777" w:rsidR="007E6DFB" w:rsidRDefault="007E6DFB" w:rsidP="00F26972">
      <w:pPr>
        <w:contextualSpacing/>
        <w:rPr>
          <w:b/>
          <w:bCs/>
        </w:rPr>
      </w:pPr>
    </w:p>
    <w:p w14:paraId="08A93A40" w14:textId="1266885B" w:rsidR="00DE7DB1" w:rsidRPr="00DE7DB1" w:rsidRDefault="00DE7DB1" w:rsidP="00F26972">
      <w:pPr>
        <w:contextualSpacing/>
        <w:rPr>
          <w:b/>
          <w:bCs/>
          <w:sz w:val="24"/>
          <w:szCs w:val="24"/>
        </w:rPr>
      </w:pPr>
      <w:r w:rsidRPr="00DE7DB1">
        <w:rPr>
          <w:b/>
          <w:bCs/>
          <w:sz w:val="24"/>
          <w:szCs w:val="24"/>
        </w:rPr>
        <w:t>Board Elections:</w:t>
      </w:r>
    </w:p>
    <w:p w14:paraId="1F94D177" w14:textId="77777777" w:rsidR="009D531A" w:rsidRDefault="00CE3892" w:rsidP="00F26972">
      <w:pPr>
        <w:contextualSpacing/>
      </w:pPr>
      <w:r w:rsidRPr="00CE3892">
        <w:t>Chris</w:t>
      </w:r>
      <w:r w:rsidR="00DD72A0">
        <w:t xml:space="preserve"> </w:t>
      </w:r>
      <w:proofErr w:type="spellStart"/>
      <w:r w:rsidR="00DD72A0">
        <w:t>Gasche</w:t>
      </w:r>
      <w:proofErr w:type="spellEnd"/>
      <w:r w:rsidRPr="00CE3892">
        <w:t xml:space="preserve"> motions to elect new members. Brandon </w:t>
      </w:r>
      <w:r w:rsidR="009D531A">
        <w:t xml:space="preserve">Young-Eleazar </w:t>
      </w:r>
      <w:r w:rsidRPr="00CE3892">
        <w:t xml:space="preserve">seconds. Vote of 4-0-0. </w:t>
      </w:r>
    </w:p>
    <w:p w14:paraId="4D29C479" w14:textId="77777777" w:rsidR="00862066" w:rsidRDefault="00862066" w:rsidP="00F26972">
      <w:pPr>
        <w:contextualSpacing/>
      </w:pPr>
    </w:p>
    <w:p w14:paraId="19D60CED" w14:textId="23315079" w:rsidR="009D531A" w:rsidRPr="00862066" w:rsidRDefault="009D531A" w:rsidP="00F26972">
      <w:pPr>
        <w:contextualSpacing/>
        <w:rPr>
          <w:i/>
          <w:iCs/>
          <w:u w:val="single"/>
        </w:rPr>
      </w:pPr>
      <w:r w:rsidRPr="00862066">
        <w:rPr>
          <w:i/>
          <w:iCs/>
          <w:u w:val="single"/>
        </w:rPr>
        <w:t xml:space="preserve">Chairperson </w:t>
      </w:r>
      <w:r w:rsidR="00CC3B66" w:rsidRPr="00862066">
        <w:rPr>
          <w:i/>
          <w:iCs/>
          <w:u w:val="single"/>
        </w:rPr>
        <w:t>election:</w:t>
      </w:r>
    </w:p>
    <w:p w14:paraId="45D0014D" w14:textId="77777777" w:rsidR="00CC3B66" w:rsidRDefault="00A14DB8" w:rsidP="00F26972">
      <w:pPr>
        <w:contextualSpacing/>
      </w:pPr>
      <w:r>
        <w:t>M</w:t>
      </w:r>
      <w:r w:rsidR="009D531A">
        <w:t xml:space="preserve">ichael </w:t>
      </w:r>
      <w:r>
        <w:t>I</w:t>
      </w:r>
      <w:r w:rsidR="009D531A">
        <w:t>saacson</w:t>
      </w:r>
      <w:r>
        <w:t xml:space="preserve"> nominates Faraz </w:t>
      </w:r>
      <w:r w:rsidR="009D531A">
        <w:t xml:space="preserve">Khan </w:t>
      </w:r>
      <w:r>
        <w:t xml:space="preserve">for chairperson. </w:t>
      </w:r>
      <w:r w:rsidR="00311DEA">
        <w:t>Faraz</w:t>
      </w:r>
      <w:r w:rsidR="009D531A">
        <w:t xml:space="preserve"> Khan</w:t>
      </w:r>
      <w:r w:rsidR="00311DEA">
        <w:t xml:space="preserve"> accepts nomination. </w:t>
      </w:r>
      <w:r w:rsidR="00C435D9">
        <w:t xml:space="preserve">Vote of </w:t>
      </w:r>
      <w:r w:rsidR="00D912BF">
        <w:t>7-0</w:t>
      </w:r>
      <w:r w:rsidR="00744C49">
        <w:t>-1.</w:t>
      </w:r>
    </w:p>
    <w:p w14:paraId="33BBE6BC" w14:textId="77777777" w:rsidR="00CC3B66" w:rsidRDefault="00CC3B66" w:rsidP="00F26972">
      <w:pPr>
        <w:contextualSpacing/>
      </w:pPr>
    </w:p>
    <w:p w14:paraId="7D2802F1" w14:textId="3FADC7F2" w:rsidR="00CC3B66" w:rsidRDefault="00CC3B66" w:rsidP="00F26972">
      <w:pPr>
        <w:contextualSpacing/>
      </w:pPr>
      <w:r w:rsidRPr="00862066">
        <w:rPr>
          <w:i/>
          <w:iCs/>
          <w:u w:val="single"/>
        </w:rPr>
        <w:t>Vice-Chairperson election</w:t>
      </w:r>
      <w:r>
        <w:t>:</w:t>
      </w:r>
    </w:p>
    <w:p w14:paraId="416B174A" w14:textId="77777777" w:rsidR="00CC3B66" w:rsidRDefault="001E3A96" w:rsidP="00F26972">
      <w:pPr>
        <w:contextualSpacing/>
      </w:pPr>
      <w:r>
        <w:lastRenderedPageBreak/>
        <w:t>Faraz</w:t>
      </w:r>
      <w:r w:rsidR="00CC3B66">
        <w:t xml:space="preserve"> Khan</w:t>
      </w:r>
      <w:r>
        <w:t xml:space="preserve"> nominate</w:t>
      </w:r>
      <w:r w:rsidR="00CC3B66">
        <w:t>s</w:t>
      </w:r>
      <w:r>
        <w:t xml:space="preserve"> Chris</w:t>
      </w:r>
      <w:r w:rsidR="00CC3B66">
        <w:t xml:space="preserve"> </w:t>
      </w:r>
      <w:proofErr w:type="spellStart"/>
      <w:r w:rsidR="00CC3B66">
        <w:t>Gasche</w:t>
      </w:r>
      <w:proofErr w:type="spellEnd"/>
      <w:r>
        <w:t xml:space="preserve"> for V</w:t>
      </w:r>
      <w:r w:rsidR="00CC3B66">
        <w:t>ice-</w:t>
      </w:r>
      <w:r>
        <w:t>C</w:t>
      </w:r>
      <w:r w:rsidR="00CC3B66">
        <w:t>hairperson</w:t>
      </w:r>
      <w:r>
        <w:t xml:space="preserve">. </w:t>
      </w:r>
      <w:r w:rsidR="00262C8A">
        <w:t xml:space="preserve">Chris </w:t>
      </w:r>
      <w:proofErr w:type="spellStart"/>
      <w:r w:rsidR="00CC3B66">
        <w:t>Gasche</w:t>
      </w:r>
      <w:proofErr w:type="spellEnd"/>
      <w:r w:rsidR="00CC3B66">
        <w:t xml:space="preserve"> </w:t>
      </w:r>
      <w:r w:rsidR="00262C8A">
        <w:t xml:space="preserve">accepts nomination. </w:t>
      </w:r>
      <w:r w:rsidR="00C459CB">
        <w:t xml:space="preserve">Vote of </w:t>
      </w:r>
      <w:r w:rsidR="00CE7ED8">
        <w:t>7-0-</w:t>
      </w:r>
      <w:r w:rsidR="00C459CB">
        <w:t xml:space="preserve">1. </w:t>
      </w:r>
    </w:p>
    <w:p w14:paraId="14DB9D48" w14:textId="77777777" w:rsidR="00CC3B66" w:rsidRDefault="00CC3B66" w:rsidP="00F26972">
      <w:pPr>
        <w:contextualSpacing/>
      </w:pPr>
    </w:p>
    <w:p w14:paraId="45F2B695" w14:textId="77777777" w:rsidR="00122C95" w:rsidRDefault="00122C95" w:rsidP="00F26972">
      <w:pPr>
        <w:contextualSpacing/>
      </w:pPr>
    </w:p>
    <w:p w14:paraId="17C9A16C" w14:textId="77777777" w:rsidR="00122C95" w:rsidRDefault="00122C95" w:rsidP="00F26972">
      <w:pPr>
        <w:contextualSpacing/>
      </w:pPr>
    </w:p>
    <w:p w14:paraId="325185A8" w14:textId="462A6796" w:rsidR="00122C95" w:rsidRPr="00862066" w:rsidRDefault="00137707" w:rsidP="00F26972">
      <w:pPr>
        <w:contextualSpacing/>
        <w:rPr>
          <w:i/>
          <w:iCs/>
          <w:u w:val="single"/>
        </w:rPr>
      </w:pPr>
      <w:r w:rsidRPr="00862066">
        <w:rPr>
          <w:i/>
          <w:iCs/>
          <w:u w:val="single"/>
        </w:rPr>
        <w:t>Treasurer</w:t>
      </w:r>
      <w:r w:rsidR="00122C95" w:rsidRPr="00862066">
        <w:rPr>
          <w:i/>
          <w:iCs/>
          <w:u w:val="single"/>
        </w:rPr>
        <w:t xml:space="preserve"> election:</w:t>
      </w:r>
    </w:p>
    <w:p w14:paraId="168A84D1" w14:textId="14ADEA7B" w:rsidR="00122C95" w:rsidRDefault="00843E5C" w:rsidP="00F26972">
      <w:pPr>
        <w:contextualSpacing/>
      </w:pPr>
      <w:r>
        <w:t>S</w:t>
      </w:r>
      <w:r w:rsidR="00122C95">
        <w:t xml:space="preserve">tephanie </w:t>
      </w:r>
      <w:r>
        <w:t>C</w:t>
      </w:r>
      <w:r w:rsidR="00122C95">
        <w:t>ardoza-</w:t>
      </w:r>
      <w:r>
        <w:t>C</w:t>
      </w:r>
      <w:r w:rsidR="00122C95">
        <w:t>ruz</w:t>
      </w:r>
      <w:r>
        <w:t xml:space="preserve"> nominate</w:t>
      </w:r>
      <w:r w:rsidR="0098606F">
        <w:t>s</w:t>
      </w:r>
      <w:r>
        <w:t xml:space="preserve"> Pab</w:t>
      </w:r>
      <w:r w:rsidR="0030394D">
        <w:t>lo</w:t>
      </w:r>
      <w:r w:rsidR="00122C95">
        <w:t xml:space="preserve"> </w:t>
      </w:r>
      <w:proofErr w:type="spellStart"/>
      <w:r w:rsidR="00122C95" w:rsidRPr="00122C95">
        <w:t>Quispe</w:t>
      </w:r>
      <w:proofErr w:type="spellEnd"/>
      <w:r w:rsidR="00122C95">
        <w:t xml:space="preserve"> for </w:t>
      </w:r>
      <w:r w:rsidR="00137707">
        <w:t>treasurer</w:t>
      </w:r>
      <w:r w:rsidR="0030394D">
        <w:t xml:space="preserve">. </w:t>
      </w:r>
      <w:r w:rsidR="002A38CD">
        <w:t>Pablo</w:t>
      </w:r>
      <w:r w:rsidR="00122C95">
        <w:t xml:space="preserve"> </w:t>
      </w:r>
      <w:proofErr w:type="spellStart"/>
      <w:r w:rsidR="00122C95" w:rsidRPr="00122C95">
        <w:t>Quispe</w:t>
      </w:r>
      <w:proofErr w:type="spellEnd"/>
      <w:r w:rsidR="002A38CD">
        <w:t xml:space="preserve"> accepts. </w:t>
      </w:r>
    </w:p>
    <w:p w14:paraId="7236CE66" w14:textId="24813F7A" w:rsidR="00122C95" w:rsidRDefault="0030394D" w:rsidP="00F26972">
      <w:pPr>
        <w:contextualSpacing/>
      </w:pPr>
      <w:r>
        <w:t>Faraz</w:t>
      </w:r>
      <w:r w:rsidR="00122C95">
        <w:t xml:space="preserve"> Khan</w:t>
      </w:r>
      <w:r>
        <w:t xml:space="preserve"> nominates Jimmy</w:t>
      </w:r>
      <w:r w:rsidR="00122C95">
        <w:t xml:space="preserve"> Ewers for </w:t>
      </w:r>
      <w:r w:rsidR="00137707">
        <w:t>treasurer</w:t>
      </w:r>
      <w:r>
        <w:t xml:space="preserve">. </w:t>
      </w:r>
      <w:r w:rsidR="002A38CD">
        <w:t>Jimmy</w:t>
      </w:r>
      <w:r w:rsidR="00122C95">
        <w:t xml:space="preserve"> Ewers</w:t>
      </w:r>
      <w:r w:rsidR="002A38CD">
        <w:t xml:space="preserve"> accepts nomination</w:t>
      </w:r>
      <w:r w:rsidR="00723838">
        <w:t xml:space="preserve">. </w:t>
      </w:r>
    </w:p>
    <w:p w14:paraId="36BFB03C" w14:textId="35ED87E8" w:rsidR="00B1374C" w:rsidRPr="00CE3892" w:rsidRDefault="007F0F82" w:rsidP="00F26972">
      <w:pPr>
        <w:contextualSpacing/>
      </w:pPr>
      <w:r>
        <w:t>Faraz</w:t>
      </w:r>
      <w:r w:rsidR="00122C95">
        <w:t xml:space="preserve"> Khan</w:t>
      </w:r>
      <w:r>
        <w:t xml:space="preserve"> nominates Bra</w:t>
      </w:r>
      <w:r w:rsidR="00DE2EB3">
        <w:t>ndon</w:t>
      </w:r>
      <w:r w:rsidR="00122C95">
        <w:t xml:space="preserve"> </w:t>
      </w:r>
      <w:r w:rsidR="00122C95" w:rsidRPr="00122C95">
        <w:t>Young-</w:t>
      </w:r>
      <w:r w:rsidR="00137707" w:rsidRPr="00122C95">
        <w:t>Eleazar</w:t>
      </w:r>
      <w:r w:rsidR="00137707">
        <w:t>.</w:t>
      </w:r>
      <w:r>
        <w:t xml:space="preserve"> Brandon</w:t>
      </w:r>
      <w:r w:rsidR="00122C95">
        <w:t xml:space="preserve"> </w:t>
      </w:r>
      <w:r w:rsidR="00122C95" w:rsidRPr="00122C95">
        <w:t>Young-Eleazar</w:t>
      </w:r>
      <w:r>
        <w:t xml:space="preserve"> accepts</w:t>
      </w:r>
      <w:r w:rsidR="00122C95">
        <w:t xml:space="preserve"> nomination</w:t>
      </w:r>
      <w:r>
        <w:t xml:space="preserve">. </w:t>
      </w:r>
      <w:r w:rsidR="00626497">
        <w:t>V</w:t>
      </w:r>
      <w:r w:rsidR="00ED471E">
        <w:t>ote of 2</w:t>
      </w:r>
      <w:r w:rsidR="00137707">
        <w:t>-0-0</w:t>
      </w:r>
      <w:r w:rsidR="00ED471E">
        <w:t xml:space="preserve"> for </w:t>
      </w:r>
      <w:r w:rsidR="003E30FD">
        <w:t>Pablo</w:t>
      </w:r>
      <w:r w:rsidR="00137707">
        <w:t xml:space="preserve"> </w:t>
      </w:r>
      <w:proofErr w:type="spellStart"/>
      <w:r w:rsidR="00137707">
        <w:t>Quispe</w:t>
      </w:r>
      <w:proofErr w:type="spellEnd"/>
      <w:r w:rsidR="003E30FD">
        <w:t>. Vote of 2</w:t>
      </w:r>
      <w:r w:rsidR="00137707">
        <w:t>-0-0</w:t>
      </w:r>
      <w:r w:rsidR="003E30FD">
        <w:t xml:space="preserve"> for </w:t>
      </w:r>
      <w:r w:rsidR="00137707">
        <w:t xml:space="preserve">Brandon </w:t>
      </w:r>
      <w:r w:rsidR="00137707" w:rsidRPr="00137707">
        <w:t>Young-Eleazar</w:t>
      </w:r>
      <w:r w:rsidR="003E30FD">
        <w:t xml:space="preserve">. </w:t>
      </w:r>
      <w:r w:rsidR="00F041FD">
        <w:t>Faraz</w:t>
      </w:r>
      <w:r w:rsidR="00137707">
        <w:t xml:space="preserve"> Khan</w:t>
      </w:r>
      <w:r w:rsidR="00F041FD">
        <w:t xml:space="preserve"> breaks tie with </w:t>
      </w:r>
      <w:r w:rsidR="00FC54D5">
        <w:t>voting in Brandon</w:t>
      </w:r>
      <w:r w:rsidR="00137707">
        <w:t xml:space="preserve"> </w:t>
      </w:r>
      <w:r w:rsidR="00137707" w:rsidRPr="00137707">
        <w:t>Young-Eleazar</w:t>
      </w:r>
      <w:r w:rsidR="00FC54D5">
        <w:t xml:space="preserve">. </w:t>
      </w:r>
    </w:p>
    <w:p w14:paraId="02B45B47" w14:textId="77777777" w:rsidR="00B1374C" w:rsidRDefault="00B1374C" w:rsidP="00F26972">
      <w:pPr>
        <w:contextualSpacing/>
        <w:rPr>
          <w:b/>
          <w:bCs/>
        </w:rPr>
      </w:pPr>
    </w:p>
    <w:p w14:paraId="7928A3AC" w14:textId="078D90CC" w:rsidR="00CA1363" w:rsidRPr="007E6DFB" w:rsidRDefault="00CA1363" w:rsidP="00F26972">
      <w:pPr>
        <w:contextualSpacing/>
        <w:rPr>
          <w:b/>
          <w:bCs/>
          <w:sz w:val="24"/>
          <w:szCs w:val="24"/>
        </w:rPr>
      </w:pPr>
      <w:r w:rsidRPr="007E6DFB">
        <w:rPr>
          <w:b/>
          <w:bCs/>
          <w:sz w:val="24"/>
          <w:szCs w:val="24"/>
        </w:rPr>
        <w:t>Good of the Order:</w:t>
      </w:r>
    </w:p>
    <w:p w14:paraId="0CD358BC" w14:textId="5CF88ACB" w:rsidR="00CA1363" w:rsidRDefault="00CA1363" w:rsidP="00F26972">
      <w:pPr>
        <w:contextualSpacing/>
        <w:rPr>
          <w:b/>
          <w:bCs/>
        </w:rPr>
      </w:pPr>
    </w:p>
    <w:p w14:paraId="45F17FC9" w14:textId="7653BAB6" w:rsidR="00CA1363" w:rsidRDefault="00CA1363" w:rsidP="00F26972">
      <w:pPr>
        <w:contextualSpacing/>
        <w:rPr>
          <w:b/>
          <w:bCs/>
        </w:rPr>
      </w:pPr>
      <w:r w:rsidRPr="007E6DFB">
        <w:rPr>
          <w:b/>
          <w:bCs/>
          <w:sz w:val="24"/>
          <w:szCs w:val="24"/>
        </w:rPr>
        <w:t>Adjournment</w:t>
      </w:r>
      <w:r>
        <w:rPr>
          <w:b/>
          <w:bCs/>
        </w:rPr>
        <w:t xml:space="preserve">: </w:t>
      </w:r>
    </w:p>
    <w:p w14:paraId="74729344" w14:textId="77777777" w:rsidR="009D4AC8" w:rsidRDefault="009D4AC8" w:rsidP="00F26972">
      <w:pPr>
        <w:contextualSpacing/>
        <w:rPr>
          <w:b/>
          <w:bCs/>
        </w:rPr>
      </w:pPr>
    </w:p>
    <w:p w14:paraId="14F37423" w14:textId="42DB9C67" w:rsidR="009D4AC8" w:rsidRPr="00BC06F5" w:rsidRDefault="009D4AC8" w:rsidP="00F26972">
      <w:pPr>
        <w:contextualSpacing/>
      </w:pPr>
      <w:r w:rsidRPr="00BC06F5">
        <w:t>F</w:t>
      </w:r>
      <w:r w:rsidR="00862066">
        <w:t xml:space="preserve">araz </w:t>
      </w:r>
      <w:r w:rsidRPr="00BC06F5">
        <w:t>K</w:t>
      </w:r>
      <w:r w:rsidR="00862066">
        <w:t>han</w:t>
      </w:r>
      <w:r w:rsidRPr="00BC06F5">
        <w:t xml:space="preserve"> adjourns meeting at 6:38pm. </w:t>
      </w:r>
    </w:p>
    <w:sectPr w:rsidR="009D4AC8" w:rsidRPr="00BC06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24F87" w14:textId="77777777" w:rsidR="00157F48" w:rsidRDefault="00157F48" w:rsidP="002531F9">
      <w:pPr>
        <w:spacing w:after="0" w:line="240" w:lineRule="auto"/>
      </w:pPr>
      <w:r>
        <w:separator/>
      </w:r>
    </w:p>
  </w:endnote>
  <w:endnote w:type="continuationSeparator" w:id="0">
    <w:p w14:paraId="739C9A70" w14:textId="77777777" w:rsidR="00157F48" w:rsidRDefault="00157F48" w:rsidP="002531F9">
      <w:pPr>
        <w:spacing w:after="0" w:line="240" w:lineRule="auto"/>
      </w:pPr>
      <w:r>
        <w:continuationSeparator/>
      </w:r>
    </w:p>
  </w:endnote>
  <w:endnote w:type="continuationNotice" w:id="1">
    <w:p w14:paraId="2B1B05C8" w14:textId="77777777" w:rsidR="00157F48" w:rsidRDefault="00157F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C5468" w14:textId="77777777" w:rsidR="00157F48" w:rsidRDefault="00157F48" w:rsidP="002531F9">
      <w:pPr>
        <w:spacing w:after="0" w:line="240" w:lineRule="auto"/>
      </w:pPr>
      <w:r>
        <w:separator/>
      </w:r>
    </w:p>
  </w:footnote>
  <w:footnote w:type="continuationSeparator" w:id="0">
    <w:p w14:paraId="21E98E0F" w14:textId="77777777" w:rsidR="00157F48" w:rsidRDefault="00157F48" w:rsidP="002531F9">
      <w:pPr>
        <w:spacing w:after="0" w:line="240" w:lineRule="auto"/>
      </w:pPr>
      <w:r>
        <w:continuationSeparator/>
      </w:r>
    </w:p>
  </w:footnote>
  <w:footnote w:type="continuationNotice" w:id="1">
    <w:p w14:paraId="2D07C0FD" w14:textId="77777777" w:rsidR="00157F48" w:rsidRDefault="00157F4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379C"/>
    <w:multiLevelType w:val="hybridMultilevel"/>
    <w:tmpl w:val="3E06E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FA22B9"/>
    <w:multiLevelType w:val="hybridMultilevel"/>
    <w:tmpl w:val="FFFFFFFF"/>
    <w:lvl w:ilvl="0" w:tplc="B5561B7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8321E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B6C8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430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786A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82B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82DD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94D6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683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481B23"/>
    <w:multiLevelType w:val="hybridMultilevel"/>
    <w:tmpl w:val="71F2C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MTI2MjA2trQwNbNU0lEKTi0uzszPAykwrQUA6QdteiwAAAA="/>
  </w:docVars>
  <w:rsids>
    <w:rsidRoot w:val="00720168"/>
    <w:rsid w:val="000270B1"/>
    <w:rsid w:val="00030044"/>
    <w:rsid w:val="00034D98"/>
    <w:rsid w:val="00035846"/>
    <w:rsid w:val="00046F4E"/>
    <w:rsid w:val="00053B02"/>
    <w:rsid w:val="00053F7F"/>
    <w:rsid w:val="00062ACC"/>
    <w:rsid w:val="0007747D"/>
    <w:rsid w:val="00081BC9"/>
    <w:rsid w:val="00093D5D"/>
    <w:rsid w:val="000A4D03"/>
    <w:rsid w:val="000B4CE6"/>
    <w:rsid w:val="000C4743"/>
    <w:rsid w:val="000C5495"/>
    <w:rsid w:val="000D0F17"/>
    <w:rsid w:val="000D6BA7"/>
    <w:rsid w:val="000E0321"/>
    <w:rsid w:val="000E2278"/>
    <w:rsid w:val="000E58CA"/>
    <w:rsid w:val="000F5725"/>
    <w:rsid w:val="0010588E"/>
    <w:rsid w:val="00113D0B"/>
    <w:rsid w:val="00115033"/>
    <w:rsid w:val="00122C95"/>
    <w:rsid w:val="00125700"/>
    <w:rsid w:val="00137707"/>
    <w:rsid w:val="00142481"/>
    <w:rsid w:val="00143E79"/>
    <w:rsid w:val="001524DA"/>
    <w:rsid w:val="001524F4"/>
    <w:rsid w:val="0015388F"/>
    <w:rsid w:val="00157F48"/>
    <w:rsid w:val="00160401"/>
    <w:rsid w:val="00162588"/>
    <w:rsid w:val="0017260E"/>
    <w:rsid w:val="001773FD"/>
    <w:rsid w:val="00182F7B"/>
    <w:rsid w:val="00186BBB"/>
    <w:rsid w:val="001961C3"/>
    <w:rsid w:val="001A6861"/>
    <w:rsid w:val="001B2F86"/>
    <w:rsid w:val="001B7495"/>
    <w:rsid w:val="001C1B80"/>
    <w:rsid w:val="001C299C"/>
    <w:rsid w:val="001C2AC9"/>
    <w:rsid w:val="001C4224"/>
    <w:rsid w:val="001C5B2D"/>
    <w:rsid w:val="001D2448"/>
    <w:rsid w:val="001E3A96"/>
    <w:rsid w:val="001E737F"/>
    <w:rsid w:val="002051B9"/>
    <w:rsid w:val="002169FE"/>
    <w:rsid w:val="00220954"/>
    <w:rsid w:val="00223622"/>
    <w:rsid w:val="00223CEA"/>
    <w:rsid w:val="00225DC8"/>
    <w:rsid w:val="00241792"/>
    <w:rsid w:val="0024482F"/>
    <w:rsid w:val="00247DEF"/>
    <w:rsid w:val="002531F9"/>
    <w:rsid w:val="00257179"/>
    <w:rsid w:val="00257AFC"/>
    <w:rsid w:val="00262C8A"/>
    <w:rsid w:val="00263641"/>
    <w:rsid w:val="002772A1"/>
    <w:rsid w:val="00282B8D"/>
    <w:rsid w:val="00289F95"/>
    <w:rsid w:val="00295B64"/>
    <w:rsid w:val="002A38CD"/>
    <w:rsid w:val="002B190D"/>
    <w:rsid w:val="002B7DA7"/>
    <w:rsid w:val="002C38DA"/>
    <w:rsid w:val="002C5582"/>
    <w:rsid w:val="002D6B99"/>
    <w:rsid w:val="002E0A77"/>
    <w:rsid w:val="002E2044"/>
    <w:rsid w:val="002E6CD0"/>
    <w:rsid w:val="002E7193"/>
    <w:rsid w:val="002F41D1"/>
    <w:rsid w:val="00301A30"/>
    <w:rsid w:val="0030394D"/>
    <w:rsid w:val="00306283"/>
    <w:rsid w:val="00311203"/>
    <w:rsid w:val="00311DEA"/>
    <w:rsid w:val="0031717B"/>
    <w:rsid w:val="0032313D"/>
    <w:rsid w:val="00323E4D"/>
    <w:rsid w:val="00326E47"/>
    <w:rsid w:val="00341CB6"/>
    <w:rsid w:val="00343534"/>
    <w:rsid w:val="00345CEF"/>
    <w:rsid w:val="00377356"/>
    <w:rsid w:val="0038252E"/>
    <w:rsid w:val="00383E3B"/>
    <w:rsid w:val="003842F0"/>
    <w:rsid w:val="0038685E"/>
    <w:rsid w:val="00387926"/>
    <w:rsid w:val="00392B10"/>
    <w:rsid w:val="00393DE5"/>
    <w:rsid w:val="00397B3E"/>
    <w:rsid w:val="00397DFD"/>
    <w:rsid w:val="003B4669"/>
    <w:rsid w:val="003B4D6C"/>
    <w:rsid w:val="003B64CA"/>
    <w:rsid w:val="003B715F"/>
    <w:rsid w:val="003C325F"/>
    <w:rsid w:val="003D139C"/>
    <w:rsid w:val="003E1B4D"/>
    <w:rsid w:val="003E30FD"/>
    <w:rsid w:val="003E55A1"/>
    <w:rsid w:val="003E607C"/>
    <w:rsid w:val="003E6A29"/>
    <w:rsid w:val="003E6BC8"/>
    <w:rsid w:val="003F1AEA"/>
    <w:rsid w:val="003F243F"/>
    <w:rsid w:val="003F66C6"/>
    <w:rsid w:val="003F6F35"/>
    <w:rsid w:val="003F798A"/>
    <w:rsid w:val="004071E0"/>
    <w:rsid w:val="00413B3F"/>
    <w:rsid w:val="00414B97"/>
    <w:rsid w:val="00423596"/>
    <w:rsid w:val="004301B8"/>
    <w:rsid w:val="00432472"/>
    <w:rsid w:val="0044090B"/>
    <w:rsid w:val="004439B9"/>
    <w:rsid w:val="004638B4"/>
    <w:rsid w:val="0046762B"/>
    <w:rsid w:val="00471A64"/>
    <w:rsid w:val="004771AD"/>
    <w:rsid w:val="004836A3"/>
    <w:rsid w:val="00492896"/>
    <w:rsid w:val="00494742"/>
    <w:rsid w:val="004947B8"/>
    <w:rsid w:val="004B7083"/>
    <w:rsid w:val="004B783A"/>
    <w:rsid w:val="004C250F"/>
    <w:rsid w:val="004C30DD"/>
    <w:rsid w:val="004D00BC"/>
    <w:rsid w:val="004D300E"/>
    <w:rsid w:val="004D4038"/>
    <w:rsid w:val="004D4C9F"/>
    <w:rsid w:val="004D72B4"/>
    <w:rsid w:val="004D7456"/>
    <w:rsid w:val="004E4057"/>
    <w:rsid w:val="004F3982"/>
    <w:rsid w:val="00500355"/>
    <w:rsid w:val="00501B13"/>
    <w:rsid w:val="005125CA"/>
    <w:rsid w:val="00514954"/>
    <w:rsid w:val="00515788"/>
    <w:rsid w:val="005355B3"/>
    <w:rsid w:val="00544195"/>
    <w:rsid w:val="00562093"/>
    <w:rsid w:val="00565D5B"/>
    <w:rsid w:val="00587117"/>
    <w:rsid w:val="00590011"/>
    <w:rsid w:val="00591B10"/>
    <w:rsid w:val="00591F16"/>
    <w:rsid w:val="00592ADA"/>
    <w:rsid w:val="00593C9F"/>
    <w:rsid w:val="0059420F"/>
    <w:rsid w:val="005956BD"/>
    <w:rsid w:val="005A27A6"/>
    <w:rsid w:val="005B3046"/>
    <w:rsid w:val="005B5BDC"/>
    <w:rsid w:val="005C2B55"/>
    <w:rsid w:val="005E65A7"/>
    <w:rsid w:val="005F07BB"/>
    <w:rsid w:val="005F1100"/>
    <w:rsid w:val="005F468C"/>
    <w:rsid w:val="005F48F5"/>
    <w:rsid w:val="0060354D"/>
    <w:rsid w:val="00611347"/>
    <w:rsid w:val="006120D9"/>
    <w:rsid w:val="006128FD"/>
    <w:rsid w:val="00613813"/>
    <w:rsid w:val="00626497"/>
    <w:rsid w:val="00627BC5"/>
    <w:rsid w:val="006437A3"/>
    <w:rsid w:val="00644943"/>
    <w:rsid w:val="006460B7"/>
    <w:rsid w:val="00656979"/>
    <w:rsid w:val="006574C9"/>
    <w:rsid w:val="00665A21"/>
    <w:rsid w:val="0067026E"/>
    <w:rsid w:val="00674D4E"/>
    <w:rsid w:val="00684C0A"/>
    <w:rsid w:val="00685CD3"/>
    <w:rsid w:val="00686895"/>
    <w:rsid w:val="00686E3C"/>
    <w:rsid w:val="00692D5A"/>
    <w:rsid w:val="006A2319"/>
    <w:rsid w:val="006A50EE"/>
    <w:rsid w:val="006B2E7D"/>
    <w:rsid w:val="006B334A"/>
    <w:rsid w:val="006C4658"/>
    <w:rsid w:val="006C6DC4"/>
    <w:rsid w:val="006D784C"/>
    <w:rsid w:val="006E3A6B"/>
    <w:rsid w:val="006E4AC4"/>
    <w:rsid w:val="006F1FBE"/>
    <w:rsid w:val="007054BE"/>
    <w:rsid w:val="0071132D"/>
    <w:rsid w:val="00720168"/>
    <w:rsid w:val="00723699"/>
    <w:rsid w:val="00723838"/>
    <w:rsid w:val="0074121D"/>
    <w:rsid w:val="00744C49"/>
    <w:rsid w:val="007530B2"/>
    <w:rsid w:val="00753A16"/>
    <w:rsid w:val="00763FA9"/>
    <w:rsid w:val="00775762"/>
    <w:rsid w:val="00782DEE"/>
    <w:rsid w:val="007A67AF"/>
    <w:rsid w:val="007B0669"/>
    <w:rsid w:val="007B1067"/>
    <w:rsid w:val="007B2542"/>
    <w:rsid w:val="007B637A"/>
    <w:rsid w:val="007C2D3B"/>
    <w:rsid w:val="007D160B"/>
    <w:rsid w:val="007D294C"/>
    <w:rsid w:val="007E2EF3"/>
    <w:rsid w:val="007E6DFB"/>
    <w:rsid w:val="007E7A68"/>
    <w:rsid w:val="007F01A9"/>
    <w:rsid w:val="007F039E"/>
    <w:rsid w:val="007F0686"/>
    <w:rsid w:val="007F0F82"/>
    <w:rsid w:val="007F2AD5"/>
    <w:rsid w:val="007F2E72"/>
    <w:rsid w:val="007F4918"/>
    <w:rsid w:val="007F56B3"/>
    <w:rsid w:val="007F7653"/>
    <w:rsid w:val="008023AA"/>
    <w:rsid w:val="00803E86"/>
    <w:rsid w:val="00804BAD"/>
    <w:rsid w:val="00810472"/>
    <w:rsid w:val="00821DCD"/>
    <w:rsid w:val="008370A6"/>
    <w:rsid w:val="00843E5C"/>
    <w:rsid w:val="00853D51"/>
    <w:rsid w:val="00857C6F"/>
    <w:rsid w:val="00862066"/>
    <w:rsid w:val="00862267"/>
    <w:rsid w:val="00864969"/>
    <w:rsid w:val="00865303"/>
    <w:rsid w:val="00880CEE"/>
    <w:rsid w:val="00882475"/>
    <w:rsid w:val="008967A8"/>
    <w:rsid w:val="008A4213"/>
    <w:rsid w:val="008B3143"/>
    <w:rsid w:val="008B58A5"/>
    <w:rsid w:val="008C13D4"/>
    <w:rsid w:val="008C1BD1"/>
    <w:rsid w:val="008C1D66"/>
    <w:rsid w:val="008C6462"/>
    <w:rsid w:val="008E20F9"/>
    <w:rsid w:val="008E29CB"/>
    <w:rsid w:val="008E439A"/>
    <w:rsid w:val="008E587F"/>
    <w:rsid w:val="008F7944"/>
    <w:rsid w:val="00905D8C"/>
    <w:rsid w:val="00914B17"/>
    <w:rsid w:val="0092093A"/>
    <w:rsid w:val="00923A75"/>
    <w:rsid w:val="00945EA7"/>
    <w:rsid w:val="009462FD"/>
    <w:rsid w:val="009471AD"/>
    <w:rsid w:val="00950CF3"/>
    <w:rsid w:val="009537DA"/>
    <w:rsid w:val="00955C84"/>
    <w:rsid w:val="0095793D"/>
    <w:rsid w:val="009725BB"/>
    <w:rsid w:val="00974ADE"/>
    <w:rsid w:val="0097650A"/>
    <w:rsid w:val="00976984"/>
    <w:rsid w:val="0098606F"/>
    <w:rsid w:val="009A57F5"/>
    <w:rsid w:val="009A6E4B"/>
    <w:rsid w:val="009B3EC2"/>
    <w:rsid w:val="009D414B"/>
    <w:rsid w:val="009D485D"/>
    <w:rsid w:val="009D4AC8"/>
    <w:rsid w:val="009D531A"/>
    <w:rsid w:val="009E00A0"/>
    <w:rsid w:val="009E34CD"/>
    <w:rsid w:val="00A12F0C"/>
    <w:rsid w:val="00A14DB8"/>
    <w:rsid w:val="00A15DA7"/>
    <w:rsid w:val="00A15E77"/>
    <w:rsid w:val="00A17668"/>
    <w:rsid w:val="00A2661A"/>
    <w:rsid w:val="00A31C9B"/>
    <w:rsid w:val="00A31D67"/>
    <w:rsid w:val="00A328C3"/>
    <w:rsid w:val="00A420E0"/>
    <w:rsid w:val="00A44874"/>
    <w:rsid w:val="00A538D4"/>
    <w:rsid w:val="00A562D7"/>
    <w:rsid w:val="00A57541"/>
    <w:rsid w:val="00A64177"/>
    <w:rsid w:val="00A6476A"/>
    <w:rsid w:val="00A70702"/>
    <w:rsid w:val="00A70C1D"/>
    <w:rsid w:val="00A7428A"/>
    <w:rsid w:val="00A748E1"/>
    <w:rsid w:val="00A7509D"/>
    <w:rsid w:val="00A75B64"/>
    <w:rsid w:val="00A810AE"/>
    <w:rsid w:val="00A9303A"/>
    <w:rsid w:val="00A96A77"/>
    <w:rsid w:val="00A9743C"/>
    <w:rsid w:val="00AA13E7"/>
    <w:rsid w:val="00AA26E5"/>
    <w:rsid w:val="00AA762A"/>
    <w:rsid w:val="00AB34C4"/>
    <w:rsid w:val="00AC2991"/>
    <w:rsid w:val="00AC43BD"/>
    <w:rsid w:val="00AD1CE0"/>
    <w:rsid w:val="00AD2544"/>
    <w:rsid w:val="00AD52C9"/>
    <w:rsid w:val="00AE6692"/>
    <w:rsid w:val="00AE72D7"/>
    <w:rsid w:val="00B01A8F"/>
    <w:rsid w:val="00B10CB8"/>
    <w:rsid w:val="00B1239D"/>
    <w:rsid w:val="00B1374C"/>
    <w:rsid w:val="00B20284"/>
    <w:rsid w:val="00B213B7"/>
    <w:rsid w:val="00B272A1"/>
    <w:rsid w:val="00B37F5B"/>
    <w:rsid w:val="00B4052A"/>
    <w:rsid w:val="00B426DC"/>
    <w:rsid w:val="00B44CA0"/>
    <w:rsid w:val="00B50E05"/>
    <w:rsid w:val="00B543C0"/>
    <w:rsid w:val="00B550BD"/>
    <w:rsid w:val="00B57311"/>
    <w:rsid w:val="00B63C3E"/>
    <w:rsid w:val="00B63E3B"/>
    <w:rsid w:val="00B6562D"/>
    <w:rsid w:val="00B71F52"/>
    <w:rsid w:val="00B76EB7"/>
    <w:rsid w:val="00B81B9F"/>
    <w:rsid w:val="00B83C62"/>
    <w:rsid w:val="00B905FD"/>
    <w:rsid w:val="00B96EE2"/>
    <w:rsid w:val="00B978B9"/>
    <w:rsid w:val="00BA33B5"/>
    <w:rsid w:val="00BB1753"/>
    <w:rsid w:val="00BB2395"/>
    <w:rsid w:val="00BB4FC2"/>
    <w:rsid w:val="00BC06F5"/>
    <w:rsid w:val="00BC1DB6"/>
    <w:rsid w:val="00BD3CE8"/>
    <w:rsid w:val="00BD5DBB"/>
    <w:rsid w:val="00BD6D19"/>
    <w:rsid w:val="00BE0209"/>
    <w:rsid w:val="00BE36C0"/>
    <w:rsid w:val="00BE5176"/>
    <w:rsid w:val="00BF1E2F"/>
    <w:rsid w:val="00BF3D63"/>
    <w:rsid w:val="00C01E9F"/>
    <w:rsid w:val="00C063B4"/>
    <w:rsid w:val="00C14760"/>
    <w:rsid w:val="00C23CD6"/>
    <w:rsid w:val="00C30132"/>
    <w:rsid w:val="00C435D9"/>
    <w:rsid w:val="00C45228"/>
    <w:rsid w:val="00C459CB"/>
    <w:rsid w:val="00C4691C"/>
    <w:rsid w:val="00C50B44"/>
    <w:rsid w:val="00C71BCA"/>
    <w:rsid w:val="00C75529"/>
    <w:rsid w:val="00C75AA0"/>
    <w:rsid w:val="00C820C0"/>
    <w:rsid w:val="00C86F80"/>
    <w:rsid w:val="00C94128"/>
    <w:rsid w:val="00C94DC7"/>
    <w:rsid w:val="00C9743D"/>
    <w:rsid w:val="00CA1363"/>
    <w:rsid w:val="00CA4043"/>
    <w:rsid w:val="00CA4D71"/>
    <w:rsid w:val="00CA7A21"/>
    <w:rsid w:val="00CB0320"/>
    <w:rsid w:val="00CB6B6E"/>
    <w:rsid w:val="00CC1EBE"/>
    <w:rsid w:val="00CC2E88"/>
    <w:rsid w:val="00CC3B66"/>
    <w:rsid w:val="00CC6B6C"/>
    <w:rsid w:val="00CD6347"/>
    <w:rsid w:val="00CE3892"/>
    <w:rsid w:val="00CE6778"/>
    <w:rsid w:val="00CE7ED8"/>
    <w:rsid w:val="00CF47FA"/>
    <w:rsid w:val="00D06E88"/>
    <w:rsid w:val="00D10FAB"/>
    <w:rsid w:val="00D112FE"/>
    <w:rsid w:val="00D14E09"/>
    <w:rsid w:val="00D23481"/>
    <w:rsid w:val="00D24E20"/>
    <w:rsid w:val="00D379DD"/>
    <w:rsid w:val="00D4581F"/>
    <w:rsid w:val="00D55E9A"/>
    <w:rsid w:val="00D710EE"/>
    <w:rsid w:val="00D73C56"/>
    <w:rsid w:val="00D76F4B"/>
    <w:rsid w:val="00D770C5"/>
    <w:rsid w:val="00D81F5C"/>
    <w:rsid w:val="00D912BF"/>
    <w:rsid w:val="00D97998"/>
    <w:rsid w:val="00DA4BD7"/>
    <w:rsid w:val="00DB1084"/>
    <w:rsid w:val="00DC2C26"/>
    <w:rsid w:val="00DC7BED"/>
    <w:rsid w:val="00DD36FF"/>
    <w:rsid w:val="00DD5E56"/>
    <w:rsid w:val="00DD692B"/>
    <w:rsid w:val="00DD72A0"/>
    <w:rsid w:val="00DE2EB3"/>
    <w:rsid w:val="00DE7DB1"/>
    <w:rsid w:val="00DF34D3"/>
    <w:rsid w:val="00E00D62"/>
    <w:rsid w:val="00E02CF6"/>
    <w:rsid w:val="00E03748"/>
    <w:rsid w:val="00E05028"/>
    <w:rsid w:val="00E175E2"/>
    <w:rsid w:val="00E208FE"/>
    <w:rsid w:val="00E23467"/>
    <w:rsid w:val="00E23F9D"/>
    <w:rsid w:val="00E258A7"/>
    <w:rsid w:val="00E27AB7"/>
    <w:rsid w:val="00E32464"/>
    <w:rsid w:val="00E35840"/>
    <w:rsid w:val="00E40219"/>
    <w:rsid w:val="00E5414E"/>
    <w:rsid w:val="00E6109E"/>
    <w:rsid w:val="00E62E5F"/>
    <w:rsid w:val="00E6303C"/>
    <w:rsid w:val="00E66179"/>
    <w:rsid w:val="00E846C7"/>
    <w:rsid w:val="00EA0AF3"/>
    <w:rsid w:val="00EA29BB"/>
    <w:rsid w:val="00EB0A66"/>
    <w:rsid w:val="00EB139E"/>
    <w:rsid w:val="00EB161E"/>
    <w:rsid w:val="00EC0ECC"/>
    <w:rsid w:val="00EC46AC"/>
    <w:rsid w:val="00EC4BFB"/>
    <w:rsid w:val="00EC5027"/>
    <w:rsid w:val="00ED2C3C"/>
    <w:rsid w:val="00ED471E"/>
    <w:rsid w:val="00EE39EE"/>
    <w:rsid w:val="00EF1C57"/>
    <w:rsid w:val="00F041FD"/>
    <w:rsid w:val="00F12BC7"/>
    <w:rsid w:val="00F160D3"/>
    <w:rsid w:val="00F17085"/>
    <w:rsid w:val="00F26972"/>
    <w:rsid w:val="00F30CFE"/>
    <w:rsid w:val="00F35DCB"/>
    <w:rsid w:val="00F377BD"/>
    <w:rsid w:val="00F402B4"/>
    <w:rsid w:val="00F42436"/>
    <w:rsid w:val="00F44A87"/>
    <w:rsid w:val="00F52D8F"/>
    <w:rsid w:val="00F626F9"/>
    <w:rsid w:val="00F70DEB"/>
    <w:rsid w:val="00F71BCF"/>
    <w:rsid w:val="00F7278C"/>
    <w:rsid w:val="00F849A0"/>
    <w:rsid w:val="00F858AB"/>
    <w:rsid w:val="00F91CC4"/>
    <w:rsid w:val="00F91FB6"/>
    <w:rsid w:val="00F96916"/>
    <w:rsid w:val="00FA0F88"/>
    <w:rsid w:val="00FB2C1A"/>
    <w:rsid w:val="00FB3692"/>
    <w:rsid w:val="00FC54D5"/>
    <w:rsid w:val="00FD0CFB"/>
    <w:rsid w:val="00FD48D1"/>
    <w:rsid w:val="00FD60C6"/>
    <w:rsid w:val="00FD72C2"/>
    <w:rsid w:val="00FE090D"/>
    <w:rsid w:val="00FF1068"/>
    <w:rsid w:val="00FF471E"/>
    <w:rsid w:val="00FF6556"/>
    <w:rsid w:val="00FF6CCB"/>
    <w:rsid w:val="0126BDC0"/>
    <w:rsid w:val="01947055"/>
    <w:rsid w:val="01BB6062"/>
    <w:rsid w:val="021413D6"/>
    <w:rsid w:val="02584F7F"/>
    <w:rsid w:val="027DC51D"/>
    <w:rsid w:val="027DF6F3"/>
    <w:rsid w:val="02A16A47"/>
    <w:rsid w:val="02AD8526"/>
    <w:rsid w:val="02C56217"/>
    <w:rsid w:val="0380C9AE"/>
    <w:rsid w:val="03D44C2E"/>
    <w:rsid w:val="0419FA25"/>
    <w:rsid w:val="044B2687"/>
    <w:rsid w:val="04EBC053"/>
    <w:rsid w:val="05960B46"/>
    <w:rsid w:val="05F93876"/>
    <w:rsid w:val="0621D542"/>
    <w:rsid w:val="063B9F42"/>
    <w:rsid w:val="0641FDF4"/>
    <w:rsid w:val="06E68E8F"/>
    <w:rsid w:val="06FDCCE7"/>
    <w:rsid w:val="07503A21"/>
    <w:rsid w:val="0838E626"/>
    <w:rsid w:val="08D06ADF"/>
    <w:rsid w:val="093041C0"/>
    <w:rsid w:val="09652D05"/>
    <w:rsid w:val="0A581583"/>
    <w:rsid w:val="0A7AC4A2"/>
    <w:rsid w:val="0A84047D"/>
    <w:rsid w:val="0AE62C05"/>
    <w:rsid w:val="0B534D95"/>
    <w:rsid w:val="0C26AA39"/>
    <w:rsid w:val="0C28AFFC"/>
    <w:rsid w:val="0C3DDA58"/>
    <w:rsid w:val="0D9CAC12"/>
    <w:rsid w:val="0DDECA25"/>
    <w:rsid w:val="0DE0CCFB"/>
    <w:rsid w:val="0E9C414A"/>
    <w:rsid w:val="0EB536D6"/>
    <w:rsid w:val="0ECC62BF"/>
    <w:rsid w:val="0F3F2F4C"/>
    <w:rsid w:val="0F910AF4"/>
    <w:rsid w:val="10781B04"/>
    <w:rsid w:val="107E610D"/>
    <w:rsid w:val="10BD11F3"/>
    <w:rsid w:val="10C62D2F"/>
    <w:rsid w:val="10E7EA07"/>
    <w:rsid w:val="10E8D5ED"/>
    <w:rsid w:val="1143CD10"/>
    <w:rsid w:val="116F3D58"/>
    <w:rsid w:val="1181CB40"/>
    <w:rsid w:val="118E8676"/>
    <w:rsid w:val="11ACB09E"/>
    <w:rsid w:val="11EFF19E"/>
    <w:rsid w:val="1221CE15"/>
    <w:rsid w:val="1224DC4A"/>
    <w:rsid w:val="12446EE9"/>
    <w:rsid w:val="12E7EF9E"/>
    <w:rsid w:val="138B9CBE"/>
    <w:rsid w:val="138BEA7B"/>
    <w:rsid w:val="14486EEE"/>
    <w:rsid w:val="147C6FD2"/>
    <w:rsid w:val="1489FF8D"/>
    <w:rsid w:val="15388AE8"/>
    <w:rsid w:val="154BBEF8"/>
    <w:rsid w:val="16112E00"/>
    <w:rsid w:val="169CEEF5"/>
    <w:rsid w:val="173F21E5"/>
    <w:rsid w:val="17A64054"/>
    <w:rsid w:val="17B1DFA4"/>
    <w:rsid w:val="17D097A7"/>
    <w:rsid w:val="17F7D893"/>
    <w:rsid w:val="188248C3"/>
    <w:rsid w:val="189BBDCE"/>
    <w:rsid w:val="18FECBAC"/>
    <w:rsid w:val="193488A3"/>
    <w:rsid w:val="1946BF99"/>
    <w:rsid w:val="196F0256"/>
    <w:rsid w:val="19A6C855"/>
    <w:rsid w:val="1A23B80F"/>
    <w:rsid w:val="1ACE1A5B"/>
    <w:rsid w:val="1AD6B1F8"/>
    <w:rsid w:val="1B07A0F1"/>
    <w:rsid w:val="1B17EA41"/>
    <w:rsid w:val="1C279DEF"/>
    <w:rsid w:val="1C2FCF23"/>
    <w:rsid w:val="1C6882F8"/>
    <w:rsid w:val="1CE177D5"/>
    <w:rsid w:val="1CE8FFB9"/>
    <w:rsid w:val="1CF67BEA"/>
    <w:rsid w:val="1D42C7EC"/>
    <w:rsid w:val="1D6382C5"/>
    <w:rsid w:val="1D7358DC"/>
    <w:rsid w:val="1DA0A83A"/>
    <w:rsid w:val="1E0BB86C"/>
    <w:rsid w:val="1E5670D7"/>
    <w:rsid w:val="1ECA235D"/>
    <w:rsid w:val="1F181E5B"/>
    <w:rsid w:val="1F41E19D"/>
    <w:rsid w:val="1F951F06"/>
    <w:rsid w:val="1FDB1214"/>
    <w:rsid w:val="20200903"/>
    <w:rsid w:val="20390927"/>
    <w:rsid w:val="20BEC825"/>
    <w:rsid w:val="21135CA2"/>
    <w:rsid w:val="212F76E1"/>
    <w:rsid w:val="2175B385"/>
    <w:rsid w:val="21AA5A9A"/>
    <w:rsid w:val="2213DC2A"/>
    <w:rsid w:val="22CD246F"/>
    <w:rsid w:val="23002F7B"/>
    <w:rsid w:val="231DD365"/>
    <w:rsid w:val="23372FA5"/>
    <w:rsid w:val="23960C9C"/>
    <w:rsid w:val="23A1EAEA"/>
    <w:rsid w:val="24610845"/>
    <w:rsid w:val="24AFBCBF"/>
    <w:rsid w:val="24E800CB"/>
    <w:rsid w:val="24F4B3AE"/>
    <w:rsid w:val="25CFDB24"/>
    <w:rsid w:val="2645D285"/>
    <w:rsid w:val="2681D8EE"/>
    <w:rsid w:val="27990DAE"/>
    <w:rsid w:val="27A08CCF"/>
    <w:rsid w:val="27AB41A0"/>
    <w:rsid w:val="27CE8F33"/>
    <w:rsid w:val="27E6C609"/>
    <w:rsid w:val="28335FED"/>
    <w:rsid w:val="286B88E8"/>
    <w:rsid w:val="287D4472"/>
    <w:rsid w:val="2972EFF5"/>
    <w:rsid w:val="2998355D"/>
    <w:rsid w:val="29B512BE"/>
    <w:rsid w:val="29EB64C8"/>
    <w:rsid w:val="29FA7F28"/>
    <w:rsid w:val="2A2777ED"/>
    <w:rsid w:val="2A4F4590"/>
    <w:rsid w:val="2AD445D8"/>
    <w:rsid w:val="2B1C95CB"/>
    <w:rsid w:val="2CC8F1B2"/>
    <w:rsid w:val="2D2AB6F1"/>
    <w:rsid w:val="2D44A918"/>
    <w:rsid w:val="2D686120"/>
    <w:rsid w:val="2DCF2777"/>
    <w:rsid w:val="2E40D0A7"/>
    <w:rsid w:val="2E88CEAF"/>
    <w:rsid w:val="2EF1C7BA"/>
    <w:rsid w:val="2F300D29"/>
    <w:rsid w:val="2F4AF970"/>
    <w:rsid w:val="2F507D83"/>
    <w:rsid w:val="2F78C040"/>
    <w:rsid w:val="2F833D7C"/>
    <w:rsid w:val="2FCF897E"/>
    <w:rsid w:val="2FDAFA86"/>
    <w:rsid w:val="2FF14076"/>
    <w:rsid w:val="301BA922"/>
    <w:rsid w:val="304AD6D3"/>
    <w:rsid w:val="30532900"/>
    <w:rsid w:val="309B78F3"/>
    <w:rsid w:val="30F478D3"/>
    <w:rsid w:val="30F4AAA9"/>
    <w:rsid w:val="3121A82B"/>
    <w:rsid w:val="3201A936"/>
    <w:rsid w:val="332849C0"/>
    <w:rsid w:val="339F75A4"/>
    <w:rsid w:val="33B02EA6"/>
    <w:rsid w:val="33D07714"/>
    <w:rsid w:val="342CD4A1"/>
    <w:rsid w:val="344E45AD"/>
    <w:rsid w:val="34BD29B5"/>
    <w:rsid w:val="34E4F051"/>
    <w:rsid w:val="34F086FA"/>
    <w:rsid w:val="3525609B"/>
    <w:rsid w:val="356ED4AC"/>
    <w:rsid w:val="35C38845"/>
    <w:rsid w:val="35D43D59"/>
    <w:rsid w:val="368128BE"/>
    <w:rsid w:val="36B016F2"/>
    <w:rsid w:val="36DE5C91"/>
    <w:rsid w:val="371389BB"/>
    <w:rsid w:val="38067AB1"/>
    <w:rsid w:val="384BF85C"/>
    <w:rsid w:val="38971669"/>
    <w:rsid w:val="38EFE27D"/>
    <w:rsid w:val="39F34CB0"/>
    <w:rsid w:val="3A1788C6"/>
    <w:rsid w:val="3A653883"/>
    <w:rsid w:val="3A6AC62F"/>
    <w:rsid w:val="3A948222"/>
    <w:rsid w:val="3AA96EC2"/>
    <w:rsid w:val="3AEC4BB1"/>
    <w:rsid w:val="3B40A600"/>
    <w:rsid w:val="3C39562D"/>
    <w:rsid w:val="3C62FA0C"/>
    <w:rsid w:val="3CBD96E6"/>
    <w:rsid w:val="3D17E19B"/>
    <w:rsid w:val="3DA6FA78"/>
    <w:rsid w:val="3E2076CD"/>
    <w:rsid w:val="3E26BCD6"/>
    <w:rsid w:val="3E4173F5"/>
    <w:rsid w:val="3E60739B"/>
    <w:rsid w:val="3E7A3F00"/>
    <w:rsid w:val="3EEF4D3F"/>
    <w:rsid w:val="3F4B06E9"/>
    <w:rsid w:val="3F7BA65D"/>
    <w:rsid w:val="3F83EF3C"/>
    <w:rsid w:val="3F9173C0"/>
    <w:rsid w:val="3FA96D2D"/>
    <w:rsid w:val="3FEE96ED"/>
    <w:rsid w:val="40211439"/>
    <w:rsid w:val="40426280"/>
    <w:rsid w:val="413F86AA"/>
    <w:rsid w:val="41578017"/>
    <w:rsid w:val="416A8156"/>
    <w:rsid w:val="419C7706"/>
    <w:rsid w:val="41A05D1E"/>
    <w:rsid w:val="41C0B31C"/>
    <w:rsid w:val="41ED7DCD"/>
    <w:rsid w:val="4210AEF6"/>
    <w:rsid w:val="42860AB5"/>
    <w:rsid w:val="432D281B"/>
    <w:rsid w:val="4347245E"/>
    <w:rsid w:val="4349FF55"/>
    <w:rsid w:val="437AE076"/>
    <w:rsid w:val="43A2426B"/>
    <w:rsid w:val="43B35161"/>
    <w:rsid w:val="440597A2"/>
    <w:rsid w:val="44A1C67F"/>
    <w:rsid w:val="44D336BA"/>
    <w:rsid w:val="4515447E"/>
    <w:rsid w:val="455342AE"/>
    <w:rsid w:val="4568B4B8"/>
    <w:rsid w:val="4633DD6D"/>
    <w:rsid w:val="46DA4862"/>
    <w:rsid w:val="47304B58"/>
    <w:rsid w:val="47790940"/>
    <w:rsid w:val="477E9573"/>
    <w:rsid w:val="47C4F09B"/>
    <w:rsid w:val="47C7A5FA"/>
    <w:rsid w:val="47D17B45"/>
    <w:rsid w:val="47F51FE3"/>
    <w:rsid w:val="4828019E"/>
    <w:rsid w:val="48314939"/>
    <w:rsid w:val="484A50EA"/>
    <w:rsid w:val="48706EE7"/>
    <w:rsid w:val="48B8597F"/>
    <w:rsid w:val="4951B134"/>
    <w:rsid w:val="4963765B"/>
    <w:rsid w:val="49A51918"/>
    <w:rsid w:val="49E7B982"/>
    <w:rsid w:val="4A44A9DE"/>
    <w:rsid w:val="4AFF2BAB"/>
    <w:rsid w:val="4B3D96D5"/>
    <w:rsid w:val="4B63FA94"/>
    <w:rsid w:val="4BC2971D"/>
    <w:rsid w:val="4BCE4349"/>
    <w:rsid w:val="4C6324A7"/>
    <w:rsid w:val="4C88BA7E"/>
    <w:rsid w:val="4CD9028F"/>
    <w:rsid w:val="4D8ABA9D"/>
    <w:rsid w:val="4DDC6CC2"/>
    <w:rsid w:val="4DF2EDA9"/>
    <w:rsid w:val="4E3160CA"/>
    <w:rsid w:val="4E6EABD2"/>
    <w:rsid w:val="4EEC0D71"/>
    <w:rsid w:val="4F0B8BCE"/>
    <w:rsid w:val="4F2346A7"/>
    <w:rsid w:val="4FA7704C"/>
    <w:rsid w:val="500D7C23"/>
    <w:rsid w:val="508D79A5"/>
    <w:rsid w:val="508F7C7B"/>
    <w:rsid w:val="50D3774B"/>
    <w:rsid w:val="50D8F013"/>
    <w:rsid w:val="50EA1462"/>
    <w:rsid w:val="510FACCE"/>
    <w:rsid w:val="5124B0E3"/>
    <w:rsid w:val="512B6F79"/>
    <w:rsid w:val="514324A4"/>
    <w:rsid w:val="5154AE55"/>
    <w:rsid w:val="5256A3DC"/>
    <w:rsid w:val="52DE7996"/>
    <w:rsid w:val="52F4D4AB"/>
    <w:rsid w:val="530EA7C9"/>
    <w:rsid w:val="539F04FE"/>
    <w:rsid w:val="53A0896B"/>
    <w:rsid w:val="53F5652E"/>
    <w:rsid w:val="542B30D6"/>
    <w:rsid w:val="545E9309"/>
    <w:rsid w:val="565A775D"/>
    <w:rsid w:val="569A0951"/>
    <w:rsid w:val="56C2A56D"/>
    <w:rsid w:val="56CB4FE5"/>
    <w:rsid w:val="56FEF32D"/>
    <w:rsid w:val="5710581C"/>
    <w:rsid w:val="5710904E"/>
    <w:rsid w:val="57482161"/>
    <w:rsid w:val="5823DF2A"/>
    <w:rsid w:val="583C3D3E"/>
    <w:rsid w:val="586D0BB1"/>
    <w:rsid w:val="5881342D"/>
    <w:rsid w:val="589D6896"/>
    <w:rsid w:val="59609043"/>
    <w:rsid w:val="598FEC19"/>
    <w:rsid w:val="59D9D407"/>
    <w:rsid w:val="5A24B0DD"/>
    <w:rsid w:val="5B97829E"/>
    <w:rsid w:val="5BB6F8D1"/>
    <w:rsid w:val="5BC2C670"/>
    <w:rsid w:val="5C10B55D"/>
    <w:rsid w:val="5C10FD49"/>
    <w:rsid w:val="5C146A7B"/>
    <w:rsid w:val="5C367491"/>
    <w:rsid w:val="5C99F0B2"/>
    <w:rsid w:val="5CEC96A3"/>
    <w:rsid w:val="5D081BE5"/>
    <w:rsid w:val="5DAE95BC"/>
    <w:rsid w:val="5DC52515"/>
    <w:rsid w:val="5E74C3B5"/>
    <w:rsid w:val="5EA06557"/>
    <w:rsid w:val="5F527D26"/>
    <w:rsid w:val="5F531CF1"/>
    <w:rsid w:val="5F5C3886"/>
    <w:rsid w:val="5FFA0702"/>
    <w:rsid w:val="60F60DC1"/>
    <w:rsid w:val="6178D2DD"/>
    <w:rsid w:val="61C93BB1"/>
    <w:rsid w:val="629E4529"/>
    <w:rsid w:val="62A7226E"/>
    <w:rsid w:val="62B3F6C6"/>
    <w:rsid w:val="62D779EF"/>
    <w:rsid w:val="6340ACF4"/>
    <w:rsid w:val="6341A645"/>
    <w:rsid w:val="6368EFB1"/>
    <w:rsid w:val="63862AB4"/>
    <w:rsid w:val="639E24FF"/>
    <w:rsid w:val="6458E86B"/>
    <w:rsid w:val="6461772B"/>
    <w:rsid w:val="649DDF5A"/>
    <w:rsid w:val="64E50B24"/>
    <w:rsid w:val="64FA2C57"/>
    <w:rsid w:val="653336CA"/>
    <w:rsid w:val="65CD7DC1"/>
    <w:rsid w:val="66993A65"/>
    <w:rsid w:val="66F03674"/>
    <w:rsid w:val="6755BA09"/>
    <w:rsid w:val="67B4A2EB"/>
    <w:rsid w:val="681321F8"/>
    <w:rsid w:val="681B6AD7"/>
    <w:rsid w:val="686061C6"/>
    <w:rsid w:val="688E6F4D"/>
    <w:rsid w:val="6963CBF9"/>
    <w:rsid w:val="6A1DA53B"/>
    <w:rsid w:val="6A235A04"/>
    <w:rsid w:val="6A57FBE6"/>
    <w:rsid w:val="6AF4CA42"/>
    <w:rsid w:val="6B2B733F"/>
    <w:rsid w:val="6B4762C9"/>
    <w:rsid w:val="6BF69966"/>
    <w:rsid w:val="6C102A8D"/>
    <w:rsid w:val="6C63B159"/>
    <w:rsid w:val="6C7C56D0"/>
    <w:rsid w:val="6C936C07"/>
    <w:rsid w:val="6DD52D7D"/>
    <w:rsid w:val="6DD8C17C"/>
    <w:rsid w:val="6EAF2E2D"/>
    <w:rsid w:val="6F9B521B"/>
    <w:rsid w:val="7052DC8D"/>
    <w:rsid w:val="70EEB6D9"/>
    <w:rsid w:val="70EF8027"/>
    <w:rsid w:val="7121C793"/>
    <w:rsid w:val="7126FAE5"/>
    <w:rsid w:val="712E82C9"/>
    <w:rsid w:val="721FC5C7"/>
    <w:rsid w:val="722319A2"/>
    <w:rsid w:val="72548A29"/>
    <w:rsid w:val="725B2140"/>
    <w:rsid w:val="7277AD39"/>
    <w:rsid w:val="72C592B3"/>
    <w:rsid w:val="72CCBBA2"/>
    <w:rsid w:val="7314A6F5"/>
    <w:rsid w:val="732839E2"/>
    <w:rsid w:val="7335572F"/>
    <w:rsid w:val="73863DD9"/>
    <w:rsid w:val="73DF8FAC"/>
    <w:rsid w:val="73ED0BDD"/>
    <w:rsid w:val="747E819F"/>
    <w:rsid w:val="74DFEB21"/>
    <w:rsid w:val="75576689"/>
    <w:rsid w:val="7563C2F4"/>
    <w:rsid w:val="7595A0C9"/>
    <w:rsid w:val="759F7E37"/>
    <w:rsid w:val="75AE4288"/>
    <w:rsid w:val="7608B187"/>
    <w:rsid w:val="760FDBB7"/>
    <w:rsid w:val="7636D212"/>
    <w:rsid w:val="7647DA34"/>
    <w:rsid w:val="76A6DA2C"/>
    <w:rsid w:val="76B9A89A"/>
    <w:rsid w:val="76BDB254"/>
    <w:rsid w:val="76FDD63B"/>
    <w:rsid w:val="77E1BF1D"/>
    <w:rsid w:val="78124874"/>
    <w:rsid w:val="781CDC05"/>
    <w:rsid w:val="787211C9"/>
    <w:rsid w:val="78A1C39A"/>
    <w:rsid w:val="78C3220F"/>
    <w:rsid w:val="78CEA29E"/>
    <w:rsid w:val="78F651B3"/>
    <w:rsid w:val="790599C9"/>
    <w:rsid w:val="79262EC8"/>
    <w:rsid w:val="79625482"/>
    <w:rsid w:val="796B839A"/>
    <w:rsid w:val="79FB5228"/>
    <w:rsid w:val="7A3D7980"/>
    <w:rsid w:val="7A59A4C9"/>
    <w:rsid w:val="7A62A655"/>
    <w:rsid w:val="7A6E8FEA"/>
    <w:rsid w:val="7A744D95"/>
    <w:rsid w:val="7B39E7E7"/>
    <w:rsid w:val="7B9999CF"/>
    <w:rsid w:val="7C705C59"/>
    <w:rsid w:val="7C7A7323"/>
    <w:rsid w:val="7CA0F579"/>
    <w:rsid w:val="7CA1FC30"/>
    <w:rsid w:val="7CD53FBB"/>
    <w:rsid w:val="7DBFD7C6"/>
    <w:rsid w:val="7DF431D4"/>
    <w:rsid w:val="7E3B3CDB"/>
    <w:rsid w:val="7E563B61"/>
    <w:rsid w:val="7E62D2F0"/>
    <w:rsid w:val="7E82869F"/>
    <w:rsid w:val="7EBC18DF"/>
    <w:rsid w:val="7F2EBD8B"/>
    <w:rsid w:val="7F56B84B"/>
    <w:rsid w:val="7F726F64"/>
    <w:rsid w:val="7F8F165D"/>
    <w:rsid w:val="7FFEF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047F2"/>
  <w15:chartTrackingRefBased/>
  <w15:docId w15:val="{F4E9A1C4-75EF-4BCE-866A-F1496EA4F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1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70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3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1F9"/>
  </w:style>
  <w:style w:type="paragraph" w:styleId="Footer">
    <w:name w:val="footer"/>
    <w:basedOn w:val="Normal"/>
    <w:link w:val="FooterChar"/>
    <w:uiPriority w:val="99"/>
    <w:unhideWhenUsed/>
    <w:rsid w:val="002531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1F9"/>
  </w:style>
  <w:style w:type="paragraph" w:styleId="ListParagraph">
    <w:name w:val="List Paragraph"/>
    <w:basedOn w:val="Normal"/>
    <w:uiPriority w:val="34"/>
    <w:qFormat/>
    <w:rsid w:val="00C820C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E6D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B4D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4D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4D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D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D6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16040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6040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6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6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7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8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0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2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1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8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3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9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9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8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8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0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2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9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1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4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5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7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2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5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C4E7ACF54E99469018803ECFA2BC45" ma:contentTypeVersion="13" ma:contentTypeDescription="Create a new document." ma:contentTypeScope="" ma:versionID="6ade8710f8be9657b37f896d06ebc33f">
  <xsd:schema xmlns:xsd="http://www.w3.org/2001/XMLSchema" xmlns:xs="http://www.w3.org/2001/XMLSchema" xmlns:p="http://schemas.microsoft.com/office/2006/metadata/properties" xmlns:ns2="5dcba8ca-04c8-450f-a456-aaf0b8f3468f" xmlns:ns3="cbd128c3-278d-465f-90ce-bf1827037b8b" targetNamespace="http://schemas.microsoft.com/office/2006/metadata/properties" ma:root="true" ma:fieldsID="4a90ba3eb576b4cdd0dcb2b7ff7a2744" ns2:_="" ns3:_="">
    <xsd:import namespace="5dcba8ca-04c8-450f-a456-aaf0b8f3468f"/>
    <xsd:import namespace="cbd128c3-278d-465f-90ce-bf1827037b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cba8ca-04c8-450f-a456-aaf0b8f346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128c3-278d-465f-90ce-bf1827037b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0856F8-6161-41A2-B9B2-855BA41DFA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F4FF08-BD26-4E4D-BD8D-E52D2964C6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75CA62F-C106-41E0-BAE3-E71CBA9CC013}"/>
</file>

<file path=customXml/itemProps4.xml><?xml version="1.0" encoding="utf-8"?>
<ds:datastoreItem xmlns:ds="http://schemas.openxmlformats.org/officeDocument/2006/customXml" ds:itemID="{4E326117-3814-4DA6-90D7-BF421E192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7217</Words>
  <Characters>41143</Characters>
  <Application>Microsoft Office Word</Application>
  <DocSecurity>0</DocSecurity>
  <Lines>342</Lines>
  <Paragraphs>96</Paragraphs>
  <ScaleCrop>false</ScaleCrop>
  <Company/>
  <LinksUpToDate>false</LinksUpToDate>
  <CharactersWithSpaces>48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ser, Christina</dc:creator>
  <cp:keywords/>
  <dc:description/>
  <cp:lastModifiedBy>Khan, Faraz</cp:lastModifiedBy>
  <cp:revision>324</cp:revision>
  <dcterms:created xsi:type="dcterms:W3CDTF">2022-04-28T01:09:00Z</dcterms:created>
  <dcterms:modified xsi:type="dcterms:W3CDTF">2022-05-11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C4E7ACF54E99469018803ECFA2BC45</vt:lpwstr>
  </property>
</Properties>
</file>